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sz w:val="2"/>
          <w:lang w:eastAsia="en-US"/>
        </w:rPr>
        <w:id w:val="-1588464445"/>
        <w:docPartObj>
          <w:docPartGallery w:val="Cover Pages"/>
          <w:docPartUnique/>
        </w:docPartObj>
      </w:sdtPr>
      <w:sdtEndPr>
        <w:rPr>
          <w:rFonts w:ascii="Open Sans" w:hAnsi="Open Sans" w:cs="Open Sans"/>
          <w:sz w:val="22"/>
        </w:rPr>
      </w:sdtEndPr>
      <w:sdtContent>
        <w:p w14:paraId="619CA03D" w14:textId="77777777" w:rsidR="00172058" w:rsidRDefault="00172058">
          <w:pPr>
            <w:pStyle w:val="Ingenafstand"/>
            <w:rPr>
              <w:sz w:val="2"/>
            </w:rPr>
          </w:pPr>
          <w:r>
            <w:rPr>
              <w:sz w:val="2"/>
            </w:rPr>
            <w:t>Ma</w:t>
          </w:r>
        </w:p>
        <w:p w14:paraId="50BC2664" w14:textId="18036445" w:rsidR="00172058" w:rsidRDefault="00172058">
          <w:r>
            <w:rPr>
              <w:noProof/>
            </w:rPr>
            <mc:AlternateContent>
              <mc:Choice Requires="wps">
                <w:drawing>
                  <wp:anchor distT="0" distB="0" distL="114300" distR="114300" simplePos="0" relativeHeight="251832320" behindDoc="0" locked="0" layoutInCell="1" allowOverlap="1" wp14:anchorId="5D19A930" wp14:editId="3C7C6EA1">
                    <wp:simplePos x="0" y="0"/>
                    <wp:positionH relativeFrom="page">
                      <wp:align>center</wp:align>
                    </wp:positionH>
                    <wp:positionV relativeFrom="margin">
                      <wp:align>top</wp:align>
                    </wp:positionV>
                    <wp:extent cx="5943600" cy="914400"/>
                    <wp:effectExtent l="0" t="0" r="0" b="3810"/>
                    <wp:wrapNone/>
                    <wp:docPr id="66" name="Tekstfelt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545975" w14:textId="471DAA0B" w:rsidR="00172058" w:rsidRDefault="00BB3EF9">
                                <w:pPr>
                                  <w:pStyle w:val="Ingenafstand"/>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Lær om computer programmer</w:t>
                                </w:r>
                              </w:p>
                              <w:p w14:paraId="4FF8AFC6" w14:textId="0FA2DA79" w:rsidR="00172058" w:rsidRDefault="007F3CB4">
                                <w:pPr>
                                  <w:pStyle w:val="Ingenafstand"/>
                                  <w:spacing w:before="120"/>
                                  <w:rPr>
                                    <w:color w:val="4472C4" w:themeColor="accent1"/>
                                    <w:sz w:val="36"/>
                                    <w:szCs w:val="36"/>
                                  </w:rPr>
                                </w:pPr>
                                <w:sdt>
                                  <w:sdtPr>
                                    <w:rPr>
                                      <w:color w:val="4472C4" w:themeColor="accent1"/>
                                      <w:sz w:val="36"/>
                                      <w:szCs w:val="36"/>
                                    </w:rPr>
                                    <w:alias w:val="Und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172058">
                                      <w:rPr>
                                        <w:color w:val="4472C4" w:themeColor="accent1"/>
                                        <w:sz w:val="36"/>
                                        <w:szCs w:val="36"/>
                                      </w:rPr>
                                      <w:t xml:space="preserve">Elever lærer om </w:t>
                                    </w:r>
                                    <w:proofErr w:type="gramStart"/>
                                    <w:r w:rsidR="00172058">
                                      <w:rPr>
                                        <w:color w:val="4472C4" w:themeColor="accent1"/>
                                        <w:sz w:val="36"/>
                                        <w:szCs w:val="36"/>
                                      </w:rPr>
                                      <w:t>computer program</w:t>
                                    </w:r>
                                    <w:proofErr w:type="gramEnd"/>
                                  </w:sdtContent>
                                </w:sdt>
                                <w:r w:rsidR="00172058">
                                  <w:rPr>
                                    <w:color w:val="4472C4" w:themeColor="accent1"/>
                                    <w:sz w:val="36"/>
                                    <w:szCs w:val="36"/>
                                  </w:rPr>
                                  <w:t>mer ved at være ét selv.</w:t>
                                </w:r>
                                <w:r w:rsidR="00172058">
                                  <w:t xml:space="preserve"> </w:t>
                                </w:r>
                              </w:p>
                              <w:p w14:paraId="127C29B5" w14:textId="77777777" w:rsidR="00172058" w:rsidRDefault="001720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D19A930" id="_x0000_t202" coordsize="21600,21600" o:spt="202" path="m,l,21600r21600,l21600,xe">
                    <v:stroke joinstyle="miter"/>
                    <v:path gradientshapeok="t" o:connecttype="rect"/>
                  </v:shapetype>
                  <v:shape id="Tekstfelt 66" o:spid="_x0000_s1026" type="#_x0000_t202" style="position:absolute;margin-left:0;margin-top:0;width:468pt;height:1in;z-index:251832320;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" filled="f" stroked="f" strokeweight=".5pt">
                    <v:textbox style="mso-fit-shape-to-text:t">
                      <w:txbxContent>
                        <w:p w14:paraId="45545975" w14:textId="471DAA0B" w:rsidR="00172058" w:rsidRDefault="00BB3EF9">
                          <w:pPr>
                            <w:pStyle w:val="Ingenafstand"/>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Lær om computer programmer</w:t>
                          </w:r>
                        </w:p>
                        <w:p w14:paraId="4FF8AFC6" w14:textId="0FA2DA79" w:rsidR="00172058" w:rsidRDefault="007F3CB4">
                          <w:pPr>
                            <w:pStyle w:val="Ingenafstand"/>
                            <w:spacing w:before="120"/>
                            <w:rPr>
                              <w:color w:val="4472C4" w:themeColor="accent1"/>
                              <w:sz w:val="36"/>
                              <w:szCs w:val="36"/>
                            </w:rPr>
                          </w:pPr>
                          <w:sdt>
                            <w:sdtPr>
                              <w:rPr>
                                <w:color w:val="4472C4" w:themeColor="accent1"/>
                                <w:sz w:val="36"/>
                                <w:szCs w:val="36"/>
                              </w:rPr>
                              <w:alias w:val="Und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172058">
                                <w:rPr>
                                  <w:color w:val="4472C4" w:themeColor="accent1"/>
                                  <w:sz w:val="36"/>
                                  <w:szCs w:val="36"/>
                                </w:rPr>
                                <w:t xml:space="preserve">Elever lærer om </w:t>
                              </w:r>
                              <w:proofErr w:type="gramStart"/>
                              <w:r w:rsidR="00172058">
                                <w:rPr>
                                  <w:color w:val="4472C4" w:themeColor="accent1"/>
                                  <w:sz w:val="36"/>
                                  <w:szCs w:val="36"/>
                                </w:rPr>
                                <w:t>computer program</w:t>
                              </w:r>
                              <w:proofErr w:type="gramEnd"/>
                            </w:sdtContent>
                          </w:sdt>
                          <w:r w:rsidR="00172058">
                            <w:rPr>
                              <w:color w:val="4472C4" w:themeColor="accent1"/>
                              <w:sz w:val="36"/>
                              <w:szCs w:val="36"/>
                            </w:rPr>
                            <w:t>mer ved at være ét selv.</w:t>
                          </w:r>
                          <w:r w:rsidR="00172058">
                            <w:t xml:space="preserve"> </w:t>
                          </w:r>
                        </w:p>
                        <w:p w14:paraId="127C29B5" w14:textId="77777777" w:rsidR="00172058" w:rsidRDefault="00172058"/>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831296" behindDoc="1" locked="0" layoutInCell="1" allowOverlap="1" wp14:anchorId="0CACE850" wp14:editId="60590606">
                    <wp:simplePos x="0" y="0"/>
                    <mc:AlternateContent>
                      <mc:Choice Requires="wp14">
                        <wp:positionH relativeFrom="page">
                          <wp14:pctPosHOffset>22000</wp14:pctPosHOffset>
                        </wp:positionH>
                      </mc:Choice>
                      <mc:Fallback>
                        <wp:positionH relativeFrom="page">
                          <wp:posOffset>3326130</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95" name="Gruppe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96" name="Kombinationstegning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9" name="Kombinationstegning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8" name="Kombinationstegning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31" name="Kombinationstegning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34" name="Kombinationstegning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3EF5DB0" id="Gruppe 2" o:spid="_x0000_s1026" style="position:absolute;margin-left:0;margin-top:0;width:432.65pt;height:448.55pt;z-index:-251485184;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">
                    <o:lock v:ext="edit" aspectratio="t"/>
                    <v:shape id="Kombinationstegning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" path="m4,1786l,1782,1776,r5,5l4,1786xe" filled="f" stroked="f">
                      <v:path arrowok="t" o:connecttype="custom" o:connectlocs="6350,2835275;0,2828925;2819400,0;2827338,7938;6350,2835275" o:connectangles="0,0,0,0,0"/>
                    </v:shape>
                    <v:shape id="Kombinationstegning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" path="m5,2234l,2229,2229,r5,5l5,2234xe" filled="f" stroked="f">
                      <v:path arrowok="t" o:connecttype="custom" o:connectlocs="7938,3546475;0,3538538;3538538,0;3546475,7938;7938,3546475" o:connectangles="0,0,0,0,0"/>
                    </v:shape>
                    <v:shape id="Kombinationstegning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" path="m9,2197l,2193,2188,r9,10l9,2197xe" filled="f" stroked="f">
                      <v:path arrowok="t" o:connecttype="custom" o:connectlocs="14288,3487738;0,3481388;3473450,0;3487738,15875;14288,3487738" o:connectangles="0,0,0,0,0"/>
                    </v:shape>
                    <v:shape id="Kombinationstegning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" path="m9,1966l,1957,1952,r9,9l9,1966xe" filled="f" stroked="f">
                      <v:path arrowok="t" o:connecttype="custom" o:connectlocs="14288,3121025;0,3106738;3098800,0;3113088,14288;14288,3121025" o:connectangles="0,0,0,0,0"/>
                    </v:shape>
                    <v:shape id="Kombinationstegning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" path="m,2732r,-4l2722,r5,5l,2732xe" filled="f" stroked="f">
                      <v:path arrowok="t" o:connecttype="custom" o:connectlocs="0,4337050;0,4330700;4321175,0;4329113,7938;0,4337050" o:connectangles="0,0,0,0,0"/>
                    </v:shape>
                    <w10:wrap anchorx="page" anchory="page"/>
                  </v:group>
                </w:pict>
              </mc:Fallback>
            </mc:AlternateContent>
          </w:r>
        </w:p>
        <w:p w14:paraId="14731D92" w14:textId="77777777" w:rsidR="00AD060F" w:rsidRDefault="00172058">
          <w:pPr>
            <w:rPr>
              <w:rFonts w:ascii="Open Sans" w:hAnsi="Open Sans" w:cs="Open Sans"/>
            </w:rPr>
          </w:pPr>
          <w:r>
            <w:rPr>
              <w:rFonts w:ascii="Open Sans" w:hAnsi="Open Sans" w:cs="Open Sans"/>
            </w:rPr>
            <w:br w:type="page"/>
          </w:r>
          <w:bookmarkStart w:id="0" w:name="_GoBack"/>
          <w:bookmarkEnd w:id="0"/>
        </w:p>
        <w:p w14:paraId="44538F82" w14:textId="21FFBAD8" w:rsidR="00BC5A39" w:rsidRDefault="000C4477">
          <w:pPr>
            <w:rPr>
              <w:rFonts w:ascii="Open Sans" w:hAnsi="Open Sans" w:cs="Open Sans"/>
            </w:rPr>
          </w:pPr>
          <w:r>
            <w:rPr>
              <w:rFonts w:ascii="Open Sans" w:hAnsi="Open Sans" w:cs="Open Sans"/>
              <w:noProof/>
            </w:rPr>
            <w:lastRenderedPageBreak/>
            <w:drawing>
              <wp:anchor distT="0" distB="0" distL="114300" distR="114300" simplePos="0" relativeHeight="251834368" behindDoc="1" locked="0" layoutInCell="1" allowOverlap="1" wp14:anchorId="76B63299" wp14:editId="5D59AB6A">
                <wp:simplePos x="0" y="0"/>
                <wp:positionH relativeFrom="column">
                  <wp:posOffset>8997950</wp:posOffset>
                </wp:positionH>
                <wp:positionV relativeFrom="paragraph">
                  <wp:posOffset>0</wp:posOffset>
                </wp:positionV>
                <wp:extent cx="3986530" cy="2989580"/>
                <wp:effectExtent l="0" t="0" r="0" b="1270"/>
                <wp:wrapTight wrapText="bothSides">
                  <wp:wrapPolygon edited="0">
                    <wp:start x="0" y="0"/>
                    <wp:lineTo x="0" y="21472"/>
                    <wp:lineTo x="21469" y="21472"/>
                    <wp:lineTo x="21469" y="0"/>
                    <wp:lineTo x="0" y="0"/>
                  </wp:wrapPolygon>
                </wp:wrapTight>
                <wp:docPr id="140" name="Billed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86530" cy="2989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28E0">
            <w:rPr>
              <w:rFonts w:ascii="Open Sans" w:hAnsi="Open Sans" w:cs="Open Sans"/>
            </w:rPr>
            <w:t xml:space="preserve">Formålet med </w:t>
          </w:r>
          <w:r w:rsidR="009954BB">
            <w:rPr>
              <w:rFonts w:ascii="Open Sans" w:hAnsi="Open Sans" w:cs="Open Sans"/>
            </w:rPr>
            <w:t>dette materiale</w:t>
          </w:r>
          <w:r w:rsidR="001E28E0">
            <w:rPr>
              <w:rFonts w:ascii="Open Sans" w:hAnsi="Open Sans" w:cs="Open Sans"/>
            </w:rPr>
            <w:t xml:space="preserve"> er at give elever </w:t>
          </w:r>
          <w:r w:rsidR="00002B7E">
            <w:rPr>
              <w:rFonts w:ascii="Open Sans" w:hAnsi="Open Sans" w:cs="Open Sans"/>
            </w:rPr>
            <w:t>indblik i hvordan et computerprogram udføre en opgave.</w:t>
          </w:r>
        </w:p>
        <w:p w14:paraId="5104617E" w14:textId="4CFA6D45" w:rsidR="00002B7E" w:rsidRDefault="0096261B">
          <w:pPr>
            <w:rPr>
              <w:rFonts w:ascii="Open Sans" w:hAnsi="Open Sans" w:cs="Open Sans"/>
            </w:rPr>
          </w:pPr>
          <w:r>
            <w:rPr>
              <w:rFonts w:ascii="Open Sans" w:hAnsi="Open Sans" w:cs="Open Sans"/>
            </w:rPr>
            <w:t>Eleverne</w:t>
          </w:r>
          <w:r w:rsidR="00002B7E">
            <w:rPr>
              <w:rFonts w:ascii="Open Sans" w:hAnsi="Open Sans" w:cs="Open Sans"/>
            </w:rPr>
            <w:t xml:space="preserve"> deltager selv aktivt i processen, og bevæger sig gennem sekvenser og </w:t>
          </w:r>
          <w:r w:rsidR="00980746">
            <w:rPr>
              <w:rFonts w:ascii="Open Sans" w:hAnsi="Open Sans" w:cs="Open Sans"/>
            </w:rPr>
            <w:t>forgreninger.</w:t>
          </w:r>
        </w:p>
        <w:p w14:paraId="4F23496A" w14:textId="60EEAF47" w:rsidR="00DD17E9" w:rsidRDefault="009954BB">
          <w:pPr>
            <w:rPr>
              <w:rFonts w:ascii="Open Sans" w:hAnsi="Open Sans" w:cs="Open Sans"/>
            </w:rPr>
          </w:pPr>
          <w:r>
            <w:rPr>
              <w:rFonts w:ascii="Open Sans" w:hAnsi="Open Sans" w:cs="Open Sans"/>
            </w:rPr>
            <w:t>Eleverne</w:t>
          </w:r>
          <w:r w:rsidR="00E542A3">
            <w:rPr>
              <w:rFonts w:ascii="Open Sans" w:hAnsi="Open Sans" w:cs="Open Sans"/>
            </w:rPr>
            <w:t xml:space="preserve"> </w:t>
          </w:r>
          <w:r w:rsidR="00E542A3" w:rsidRPr="00E542A3">
            <w:rPr>
              <w:rFonts w:ascii="Open Sans" w:hAnsi="Open Sans" w:cs="Open Sans"/>
            </w:rPr>
            <w:t>introducere</w:t>
          </w:r>
          <w:r w:rsidR="006B261B">
            <w:rPr>
              <w:rFonts w:ascii="Open Sans" w:hAnsi="Open Sans" w:cs="Open Sans"/>
            </w:rPr>
            <w:t>s for</w:t>
          </w:r>
          <w:r w:rsidR="00E542A3" w:rsidRPr="00E542A3">
            <w:rPr>
              <w:rFonts w:ascii="Open Sans" w:hAnsi="Open Sans" w:cs="Open Sans"/>
            </w:rPr>
            <w:t xml:space="preserve"> centrale computer programmering</w:t>
          </w:r>
          <w:r w:rsidR="00FE04C7">
            <w:rPr>
              <w:rFonts w:ascii="Open Sans" w:hAnsi="Open Sans" w:cs="Open Sans"/>
            </w:rPr>
            <w:t>s</w:t>
          </w:r>
          <w:r w:rsidR="00E542A3" w:rsidRPr="00E542A3">
            <w:rPr>
              <w:rFonts w:ascii="Open Sans" w:hAnsi="Open Sans" w:cs="Open Sans"/>
            </w:rPr>
            <w:t xml:space="preserve"> begreber</w:t>
          </w:r>
          <w:r w:rsidR="00FE04C7">
            <w:rPr>
              <w:rFonts w:ascii="Open Sans" w:hAnsi="Open Sans" w:cs="Open Sans"/>
            </w:rPr>
            <w:t xml:space="preserve"> </w:t>
          </w:r>
          <w:r w:rsidR="001C2A6A">
            <w:rPr>
              <w:rFonts w:ascii="Open Sans" w:hAnsi="Open Sans" w:cs="Open Sans"/>
            </w:rPr>
            <w:t xml:space="preserve">som sekvens og </w:t>
          </w:r>
          <w:r w:rsidR="00DD17E9">
            <w:rPr>
              <w:rFonts w:ascii="Open Sans" w:hAnsi="Open Sans" w:cs="Open Sans"/>
            </w:rPr>
            <w:t>forgrening.</w:t>
          </w:r>
        </w:p>
        <w:p w14:paraId="05C8BC2A" w14:textId="7A904500" w:rsidR="00641154" w:rsidRDefault="00DD17E9">
          <w:pPr>
            <w:rPr>
              <w:rFonts w:ascii="Open Sans" w:hAnsi="Open Sans" w:cs="Open Sans"/>
            </w:rPr>
          </w:pPr>
          <w:r>
            <w:rPr>
              <w:rFonts w:ascii="Open Sans" w:hAnsi="Open Sans" w:cs="Open Sans"/>
            </w:rPr>
            <w:t>D</w:t>
          </w:r>
          <w:r w:rsidR="00E542A3" w:rsidRPr="00E542A3">
            <w:rPr>
              <w:rFonts w:ascii="Open Sans" w:hAnsi="Open Sans" w:cs="Open Sans"/>
            </w:rPr>
            <w:t>esignet til brug i folkeskolens klasseværelser</w:t>
          </w:r>
          <w:r w:rsidR="00C96A55">
            <w:rPr>
              <w:rFonts w:ascii="Open Sans" w:hAnsi="Open Sans" w:cs="Open Sans"/>
            </w:rPr>
            <w:t xml:space="preserve">. </w:t>
          </w:r>
        </w:p>
        <w:p w14:paraId="43CC24B6" w14:textId="30B50B9E" w:rsidR="00C96A55" w:rsidRDefault="00841823">
          <w:pPr>
            <w:rPr>
              <w:rFonts w:ascii="Open Sans" w:hAnsi="Open Sans" w:cs="Open Sans"/>
            </w:rPr>
          </w:pPr>
          <w:r>
            <w:rPr>
              <w:rFonts w:ascii="Open Sans" w:hAnsi="Open Sans" w:cs="Open Sans"/>
            </w:rPr>
            <w:t>Materialet er testet på elever fra 0. klasse til 4. klasse.</w:t>
          </w:r>
        </w:p>
        <w:p w14:paraId="6F7EC887" w14:textId="79243633" w:rsidR="00841823" w:rsidRDefault="003447C2">
          <w:pPr>
            <w:rPr>
              <w:rFonts w:ascii="Open Sans" w:hAnsi="Open Sans" w:cs="Open Sans"/>
            </w:rPr>
          </w:pPr>
          <w:r>
            <w:rPr>
              <w:rFonts w:ascii="Open Sans" w:hAnsi="Open Sans" w:cs="Open Sans"/>
            </w:rPr>
            <w:t xml:space="preserve">Du kan selv opbygge forløb, så de inkludere ex. </w:t>
          </w:r>
          <w:r w:rsidR="00844AD6">
            <w:rPr>
              <w:rFonts w:ascii="Open Sans" w:hAnsi="Open Sans" w:cs="Open Sans"/>
            </w:rPr>
            <w:t>M</w:t>
          </w:r>
          <w:r>
            <w:rPr>
              <w:rFonts w:ascii="Open Sans" w:hAnsi="Open Sans" w:cs="Open Sans"/>
            </w:rPr>
            <w:t>atematik</w:t>
          </w:r>
          <w:r w:rsidR="00844AD6">
            <w:rPr>
              <w:rFonts w:ascii="Open Sans" w:hAnsi="Open Sans" w:cs="Open Sans"/>
            </w:rPr>
            <w:t>.</w:t>
          </w:r>
        </w:p>
        <w:p w14:paraId="7D404BCB" w14:textId="3E47E227" w:rsidR="009C2382" w:rsidRDefault="00BB6962">
          <w:pPr>
            <w:rPr>
              <w:rFonts w:ascii="Open Sans" w:hAnsi="Open Sans" w:cs="Open Sans"/>
            </w:rPr>
          </w:pPr>
          <w:r>
            <w:rPr>
              <w:rFonts w:ascii="Open Sans" w:hAnsi="Open Sans" w:cs="Open Sans"/>
            </w:rPr>
            <w:t>Highlights:</w:t>
          </w:r>
        </w:p>
        <w:p w14:paraId="66BBCB2E" w14:textId="058F7ECA" w:rsidR="00BB6962" w:rsidRDefault="00BB6962" w:rsidP="00BB6962">
          <w:pPr>
            <w:pStyle w:val="Listeafsnit"/>
            <w:numPr>
              <w:ilvl w:val="0"/>
              <w:numId w:val="4"/>
            </w:numPr>
            <w:rPr>
              <w:rFonts w:ascii="Open Sans" w:hAnsi="Open Sans" w:cs="Open Sans"/>
            </w:rPr>
          </w:pPr>
          <w:r>
            <w:rPr>
              <w:rFonts w:ascii="Open Sans" w:hAnsi="Open Sans" w:cs="Open Sans"/>
            </w:rPr>
            <w:t>Sekvens</w:t>
          </w:r>
        </w:p>
        <w:p w14:paraId="534342AA" w14:textId="3EE2DD14" w:rsidR="00BB6962" w:rsidRDefault="00CC6AF3" w:rsidP="00BB6962">
          <w:pPr>
            <w:pStyle w:val="Listeafsnit"/>
            <w:numPr>
              <w:ilvl w:val="0"/>
              <w:numId w:val="4"/>
            </w:numPr>
            <w:rPr>
              <w:rFonts w:ascii="Open Sans" w:hAnsi="Open Sans" w:cs="Open Sans"/>
            </w:rPr>
          </w:pPr>
          <w:r>
            <w:rPr>
              <w:rFonts w:ascii="Open Sans" w:hAnsi="Open Sans" w:cs="Open Sans"/>
              <w:noProof/>
            </w:rPr>
            <w:drawing>
              <wp:anchor distT="0" distB="0" distL="114300" distR="114300" simplePos="0" relativeHeight="251835392" behindDoc="1" locked="0" layoutInCell="1" allowOverlap="1" wp14:anchorId="10A71357" wp14:editId="0F543DD1">
                <wp:simplePos x="0" y="0"/>
                <wp:positionH relativeFrom="column">
                  <wp:posOffset>9516745</wp:posOffset>
                </wp:positionH>
                <wp:positionV relativeFrom="paragraph">
                  <wp:posOffset>107950</wp:posOffset>
                </wp:positionV>
                <wp:extent cx="2948305" cy="3932555"/>
                <wp:effectExtent l="3175" t="0" r="7620" b="7620"/>
                <wp:wrapTight wrapText="bothSides">
                  <wp:wrapPolygon edited="0">
                    <wp:start x="21577" y="-17"/>
                    <wp:lineTo x="84" y="-17"/>
                    <wp:lineTo x="84" y="21537"/>
                    <wp:lineTo x="21577" y="21537"/>
                    <wp:lineTo x="21577" y="-17"/>
                  </wp:wrapPolygon>
                </wp:wrapTight>
                <wp:docPr id="142" name="Billed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2948305" cy="3932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6962">
            <w:rPr>
              <w:rFonts w:ascii="Open Sans" w:hAnsi="Open Sans" w:cs="Open Sans"/>
            </w:rPr>
            <w:t>Forgrening</w:t>
          </w:r>
        </w:p>
        <w:p w14:paraId="3F971054" w14:textId="45DA7D56" w:rsidR="00490386" w:rsidRDefault="00490386" w:rsidP="00BB6962">
          <w:pPr>
            <w:pStyle w:val="Listeafsnit"/>
            <w:numPr>
              <w:ilvl w:val="0"/>
              <w:numId w:val="4"/>
            </w:numPr>
            <w:rPr>
              <w:rFonts w:ascii="Open Sans" w:hAnsi="Open Sans" w:cs="Open Sans"/>
            </w:rPr>
          </w:pPr>
          <w:r>
            <w:rPr>
              <w:rFonts w:ascii="Open Sans" w:hAnsi="Open Sans" w:cs="Open Sans"/>
            </w:rPr>
            <w:t>Hændelser</w:t>
          </w:r>
        </w:p>
        <w:p w14:paraId="190EECEE" w14:textId="42EAA5AE" w:rsidR="00BB6962" w:rsidRPr="00B6215B" w:rsidRDefault="00B6215B" w:rsidP="00B6215B">
          <w:pPr>
            <w:pStyle w:val="Listeafsnit"/>
            <w:numPr>
              <w:ilvl w:val="0"/>
              <w:numId w:val="4"/>
            </w:numPr>
            <w:rPr>
              <w:rFonts w:ascii="Open Sans" w:hAnsi="Open Sans" w:cs="Open Sans"/>
            </w:rPr>
          </w:pPr>
          <w:r>
            <w:rPr>
              <w:rFonts w:ascii="Open Sans" w:hAnsi="Open Sans" w:cs="Open Sans"/>
            </w:rPr>
            <w:t>P</w:t>
          </w:r>
          <w:r w:rsidR="00490386">
            <w:rPr>
              <w:rFonts w:ascii="Open Sans" w:hAnsi="Open Sans" w:cs="Open Sans"/>
            </w:rPr>
            <w:t>lus</w:t>
          </w:r>
          <w:r>
            <w:rPr>
              <w:rFonts w:ascii="Open Sans" w:hAnsi="Open Sans" w:cs="Open Sans"/>
            </w:rPr>
            <w:t xml:space="preserve"> &amp; Minus</w:t>
          </w:r>
          <w:r w:rsidR="00490386" w:rsidRPr="00B6215B">
            <w:rPr>
              <w:rFonts w:ascii="Open Sans" w:hAnsi="Open Sans" w:cs="Open Sans"/>
            </w:rPr>
            <w:t xml:space="preserve"> </w:t>
          </w:r>
        </w:p>
        <w:p w14:paraId="3CCED254" w14:textId="1B660D73" w:rsidR="00844AD6" w:rsidRDefault="00C77E28">
          <w:pPr>
            <w:rPr>
              <w:rFonts w:ascii="Open Sans" w:hAnsi="Open Sans" w:cs="Open Sans"/>
            </w:rPr>
          </w:pPr>
          <w:r>
            <w:rPr>
              <w:rFonts w:ascii="Open Sans" w:hAnsi="Open Sans" w:cs="Open Sans"/>
            </w:rPr>
            <w:t xml:space="preserve">Der er helt simple øvelser, hvor elever blot følger en </w:t>
          </w:r>
          <w:r w:rsidR="00EC4B9A">
            <w:rPr>
              <w:rFonts w:ascii="Open Sans" w:hAnsi="Open Sans" w:cs="Open Sans"/>
            </w:rPr>
            <w:t xml:space="preserve">sekvens fra start til slut, samt øvelser der </w:t>
          </w:r>
          <w:proofErr w:type="gramStart"/>
          <w:r w:rsidR="00EC4B9A">
            <w:rPr>
              <w:rFonts w:ascii="Open Sans" w:hAnsi="Open Sans" w:cs="Open Sans"/>
            </w:rPr>
            <w:t>inkludere</w:t>
          </w:r>
          <w:proofErr w:type="gramEnd"/>
          <w:r w:rsidR="00EC4B9A">
            <w:rPr>
              <w:rFonts w:ascii="Open Sans" w:hAnsi="Open Sans" w:cs="Open Sans"/>
            </w:rPr>
            <w:t xml:space="preserve"> en hændelse for </w:t>
          </w:r>
          <w:r w:rsidR="00290656">
            <w:rPr>
              <w:rFonts w:ascii="Open Sans" w:hAnsi="Open Sans" w:cs="Open Sans"/>
            </w:rPr>
            <w:t>start og parallelle processer.</w:t>
          </w:r>
        </w:p>
        <w:p w14:paraId="3CC7BDD4" w14:textId="3EA89B8F" w:rsidR="00C96A55" w:rsidRDefault="00D9554C">
          <w:pPr>
            <w:rPr>
              <w:rFonts w:ascii="Open Sans" w:hAnsi="Open Sans" w:cs="Open Sans"/>
            </w:rPr>
          </w:pPr>
          <w:r>
            <w:rPr>
              <w:rFonts w:ascii="Open Sans" w:hAnsi="Open Sans" w:cs="Open Sans"/>
            </w:rPr>
            <w:t xml:space="preserve">Alt materialet kan med fordel printes på A3, lamineres og påføres en klat </w:t>
          </w:r>
          <w:r w:rsidR="00F1516C">
            <w:rPr>
              <w:rFonts w:ascii="Open Sans" w:hAnsi="Open Sans" w:cs="Open Sans"/>
            </w:rPr>
            <w:t>’</w:t>
          </w:r>
          <w:r>
            <w:rPr>
              <w:rFonts w:ascii="Open Sans" w:hAnsi="Open Sans" w:cs="Open Sans"/>
            </w:rPr>
            <w:t>elefantsnot</w:t>
          </w:r>
          <w:r w:rsidR="00F1516C">
            <w:rPr>
              <w:rFonts w:ascii="Open Sans" w:hAnsi="Open Sans" w:cs="Open Sans"/>
            </w:rPr>
            <w:t>’, så de bliver på gulvet hvor de skal.</w:t>
          </w:r>
        </w:p>
        <w:p w14:paraId="6564943D" w14:textId="04DE42CD" w:rsidR="00F1516C" w:rsidRDefault="00F1516C">
          <w:pPr>
            <w:rPr>
              <w:rFonts w:ascii="Open Sans" w:hAnsi="Open Sans" w:cs="Open Sans"/>
            </w:rPr>
          </w:pPr>
          <w:r>
            <w:rPr>
              <w:rFonts w:ascii="Open Sans" w:hAnsi="Open Sans" w:cs="Open Sans"/>
            </w:rPr>
            <w:t xml:space="preserve">Der er ét eksemplar af hver </w:t>
          </w:r>
          <w:r w:rsidR="00BE6611">
            <w:rPr>
              <w:rFonts w:ascii="Open Sans" w:hAnsi="Open Sans" w:cs="Open Sans"/>
            </w:rPr>
            <w:t>planche, der så blot kopieres i det antal der skal bruges til de enkelte opgaver.</w:t>
          </w:r>
        </w:p>
        <w:p w14:paraId="5DB56EDD" w14:textId="108B026E" w:rsidR="00BE6611" w:rsidRDefault="00BE6611">
          <w:pPr>
            <w:rPr>
              <w:rFonts w:ascii="Open Sans" w:hAnsi="Open Sans" w:cs="Open Sans"/>
            </w:rPr>
          </w:pPr>
          <w:r>
            <w:rPr>
              <w:rFonts w:ascii="Open Sans" w:hAnsi="Open Sans" w:cs="Open Sans"/>
            </w:rPr>
            <w:t>Opgaver bygges hurtigt om på stedet, når eleverne</w:t>
          </w:r>
          <w:r w:rsidR="00AF3685">
            <w:rPr>
              <w:rFonts w:ascii="Open Sans" w:hAnsi="Open Sans" w:cs="Open Sans"/>
            </w:rPr>
            <w:t xml:space="preserve"> er klar til den næste.</w:t>
          </w:r>
        </w:p>
        <w:p w14:paraId="4D24E35E" w14:textId="6042D02E" w:rsidR="00C96A55" w:rsidRDefault="00C96A55">
          <w:pPr>
            <w:rPr>
              <w:rFonts w:ascii="Open Sans" w:hAnsi="Open Sans" w:cs="Open Sans"/>
            </w:rPr>
          </w:pPr>
        </w:p>
        <w:p w14:paraId="6AE4CDAD" w14:textId="09F13CA0" w:rsidR="00980746" w:rsidRDefault="00980746">
          <w:pPr>
            <w:rPr>
              <w:rFonts w:ascii="Open Sans" w:hAnsi="Open Sans" w:cs="Open Sans"/>
            </w:rPr>
          </w:pPr>
        </w:p>
        <w:p w14:paraId="4691EBF5" w14:textId="5E595C87" w:rsidR="00BC5A39" w:rsidRDefault="00BC5A39">
          <w:pPr>
            <w:rPr>
              <w:rFonts w:ascii="Open Sans" w:hAnsi="Open Sans" w:cs="Open Sans"/>
            </w:rPr>
          </w:pPr>
        </w:p>
        <w:p w14:paraId="2740D227" w14:textId="651243FE" w:rsidR="00BC5A39" w:rsidRDefault="00BC5A39">
          <w:pPr>
            <w:rPr>
              <w:rFonts w:ascii="Open Sans" w:hAnsi="Open Sans" w:cs="Open Sans"/>
            </w:rPr>
          </w:pPr>
        </w:p>
        <w:p w14:paraId="1F1F443E" w14:textId="22D9F031" w:rsidR="00AF7D47" w:rsidRDefault="007F5970">
          <w:pPr>
            <w:rPr>
              <w:rFonts w:ascii="Open Sans" w:hAnsi="Open Sans" w:cs="Open Sans"/>
            </w:rPr>
          </w:pPr>
          <w:r>
            <w:rPr>
              <w:rFonts w:ascii="Open Sans" w:hAnsi="Open Sans" w:cs="Open Sans"/>
              <w:noProof/>
            </w:rPr>
            <w:drawing>
              <wp:anchor distT="0" distB="0" distL="114300" distR="114300" simplePos="0" relativeHeight="251833344" behindDoc="1" locked="0" layoutInCell="1" allowOverlap="1" wp14:anchorId="62F879B3" wp14:editId="43ECA738">
                <wp:simplePos x="0" y="0"/>
                <wp:positionH relativeFrom="column">
                  <wp:posOffset>8997950</wp:posOffset>
                </wp:positionH>
                <wp:positionV relativeFrom="paragraph">
                  <wp:posOffset>190500</wp:posOffset>
                </wp:positionV>
                <wp:extent cx="3917950" cy="2938145"/>
                <wp:effectExtent l="0" t="0" r="6350" b="0"/>
                <wp:wrapTight wrapText="bothSides">
                  <wp:wrapPolygon edited="0">
                    <wp:start x="0" y="0"/>
                    <wp:lineTo x="0" y="21427"/>
                    <wp:lineTo x="21530" y="21427"/>
                    <wp:lineTo x="21530" y="0"/>
                    <wp:lineTo x="0" y="0"/>
                  </wp:wrapPolygon>
                </wp:wrapTight>
                <wp:docPr id="138" name="Billed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17950" cy="2938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7D47">
            <w:rPr>
              <w:rFonts w:ascii="Open Sans" w:hAnsi="Open Sans" w:cs="Open Sans"/>
            </w:rPr>
            <w:br w:type="page"/>
          </w:r>
        </w:p>
        <w:p w14:paraId="61CACC5C" w14:textId="7AD129E1" w:rsidR="00AD060F" w:rsidRDefault="00AD060F">
          <w:pPr>
            <w:rPr>
              <w:rFonts w:ascii="Open Sans" w:hAnsi="Open Sans" w:cs="Open Sans"/>
            </w:rPr>
          </w:pPr>
        </w:p>
        <w:p w14:paraId="2CC60FAE" w14:textId="65CF65B5" w:rsidR="00172058" w:rsidRDefault="007F3CB4">
          <w:pPr>
            <w:rPr>
              <w:rFonts w:ascii="Open Sans" w:hAnsi="Open Sans" w:cs="Open Sans"/>
            </w:rPr>
          </w:pPr>
        </w:p>
      </w:sdtContent>
    </w:sdt>
    <w:p w14:paraId="755BF0AC" w14:textId="4322E55E" w:rsidR="009355B3" w:rsidRPr="007F4B84" w:rsidRDefault="00E86613">
      <w:pPr>
        <w:rPr>
          <w:rFonts w:ascii="Open Sans" w:hAnsi="Open Sans" w:cs="Open Sans"/>
        </w:rPr>
      </w:pPr>
      <w:r w:rsidRPr="007F4B84">
        <w:rPr>
          <w:rFonts w:ascii="Open Sans" w:hAnsi="Open Sans" w:cs="Open Sans"/>
          <w:noProof/>
        </w:rPr>
        <mc:AlternateContent>
          <mc:Choice Requires="wps">
            <w:drawing>
              <wp:anchor distT="0" distB="0" distL="114300" distR="114300" simplePos="0" relativeHeight="251571200" behindDoc="0" locked="0" layoutInCell="1" allowOverlap="1" wp14:anchorId="27A715AF" wp14:editId="2C57399C">
                <wp:simplePos x="0" y="0"/>
                <wp:positionH relativeFrom="column">
                  <wp:posOffset>8704605</wp:posOffset>
                </wp:positionH>
                <wp:positionV relativeFrom="paragraph">
                  <wp:posOffset>7840</wp:posOffset>
                </wp:positionV>
                <wp:extent cx="2520000" cy="2520000"/>
                <wp:effectExtent l="0" t="0" r="13970" b="13970"/>
                <wp:wrapNone/>
                <wp:docPr id="29" name="Smilende ansigt 29"/>
                <wp:cNvGraphicFramePr/>
                <a:graphic xmlns:a="http://schemas.openxmlformats.org/drawingml/2006/main">
                  <a:graphicData uri="http://schemas.microsoft.com/office/word/2010/wordprocessingShape">
                    <wps:wsp>
                      <wps:cNvSpPr/>
                      <wps:spPr>
                        <a:xfrm>
                          <a:off x="0" y="0"/>
                          <a:ext cx="2520000" cy="2520000"/>
                        </a:xfrm>
                        <a:prstGeom prst="smileyFace">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1282B5"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nde ansigt 29" o:spid="_x0000_s1026" type="#_x0000_t96" style="position:absolute;margin-left:685.4pt;margin-top:.6pt;width:198.45pt;height:198.4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" fillcolor="#5b9bd5 [3208]" strokecolor="#1f4d78 [1608]" strokeweight="1pt">
                <v:stroke joinstyle="miter"/>
              </v:shape>
            </w:pict>
          </mc:Fallback>
        </mc:AlternateContent>
      </w:r>
      <w:r w:rsidRPr="007F4B84">
        <w:rPr>
          <w:rFonts w:ascii="Open Sans" w:hAnsi="Open Sans" w:cs="Open Sans"/>
          <w:noProof/>
        </w:rPr>
        <mc:AlternateContent>
          <mc:Choice Requires="wps">
            <w:drawing>
              <wp:anchor distT="0" distB="0" distL="114300" distR="114300" simplePos="0" relativeHeight="251565056" behindDoc="0" locked="0" layoutInCell="1" allowOverlap="1" wp14:anchorId="77D766E1" wp14:editId="6057EE0C">
                <wp:simplePos x="0" y="0"/>
                <wp:positionH relativeFrom="column">
                  <wp:posOffset>4810559</wp:posOffset>
                </wp:positionH>
                <wp:positionV relativeFrom="paragraph">
                  <wp:posOffset>7840</wp:posOffset>
                </wp:positionV>
                <wp:extent cx="2520000" cy="2520000"/>
                <wp:effectExtent l="0" t="0" r="13970" b="13970"/>
                <wp:wrapNone/>
                <wp:docPr id="28" name="Smilende ansigt 28"/>
                <wp:cNvGraphicFramePr/>
                <a:graphic xmlns:a="http://schemas.openxmlformats.org/drawingml/2006/main">
                  <a:graphicData uri="http://schemas.microsoft.com/office/word/2010/wordprocessingShape">
                    <wps:wsp>
                      <wps:cNvSpPr/>
                      <wps:spPr>
                        <a:xfrm>
                          <a:off x="0" y="0"/>
                          <a:ext cx="2520000" cy="2520000"/>
                        </a:xfrm>
                        <a:prstGeom prst="smileyFac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DAA23" id="Smilende ansigt 28" o:spid="_x0000_s1026" type="#_x0000_t96" style="position:absolute;margin-left:378.8pt;margin-top:.6pt;width:198.45pt;height:198.4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" fillcolor="#ffc000 [3207]" strokecolor="#7f5f00 [1607]" strokeweight="1pt">
                <v:stroke joinstyle="miter"/>
              </v:shape>
            </w:pict>
          </mc:Fallback>
        </mc:AlternateContent>
      </w:r>
      <w:r w:rsidRPr="007F4B84">
        <w:rPr>
          <w:rFonts w:ascii="Open Sans" w:hAnsi="Open Sans" w:cs="Open Sans"/>
          <w:noProof/>
        </w:rPr>
        <mc:AlternateContent>
          <mc:Choice Requires="wps">
            <w:drawing>
              <wp:anchor distT="0" distB="0" distL="114300" distR="114300" simplePos="0" relativeHeight="251558912" behindDoc="0" locked="0" layoutInCell="1" allowOverlap="1" wp14:anchorId="738EA65E" wp14:editId="3AB8D97F">
                <wp:simplePos x="0" y="0"/>
                <wp:positionH relativeFrom="column">
                  <wp:posOffset>1002218</wp:posOffset>
                </wp:positionH>
                <wp:positionV relativeFrom="paragraph">
                  <wp:posOffset>-1213</wp:posOffset>
                </wp:positionV>
                <wp:extent cx="2520000" cy="2520000"/>
                <wp:effectExtent l="0" t="0" r="13970" b="13970"/>
                <wp:wrapNone/>
                <wp:docPr id="27" name="Smilende ansigt 27"/>
                <wp:cNvGraphicFramePr/>
                <a:graphic xmlns:a="http://schemas.openxmlformats.org/drawingml/2006/main">
                  <a:graphicData uri="http://schemas.microsoft.com/office/word/2010/wordprocessingShape">
                    <wps:wsp>
                      <wps:cNvSpPr/>
                      <wps:spPr>
                        <a:xfrm>
                          <a:off x="0" y="0"/>
                          <a:ext cx="2520000" cy="2520000"/>
                        </a:xfrm>
                        <a:prstGeom prst="smileyFac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6AAA8" id="Smilende ansigt 27" o:spid="_x0000_s1026" type="#_x0000_t96" style="position:absolute;margin-left:78.9pt;margin-top:-.1pt;width:198.45pt;height:198.45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" fillcolor="#a5a5a5 [3206]" strokecolor="#525252 [1606]" strokeweight="1pt">
                <v:stroke joinstyle="miter"/>
              </v:shape>
            </w:pict>
          </mc:Fallback>
        </mc:AlternateContent>
      </w:r>
    </w:p>
    <w:p w14:paraId="6773EAEF" w14:textId="44E83ED2" w:rsidR="000402AB" w:rsidRPr="007F4B84" w:rsidRDefault="000402AB">
      <w:pPr>
        <w:rPr>
          <w:rFonts w:ascii="Open Sans" w:hAnsi="Open Sans" w:cs="Open Sans"/>
        </w:rPr>
      </w:pPr>
    </w:p>
    <w:p w14:paraId="1BD6C8C3" w14:textId="7D3868D1" w:rsidR="000402AB" w:rsidRPr="007F4B84" w:rsidRDefault="000402AB">
      <w:pPr>
        <w:rPr>
          <w:rFonts w:ascii="Open Sans" w:hAnsi="Open Sans" w:cs="Open Sans"/>
        </w:rPr>
      </w:pPr>
    </w:p>
    <w:p w14:paraId="587B6F87" w14:textId="67288778" w:rsidR="000402AB" w:rsidRPr="007F4B84" w:rsidRDefault="000402AB">
      <w:pPr>
        <w:rPr>
          <w:rFonts w:ascii="Open Sans" w:hAnsi="Open Sans" w:cs="Open Sans"/>
        </w:rPr>
      </w:pPr>
    </w:p>
    <w:p w14:paraId="4A419830" w14:textId="4E6D02A8" w:rsidR="000402AB" w:rsidRPr="007F4B84" w:rsidRDefault="000402AB">
      <w:pPr>
        <w:rPr>
          <w:rFonts w:ascii="Open Sans" w:hAnsi="Open Sans" w:cs="Open Sans"/>
        </w:rPr>
      </w:pPr>
    </w:p>
    <w:p w14:paraId="0CCE1713" w14:textId="125388EB" w:rsidR="000402AB" w:rsidRPr="007F4B84" w:rsidRDefault="000402AB">
      <w:pPr>
        <w:rPr>
          <w:rFonts w:ascii="Open Sans" w:hAnsi="Open Sans" w:cs="Open Sans"/>
        </w:rPr>
      </w:pPr>
    </w:p>
    <w:p w14:paraId="1B29535D" w14:textId="3C0BC724" w:rsidR="000402AB" w:rsidRPr="007F4B84" w:rsidRDefault="000402AB">
      <w:pPr>
        <w:rPr>
          <w:rFonts w:ascii="Open Sans" w:hAnsi="Open Sans" w:cs="Open Sans"/>
        </w:rPr>
      </w:pPr>
    </w:p>
    <w:p w14:paraId="2B9AF369" w14:textId="72E336AC" w:rsidR="000402AB" w:rsidRPr="007F4B84" w:rsidRDefault="000402AB">
      <w:pPr>
        <w:rPr>
          <w:rFonts w:ascii="Open Sans" w:hAnsi="Open Sans" w:cs="Open Sans"/>
        </w:rPr>
      </w:pPr>
    </w:p>
    <w:p w14:paraId="1D0B378A" w14:textId="1745571C" w:rsidR="000402AB" w:rsidRPr="007F4B84" w:rsidRDefault="000402AB">
      <w:pPr>
        <w:rPr>
          <w:rFonts w:ascii="Open Sans" w:hAnsi="Open Sans" w:cs="Open Sans"/>
        </w:rPr>
      </w:pPr>
    </w:p>
    <w:p w14:paraId="09B4971B" w14:textId="101F7559" w:rsidR="000402AB" w:rsidRPr="007F4B84" w:rsidRDefault="000402AB">
      <w:pPr>
        <w:rPr>
          <w:rFonts w:ascii="Open Sans" w:hAnsi="Open Sans" w:cs="Open Sans"/>
        </w:rPr>
      </w:pPr>
    </w:p>
    <w:p w14:paraId="07A47601" w14:textId="40D7531F" w:rsidR="000402AB" w:rsidRPr="007F4B84" w:rsidRDefault="000402AB">
      <w:pPr>
        <w:rPr>
          <w:rFonts w:ascii="Open Sans" w:hAnsi="Open Sans" w:cs="Open Sans"/>
        </w:rPr>
      </w:pPr>
    </w:p>
    <w:p w14:paraId="4F20E430" w14:textId="6AA37B57" w:rsidR="000402AB" w:rsidRPr="007F4B84" w:rsidRDefault="00E86613">
      <w:pPr>
        <w:rPr>
          <w:rFonts w:ascii="Open Sans" w:hAnsi="Open Sans" w:cs="Open Sans"/>
        </w:rPr>
      </w:pPr>
      <w:r w:rsidRPr="007F4B84">
        <w:rPr>
          <w:rFonts w:ascii="Open Sans" w:hAnsi="Open Sans" w:cs="Open Sans"/>
          <w:noProof/>
        </w:rPr>
        <mc:AlternateContent>
          <mc:Choice Requires="wps">
            <w:drawing>
              <wp:anchor distT="0" distB="0" distL="114300" distR="114300" simplePos="0" relativeHeight="251578368" behindDoc="0" locked="0" layoutInCell="1" allowOverlap="1" wp14:anchorId="11B96BBA" wp14:editId="25FC262B">
                <wp:simplePos x="0" y="0"/>
                <wp:positionH relativeFrom="column">
                  <wp:posOffset>9712709</wp:posOffset>
                </wp:positionH>
                <wp:positionV relativeFrom="paragraph">
                  <wp:posOffset>11021</wp:posOffset>
                </wp:positionV>
                <wp:extent cx="2520000" cy="2520000"/>
                <wp:effectExtent l="0" t="0" r="13970" b="13970"/>
                <wp:wrapNone/>
                <wp:docPr id="30" name="Smilende ansigt 30"/>
                <wp:cNvGraphicFramePr/>
                <a:graphic xmlns:a="http://schemas.openxmlformats.org/drawingml/2006/main">
                  <a:graphicData uri="http://schemas.microsoft.com/office/word/2010/wordprocessingShape">
                    <wps:wsp>
                      <wps:cNvSpPr/>
                      <wps:spPr>
                        <a:xfrm>
                          <a:off x="0" y="0"/>
                          <a:ext cx="2520000" cy="2520000"/>
                        </a:xfrm>
                        <a:prstGeom prst="smileyFace">
                          <a:avLst/>
                        </a:prstGeom>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CC01E" id="Smilende ansigt 30" o:spid="_x0000_s1026" type="#_x0000_t96" style="position:absolute;margin-left:764.8pt;margin-top:.85pt;width:198.45pt;height:198.4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" fillcolor="#ffc000 [3207]" strokecolor="white [3201]" strokeweight="1.5pt">
                <v:stroke joinstyle="miter"/>
              </v:shape>
            </w:pict>
          </mc:Fallback>
        </mc:AlternateContent>
      </w:r>
      <w:r w:rsidRPr="007F4B84">
        <w:rPr>
          <w:rFonts w:ascii="Open Sans" w:hAnsi="Open Sans" w:cs="Open Sans"/>
          <w:noProof/>
        </w:rPr>
        <mc:AlternateContent>
          <mc:Choice Requires="wps">
            <w:drawing>
              <wp:anchor distT="0" distB="0" distL="114300" distR="114300" simplePos="0" relativeHeight="251518976" behindDoc="0" locked="0" layoutInCell="1" allowOverlap="1" wp14:anchorId="4893671D" wp14:editId="3A56129F">
                <wp:simplePos x="0" y="0"/>
                <wp:positionH relativeFrom="column">
                  <wp:posOffset>6674366</wp:posOffset>
                </wp:positionH>
                <wp:positionV relativeFrom="paragraph">
                  <wp:posOffset>7771</wp:posOffset>
                </wp:positionV>
                <wp:extent cx="2519680" cy="2519680"/>
                <wp:effectExtent l="0" t="0" r="13970" b="13970"/>
                <wp:wrapNone/>
                <wp:docPr id="8" name="Smilende ansigt 8"/>
                <wp:cNvGraphicFramePr/>
                <a:graphic xmlns:a="http://schemas.openxmlformats.org/drawingml/2006/main">
                  <a:graphicData uri="http://schemas.microsoft.com/office/word/2010/wordprocessingShape">
                    <wps:wsp>
                      <wps:cNvSpPr/>
                      <wps:spPr>
                        <a:xfrm>
                          <a:off x="0" y="0"/>
                          <a:ext cx="2519680" cy="2519680"/>
                        </a:xfrm>
                        <a:prstGeom prst="smileyFac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016E3" id="Smilende ansigt 8" o:spid="_x0000_s1026" type="#_x0000_t96" style="position:absolute;margin-left:525.55pt;margin-top:.6pt;width:198.4pt;height:198.4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" fillcolor="#70ad47 [3209]" strokecolor="#375623 [1609]" strokeweight="1pt">
                <v:stroke joinstyle="miter"/>
              </v:shape>
            </w:pict>
          </mc:Fallback>
        </mc:AlternateContent>
      </w:r>
      <w:r w:rsidRPr="007F4B84">
        <w:rPr>
          <w:rFonts w:ascii="Open Sans" w:hAnsi="Open Sans" w:cs="Open Sans"/>
          <w:noProof/>
        </w:rPr>
        <mc:AlternateContent>
          <mc:Choice Requires="wps">
            <w:drawing>
              <wp:anchor distT="0" distB="0" distL="114300" distR="114300" simplePos="0" relativeHeight="251484160" behindDoc="0" locked="0" layoutInCell="1" allowOverlap="1" wp14:anchorId="389667D3" wp14:editId="07F4F4F1">
                <wp:simplePos x="0" y="0"/>
                <wp:positionH relativeFrom="column">
                  <wp:posOffset>3463296</wp:posOffset>
                </wp:positionH>
                <wp:positionV relativeFrom="paragraph">
                  <wp:posOffset>9588</wp:posOffset>
                </wp:positionV>
                <wp:extent cx="2519680" cy="2519680"/>
                <wp:effectExtent l="0" t="0" r="13970" b="13970"/>
                <wp:wrapNone/>
                <wp:docPr id="2" name="Smilende ansigt 2"/>
                <wp:cNvGraphicFramePr/>
                <a:graphic xmlns:a="http://schemas.openxmlformats.org/drawingml/2006/main">
                  <a:graphicData uri="http://schemas.microsoft.com/office/word/2010/wordprocessingShape">
                    <wps:wsp>
                      <wps:cNvSpPr/>
                      <wps:spPr>
                        <a:xfrm>
                          <a:off x="0" y="0"/>
                          <a:ext cx="2519680" cy="2519680"/>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C84A5" id="Smilende ansigt 2" o:spid="_x0000_s1026" type="#_x0000_t96" style="position:absolute;margin-left:272.7pt;margin-top:.75pt;width:198.4pt;height:198.4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" fillcolor="#4472c4 [3204]" strokecolor="#1f3763 [1604]" strokeweight="1pt">
                <v:stroke joinstyle="miter"/>
              </v:shape>
            </w:pict>
          </mc:Fallback>
        </mc:AlternateContent>
      </w:r>
      <w:r w:rsidRPr="007F4B84">
        <w:rPr>
          <w:rFonts w:ascii="Open Sans" w:hAnsi="Open Sans" w:cs="Open Sans"/>
          <w:noProof/>
        </w:rPr>
        <mc:AlternateContent>
          <mc:Choice Requires="wps">
            <w:drawing>
              <wp:anchor distT="0" distB="0" distL="114300" distR="114300" simplePos="0" relativeHeight="251490304" behindDoc="0" locked="0" layoutInCell="1" allowOverlap="1" wp14:anchorId="7F8B22C1" wp14:editId="58D61ABA">
                <wp:simplePos x="0" y="0"/>
                <wp:positionH relativeFrom="margin">
                  <wp:align>left</wp:align>
                </wp:positionH>
                <wp:positionV relativeFrom="paragraph">
                  <wp:posOffset>8500</wp:posOffset>
                </wp:positionV>
                <wp:extent cx="2520000" cy="2520000"/>
                <wp:effectExtent l="0" t="0" r="13970" b="13970"/>
                <wp:wrapNone/>
                <wp:docPr id="3" name="Smilende ansigt 3"/>
                <wp:cNvGraphicFramePr/>
                <a:graphic xmlns:a="http://schemas.openxmlformats.org/drawingml/2006/main">
                  <a:graphicData uri="http://schemas.microsoft.com/office/word/2010/wordprocessingShape">
                    <wps:wsp>
                      <wps:cNvSpPr/>
                      <wps:spPr>
                        <a:xfrm>
                          <a:off x="0" y="0"/>
                          <a:ext cx="2520000" cy="2520000"/>
                        </a:xfrm>
                        <a:prstGeom prst="smileyFac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AD2B6" id="Smilende ansigt 3" o:spid="_x0000_s1026" type="#_x0000_t96" style="position:absolute;margin-left:0;margin-top:.65pt;width:198.45pt;height:198.45pt;z-index:251490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" fillcolor="#ed7d31 [3205]" strokecolor="#823b0b [1605]" strokeweight="1pt">
                <v:stroke joinstyle="miter"/>
                <w10:wrap anchorx="margin"/>
              </v:shape>
            </w:pict>
          </mc:Fallback>
        </mc:AlternateContent>
      </w:r>
    </w:p>
    <w:p w14:paraId="1E82A9BA" w14:textId="77777777" w:rsidR="000F5F3F" w:rsidRPr="007F4B84" w:rsidRDefault="000F5F3F">
      <w:pPr>
        <w:rPr>
          <w:rFonts w:ascii="Open Sans" w:hAnsi="Open Sans" w:cs="Open Sans"/>
        </w:rPr>
        <w:sectPr w:rsidR="000F5F3F" w:rsidRPr="007F4B84" w:rsidSect="00172058">
          <w:footerReference w:type="default" r:id="rId13"/>
          <w:type w:val="continuous"/>
          <w:pgSz w:w="23811" w:h="16838" w:orient="landscape" w:code="8"/>
          <w:pgMar w:top="1440" w:right="1440" w:bottom="1440" w:left="1440" w:header="708" w:footer="708" w:gutter="0"/>
          <w:pgNumType w:start="0"/>
          <w:cols w:space="708"/>
          <w:titlePg/>
          <w:docGrid w:linePitch="360"/>
        </w:sectPr>
      </w:pPr>
    </w:p>
    <w:p w14:paraId="70F6E78B" w14:textId="245BA3B1" w:rsidR="000402AB" w:rsidRPr="007F4B84" w:rsidRDefault="000402AB">
      <w:pPr>
        <w:rPr>
          <w:rFonts w:ascii="Open Sans" w:hAnsi="Open Sans" w:cs="Open Sans"/>
        </w:rPr>
      </w:pPr>
    </w:p>
    <w:p w14:paraId="4D6A3DB4" w14:textId="5348419F" w:rsidR="000402AB" w:rsidRPr="007F4B84" w:rsidRDefault="00E86613">
      <w:pPr>
        <w:rPr>
          <w:rFonts w:ascii="Open Sans" w:hAnsi="Open Sans" w:cs="Open Sans"/>
        </w:rPr>
      </w:pPr>
      <w:r w:rsidRPr="007F4B84">
        <w:rPr>
          <w:rFonts w:ascii="Open Sans" w:hAnsi="Open Sans" w:cs="Open Sans"/>
          <w:noProof/>
        </w:rPr>
        <mc:AlternateContent>
          <mc:Choice Requires="wps">
            <w:drawing>
              <wp:anchor distT="0" distB="0" distL="114300" distR="114300" simplePos="0" relativeHeight="251591680" behindDoc="0" locked="0" layoutInCell="1" allowOverlap="1" wp14:anchorId="43D227DA" wp14:editId="1368B51F">
                <wp:simplePos x="0" y="0"/>
                <wp:positionH relativeFrom="column">
                  <wp:posOffset>8417566</wp:posOffset>
                </wp:positionH>
                <wp:positionV relativeFrom="paragraph">
                  <wp:posOffset>2322660</wp:posOffset>
                </wp:positionV>
                <wp:extent cx="2520000" cy="2520000"/>
                <wp:effectExtent l="0" t="0" r="13970" b="13970"/>
                <wp:wrapNone/>
                <wp:docPr id="31" name="Smilende ansigt 31"/>
                <wp:cNvGraphicFramePr/>
                <a:graphic xmlns:a="http://schemas.openxmlformats.org/drawingml/2006/main">
                  <a:graphicData uri="http://schemas.microsoft.com/office/word/2010/wordprocessingShape">
                    <wps:wsp>
                      <wps:cNvSpPr/>
                      <wps:spPr>
                        <a:xfrm>
                          <a:off x="0" y="0"/>
                          <a:ext cx="2520000" cy="2520000"/>
                        </a:xfrm>
                        <a:prstGeom prst="smileyFace">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C00D8" id="Smilende ansigt 31" o:spid="_x0000_s1026" type="#_x0000_t96" style="position:absolute;margin-left:662.8pt;margin-top:182.9pt;width:198.45pt;height:198.4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" fillcolor="#82a0d7 [2164]" strokecolor="#4472c4 [3204]" strokeweight=".5pt">
                <v:fill color2="#678ccf [2612]" rotate="t" colors="0 #a8b7df;.5 #9aabd9;1 #879ed7" focus="100%" type="gradient">
                  <o:fill v:ext="view" type="gradientUnscaled"/>
                </v:fill>
                <v:stroke joinstyle="miter"/>
              </v:shape>
            </w:pict>
          </mc:Fallback>
        </mc:AlternateContent>
      </w:r>
      <w:r w:rsidRPr="007F4B84">
        <w:rPr>
          <w:rFonts w:ascii="Open Sans" w:hAnsi="Open Sans" w:cs="Open Sans"/>
          <w:noProof/>
        </w:rPr>
        <mc:AlternateContent>
          <mc:Choice Requires="wps">
            <w:drawing>
              <wp:anchor distT="0" distB="0" distL="114300" distR="114300" simplePos="0" relativeHeight="251512832" behindDoc="0" locked="0" layoutInCell="1" allowOverlap="1" wp14:anchorId="36D20982" wp14:editId="2D4E938B">
                <wp:simplePos x="0" y="0"/>
                <wp:positionH relativeFrom="column">
                  <wp:posOffset>5093178</wp:posOffset>
                </wp:positionH>
                <wp:positionV relativeFrom="paragraph">
                  <wp:posOffset>2328992</wp:posOffset>
                </wp:positionV>
                <wp:extent cx="2519680" cy="2519680"/>
                <wp:effectExtent l="0" t="0" r="13970" b="13970"/>
                <wp:wrapNone/>
                <wp:docPr id="7" name="Smilende ansigt 7"/>
                <wp:cNvGraphicFramePr/>
                <a:graphic xmlns:a="http://schemas.openxmlformats.org/drawingml/2006/main">
                  <a:graphicData uri="http://schemas.microsoft.com/office/word/2010/wordprocessingShape">
                    <wps:wsp>
                      <wps:cNvSpPr/>
                      <wps:spPr>
                        <a:xfrm>
                          <a:off x="0" y="0"/>
                          <a:ext cx="2519680" cy="2519680"/>
                        </a:xfrm>
                        <a:prstGeom prst="smileyFace">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46296" id="Smilende ansigt 7" o:spid="_x0000_s1026" type="#_x0000_t96" style="position:absolute;margin-left:401.05pt;margin-top:183.4pt;width:198.4pt;height:198.4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" fillcolor="#f3a875 [2165]" strokecolor="#ed7d31 [3205]" strokeweight=".5pt">
                <v:fill color2="#f09558 [2613]" rotate="t" colors="0 #f7bda4;.5 #f5b195;1 #f8a581" focus="100%" type="gradient">
                  <o:fill v:ext="view" type="gradientUnscaled"/>
                </v:fill>
                <v:stroke joinstyle="miter"/>
              </v:shape>
            </w:pict>
          </mc:Fallback>
        </mc:AlternateContent>
      </w:r>
      <w:r w:rsidRPr="007F4B84">
        <w:rPr>
          <w:rFonts w:ascii="Open Sans" w:hAnsi="Open Sans" w:cs="Open Sans"/>
          <w:noProof/>
        </w:rPr>
        <mc:AlternateContent>
          <mc:Choice Requires="wps">
            <w:drawing>
              <wp:anchor distT="0" distB="0" distL="114300" distR="114300" simplePos="0" relativeHeight="251499520" behindDoc="0" locked="0" layoutInCell="1" allowOverlap="1" wp14:anchorId="23BFC00D" wp14:editId="7964E272">
                <wp:simplePos x="0" y="0"/>
                <wp:positionH relativeFrom="column">
                  <wp:posOffset>1729061</wp:posOffset>
                </wp:positionH>
                <wp:positionV relativeFrom="paragraph">
                  <wp:posOffset>2317523</wp:posOffset>
                </wp:positionV>
                <wp:extent cx="2519680" cy="2519680"/>
                <wp:effectExtent l="0" t="0" r="13970" b="13970"/>
                <wp:wrapNone/>
                <wp:docPr id="6" name="Smilende ansigt 6"/>
                <wp:cNvGraphicFramePr/>
                <a:graphic xmlns:a="http://schemas.openxmlformats.org/drawingml/2006/main">
                  <a:graphicData uri="http://schemas.microsoft.com/office/word/2010/wordprocessingShape">
                    <wps:wsp>
                      <wps:cNvSpPr/>
                      <wps:spPr>
                        <a:xfrm>
                          <a:off x="0" y="0"/>
                          <a:ext cx="2519680" cy="2519680"/>
                        </a:xfrm>
                        <a:prstGeom prst="smileyFace">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6CEEB" id="Smilende ansigt 6" o:spid="_x0000_s1026" type="#_x0000_t96" style="position:absolute;margin-left:136.15pt;margin-top:182.5pt;width:198.4pt;height:198.4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" fillcolor="#c3c3c3 [2166]" strokecolor="#a5a5a5 [3206]" strokeweight=".5pt">
                <v:fill color2="#b6b6b6 [2614]" rotate="t" colors="0 #d2d2d2;.5 #c8c8c8;1 silver" focus="100%" type="gradient">
                  <o:fill v:ext="view" type="gradientUnscaled"/>
                </v:fill>
                <v:stroke joinstyle="miter"/>
              </v:shape>
            </w:pict>
          </mc:Fallback>
        </mc:AlternateContent>
      </w:r>
      <w:r w:rsidR="000402AB" w:rsidRPr="007F4B84">
        <w:rPr>
          <w:rFonts w:ascii="Open Sans" w:hAnsi="Open Sans" w:cs="Open Sans"/>
        </w:rPr>
        <w:br w:type="page"/>
      </w:r>
    </w:p>
    <w:p w14:paraId="6204F03F" w14:textId="0033400E" w:rsidR="005534CA" w:rsidRPr="007F4B84" w:rsidRDefault="00D94E88">
      <w:pPr>
        <w:rPr>
          <w:rFonts w:ascii="Open Sans" w:hAnsi="Open Sans" w:cs="Open Sans"/>
        </w:rPr>
      </w:pPr>
      <w:r w:rsidRPr="007F4B84">
        <w:rPr>
          <w:rFonts w:ascii="Open Sans" w:hAnsi="Open Sans" w:cs="Open Sans"/>
          <w:noProof/>
        </w:rPr>
        <w:lastRenderedPageBreak/>
        <mc:AlternateContent>
          <mc:Choice Requires="wps">
            <w:drawing>
              <wp:anchor distT="0" distB="0" distL="114300" distR="114300" simplePos="0" relativeHeight="251523072" behindDoc="0" locked="0" layoutInCell="1" allowOverlap="1" wp14:anchorId="31D432CD" wp14:editId="0AD2B2EE">
                <wp:simplePos x="0" y="0"/>
                <wp:positionH relativeFrom="column">
                  <wp:posOffset>152400</wp:posOffset>
                </wp:positionH>
                <wp:positionV relativeFrom="paragraph">
                  <wp:posOffset>182880</wp:posOffset>
                </wp:positionV>
                <wp:extent cx="12862560" cy="8366760"/>
                <wp:effectExtent l="0" t="0" r="15240" b="15240"/>
                <wp:wrapNone/>
                <wp:docPr id="11" name="Rutediagram: Terminalpunkt 11"/>
                <wp:cNvGraphicFramePr/>
                <a:graphic xmlns:a="http://schemas.openxmlformats.org/drawingml/2006/main">
                  <a:graphicData uri="http://schemas.microsoft.com/office/word/2010/wordprocessingShape">
                    <wps:wsp>
                      <wps:cNvSpPr/>
                      <wps:spPr>
                        <a:xfrm>
                          <a:off x="0" y="0"/>
                          <a:ext cx="12862560" cy="8366760"/>
                        </a:xfrm>
                        <a:prstGeom prst="flowChartTerminator">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E7D00B" id="_x0000_t116" coordsize="21600,21600" o:spt="116" path="m3475,qx,10800,3475,21600l18125,21600qx21600,10800,18125,xe">
                <v:stroke joinstyle="miter"/>
                <v:path gradientshapeok="t" o:connecttype="rect" textboxrect="1018,3163,20582,18437"/>
              </v:shapetype>
              <v:shape id="Rutediagram: Terminalpunkt 11" o:spid="_x0000_s1026" type="#_x0000_t116" style="position:absolute;margin-left:12pt;margin-top:14.4pt;width:1012.8pt;height:658.8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" fillcolor="#70ad47 [3209]" strokecolor="white [3201]" strokeweight="1.5pt"/>
            </w:pict>
          </mc:Fallback>
        </mc:AlternateContent>
      </w:r>
    </w:p>
    <w:p w14:paraId="6C25C50D" w14:textId="4EE019D9" w:rsidR="00C83DF4" w:rsidRPr="007F4B84" w:rsidRDefault="00C83DF4">
      <w:pPr>
        <w:rPr>
          <w:rFonts w:ascii="Open Sans" w:hAnsi="Open Sans" w:cs="Open Sans"/>
        </w:rPr>
      </w:pPr>
    </w:p>
    <w:p w14:paraId="542345C1" w14:textId="0AD2C931" w:rsidR="00C83DF4" w:rsidRPr="007F4B84" w:rsidRDefault="00C83DF4">
      <w:pPr>
        <w:rPr>
          <w:rFonts w:ascii="Open Sans" w:hAnsi="Open Sans" w:cs="Open Sans"/>
        </w:rPr>
      </w:pPr>
    </w:p>
    <w:p w14:paraId="436047BE" w14:textId="13F01E43" w:rsidR="004E51A7" w:rsidRPr="007F4B84" w:rsidRDefault="004E51A7">
      <w:pPr>
        <w:rPr>
          <w:rFonts w:ascii="Open Sans" w:hAnsi="Open Sans" w:cs="Open Sans"/>
        </w:rPr>
      </w:pPr>
    </w:p>
    <w:p w14:paraId="506F352B" w14:textId="35FEDF9E" w:rsidR="005A6EDC" w:rsidRDefault="005811B7">
      <w:pPr>
        <w:rPr>
          <w:rFonts w:ascii="Open Sans" w:hAnsi="Open Sans" w:cs="Open Sans"/>
        </w:rPr>
      </w:pPr>
      <w:r w:rsidRPr="007F4B84">
        <w:rPr>
          <w:rFonts w:ascii="Open Sans" w:hAnsi="Open Sans" w:cs="Open Sans"/>
          <w:noProof/>
        </w:rPr>
        <mc:AlternateContent>
          <mc:Choice Requires="wps">
            <w:drawing>
              <wp:anchor distT="0" distB="0" distL="114300" distR="114300" simplePos="0" relativeHeight="251528192" behindDoc="0" locked="0" layoutInCell="1" allowOverlap="1" wp14:anchorId="44A8319B" wp14:editId="3105F416">
                <wp:simplePos x="0" y="0"/>
                <wp:positionH relativeFrom="column">
                  <wp:posOffset>228600</wp:posOffset>
                </wp:positionH>
                <wp:positionV relativeFrom="paragraph">
                  <wp:posOffset>213995</wp:posOffset>
                </wp:positionV>
                <wp:extent cx="12786360" cy="5775960"/>
                <wp:effectExtent l="0" t="0" r="0" b="0"/>
                <wp:wrapNone/>
                <wp:docPr id="12" name="Tekstfelt 12"/>
                <wp:cNvGraphicFramePr/>
                <a:graphic xmlns:a="http://schemas.openxmlformats.org/drawingml/2006/main">
                  <a:graphicData uri="http://schemas.microsoft.com/office/word/2010/wordprocessingShape">
                    <wps:wsp>
                      <wps:cNvSpPr txBox="1"/>
                      <wps:spPr>
                        <a:xfrm>
                          <a:off x="0" y="0"/>
                          <a:ext cx="12786360" cy="5775960"/>
                        </a:xfrm>
                        <a:prstGeom prst="rect">
                          <a:avLst/>
                        </a:prstGeom>
                        <a:noFill/>
                        <a:ln>
                          <a:noFill/>
                        </a:ln>
                      </wps:spPr>
                      <wps:txbx>
                        <w:txbxContent>
                          <w:p w14:paraId="7EA3A037" w14:textId="06A40FBA" w:rsidR="008A0678" w:rsidRPr="005811B7" w:rsidRDefault="008A0678" w:rsidP="008A0678">
                            <w:pPr>
                              <w:jc w:val="center"/>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811B7">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8319B" id="Tekstfelt 12" o:spid="_x0000_s1027" type="#_x0000_t202" style="position:absolute;margin-left:18pt;margin-top:16.85pt;width:1006.8pt;height:454.8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" filled="f" stroked="f">
                <v:textbox>
                  <w:txbxContent>
                    <w:p w14:paraId="7EA3A037" w14:textId="06A40FBA" w:rsidR="008A0678" w:rsidRPr="005811B7" w:rsidRDefault="008A0678" w:rsidP="008A0678">
                      <w:pPr>
                        <w:jc w:val="center"/>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811B7">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w:t>
                      </w:r>
                    </w:p>
                  </w:txbxContent>
                </v:textbox>
              </v:shape>
            </w:pict>
          </mc:Fallback>
        </mc:AlternateContent>
      </w:r>
      <w:r w:rsidR="004E51A7" w:rsidRPr="007F4B84">
        <w:rPr>
          <w:rFonts w:ascii="Open Sans" w:hAnsi="Open Sans" w:cs="Open Sans"/>
        </w:rPr>
        <w:br w:type="page"/>
      </w:r>
      <w:r w:rsidR="00983861" w:rsidRPr="00983861">
        <w:rPr>
          <w:rFonts w:ascii="Open Sans" w:hAnsi="Open Sans" w:cs="Open Sans"/>
          <w:noProof/>
        </w:rPr>
        <w:lastRenderedPageBreak/>
        <mc:AlternateContent>
          <mc:Choice Requires="wps">
            <w:drawing>
              <wp:anchor distT="0" distB="0" distL="114300" distR="114300" simplePos="0" relativeHeight="251660288" behindDoc="0" locked="0" layoutInCell="1" allowOverlap="1" wp14:anchorId="2C71C22D" wp14:editId="6D8C5269">
                <wp:simplePos x="0" y="0"/>
                <wp:positionH relativeFrom="column">
                  <wp:posOffset>0</wp:posOffset>
                </wp:positionH>
                <wp:positionV relativeFrom="paragraph">
                  <wp:posOffset>0</wp:posOffset>
                </wp:positionV>
                <wp:extent cx="12862560" cy="8366760"/>
                <wp:effectExtent l="0" t="0" r="15240" b="15240"/>
                <wp:wrapNone/>
                <wp:docPr id="88" name="Rutediagram: Terminalpunkt 88"/>
                <wp:cNvGraphicFramePr/>
                <a:graphic xmlns:a="http://schemas.openxmlformats.org/drawingml/2006/main">
                  <a:graphicData uri="http://schemas.microsoft.com/office/word/2010/wordprocessingShape">
                    <wps:wsp>
                      <wps:cNvSpPr/>
                      <wps:spPr>
                        <a:xfrm>
                          <a:off x="0" y="0"/>
                          <a:ext cx="12862560" cy="8366760"/>
                        </a:xfrm>
                        <a:prstGeom prst="flowChartTerminator">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D9415" id="Rutediagram: Terminalpunkt 88" o:spid="_x0000_s1026" type="#_x0000_t116" style="position:absolute;margin-left:0;margin-top:0;width:1012.8pt;height:65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" fillcolor="#70ad47 [3209]" strokecolor="white [3201]" strokeweight="1.5pt"/>
            </w:pict>
          </mc:Fallback>
        </mc:AlternateContent>
      </w:r>
      <w:r w:rsidR="00983861" w:rsidRPr="00983861">
        <w:rPr>
          <w:rFonts w:ascii="Open Sans" w:hAnsi="Open Sans" w:cs="Open Sans"/>
          <w:noProof/>
        </w:rPr>
        <mc:AlternateContent>
          <mc:Choice Requires="wps">
            <w:drawing>
              <wp:anchor distT="0" distB="0" distL="114300" distR="114300" simplePos="0" relativeHeight="251663360" behindDoc="0" locked="0" layoutInCell="1" allowOverlap="1" wp14:anchorId="79C647AD" wp14:editId="46B8A3F8">
                <wp:simplePos x="0" y="0"/>
                <wp:positionH relativeFrom="column">
                  <wp:posOffset>76200</wp:posOffset>
                </wp:positionH>
                <wp:positionV relativeFrom="paragraph">
                  <wp:posOffset>1173480</wp:posOffset>
                </wp:positionV>
                <wp:extent cx="12786360" cy="5775960"/>
                <wp:effectExtent l="0" t="0" r="0" b="0"/>
                <wp:wrapNone/>
                <wp:docPr id="89" name="Tekstfelt 89"/>
                <wp:cNvGraphicFramePr/>
                <a:graphic xmlns:a="http://schemas.openxmlformats.org/drawingml/2006/main">
                  <a:graphicData uri="http://schemas.microsoft.com/office/word/2010/wordprocessingShape">
                    <wps:wsp>
                      <wps:cNvSpPr txBox="1"/>
                      <wps:spPr>
                        <a:xfrm>
                          <a:off x="0" y="0"/>
                          <a:ext cx="12786360" cy="5775960"/>
                        </a:xfrm>
                        <a:prstGeom prst="rect">
                          <a:avLst/>
                        </a:prstGeom>
                        <a:noFill/>
                        <a:ln>
                          <a:noFill/>
                        </a:ln>
                      </wps:spPr>
                      <wps:txbx>
                        <w:txbxContent>
                          <w:p w14:paraId="313EBA3D" w14:textId="77777777" w:rsidR="00983861" w:rsidRPr="005811B7" w:rsidRDefault="00983861" w:rsidP="00983861">
                            <w:pPr>
                              <w:jc w:val="center"/>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647AD" id="Tekstfelt 89" o:spid="_x0000_s1028" type="#_x0000_t202" style="position:absolute;margin-left:6pt;margin-top:92.4pt;width:1006.8pt;height:45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" filled="f" stroked="f">
                <v:textbox>
                  <w:txbxContent>
                    <w:p w14:paraId="313EBA3D" w14:textId="77777777" w:rsidR="00983861" w:rsidRPr="005811B7" w:rsidRDefault="00983861" w:rsidP="00983861">
                      <w:pPr>
                        <w:jc w:val="center"/>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00"/>
                          <w:szCs w:val="6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w:t>
                      </w:r>
                    </w:p>
                  </w:txbxContent>
                </v:textbox>
              </v:shape>
            </w:pict>
          </mc:Fallback>
        </mc:AlternateContent>
      </w:r>
      <w:r w:rsidR="009A0D21" w:rsidRPr="007F4B84">
        <w:rPr>
          <w:rFonts w:ascii="Open Sans" w:hAnsi="Open Sans" w:cs="Open Sans"/>
        </w:rPr>
        <w:br w:type="page"/>
      </w:r>
      <w:r w:rsidR="00A86838" w:rsidRPr="00983861">
        <w:rPr>
          <w:rFonts w:ascii="Open Sans" w:hAnsi="Open Sans" w:cs="Open Sans"/>
          <w:noProof/>
        </w:rPr>
        <w:lastRenderedPageBreak/>
        <mc:AlternateContent>
          <mc:Choice Requires="wps">
            <w:drawing>
              <wp:anchor distT="0" distB="0" distL="114300" distR="114300" simplePos="0" relativeHeight="251668480" behindDoc="0" locked="0" layoutInCell="1" allowOverlap="1" wp14:anchorId="7F398ACB" wp14:editId="167BC432">
                <wp:simplePos x="0" y="0"/>
                <wp:positionH relativeFrom="margin">
                  <wp:align>left</wp:align>
                </wp:positionH>
                <wp:positionV relativeFrom="paragraph">
                  <wp:posOffset>380246</wp:posOffset>
                </wp:positionV>
                <wp:extent cx="12786360" cy="8039477"/>
                <wp:effectExtent l="0" t="0" r="0" b="0"/>
                <wp:wrapNone/>
                <wp:docPr id="92" name="Tekstfelt 92"/>
                <wp:cNvGraphicFramePr/>
                <a:graphic xmlns:a="http://schemas.openxmlformats.org/drawingml/2006/main">
                  <a:graphicData uri="http://schemas.microsoft.com/office/word/2010/wordprocessingShape">
                    <wps:wsp>
                      <wps:cNvSpPr txBox="1"/>
                      <wps:spPr>
                        <a:xfrm>
                          <a:off x="0" y="0"/>
                          <a:ext cx="12786360" cy="8039477"/>
                        </a:xfrm>
                        <a:prstGeom prst="rect">
                          <a:avLst/>
                        </a:prstGeom>
                        <a:noFill/>
                        <a:ln>
                          <a:noFill/>
                        </a:ln>
                      </wps:spPr>
                      <wps:txbx>
                        <w:txbxContent>
                          <w:p w14:paraId="6A739F89" w14:textId="2799CCD8" w:rsidR="00A86838" w:rsidRPr="00915057" w:rsidRDefault="00E323F2" w:rsidP="00A86838">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5057">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98ACB" id="Tekstfelt 92" o:spid="_x0000_s1029" type="#_x0000_t202" style="position:absolute;margin-left:0;margin-top:29.95pt;width:1006.8pt;height:633.0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" filled="f" stroked="f">
                <v:textbox>
                  <w:txbxContent>
                    <w:p w14:paraId="6A739F89" w14:textId="2799CCD8" w:rsidR="00A86838" w:rsidRPr="00915057" w:rsidRDefault="00E323F2" w:rsidP="00A86838">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5057">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r w:rsidR="002E39E0">
        <w:rPr>
          <w:rFonts w:ascii="Open Sans" w:hAnsi="Open Sans" w:cs="Open Sans"/>
          <w:noProof/>
        </w:rPr>
        <mc:AlternateContent>
          <mc:Choice Requires="wps">
            <w:drawing>
              <wp:anchor distT="0" distB="0" distL="114300" distR="114300" simplePos="0" relativeHeight="251665408" behindDoc="0" locked="0" layoutInCell="1" allowOverlap="1" wp14:anchorId="30949DD1" wp14:editId="02B756B1">
                <wp:simplePos x="0" y="0"/>
                <wp:positionH relativeFrom="margin">
                  <wp:align>right</wp:align>
                </wp:positionH>
                <wp:positionV relativeFrom="paragraph">
                  <wp:posOffset>398353</wp:posOffset>
                </wp:positionV>
                <wp:extent cx="12600000" cy="7967050"/>
                <wp:effectExtent l="0" t="0" r="11430" b="15240"/>
                <wp:wrapNone/>
                <wp:docPr id="90" name="Rutediagram: Forsinkelse 90"/>
                <wp:cNvGraphicFramePr/>
                <a:graphic xmlns:a="http://schemas.openxmlformats.org/drawingml/2006/main">
                  <a:graphicData uri="http://schemas.microsoft.com/office/word/2010/wordprocessingShape">
                    <wps:wsp>
                      <wps:cNvSpPr/>
                      <wps:spPr>
                        <a:xfrm>
                          <a:off x="0" y="0"/>
                          <a:ext cx="12600000" cy="796705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14E06C" id="_x0000_t135" coordsize="21600,21600" o:spt="135" path="m10800,qx21600,10800,10800,21600l,21600,,xe">
                <v:stroke joinstyle="miter"/>
                <v:path gradientshapeok="t" o:connecttype="rect" textboxrect="0,3163,18437,18437"/>
              </v:shapetype>
              <v:shape id="Rutediagram: Forsinkelse 90" o:spid="_x0000_s1026" type="#_x0000_t135" style="position:absolute;margin-left:940.95pt;margin-top:31.35pt;width:992.15pt;height:627.3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" fillcolor="#4472c4 [3204]" strokecolor="#1f3763 [1604]" strokeweight="1pt">
                <w10:wrap anchorx="margin"/>
              </v:shape>
            </w:pict>
          </mc:Fallback>
        </mc:AlternateContent>
      </w:r>
      <w:r w:rsidR="00983861">
        <w:rPr>
          <w:rFonts w:ascii="Open Sans" w:hAnsi="Open Sans" w:cs="Open Sans"/>
        </w:rPr>
        <w:br w:type="page"/>
      </w:r>
      <w:r w:rsidR="005A6EDC" w:rsidRPr="005A6EDC">
        <w:rPr>
          <w:rFonts w:ascii="Open Sans" w:hAnsi="Open Sans" w:cs="Open Sans"/>
          <w:noProof/>
        </w:rPr>
        <w:lastRenderedPageBreak/>
        <mc:AlternateContent>
          <mc:Choice Requires="wps">
            <w:drawing>
              <wp:anchor distT="0" distB="0" distL="114300" distR="114300" simplePos="0" relativeHeight="251674624" behindDoc="0" locked="0" layoutInCell="1" allowOverlap="1" wp14:anchorId="3EED4044" wp14:editId="29B9BC05">
                <wp:simplePos x="0" y="0"/>
                <wp:positionH relativeFrom="margin">
                  <wp:posOffset>0</wp:posOffset>
                </wp:positionH>
                <wp:positionV relativeFrom="paragraph">
                  <wp:posOffset>26670</wp:posOffset>
                </wp:positionV>
                <wp:extent cx="12786360" cy="8039100"/>
                <wp:effectExtent l="0" t="0" r="0" b="0"/>
                <wp:wrapNone/>
                <wp:docPr id="98" name="Tekstfelt 98"/>
                <wp:cNvGraphicFramePr/>
                <a:graphic xmlns:a="http://schemas.openxmlformats.org/drawingml/2006/main">
                  <a:graphicData uri="http://schemas.microsoft.com/office/word/2010/wordprocessingShape">
                    <wps:wsp>
                      <wps:cNvSpPr txBox="1"/>
                      <wps:spPr>
                        <a:xfrm>
                          <a:off x="0" y="0"/>
                          <a:ext cx="12786360" cy="8039100"/>
                        </a:xfrm>
                        <a:prstGeom prst="rect">
                          <a:avLst/>
                        </a:prstGeom>
                        <a:noFill/>
                        <a:ln>
                          <a:noFill/>
                        </a:ln>
                      </wps:spPr>
                      <wps:txbx>
                        <w:txbxContent>
                          <w:p w14:paraId="55578C16" w14:textId="729B41AB" w:rsidR="005A6EDC" w:rsidRPr="00915057" w:rsidRDefault="0015525C" w:rsidP="005A6EDC">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4044" id="Tekstfelt 98" o:spid="_x0000_s1030" type="#_x0000_t202" style="position:absolute;margin-left:0;margin-top:2.1pt;width:1006.8pt;height:633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" filled="f" stroked="f">
                <v:textbox>
                  <w:txbxContent>
                    <w:p w14:paraId="55578C16" w14:textId="729B41AB" w:rsidR="005A6EDC" w:rsidRPr="00915057" w:rsidRDefault="0015525C" w:rsidP="005A6EDC">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w10:wrap anchorx="margin"/>
              </v:shape>
            </w:pict>
          </mc:Fallback>
        </mc:AlternateContent>
      </w:r>
      <w:r w:rsidR="005A6EDC" w:rsidRPr="005A6EDC">
        <w:rPr>
          <w:rFonts w:ascii="Open Sans" w:hAnsi="Open Sans" w:cs="Open Sans"/>
          <w:noProof/>
        </w:rPr>
        <mc:AlternateContent>
          <mc:Choice Requires="wps">
            <w:drawing>
              <wp:anchor distT="0" distB="0" distL="114300" distR="114300" simplePos="0" relativeHeight="251671552" behindDoc="0" locked="0" layoutInCell="1" allowOverlap="1" wp14:anchorId="6CEEE211" wp14:editId="7728731A">
                <wp:simplePos x="0" y="0"/>
                <wp:positionH relativeFrom="margin">
                  <wp:posOffset>680085</wp:posOffset>
                </wp:positionH>
                <wp:positionV relativeFrom="paragraph">
                  <wp:posOffset>45248</wp:posOffset>
                </wp:positionV>
                <wp:extent cx="12599670" cy="7966710"/>
                <wp:effectExtent l="0" t="0" r="11430" b="15240"/>
                <wp:wrapNone/>
                <wp:docPr id="97" name="Rutediagram: Forsinkelse 97"/>
                <wp:cNvGraphicFramePr/>
                <a:graphic xmlns:a="http://schemas.openxmlformats.org/drawingml/2006/main">
                  <a:graphicData uri="http://schemas.microsoft.com/office/word/2010/wordprocessingShape">
                    <wps:wsp>
                      <wps:cNvSpPr/>
                      <wps:spPr>
                        <a:xfrm>
                          <a:off x="0" y="0"/>
                          <a:ext cx="12599670" cy="796671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42E65" id="Rutediagram: Forsinkelse 97" o:spid="_x0000_s1026" type="#_x0000_t135" style="position:absolute;margin-left:53.55pt;margin-top:3.55pt;width:992.1pt;height:627.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" fillcolor="#4472c4 [3204]" strokecolor="#1f3763 [1604]" strokeweight="1pt">
                <w10:wrap anchorx="margin"/>
              </v:shape>
            </w:pict>
          </mc:Fallback>
        </mc:AlternateContent>
      </w:r>
      <w:r w:rsidR="005A6EDC">
        <w:rPr>
          <w:rFonts w:ascii="Open Sans" w:hAnsi="Open Sans" w:cs="Open Sans"/>
        </w:rPr>
        <w:br w:type="page"/>
      </w:r>
    </w:p>
    <w:p w14:paraId="2541ED9B" w14:textId="3AAC5F79" w:rsidR="00193F4E" w:rsidRDefault="000E3D64">
      <w:pPr>
        <w:rPr>
          <w:rFonts w:ascii="Open Sans" w:hAnsi="Open Sans" w:cs="Open Sans"/>
        </w:rPr>
      </w:pPr>
      <w:r w:rsidRPr="000E3D64">
        <w:rPr>
          <w:rFonts w:ascii="Open Sans" w:hAnsi="Open Sans" w:cs="Open Sans"/>
          <w:noProof/>
        </w:rPr>
        <w:lastRenderedPageBreak/>
        <mc:AlternateContent>
          <mc:Choice Requires="wps">
            <w:drawing>
              <wp:anchor distT="0" distB="0" distL="114300" distR="114300" simplePos="0" relativeHeight="251669588" behindDoc="0" locked="0" layoutInCell="1" allowOverlap="1" wp14:anchorId="7A8D4263" wp14:editId="1838D4AA">
                <wp:simplePos x="0" y="0"/>
                <wp:positionH relativeFrom="margin">
                  <wp:posOffset>680085</wp:posOffset>
                </wp:positionH>
                <wp:positionV relativeFrom="paragraph">
                  <wp:posOffset>18415</wp:posOffset>
                </wp:positionV>
                <wp:extent cx="12600000" cy="7967050"/>
                <wp:effectExtent l="0" t="0" r="11430" b="15240"/>
                <wp:wrapNone/>
                <wp:docPr id="103" name="Rutediagram: Forsinkelse 103"/>
                <wp:cNvGraphicFramePr/>
                <a:graphic xmlns:a="http://schemas.openxmlformats.org/drawingml/2006/main">
                  <a:graphicData uri="http://schemas.microsoft.com/office/word/2010/wordprocessingShape">
                    <wps:wsp>
                      <wps:cNvSpPr/>
                      <wps:spPr>
                        <a:xfrm>
                          <a:off x="0" y="0"/>
                          <a:ext cx="12600000" cy="796705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36921" id="Rutediagram: Forsinkelse 103" o:spid="_x0000_s1026" type="#_x0000_t135" style="position:absolute;margin-left:53.55pt;margin-top:1.45pt;width:992.15pt;height:627.35pt;z-index:2516695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" fillcolor="#4472c4 [3204]" strokecolor="#1f3763 [1604]" strokeweight="1pt">
                <w10:wrap anchorx="margin"/>
              </v:shape>
            </w:pict>
          </mc:Fallback>
        </mc:AlternateContent>
      </w:r>
      <w:r w:rsidRPr="000E3D64">
        <w:rPr>
          <w:rFonts w:ascii="Open Sans" w:hAnsi="Open Sans" w:cs="Open Sans"/>
          <w:noProof/>
        </w:rPr>
        <mc:AlternateContent>
          <mc:Choice Requires="wps">
            <w:drawing>
              <wp:anchor distT="0" distB="0" distL="114300" distR="114300" simplePos="0" relativeHeight="251670612" behindDoc="0" locked="0" layoutInCell="1" allowOverlap="1" wp14:anchorId="57434B9B" wp14:editId="4BB86EF2">
                <wp:simplePos x="0" y="0"/>
                <wp:positionH relativeFrom="margin">
                  <wp:posOffset>0</wp:posOffset>
                </wp:positionH>
                <wp:positionV relativeFrom="paragraph">
                  <wp:posOffset>0</wp:posOffset>
                </wp:positionV>
                <wp:extent cx="12786360" cy="8039477"/>
                <wp:effectExtent l="0" t="0" r="0" b="0"/>
                <wp:wrapNone/>
                <wp:docPr id="104" name="Tekstfelt 104"/>
                <wp:cNvGraphicFramePr/>
                <a:graphic xmlns:a="http://schemas.openxmlformats.org/drawingml/2006/main">
                  <a:graphicData uri="http://schemas.microsoft.com/office/word/2010/wordprocessingShape">
                    <wps:wsp>
                      <wps:cNvSpPr txBox="1"/>
                      <wps:spPr>
                        <a:xfrm>
                          <a:off x="0" y="0"/>
                          <a:ext cx="12786360" cy="8039477"/>
                        </a:xfrm>
                        <a:prstGeom prst="rect">
                          <a:avLst/>
                        </a:prstGeom>
                        <a:noFill/>
                        <a:ln>
                          <a:noFill/>
                        </a:ln>
                      </wps:spPr>
                      <wps:txbx>
                        <w:txbxContent>
                          <w:p w14:paraId="5FC044BC" w14:textId="42E7C1EB" w:rsidR="000E3D64" w:rsidRPr="00915057" w:rsidRDefault="0015525C" w:rsidP="000E3D64">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34B9B" id="Tekstfelt 104" o:spid="_x0000_s1031" type="#_x0000_t202" style="position:absolute;margin-left:0;margin-top:0;width:1006.8pt;height:633.05pt;z-index:2516706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" filled="f" stroked="f">
                <v:textbox>
                  <w:txbxContent>
                    <w:p w14:paraId="5FC044BC" w14:textId="42E7C1EB" w:rsidR="000E3D64" w:rsidRPr="00915057" w:rsidRDefault="0015525C" w:rsidP="000E3D64">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w10:wrap anchorx="margin"/>
              </v:shape>
            </w:pict>
          </mc:Fallback>
        </mc:AlternateContent>
      </w:r>
      <w:r w:rsidR="00846C14">
        <w:rPr>
          <w:rFonts w:ascii="Open Sans" w:hAnsi="Open Sans" w:cs="Open Sans"/>
        </w:rPr>
        <w:br w:type="page"/>
      </w:r>
      <w:r w:rsidR="00193F4E" w:rsidRPr="00193F4E">
        <w:rPr>
          <w:rFonts w:ascii="Open Sans" w:hAnsi="Open Sans" w:cs="Open Sans"/>
          <w:noProof/>
        </w:rPr>
        <w:lastRenderedPageBreak/>
        <mc:AlternateContent>
          <mc:Choice Requires="wps">
            <w:drawing>
              <wp:anchor distT="0" distB="0" distL="114300" distR="114300" simplePos="0" relativeHeight="251672660" behindDoc="0" locked="0" layoutInCell="1" allowOverlap="1" wp14:anchorId="5B716C03" wp14:editId="294992AC">
                <wp:simplePos x="0" y="0"/>
                <wp:positionH relativeFrom="margin">
                  <wp:posOffset>680085</wp:posOffset>
                </wp:positionH>
                <wp:positionV relativeFrom="paragraph">
                  <wp:posOffset>18415</wp:posOffset>
                </wp:positionV>
                <wp:extent cx="12600000" cy="7967050"/>
                <wp:effectExtent l="0" t="0" r="11430" b="15240"/>
                <wp:wrapNone/>
                <wp:docPr id="105" name="Rutediagram: Forsinkelse 105"/>
                <wp:cNvGraphicFramePr/>
                <a:graphic xmlns:a="http://schemas.openxmlformats.org/drawingml/2006/main">
                  <a:graphicData uri="http://schemas.microsoft.com/office/word/2010/wordprocessingShape">
                    <wps:wsp>
                      <wps:cNvSpPr/>
                      <wps:spPr>
                        <a:xfrm>
                          <a:off x="0" y="0"/>
                          <a:ext cx="12600000" cy="796705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8B301" id="Rutediagram: Forsinkelse 105" o:spid="_x0000_s1026" type="#_x0000_t135" style="position:absolute;margin-left:53.55pt;margin-top:1.45pt;width:992.15pt;height:627.35pt;z-index:2516726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" fillcolor="#4472c4 [3204]" strokecolor="#1f3763 [1604]" strokeweight="1pt">
                <w10:wrap anchorx="margin"/>
              </v:shape>
            </w:pict>
          </mc:Fallback>
        </mc:AlternateContent>
      </w:r>
      <w:r w:rsidR="00193F4E" w:rsidRPr="00193F4E">
        <w:rPr>
          <w:rFonts w:ascii="Open Sans" w:hAnsi="Open Sans" w:cs="Open Sans"/>
          <w:noProof/>
        </w:rPr>
        <mc:AlternateContent>
          <mc:Choice Requires="wps">
            <w:drawing>
              <wp:anchor distT="0" distB="0" distL="114300" distR="114300" simplePos="0" relativeHeight="251673684" behindDoc="0" locked="0" layoutInCell="1" allowOverlap="1" wp14:anchorId="068CAA54" wp14:editId="5D6F03D3">
                <wp:simplePos x="0" y="0"/>
                <wp:positionH relativeFrom="margin">
                  <wp:posOffset>0</wp:posOffset>
                </wp:positionH>
                <wp:positionV relativeFrom="paragraph">
                  <wp:posOffset>0</wp:posOffset>
                </wp:positionV>
                <wp:extent cx="12786360" cy="8039477"/>
                <wp:effectExtent l="0" t="0" r="0" b="0"/>
                <wp:wrapNone/>
                <wp:docPr id="106" name="Tekstfelt 106"/>
                <wp:cNvGraphicFramePr/>
                <a:graphic xmlns:a="http://schemas.openxmlformats.org/drawingml/2006/main">
                  <a:graphicData uri="http://schemas.microsoft.com/office/word/2010/wordprocessingShape">
                    <wps:wsp>
                      <wps:cNvSpPr txBox="1"/>
                      <wps:spPr>
                        <a:xfrm>
                          <a:off x="0" y="0"/>
                          <a:ext cx="12786360" cy="8039477"/>
                        </a:xfrm>
                        <a:prstGeom prst="rect">
                          <a:avLst/>
                        </a:prstGeom>
                        <a:noFill/>
                        <a:ln>
                          <a:noFill/>
                        </a:ln>
                      </wps:spPr>
                      <wps:txbx>
                        <w:txbxContent>
                          <w:p w14:paraId="61210150" w14:textId="56E14A44" w:rsidR="00193F4E" w:rsidRPr="00915057" w:rsidRDefault="0012016F" w:rsidP="00193F4E">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CAA54" id="Tekstfelt 106" o:spid="_x0000_s1032" type="#_x0000_t202" style="position:absolute;margin-left:0;margin-top:0;width:1006.8pt;height:633.05pt;z-index:2516736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" filled="f" stroked="f">
                <v:textbox>
                  <w:txbxContent>
                    <w:p w14:paraId="61210150" w14:textId="56E14A44" w:rsidR="00193F4E" w:rsidRPr="00915057" w:rsidRDefault="0012016F" w:rsidP="00193F4E">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p>
                  </w:txbxContent>
                </v:textbox>
                <w10:wrap anchorx="margin"/>
              </v:shape>
            </w:pict>
          </mc:Fallback>
        </mc:AlternateContent>
      </w:r>
      <w:r>
        <w:rPr>
          <w:rFonts w:ascii="Open Sans" w:hAnsi="Open Sans" w:cs="Open Sans"/>
        </w:rPr>
        <w:br w:type="page"/>
      </w:r>
      <w:r w:rsidR="00193F4E">
        <w:rPr>
          <w:rFonts w:ascii="Open Sans" w:hAnsi="Open Sans" w:cs="Open Sans"/>
        </w:rPr>
        <w:lastRenderedPageBreak/>
        <w:br w:type="page"/>
      </w:r>
      <w:r w:rsidR="0012016F" w:rsidRPr="0012016F">
        <w:rPr>
          <w:rFonts w:ascii="Open Sans" w:hAnsi="Open Sans" w:cs="Open Sans"/>
          <w:noProof/>
        </w:rPr>
        <mc:AlternateContent>
          <mc:Choice Requires="wps">
            <w:drawing>
              <wp:anchor distT="0" distB="0" distL="114300" distR="114300" simplePos="0" relativeHeight="251675732" behindDoc="0" locked="0" layoutInCell="1" allowOverlap="1" wp14:anchorId="01D7658D" wp14:editId="3F5F755D">
                <wp:simplePos x="0" y="0"/>
                <wp:positionH relativeFrom="margin">
                  <wp:posOffset>680085</wp:posOffset>
                </wp:positionH>
                <wp:positionV relativeFrom="paragraph">
                  <wp:posOffset>18415</wp:posOffset>
                </wp:positionV>
                <wp:extent cx="12600000" cy="7967050"/>
                <wp:effectExtent l="0" t="0" r="11430" b="15240"/>
                <wp:wrapNone/>
                <wp:docPr id="107" name="Rutediagram: Forsinkelse 107"/>
                <wp:cNvGraphicFramePr/>
                <a:graphic xmlns:a="http://schemas.openxmlformats.org/drawingml/2006/main">
                  <a:graphicData uri="http://schemas.microsoft.com/office/word/2010/wordprocessingShape">
                    <wps:wsp>
                      <wps:cNvSpPr/>
                      <wps:spPr>
                        <a:xfrm>
                          <a:off x="0" y="0"/>
                          <a:ext cx="12600000" cy="796705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05B29" id="Rutediagram: Forsinkelse 107" o:spid="_x0000_s1026" type="#_x0000_t135" style="position:absolute;margin-left:53.55pt;margin-top:1.45pt;width:992.15pt;height:627.35pt;z-index:2516757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" fillcolor="#4472c4 [3204]" strokecolor="#1f3763 [1604]" strokeweight="1pt">
                <w10:wrap anchorx="margin"/>
              </v:shape>
            </w:pict>
          </mc:Fallback>
        </mc:AlternateContent>
      </w:r>
      <w:r w:rsidR="0012016F" w:rsidRPr="0012016F">
        <w:rPr>
          <w:rFonts w:ascii="Open Sans" w:hAnsi="Open Sans" w:cs="Open Sans"/>
          <w:noProof/>
        </w:rPr>
        <mc:AlternateContent>
          <mc:Choice Requires="wps">
            <w:drawing>
              <wp:anchor distT="0" distB="0" distL="114300" distR="114300" simplePos="0" relativeHeight="251676756" behindDoc="0" locked="0" layoutInCell="1" allowOverlap="1" wp14:anchorId="4C2651E5" wp14:editId="75209841">
                <wp:simplePos x="0" y="0"/>
                <wp:positionH relativeFrom="margin">
                  <wp:posOffset>0</wp:posOffset>
                </wp:positionH>
                <wp:positionV relativeFrom="paragraph">
                  <wp:posOffset>0</wp:posOffset>
                </wp:positionV>
                <wp:extent cx="12786360" cy="8039477"/>
                <wp:effectExtent l="0" t="0" r="0" b="0"/>
                <wp:wrapNone/>
                <wp:docPr id="108" name="Tekstfelt 108"/>
                <wp:cNvGraphicFramePr/>
                <a:graphic xmlns:a="http://schemas.openxmlformats.org/drawingml/2006/main">
                  <a:graphicData uri="http://schemas.microsoft.com/office/word/2010/wordprocessingShape">
                    <wps:wsp>
                      <wps:cNvSpPr txBox="1"/>
                      <wps:spPr>
                        <a:xfrm>
                          <a:off x="0" y="0"/>
                          <a:ext cx="12786360" cy="8039477"/>
                        </a:xfrm>
                        <a:prstGeom prst="rect">
                          <a:avLst/>
                        </a:prstGeom>
                        <a:noFill/>
                        <a:ln>
                          <a:noFill/>
                        </a:ln>
                      </wps:spPr>
                      <wps:txbx>
                        <w:txbxContent>
                          <w:p w14:paraId="1BEB0442" w14:textId="3D7510E7" w:rsidR="0012016F" w:rsidRPr="00915057" w:rsidRDefault="0012016F" w:rsidP="0012016F">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651E5" id="Tekstfelt 108" o:spid="_x0000_s1033" type="#_x0000_t202" style="position:absolute;margin-left:0;margin-top:0;width:1006.8pt;height:633.05pt;z-index:2516767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" filled="f" stroked="f">
                <v:textbox>
                  <w:txbxContent>
                    <w:p w14:paraId="1BEB0442" w14:textId="3D7510E7" w:rsidR="0012016F" w:rsidRPr="00915057" w:rsidRDefault="0012016F" w:rsidP="0012016F">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v:textbox>
                <w10:wrap anchorx="margin"/>
              </v:shape>
            </w:pict>
          </mc:Fallback>
        </mc:AlternateContent>
      </w:r>
    </w:p>
    <w:p w14:paraId="0E4725FE" w14:textId="5C462C8E" w:rsidR="00F541A0" w:rsidRDefault="0012016F">
      <w:pPr>
        <w:rPr>
          <w:rFonts w:ascii="Open Sans" w:hAnsi="Open Sans" w:cs="Open Sans"/>
        </w:rPr>
      </w:pPr>
      <w:r w:rsidRPr="000E3D64">
        <w:rPr>
          <w:rFonts w:ascii="Open Sans" w:hAnsi="Open Sans" w:cs="Open Sans"/>
          <w:noProof/>
        </w:rPr>
        <w:lastRenderedPageBreak/>
        <mc:AlternateContent>
          <mc:Choice Requires="wps">
            <w:drawing>
              <wp:anchor distT="0" distB="0" distL="114300" distR="114300" simplePos="0" relativeHeight="251828224" behindDoc="0" locked="0" layoutInCell="1" allowOverlap="1" wp14:anchorId="4394E857" wp14:editId="523696AA">
                <wp:simplePos x="0" y="0"/>
                <wp:positionH relativeFrom="margin">
                  <wp:posOffset>-180975</wp:posOffset>
                </wp:positionH>
                <wp:positionV relativeFrom="paragraph">
                  <wp:posOffset>407035</wp:posOffset>
                </wp:positionV>
                <wp:extent cx="12786360" cy="8039100"/>
                <wp:effectExtent l="0" t="0" r="0" b="0"/>
                <wp:wrapNone/>
                <wp:docPr id="102" name="Tekstfelt 102"/>
                <wp:cNvGraphicFramePr/>
                <a:graphic xmlns:a="http://schemas.openxmlformats.org/drawingml/2006/main">
                  <a:graphicData uri="http://schemas.microsoft.com/office/word/2010/wordprocessingShape">
                    <wps:wsp>
                      <wps:cNvSpPr txBox="1"/>
                      <wps:spPr>
                        <a:xfrm>
                          <a:off x="0" y="0"/>
                          <a:ext cx="12786360" cy="8039100"/>
                        </a:xfrm>
                        <a:prstGeom prst="rect">
                          <a:avLst/>
                        </a:prstGeom>
                        <a:noFill/>
                        <a:ln>
                          <a:noFill/>
                        </a:ln>
                      </wps:spPr>
                      <wps:txbx>
                        <w:txbxContent>
                          <w:p w14:paraId="39DAB7DA" w14:textId="6AE7B8AB" w:rsidR="000E3D64" w:rsidRPr="00915057" w:rsidRDefault="0012016F" w:rsidP="000E3D64">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4E857" id="Tekstfelt 102" o:spid="_x0000_s1034" type="#_x0000_t202" style="position:absolute;margin-left:-14.25pt;margin-top:32.05pt;width:1006.8pt;height:633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" filled="f" stroked="f">
                <v:textbox>
                  <w:txbxContent>
                    <w:p w14:paraId="39DAB7DA" w14:textId="6AE7B8AB" w:rsidR="000E3D64" w:rsidRPr="00915057" w:rsidRDefault="0012016F" w:rsidP="000E3D64">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txbxContent>
                </v:textbox>
                <w10:wrap anchorx="margin"/>
              </v:shape>
            </w:pict>
          </mc:Fallback>
        </mc:AlternateContent>
      </w:r>
      <w:r w:rsidRPr="000E3D64">
        <w:rPr>
          <w:rFonts w:ascii="Open Sans" w:hAnsi="Open Sans" w:cs="Open Sans"/>
          <w:noProof/>
        </w:rPr>
        <mc:AlternateContent>
          <mc:Choice Requires="wps">
            <w:drawing>
              <wp:anchor distT="0" distB="0" distL="114300" distR="114300" simplePos="0" relativeHeight="251752448" behindDoc="0" locked="0" layoutInCell="1" allowOverlap="1" wp14:anchorId="2F6F9F60" wp14:editId="7A881911">
                <wp:simplePos x="0" y="0"/>
                <wp:positionH relativeFrom="margin">
                  <wp:posOffset>499493</wp:posOffset>
                </wp:positionH>
                <wp:positionV relativeFrom="paragraph">
                  <wp:posOffset>425733</wp:posOffset>
                </wp:positionV>
                <wp:extent cx="12599670" cy="7966710"/>
                <wp:effectExtent l="0" t="0" r="11430" b="15240"/>
                <wp:wrapNone/>
                <wp:docPr id="101" name="Rutediagram: Forsinkelse 101"/>
                <wp:cNvGraphicFramePr/>
                <a:graphic xmlns:a="http://schemas.openxmlformats.org/drawingml/2006/main">
                  <a:graphicData uri="http://schemas.microsoft.com/office/word/2010/wordprocessingShape">
                    <wps:wsp>
                      <wps:cNvSpPr/>
                      <wps:spPr>
                        <a:xfrm>
                          <a:off x="0" y="0"/>
                          <a:ext cx="12599670" cy="796671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056B6" id="Rutediagram: Forsinkelse 101" o:spid="_x0000_s1026" type="#_x0000_t135" style="position:absolute;margin-left:39.35pt;margin-top:33.5pt;width:992.1pt;height:627.3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" fillcolor="#4472c4 [3204]" strokecolor="#1f3763 [1604]" strokeweight="1pt">
                <w10:wrap anchorx="margin"/>
              </v:shape>
            </w:pict>
          </mc:Fallback>
        </mc:AlternateContent>
      </w:r>
      <w:r w:rsidR="00193F4E">
        <w:rPr>
          <w:rFonts w:ascii="Open Sans" w:hAnsi="Open Sans" w:cs="Open Sans"/>
        </w:rPr>
        <w:br w:type="page"/>
      </w:r>
      <w:r w:rsidR="00F541A0">
        <w:rPr>
          <w:rFonts w:ascii="Open Sans" w:hAnsi="Open Sans" w:cs="Open Sans"/>
        </w:rPr>
        <w:lastRenderedPageBreak/>
        <w:br w:type="page"/>
      </w:r>
      <w:r w:rsidR="00F541A0" w:rsidRPr="00F541A0">
        <w:rPr>
          <w:rFonts w:ascii="Open Sans" w:hAnsi="Open Sans" w:cs="Open Sans"/>
          <w:noProof/>
        </w:rPr>
        <mc:AlternateContent>
          <mc:Choice Requires="wps">
            <w:drawing>
              <wp:anchor distT="0" distB="0" distL="114300" distR="114300" simplePos="0" relativeHeight="251678804" behindDoc="0" locked="0" layoutInCell="1" allowOverlap="1" wp14:anchorId="0B283122" wp14:editId="1FF1AE42">
                <wp:simplePos x="0" y="0"/>
                <wp:positionH relativeFrom="margin">
                  <wp:posOffset>680085</wp:posOffset>
                </wp:positionH>
                <wp:positionV relativeFrom="paragraph">
                  <wp:posOffset>18415</wp:posOffset>
                </wp:positionV>
                <wp:extent cx="12599670" cy="7966710"/>
                <wp:effectExtent l="0" t="0" r="11430" b="15240"/>
                <wp:wrapNone/>
                <wp:docPr id="109" name="Rutediagram: Forsinkelse 109"/>
                <wp:cNvGraphicFramePr/>
                <a:graphic xmlns:a="http://schemas.openxmlformats.org/drawingml/2006/main">
                  <a:graphicData uri="http://schemas.microsoft.com/office/word/2010/wordprocessingShape">
                    <wps:wsp>
                      <wps:cNvSpPr/>
                      <wps:spPr>
                        <a:xfrm>
                          <a:off x="0" y="0"/>
                          <a:ext cx="12599670" cy="796671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CB693" id="Rutediagram: Forsinkelse 109" o:spid="_x0000_s1026" type="#_x0000_t135" style="position:absolute;margin-left:53.55pt;margin-top:1.45pt;width:992.1pt;height:627.3pt;z-index:2516788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" fillcolor="#4472c4 [3204]" strokecolor="#1f3763 [1604]" strokeweight="1pt">
                <w10:wrap anchorx="margin"/>
              </v:shape>
            </w:pict>
          </mc:Fallback>
        </mc:AlternateContent>
      </w:r>
      <w:r w:rsidR="00F541A0" w:rsidRPr="00F541A0">
        <w:rPr>
          <w:rFonts w:ascii="Open Sans" w:hAnsi="Open Sans" w:cs="Open Sans"/>
          <w:noProof/>
        </w:rPr>
        <mc:AlternateContent>
          <mc:Choice Requires="wps">
            <w:drawing>
              <wp:anchor distT="0" distB="0" distL="114300" distR="114300" simplePos="0" relativeHeight="251679828" behindDoc="0" locked="0" layoutInCell="1" allowOverlap="1" wp14:anchorId="15B6E9B4" wp14:editId="25305C0F">
                <wp:simplePos x="0" y="0"/>
                <wp:positionH relativeFrom="margin">
                  <wp:posOffset>0</wp:posOffset>
                </wp:positionH>
                <wp:positionV relativeFrom="paragraph">
                  <wp:posOffset>0</wp:posOffset>
                </wp:positionV>
                <wp:extent cx="12786360" cy="8039100"/>
                <wp:effectExtent l="0" t="0" r="0" b="0"/>
                <wp:wrapNone/>
                <wp:docPr id="110" name="Tekstfelt 110"/>
                <wp:cNvGraphicFramePr/>
                <a:graphic xmlns:a="http://schemas.openxmlformats.org/drawingml/2006/main">
                  <a:graphicData uri="http://schemas.microsoft.com/office/word/2010/wordprocessingShape">
                    <wps:wsp>
                      <wps:cNvSpPr txBox="1"/>
                      <wps:spPr>
                        <a:xfrm>
                          <a:off x="0" y="0"/>
                          <a:ext cx="12786360" cy="8039100"/>
                        </a:xfrm>
                        <a:prstGeom prst="rect">
                          <a:avLst/>
                        </a:prstGeom>
                        <a:noFill/>
                        <a:ln>
                          <a:noFill/>
                        </a:ln>
                      </wps:spPr>
                      <wps:txbx>
                        <w:txbxContent>
                          <w:p w14:paraId="090D3F68" w14:textId="353FFB4F" w:rsidR="00F541A0" w:rsidRPr="00915057" w:rsidRDefault="00F541A0" w:rsidP="00F541A0">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6E9B4" id="Tekstfelt 110" o:spid="_x0000_s1035" type="#_x0000_t202" style="position:absolute;margin-left:0;margin-top:0;width:1006.8pt;height:633pt;z-index:2516798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" filled="f" stroked="f">
                <v:textbox>
                  <w:txbxContent>
                    <w:p w14:paraId="090D3F68" w14:textId="353FFB4F" w:rsidR="00F541A0" w:rsidRPr="00915057" w:rsidRDefault="00F541A0" w:rsidP="00F541A0">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Æ</w:t>
                      </w:r>
                    </w:p>
                  </w:txbxContent>
                </v:textbox>
                <w10:wrap anchorx="margin"/>
              </v:shape>
            </w:pict>
          </mc:Fallback>
        </mc:AlternateContent>
      </w:r>
    </w:p>
    <w:p w14:paraId="08587196" w14:textId="6DE9E11F" w:rsidR="00F541A0" w:rsidRDefault="00F541A0">
      <w:pPr>
        <w:rPr>
          <w:rFonts w:ascii="Open Sans" w:hAnsi="Open Sans" w:cs="Open Sans"/>
        </w:rPr>
      </w:pPr>
      <w:r>
        <w:rPr>
          <w:rFonts w:ascii="Open Sans" w:hAnsi="Open Sans" w:cs="Open Sans"/>
        </w:rPr>
        <w:lastRenderedPageBreak/>
        <w:br w:type="page"/>
      </w:r>
      <w:r w:rsidRPr="00F541A0">
        <w:rPr>
          <w:rFonts w:ascii="Open Sans" w:hAnsi="Open Sans" w:cs="Open Sans"/>
          <w:noProof/>
        </w:rPr>
        <mc:AlternateContent>
          <mc:Choice Requires="wps">
            <w:drawing>
              <wp:anchor distT="0" distB="0" distL="114300" distR="114300" simplePos="0" relativeHeight="251681876" behindDoc="0" locked="0" layoutInCell="1" allowOverlap="1" wp14:anchorId="406E52E1" wp14:editId="636E5BE0">
                <wp:simplePos x="0" y="0"/>
                <wp:positionH relativeFrom="margin">
                  <wp:posOffset>680085</wp:posOffset>
                </wp:positionH>
                <wp:positionV relativeFrom="paragraph">
                  <wp:posOffset>18415</wp:posOffset>
                </wp:positionV>
                <wp:extent cx="12599670" cy="7966710"/>
                <wp:effectExtent l="0" t="0" r="11430" b="15240"/>
                <wp:wrapNone/>
                <wp:docPr id="111" name="Rutediagram: Forsinkelse 111"/>
                <wp:cNvGraphicFramePr/>
                <a:graphic xmlns:a="http://schemas.openxmlformats.org/drawingml/2006/main">
                  <a:graphicData uri="http://schemas.microsoft.com/office/word/2010/wordprocessingShape">
                    <wps:wsp>
                      <wps:cNvSpPr/>
                      <wps:spPr>
                        <a:xfrm>
                          <a:off x="0" y="0"/>
                          <a:ext cx="12599670" cy="796671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BD2E8" id="Rutediagram: Forsinkelse 111" o:spid="_x0000_s1026" type="#_x0000_t135" style="position:absolute;margin-left:53.55pt;margin-top:1.45pt;width:992.1pt;height:627.3pt;z-index:2516818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" fillcolor="#4472c4 [3204]" strokecolor="#1f3763 [1604]" strokeweight="1pt">
                <w10:wrap anchorx="margin"/>
              </v:shape>
            </w:pict>
          </mc:Fallback>
        </mc:AlternateContent>
      </w:r>
      <w:r w:rsidRPr="00F541A0">
        <w:rPr>
          <w:rFonts w:ascii="Open Sans" w:hAnsi="Open Sans" w:cs="Open Sans"/>
          <w:noProof/>
        </w:rPr>
        <mc:AlternateContent>
          <mc:Choice Requires="wps">
            <w:drawing>
              <wp:anchor distT="0" distB="0" distL="114300" distR="114300" simplePos="0" relativeHeight="251682900" behindDoc="0" locked="0" layoutInCell="1" allowOverlap="1" wp14:anchorId="1BC78DEC" wp14:editId="519C5FA4">
                <wp:simplePos x="0" y="0"/>
                <wp:positionH relativeFrom="margin">
                  <wp:posOffset>0</wp:posOffset>
                </wp:positionH>
                <wp:positionV relativeFrom="paragraph">
                  <wp:posOffset>0</wp:posOffset>
                </wp:positionV>
                <wp:extent cx="12786360" cy="8039100"/>
                <wp:effectExtent l="0" t="0" r="0" b="0"/>
                <wp:wrapNone/>
                <wp:docPr id="112" name="Tekstfelt 112"/>
                <wp:cNvGraphicFramePr/>
                <a:graphic xmlns:a="http://schemas.openxmlformats.org/drawingml/2006/main">
                  <a:graphicData uri="http://schemas.microsoft.com/office/word/2010/wordprocessingShape">
                    <wps:wsp>
                      <wps:cNvSpPr txBox="1"/>
                      <wps:spPr>
                        <a:xfrm>
                          <a:off x="0" y="0"/>
                          <a:ext cx="12786360" cy="8039100"/>
                        </a:xfrm>
                        <a:prstGeom prst="rect">
                          <a:avLst/>
                        </a:prstGeom>
                        <a:noFill/>
                        <a:ln>
                          <a:noFill/>
                        </a:ln>
                      </wps:spPr>
                      <wps:txbx>
                        <w:txbxContent>
                          <w:p w14:paraId="7298E082" w14:textId="6B48FC00" w:rsidR="00F541A0" w:rsidRPr="00915057" w:rsidRDefault="00F541A0" w:rsidP="00F541A0">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78DEC" id="Tekstfelt 112" o:spid="_x0000_s1036" type="#_x0000_t202" style="position:absolute;margin-left:0;margin-top:0;width:1006.8pt;height:633pt;z-index:2516829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" filled="f" stroked="f">
                <v:textbox>
                  <w:txbxContent>
                    <w:p w14:paraId="7298E082" w14:textId="6B48FC00" w:rsidR="00F541A0" w:rsidRPr="00915057" w:rsidRDefault="00F541A0" w:rsidP="00F541A0">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Ø</w:t>
                      </w:r>
                    </w:p>
                  </w:txbxContent>
                </v:textbox>
                <w10:wrap anchorx="margin"/>
              </v:shape>
            </w:pict>
          </mc:Fallback>
        </mc:AlternateContent>
      </w:r>
    </w:p>
    <w:p w14:paraId="58038813" w14:textId="28C85A01" w:rsidR="00F541A0" w:rsidRDefault="00F541A0">
      <w:pPr>
        <w:rPr>
          <w:rFonts w:ascii="Open Sans" w:hAnsi="Open Sans" w:cs="Open Sans"/>
        </w:rPr>
      </w:pPr>
      <w:r>
        <w:rPr>
          <w:rFonts w:ascii="Open Sans" w:hAnsi="Open Sans" w:cs="Open Sans"/>
        </w:rPr>
        <w:lastRenderedPageBreak/>
        <w:br w:type="page"/>
      </w:r>
      <w:r w:rsidRPr="00F541A0">
        <w:rPr>
          <w:rFonts w:ascii="Open Sans" w:hAnsi="Open Sans" w:cs="Open Sans"/>
          <w:noProof/>
        </w:rPr>
        <mc:AlternateContent>
          <mc:Choice Requires="wps">
            <w:drawing>
              <wp:anchor distT="0" distB="0" distL="114300" distR="114300" simplePos="0" relativeHeight="251684948" behindDoc="0" locked="0" layoutInCell="1" allowOverlap="1" wp14:anchorId="29318DF0" wp14:editId="6D1F0527">
                <wp:simplePos x="0" y="0"/>
                <wp:positionH relativeFrom="margin">
                  <wp:posOffset>680085</wp:posOffset>
                </wp:positionH>
                <wp:positionV relativeFrom="paragraph">
                  <wp:posOffset>18415</wp:posOffset>
                </wp:positionV>
                <wp:extent cx="12599670" cy="7966710"/>
                <wp:effectExtent l="0" t="0" r="11430" b="15240"/>
                <wp:wrapNone/>
                <wp:docPr id="113" name="Rutediagram: Forsinkelse 113"/>
                <wp:cNvGraphicFramePr/>
                <a:graphic xmlns:a="http://schemas.openxmlformats.org/drawingml/2006/main">
                  <a:graphicData uri="http://schemas.microsoft.com/office/word/2010/wordprocessingShape">
                    <wps:wsp>
                      <wps:cNvSpPr/>
                      <wps:spPr>
                        <a:xfrm>
                          <a:off x="0" y="0"/>
                          <a:ext cx="12599670" cy="7966710"/>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313CB" id="Rutediagram: Forsinkelse 113" o:spid="_x0000_s1026" type="#_x0000_t135" style="position:absolute;margin-left:53.55pt;margin-top:1.45pt;width:992.1pt;height:627.3pt;z-index:2516849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" fillcolor="#4472c4 [3204]" strokecolor="#1f3763 [1604]" strokeweight="1pt">
                <w10:wrap anchorx="margin"/>
              </v:shape>
            </w:pict>
          </mc:Fallback>
        </mc:AlternateContent>
      </w:r>
      <w:r w:rsidRPr="00F541A0">
        <w:rPr>
          <w:rFonts w:ascii="Open Sans" w:hAnsi="Open Sans" w:cs="Open Sans"/>
          <w:noProof/>
        </w:rPr>
        <mc:AlternateContent>
          <mc:Choice Requires="wps">
            <w:drawing>
              <wp:anchor distT="0" distB="0" distL="114300" distR="114300" simplePos="0" relativeHeight="251685972" behindDoc="0" locked="0" layoutInCell="1" allowOverlap="1" wp14:anchorId="5A15A89F" wp14:editId="0BF2B48E">
                <wp:simplePos x="0" y="0"/>
                <wp:positionH relativeFrom="margin">
                  <wp:posOffset>0</wp:posOffset>
                </wp:positionH>
                <wp:positionV relativeFrom="paragraph">
                  <wp:posOffset>0</wp:posOffset>
                </wp:positionV>
                <wp:extent cx="12786360" cy="8039100"/>
                <wp:effectExtent l="0" t="0" r="0" b="0"/>
                <wp:wrapNone/>
                <wp:docPr id="114" name="Tekstfelt 114"/>
                <wp:cNvGraphicFramePr/>
                <a:graphic xmlns:a="http://schemas.openxmlformats.org/drawingml/2006/main">
                  <a:graphicData uri="http://schemas.microsoft.com/office/word/2010/wordprocessingShape">
                    <wps:wsp>
                      <wps:cNvSpPr txBox="1"/>
                      <wps:spPr>
                        <a:xfrm>
                          <a:off x="0" y="0"/>
                          <a:ext cx="12786360" cy="8039100"/>
                        </a:xfrm>
                        <a:prstGeom prst="rect">
                          <a:avLst/>
                        </a:prstGeom>
                        <a:noFill/>
                        <a:ln>
                          <a:noFill/>
                        </a:ln>
                      </wps:spPr>
                      <wps:txbx>
                        <w:txbxContent>
                          <w:p w14:paraId="69F878B8" w14:textId="5F840A51" w:rsidR="00F541A0" w:rsidRPr="00915057" w:rsidRDefault="00F541A0" w:rsidP="00F541A0">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5A89F" id="Tekstfelt 114" o:spid="_x0000_s1037" type="#_x0000_t202" style="position:absolute;margin-left:0;margin-top:0;width:1006.8pt;height:633pt;z-index:2516859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" filled="f" stroked="f">
                <v:textbox>
                  <w:txbxContent>
                    <w:p w14:paraId="69F878B8" w14:textId="5F840A51" w:rsidR="00F541A0" w:rsidRPr="00915057" w:rsidRDefault="00F541A0" w:rsidP="00F541A0">
                      <w:pPr>
                        <w:jc w:val="cente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900"/>
                          <w:szCs w:val="9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Å</w:t>
                      </w:r>
                    </w:p>
                  </w:txbxContent>
                </v:textbox>
                <w10:wrap anchorx="margin"/>
              </v:shape>
            </w:pict>
          </mc:Fallback>
        </mc:AlternateContent>
      </w:r>
    </w:p>
    <w:p w14:paraId="73F7EB5D" w14:textId="77777777" w:rsidR="00193F4E" w:rsidRDefault="00193F4E">
      <w:pPr>
        <w:rPr>
          <w:rFonts w:ascii="Open Sans" w:hAnsi="Open Sans" w:cs="Open Sans"/>
        </w:rPr>
      </w:pPr>
    </w:p>
    <w:p w14:paraId="248C6A67" w14:textId="7BA86AA2" w:rsidR="000E3D64" w:rsidRDefault="000E3D64">
      <w:pPr>
        <w:rPr>
          <w:rFonts w:ascii="Open Sans" w:hAnsi="Open Sans" w:cs="Open Sans"/>
        </w:rPr>
      </w:pPr>
    </w:p>
    <w:p w14:paraId="7AB94952" w14:textId="675BAE85" w:rsidR="00846C14" w:rsidRDefault="00846C14">
      <w:pPr>
        <w:rPr>
          <w:rFonts w:ascii="Open Sans" w:hAnsi="Open Sans" w:cs="Open Sans"/>
        </w:rPr>
      </w:pPr>
    </w:p>
    <w:p w14:paraId="4A0E8448" w14:textId="77777777" w:rsidR="00983861" w:rsidRDefault="00983861">
      <w:pPr>
        <w:rPr>
          <w:rFonts w:ascii="Open Sans" w:hAnsi="Open Sans" w:cs="Open Sans"/>
        </w:rPr>
      </w:pPr>
    </w:p>
    <w:p w14:paraId="12921017" w14:textId="290F0519" w:rsidR="009A0D21" w:rsidRPr="007F4B84" w:rsidRDefault="009A0D21">
      <w:pPr>
        <w:rPr>
          <w:rFonts w:ascii="Open Sans" w:hAnsi="Open Sans" w:cs="Open Sans"/>
        </w:rPr>
      </w:pPr>
    </w:p>
    <w:p w14:paraId="5900165F" w14:textId="6C480388" w:rsidR="004E51A7" w:rsidRPr="007F4B84" w:rsidRDefault="004E51A7">
      <w:pPr>
        <w:rPr>
          <w:rFonts w:ascii="Open Sans" w:hAnsi="Open Sans" w:cs="Open Sans"/>
        </w:rPr>
      </w:pPr>
    </w:p>
    <w:p w14:paraId="24A6CD1F" w14:textId="1440036D" w:rsidR="004E51A7" w:rsidRPr="007F4B84" w:rsidRDefault="004E51A7">
      <w:pPr>
        <w:rPr>
          <w:rFonts w:ascii="Open Sans" w:hAnsi="Open Sans" w:cs="Open Sans"/>
        </w:rPr>
      </w:pPr>
    </w:p>
    <w:p w14:paraId="2F2F4E4E" w14:textId="109B7573" w:rsidR="004E51A7" w:rsidRPr="007F4B84" w:rsidRDefault="004E51A7">
      <w:pPr>
        <w:rPr>
          <w:rFonts w:ascii="Open Sans" w:hAnsi="Open Sans" w:cs="Open Sans"/>
        </w:rPr>
      </w:pPr>
    </w:p>
    <w:p w14:paraId="0CF294E5" w14:textId="614C8202" w:rsidR="00852B29" w:rsidRPr="007F4B84" w:rsidRDefault="008A430D">
      <w:pPr>
        <w:rPr>
          <w:rFonts w:ascii="Open Sans" w:hAnsi="Open Sans" w:cs="Open Sans"/>
        </w:rPr>
      </w:pPr>
      <w:r>
        <w:rPr>
          <w:rFonts w:ascii="Open Sans" w:hAnsi="Open Sans" w:cs="Open Sans"/>
          <w:noProof/>
        </w:rPr>
        <w:drawing>
          <wp:anchor distT="0" distB="0" distL="114300" distR="114300" simplePos="0" relativeHeight="251653120" behindDoc="1" locked="0" layoutInCell="1" allowOverlap="1" wp14:anchorId="1EEE1FEF" wp14:editId="5DEC8B3A">
            <wp:simplePos x="0" y="0"/>
            <wp:positionH relativeFrom="column">
              <wp:posOffset>11171894</wp:posOffset>
            </wp:positionH>
            <wp:positionV relativeFrom="paragraph">
              <wp:posOffset>4357081</wp:posOffset>
            </wp:positionV>
            <wp:extent cx="1800000" cy="1800000"/>
            <wp:effectExtent l="0" t="0" r="0" b="0"/>
            <wp:wrapNone/>
            <wp:docPr id="86" name="Billed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1413">
        <w:rPr>
          <w:rFonts w:ascii="Open Sans" w:hAnsi="Open Sans" w:cs="Open Sans"/>
          <w:noProof/>
        </w:rPr>
        <w:drawing>
          <wp:anchor distT="0" distB="0" distL="114300" distR="114300" simplePos="0" relativeHeight="251657216" behindDoc="1" locked="0" layoutInCell="1" allowOverlap="1" wp14:anchorId="1F43FB34" wp14:editId="43CC744A">
            <wp:simplePos x="0" y="0"/>
            <wp:positionH relativeFrom="column">
              <wp:posOffset>370746</wp:posOffset>
            </wp:positionH>
            <wp:positionV relativeFrom="paragraph">
              <wp:posOffset>4275234</wp:posOffset>
            </wp:positionV>
            <wp:extent cx="1800000" cy="1800000"/>
            <wp:effectExtent l="0" t="0" r="0" b="0"/>
            <wp:wrapNone/>
            <wp:docPr id="87" name="Billed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11B7" w:rsidRPr="007F4B84">
        <w:rPr>
          <w:rFonts w:ascii="Open Sans" w:hAnsi="Open Sans" w:cs="Open Sans"/>
          <w:noProof/>
        </w:rPr>
        <mc:AlternateContent>
          <mc:Choice Requires="wps">
            <w:drawing>
              <wp:anchor distT="0" distB="0" distL="114300" distR="114300" simplePos="0" relativeHeight="251547648" behindDoc="0" locked="0" layoutInCell="1" allowOverlap="1" wp14:anchorId="00381CD3" wp14:editId="08E87206">
                <wp:simplePos x="0" y="0"/>
                <wp:positionH relativeFrom="column">
                  <wp:posOffset>4648200</wp:posOffset>
                </wp:positionH>
                <wp:positionV relativeFrom="paragraph">
                  <wp:posOffset>1927860</wp:posOffset>
                </wp:positionV>
                <wp:extent cx="3992880" cy="3368040"/>
                <wp:effectExtent l="0" t="0" r="0" b="3810"/>
                <wp:wrapNone/>
                <wp:docPr id="18" name="Tekstfelt 18"/>
                <wp:cNvGraphicFramePr/>
                <a:graphic xmlns:a="http://schemas.openxmlformats.org/drawingml/2006/main">
                  <a:graphicData uri="http://schemas.microsoft.com/office/word/2010/wordprocessingShape">
                    <wps:wsp>
                      <wps:cNvSpPr txBox="1"/>
                      <wps:spPr>
                        <a:xfrm>
                          <a:off x="0" y="0"/>
                          <a:ext cx="3992880" cy="3368040"/>
                        </a:xfrm>
                        <a:prstGeom prst="rect">
                          <a:avLst/>
                        </a:prstGeom>
                        <a:noFill/>
                        <a:ln>
                          <a:noFill/>
                        </a:ln>
                      </wps:spPr>
                      <wps:txbx>
                        <w:txbxContent>
                          <w:p w14:paraId="4EB844BB" w14:textId="5CC18B3E" w:rsidR="006E524D" w:rsidRPr="0099204E" w:rsidRDefault="0099204E" w:rsidP="00B22A91">
                            <w:pPr>
                              <w:jc w:val="center"/>
                              <w:rPr>
                                <w:rFonts w:ascii="Open Sans" w:hAnsi="Open Sans" w:cs="Open Sans"/>
                                <w:b/>
                                <w:bCs/>
                                <w:noProof/>
                                <w:color w:val="000000" w:themeColor="text1"/>
                                <w:sz w:val="360"/>
                                <w:szCs w:val="3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204E">
                              <w:rPr>
                                <w:rFonts w:ascii="Open Sans" w:hAnsi="Open Sans" w:cs="Open Sans"/>
                                <w:b/>
                                <w:bCs/>
                                <w:noProof/>
                                <w:color w:val="000000" w:themeColor="text1"/>
                                <w:sz w:val="360"/>
                                <w:szCs w:val="3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81CD3" id="Tekstfelt 18" o:spid="_x0000_s1038" type="#_x0000_t202" style="position:absolute;margin-left:366pt;margin-top:151.8pt;width:314.4pt;height:265.2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" filled="f" stroked="f">
                <v:textbox>
                  <w:txbxContent>
                    <w:p w14:paraId="4EB844BB" w14:textId="5CC18B3E" w:rsidR="006E524D" w:rsidRPr="0099204E" w:rsidRDefault="0099204E" w:rsidP="00B22A91">
                      <w:pPr>
                        <w:jc w:val="center"/>
                        <w:rPr>
                          <w:rFonts w:ascii="Open Sans" w:hAnsi="Open Sans" w:cs="Open Sans"/>
                          <w:b/>
                          <w:bCs/>
                          <w:noProof/>
                          <w:color w:val="000000" w:themeColor="text1"/>
                          <w:sz w:val="360"/>
                          <w:szCs w:val="3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204E">
                        <w:rPr>
                          <w:rFonts w:ascii="Open Sans" w:hAnsi="Open Sans" w:cs="Open Sans"/>
                          <w:b/>
                          <w:bCs/>
                          <w:noProof/>
                          <w:color w:val="000000" w:themeColor="text1"/>
                          <w:sz w:val="360"/>
                          <w:szCs w:val="3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5</w:t>
                      </w:r>
                    </w:p>
                  </w:txbxContent>
                </v:textbox>
              </v:shape>
            </w:pict>
          </mc:Fallback>
        </mc:AlternateContent>
      </w:r>
      <w:r w:rsidR="005811B7" w:rsidRPr="007F4B84">
        <w:rPr>
          <w:rFonts w:ascii="Open Sans" w:hAnsi="Open Sans" w:cs="Open Sans"/>
          <w:noProof/>
        </w:rPr>
        <mc:AlternateContent>
          <mc:Choice Requires="wps">
            <w:drawing>
              <wp:anchor distT="0" distB="0" distL="114300" distR="114300" simplePos="0" relativeHeight="251537408" behindDoc="0" locked="0" layoutInCell="1" allowOverlap="1" wp14:anchorId="67BA9B33" wp14:editId="6CE4DCF0">
                <wp:simplePos x="0" y="0"/>
                <wp:positionH relativeFrom="column">
                  <wp:posOffset>11342370</wp:posOffset>
                </wp:positionH>
                <wp:positionV relativeFrom="paragraph">
                  <wp:posOffset>1706880</wp:posOffset>
                </wp:positionV>
                <wp:extent cx="1809750" cy="1931670"/>
                <wp:effectExtent l="0" t="0" r="0" b="0"/>
                <wp:wrapNone/>
                <wp:docPr id="15" name="Tekstfelt 15"/>
                <wp:cNvGraphicFramePr/>
                <a:graphic xmlns:a="http://schemas.openxmlformats.org/drawingml/2006/main">
                  <a:graphicData uri="http://schemas.microsoft.com/office/word/2010/wordprocessingShape">
                    <wps:wsp>
                      <wps:cNvSpPr txBox="1"/>
                      <wps:spPr>
                        <a:xfrm>
                          <a:off x="0" y="0"/>
                          <a:ext cx="1809750" cy="1931670"/>
                        </a:xfrm>
                        <a:prstGeom prst="rect">
                          <a:avLst/>
                        </a:prstGeom>
                        <a:noFill/>
                        <a:ln>
                          <a:noFill/>
                        </a:ln>
                      </wps:spPr>
                      <wps:txbx>
                        <w:txbxContent>
                          <w:p w14:paraId="78AC827F" w14:textId="7ED5EC07" w:rsidR="009A052C" w:rsidRPr="00957FA7" w:rsidRDefault="006D1AB3" w:rsidP="009A052C">
                            <w:pPr>
                              <w:jc w:val="center"/>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7FA7">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A9B33" id="Tekstfelt 15" o:spid="_x0000_s1039" type="#_x0000_t202" style="position:absolute;margin-left:893.1pt;margin-top:134.4pt;width:142.5pt;height:152.1pt;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" filled="f" stroked="f">
                <v:textbox>
                  <w:txbxContent>
                    <w:p w14:paraId="78AC827F" w14:textId="7ED5EC07" w:rsidR="009A052C" w:rsidRPr="00957FA7" w:rsidRDefault="006D1AB3" w:rsidP="009A052C">
                      <w:pPr>
                        <w:jc w:val="center"/>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7FA7">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w:t>
                      </w:r>
                    </w:p>
                  </w:txbxContent>
                </v:textbox>
              </v:shape>
            </w:pict>
          </mc:Fallback>
        </mc:AlternateContent>
      </w:r>
      <w:r w:rsidR="005811B7" w:rsidRPr="007F4B84">
        <w:rPr>
          <w:rFonts w:ascii="Open Sans" w:hAnsi="Open Sans" w:cs="Open Sans"/>
          <w:noProof/>
        </w:rPr>
        <mc:AlternateContent>
          <mc:Choice Requires="wps">
            <w:drawing>
              <wp:anchor distT="0" distB="0" distL="114300" distR="114300" simplePos="0" relativeHeight="251540480" behindDoc="0" locked="0" layoutInCell="1" allowOverlap="1" wp14:anchorId="7422A8A3" wp14:editId="78CC0DDD">
                <wp:simplePos x="0" y="0"/>
                <wp:positionH relativeFrom="column">
                  <wp:posOffset>15240</wp:posOffset>
                </wp:positionH>
                <wp:positionV relativeFrom="paragraph">
                  <wp:posOffset>1657350</wp:posOffset>
                </wp:positionV>
                <wp:extent cx="2484120" cy="1931670"/>
                <wp:effectExtent l="0" t="0" r="0" b="0"/>
                <wp:wrapNone/>
                <wp:docPr id="16" name="Tekstfelt 16"/>
                <wp:cNvGraphicFramePr/>
                <a:graphic xmlns:a="http://schemas.openxmlformats.org/drawingml/2006/main">
                  <a:graphicData uri="http://schemas.microsoft.com/office/word/2010/wordprocessingShape">
                    <wps:wsp>
                      <wps:cNvSpPr txBox="1"/>
                      <wps:spPr>
                        <a:xfrm>
                          <a:off x="0" y="0"/>
                          <a:ext cx="2484120" cy="1931670"/>
                        </a:xfrm>
                        <a:prstGeom prst="rect">
                          <a:avLst/>
                        </a:prstGeom>
                        <a:noFill/>
                        <a:ln>
                          <a:noFill/>
                        </a:ln>
                      </wps:spPr>
                      <wps:txbx>
                        <w:txbxContent>
                          <w:p w14:paraId="336BA8B1" w14:textId="4E01ACB8" w:rsidR="00957FA7" w:rsidRPr="00957FA7" w:rsidRDefault="00957FA7" w:rsidP="00957FA7">
                            <w:pPr>
                              <w:jc w:val="center"/>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2A8A3" id="Tekstfelt 16" o:spid="_x0000_s1040" type="#_x0000_t202" style="position:absolute;margin-left:1.2pt;margin-top:130.5pt;width:195.6pt;height:152.1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" filled="f" stroked="f">
                <v:textbox>
                  <w:txbxContent>
                    <w:p w14:paraId="336BA8B1" w14:textId="4E01ACB8" w:rsidR="00957FA7" w:rsidRPr="00957FA7" w:rsidRDefault="00957FA7" w:rsidP="00957FA7">
                      <w:pPr>
                        <w:jc w:val="center"/>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b/>
                          <w:bCs/>
                          <w:noProof/>
                          <w:color w:val="000000" w:themeColor="text1"/>
                          <w:sz w:val="200"/>
                          <w:szCs w:val="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j</w:t>
                      </w:r>
                    </w:p>
                  </w:txbxContent>
                </v:textbox>
              </v:shape>
            </w:pict>
          </mc:Fallback>
        </mc:AlternateContent>
      </w:r>
      <w:r w:rsidR="005811B7" w:rsidRPr="007F4B84">
        <w:rPr>
          <w:rFonts w:ascii="Open Sans" w:hAnsi="Open Sans" w:cs="Open Sans"/>
          <w:noProof/>
        </w:rPr>
        <mc:AlternateContent>
          <mc:Choice Requires="wps">
            <w:drawing>
              <wp:anchor distT="0" distB="0" distL="114300" distR="114300" simplePos="0" relativeHeight="251543552" behindDoc="0" locked="0" layoutInCell="1" allowOverlap="1" wp14:anchorId="27E63AA1" wp14:editId="484F2430">
                <wp:simplePos x="0" y="0"/>
                <wp:positionH relativeFrom="column">
                  <wp:posOffset>228600</wp:posOffset>
                </wp:positionH>
                <wp:positionV relativeFrom="paragraph">
                  <wp:posOffset>3722370</wp:posOffset>
                </wp:positionV>
                <wp:extent cx="2057400" cy="45719"/>
                <wp:effectExtent l="0" t="438150" r="19050" b="450215"/>
                <wp:wrapNone/>
                <wp:docPr id="17" name="Lige pilforbindelse 17"/>
                <wp:cNvGraphicFramePr/>
                <a:graphic xmlns:a="http://schemas.openxmlformats.org/drawingml/2006/main">
                  <a:graphicData uri="http://schemas.microsoft.com/office/word/2010/wordprocessingShape">
                    <wps:wsp>
                      <wps:cNvCnPr/>
                      <wps:spPr>
                        <a:xfrm flipH="1">
                          <a:off x="0" y="0"/>
                          <a:ext cx="2057400" cy="45719"/>
                        </a:xfrm>
                        <a:prstGeom prst="straightConnector1">
                          <a:avLst/>
                        </a:prstGeom>
                        <a:ln w="190500" cap="flat" cmpd="sng" algn="ctr">
                          <a:solidFill>
                            <a:schemeClr val="accent5"/>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6D0437" id="_x0000_t32" coordsize="21600,21600" o:spt="32" o:oned="t" path="m,l21600,21600e" filled="f">
                <v:path arrowok="t" fillok="f" o:connecttype="none"/>
                <o:lock v:ext="edit" shapetype="t"/>
              </v:shapetype>
              <v:shape id="Lige pilforbindelse 17" o:spid="_x0000_s1026" type="#_x0000_t32" style="position:absolute;margin-left:18pt;margin-top:293.1pt;width:162pt;height:3.6pt;flip:x;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" strokecolor="#5b9bd5 [3208]" strokeweight="15pt">
                <v:stroke endarrow="open"/>
              </v:shape>
            </w:pict>
          </mc:Fallback>
        </mc:AlternateContent>
      </w:r>
      <w:r w:rsidR="005811B7" w:rsidRPr="007F4B84">
        <w:rPr>
          <w:rFonts w:ascii="Open Sans" w:hAnsi="Open Sans" w:cs="Open Sans"/>
          <w:noProof/>
        </w:rPr>
        <mc:AlternateContent>
          <mc:Choice Requires="wps">
            <w:drawing>
              <wp:anchor distT="0" distB="0" distL="114300" distR="114300" simplePos="0" relativeHeight="251534336" behindDoc="0" locked="0" layoutInCell="1" allowOverlap="1" wp14:anchorId="607746F7" wp14:editId="358057A5">
                <wp:simplePos x="0" y="0"/>
                <wp:positionH relativeFrom="column">
                  <wp:posOffset>10896600</wp:posOffset>
                </wp:positionH>
                <wp:positionV relativeFrom="paragraph">
                  <wp:posOffset>3684271</wp:posOffset>
                </wp:positionV>
                <wp:extent cx="2255520" cy="45719"/>
                <wp:effectExtent l="0" t="457200" r="0" b="450215"/>
                <wp:wrapNone/>
                <wp:docPr id="14" name="Lige pilforbindelse 14"/>
                <wp:cNvGraphicFramePr/>
                <a:graphic xmlns:a="http://schemas.openxmlformats.org/drawingml/2006/main">
                  <a:graphicData uri="http://schemas.microsoft.com/office/word/2010/wordprocessingShape">
                    <wps:wsp>
                      <wps:cNvCnPr/>
                      <wps:spPr>
                        <a:xfrm flipV="1">
                          <a:off x="0" y="0"/>
                          <a:ext cx="2255520" cy="45719"/>
                        </a:xfrm>
                        <a:prstGeom prst="straightConnector1">
                          <a:avLst/>
                        </a:prstGeom>
                        <a:ln w="190500" cap="flat" cmpd="sng" algn="ctr">
                          <a:solidFill>
                            <a:schemeClr val="accent5"/>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6F9442" id="Lige pilforbindelse 14" o:spid="_x0000_s1026" type="#_x0000_t32" style="position:absolute;margin-left:858pt;margin-top:290.1pt;width:177.6pt;height:3.6pt;flip:y;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" strokecolor="#5b9bd5 [3208]" strokeweight="15pt">
                <v:stroke endarrow="open"/>
              </v:shape>
            </w:pict>
          </mc:Fallback>
        </mc:AlternateContent>
      </w:r>
      <w:r w:rsidR="005811B7" w:rsidRPr="007F4B84">
        <w:rPr>
          <w:rFonts w:ascii="Open Sans" w:hAnsi="Open Sans" w:cs="Open Sans"/>
          <w:noProof/>
        </w:rPr>
        <mc:AlternateContent>
          <mc:Choice Requires="wps">
            <w:drawing>
              <wp:anchor distT="0" distB="0" distL="114300" distR="114300" simplePos="0" relativeHeight="251531264" behindDoc="0" locked="0" layoutInCell="1" allowOverlap="1" wp14:anchorId="3CFDD8BA" wp14:editId="42141B5C">
                <wp:simplePos x="0" y="0"/>
                <wp:positionH relativeFrom="column">
                  <wp:posOffset>2286000</wp:posOffset>
                </wp:positionH>
                <wp:positionV relativeFrom="paragraph">
                  <wp:posOffset>556260</wp:posOffset>
                </wp:positionV>
                <wp:extent cx="8595360" cy="6339840"/>
                <wp:effectExtent l="19050" t="19050" r="15240" b="41910"/>
                <wp:wrapNone/>
                <wp:docPr id="13" name="Rutediagram: Beslutning 13"/>
                <wp:cNvGraphicFramePr/>
                <a:graphic xmlns:a="http://schemas.openxmlformats.org/drawingml/2006/main">
                  <a:graphicData uri="http://schemas.microsoft.com/office/word/2010/wordprocessingShape">
                    <wps:wsp>
                      <wps:cNvSpPr/>
                      <wps:spPr>
                        <a:xfrm>
                          <a:off x="0" y="0"/>
                          <a:ext cx="8595360" cy="633984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DB8FCD" id="_x0000_t110" coordsize="21600,21600" o:spt="110" path="m10800,l,10800,10800,21600,21600,10800xe">
                <v:stroke joinstyle="miter"/>
                <v:path gradientshapeok="t" o:connecttype="rect" textboxrect="5400,5400,16200,16200"/>
              </v:shapetype>
              <v:shape id="Rutediagram: Beslutning 13" o:spid="_x0000_s1026" type="#_x0000_t110" style="position:absolute;margin-left:180pt;margin-top:43.8pt;width:676.8pt;height:499.2pt;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" fillcolor="#4472c4 [3204]" strokecolor="#1f3763 [1604]" strokeweight="1pt"/>
            </w:pict>
          </mc:Fallback>
        </mc:AlternateContent>
      </w:r>
      <w:r w:rsidR="00852B29" w:rsidRPr="007F4B84">
        <w:rPr>
          <w:rFonts w:ascii="Open Sans" w:hAnsi="Open Sans" w:cs="Open Sans"/>
        </w:rPr>
        <w:br w:type="page"/>
      </w:r>
    </w:p>
    <w:p w14:paraId="3542A335" w14:textId="2C072078" w:rsidR="00852B29" w:rsidRPr="007F4B84" w:rsidRDefault="00852B29">
      <w:pPr>
        <w:rPr>
          <w:rFonts w:ascii="Open Sans" w:hAnsi="Open Sans" w:cs="Open Sans"/>
        </w:rPr>
      </w:pPr>
    </w:p>
    <w:p w14:paraId="3F796F72" w14:textId="746CA258" w:rsidR="00852B29" w:rsidRPr="007F4B84" w:rsidRDefault="004D45D1">
      <w:pPr>
        <w:rPr>
          <w:rFonts w:ascii="Open Sans" w:hAnsi="Open Sans" w:cs="Open Sans"/>
        </w:rPr>
        <w:sectPr w:rsidR="00852B29" w:rsidRPr="007F4B84" w:rsidSect="007D40D2">
          <w:type w:val="continuous"/>
          <w:pgSz w:w="23811" w:h="16838" w:orient="landscape" w:code="8"/>
          <w:pgMar w:top="1440" w:right="1440" w:bottom="1440" w:left="1440" w:header="709" w:footer="709" w:gutter="0"/>
          <w:cols w:space="708"/>
          <w:docGrid w:linePitch="360"/>
        </w:sectPr>
      </w:pPr>
      <w:r w:rsidRPr="007F4B84">
        <w:rPr>
          <w:rFonts w:ascii="Open Sans" w:hAnsi="Open Sans" w:cs="Open Sans"/>
          <w:noProof/>
        </w:rPr>
        <mc:AlternateContent>
          <mc:Choice Requires="wps">
            <w:drawing>
              <wp:anchor distT="0" distB="0" distL="114300" distR="114300" simplePos="0" relativeHeight="251551744" behindDoc="0" locked="0" layoutInCell="1" allowOverlap="1" wp14:anchorId="66EB9D2E" wp14:editId="2268E144">
                <wp:simplePos x="0" y="0"/>
                <wp:positionH relativeFrom="column">
                  <wp:posOffset>3992880</wp:posOffset>
                </wp:positionH>
                <wp:positionV relativeFrom="paragraph">
                  <wp:posOffset>1024890</wp:posOffset>
                </wp:positionV>
                <wp:extent cx="5715000" cy="5928360"/>
                <wp:effectExtent l="0" t="0" r="0" b="0"/>
                <wp:wrapNone/>
                <wp:docPr id="24" name="Tekstfelt 24"/>
                <wp:cNvGraphicFramePr/>
                <a:graphic xmlns:a="http://schemas.openxmlformats.org/drawingml/2006/main">
                  <a:graphicData uri="http://schemas.microsoft.com/office/word/2010/wordprocessingShape">
                    <wps:wsp>
                      <wps:cNvSpPr txBox="1"/>
                      <wps:spPr>
                        <a:xfrm>
                          <a:off x="0" y="0"/>
                          <a:ext cx="5715000" cy="5928360"/>
                        </a:xfrm>
                        <a:prstGeom prst="rect">
                          <a:avLst/>
                        </a:prstGeom>
                        <a:noFill/>
                        <a:ln>
                          <a:noFill/>
                        </a:ln>
                      </wps:spPr>
                      <wps:txbx>
                        <w:txbxContent>
                          <w:p w14:paraId="03EF97DB" w14:textId="55E247C5" w:rsidR="00852B29" w:rsidRPr="00216B63" w:rsidRDefault="00852B29" w:rsidP="00852B29">
                            <w:pPr>
                              <w:jc w:val="center"/>
                              <w:rPr>
                                <w:rFonts w:ascii="Open Sans" w:hAnsi="Open Sans" w:cs="Open Sans"/>
                                <w:b/>
                                <w:bC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6B63">
                              <w:rPr>
                                <w:rFonts w:ascii="Open Sans" w:hAnsi="Open Sans" w:cs="Open Sans"/>
                                <w:b/>
                                <w:bC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B9D2E" id="Tekstfelt 24" o:spid="_x0000_s1041" type="#_x0000_t202" style="position:absolute;margin-left:314.4pt;margin-top:80.7pt;width:450pt;height:466.8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" filled="f" stroked="f">
                <v:textbox>
                  <w:txbxContent>
                    <w:p w14:paraId="03EF97DB" w14:textId="55E247C5" w:rsidR="00852B29" w:rsidRPr="00216B63" w:rsidRDefault="00852B29" w:rsidP="00852B29">
                      <w:pPr>
                        <w:jc w:val="center"/>
                        <w:rPr>
                          <w:rFonts w:ascii="Open Sans" w:hAnsi="Open Sans" w:cs="Open Sans"/>
                          <w:b/>
                          <w:bC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6B63">
                        <w:rPr>
                          <w:rFonts w:ascii="Open Sans" w:hAnsi="Open Sans" w:cs="Open Sans"/>
                          <w:b/>
                          <w:bC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sidRPr="007F4B84">
        <w:rPr>
          <w:rFonts w:ascii="Open Sans" w:hAnsi="Open Sans" w:cs="Open Sans"/>
          <w:noProof/>
        </w:rPr>
        <w:drawing>
          <wp:anchor distT="0" distB="0" distL="114300" distR="114300" simplePos="0" relativeHeight="251552768" behindDoc="1" locked="0" layoutInCell="1" allowOverlap="1" wp14:anchorId="00AF5716" wp14:editId="45F3574A">
            <wp:simplePos x="0" y="0"/>
            <wp:positionH relativeFrom="column">
              <wp:posOffset>10256520</wp:posOffset>
            </wp:positionH>
            <wp:positionV relativeFrom="paragraph">
              <wp:posOffset>1238250</wp:posOffset>
            </wp:positionV>
            <wp:extent cx="2520000" cy="2520000"/>
            <wp:effectExtent l="0" t="0" r="0" b="0"/>
            <wp:wrapNone/>
            <wp:docPr id="25" name="Billed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F4B84">
        <w:rPr>
          <w:rFonts w:ascii="Open Sans" w:hAnsi="Open Sans" w:cs="Open Sans"/>
          <w:noProof/>
        </w:rPr>
        <w:drawing>
          <wp:anchor distT="0" distB="0" distL="114300" distR="114300" simplePos="0" relativeHeight="251553792" behindDoc="1" locked="0" layoutInCell="1" allowOverlap="1" wp14:anchorId="5D55D1FF" wp14:editId="54EB7DB2">
            <wp:simplePos x="0" y="0"/>
            <wp:positionH relativeFrom="column">
              <wp:posOffset>624840</wp:posOffset>
            </wp:positionH>
            <wp:positionV relativeFrom="paragraph">
              <wp:posOffset>1238250</wp:posOffset>
            </wp:positionV>
            <wp:extent cx="2520000" cy="2520000"/>
            <wp:effectExtent l="0" t="0" r="0" b="0"/>
            <wp:wrapNone/>
            <wp:docPr id="26" name="Bille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anchor>
        </w:drawing>
      </w:r>
      <w:r w:rsidR="00612E8B" w:rsidRPr="007F4B84">
        <w:rPr>
          <w:rFonts w:ascii="Open Sans" w:hAnsi="Open Sans" w:cs="Open Sans"/>
          <w:noProof/>
        </w:rPr>
        <mc:AlternateContent>
          <mc:Choice Requires="wps">
            <w:drawing>
              <wp:anchor distT="0" distB="0" distL="114300" distR="114300" simplePos="0" relativeHeight="251549696" behindDoc="0" locked="0" layoutInCell="1" allowOverlap="1" wp14:anchorId="2D53D7A9" wp14:editId="11BE8F26">
                <wp:simplePos x="0" y="0"/>
                <wp:positionH relativeFrom="column">
                  <wp:posOffset>11209020</wp:posOffset>
                </wp:positionH>
                <wp:positionV relativeFrom="paragraph">
                  <wp:posOffset>4095750</wp:posOffset>
                </wp:positionV>
                <wp:extent cx="1790700" cy="0"/>
                <wp:effectExtent l="0" t="476250" r="0" b="476250"/>
                <wp:wrapNone/>
                <wp:docPr id="20" name="Lige pilforbindelse 20"/>
                <wp:cNvGraphicFramePr/>
                <a:graphic xmlns:a="http://schemas.openxmlformats.org/drawingml/2006/main">
                  <a:graphicData uri="http://schemas.microsoft.com/office/word/2010/wordprocessingShape">
                    <wps:wsp>
                      <wps:cNvCnPr/>
                      <wps:spPr>
                        <a:xfrm>
                          <a:off x="0" y="0"/>
                          <a:ext cx="1790700" cy="0"/>
                        </a:xfrm>
                        <a:prstGeom prst="straightConnector1">
                          <a:avLst/>
                        </a:prstGeom>
                        <a:ln w="190500" cap="flat" cmpd="sng" algn="ctr">
                          <a:solidFill>
                            <a:schemeClr val="accent5"/>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26B15F79" id="Lige pilforbindelse 20" o:spid="_x0000_s1026" type="#_x0000_t32" style="position:absolute;margin-left:882.6pt;margin-top:322.5pt;width:141pt;height:0;z-index:251549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" strokecolor="#5b9bd5 [3208]" strokeweight="15pt">
                <v:stroke endarrow="open"/>
              </v:shape>
            </w:pict>
          </mc:Fallback>
        </mc:AlternateContent>
      </w:r>
      <w:r w:rsidR="00612E8B" w:rsidRPr="007F4B84">
        <w:rPr>
          <w:rFonts w:ascii="Open Sans" w:hAnsi="Open Sans" w:cs="Open Sans"/>
          <w:noProof/>
        </w:rPr>
        <mc:AlternateContent>
          <mc:Choice Requires="wps">
            <w:drawing>
              <wp:anchor distT="0" distB="0" distL="114300" distR="114300" simplePos="0" relativeHeight="251550720" behindDoc="0" locked="0" layoutInCell="1" allowOverlap="1" wp14:anchorId="2F7626BC" wp14:editId="30E25F3A">
                <wp:simplePos x="0" y="0"/>
                <wp:positionH relativeFrom="column">
                  <wp:posOffset>720090</wp:posOffset>
                </wp:positionH>
                <wp:positionV relativeFrom="paragraph">
                  <wp:posOffset>4098925</wp:posOffset>
                </wp:positionV>
                <wp:extent cx="1798320" cy="45719"/>
                <wp:effectExtent l="0" t="438150" r="11430" b="450215"/>
                <wp:wrapNone/>
                <wp:docPr id="23" name="Lige pilforbindelse 23"/>
                <wp:cNvGraphicFramePr/>
                <a:graphic xmlns:a="http://schemas.openxmlformats.org/drawingml/2006/main">
                  <a:graphicData uri="http://schemas.microsoft.com/office/word/2010/wordprocessingShape">
                    <wps:wsp>
                      <wps:cNvCnPr/>
                      <wps:spPr>
                        <a:xfrm flipH="1">
                          <a:off x="0" y="0"/>
                          <a:ext cx="1798320" cy="45719"/>
                        </a:xfrm>
                        <a:prstGeom prst="straightConnector1">
                          <a:avLst/>
                        </a:prstGeom>
                        <a:ln w="190500" cap="flat" cmpd="sng" algn="ctr">
                          <a:solidFill>
                            <a:schemeClr val="accent5"/>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723F14" id="Lige pilforbindelse 23" o:spid="_x0000_s1026" type="#_x0000_t32" style="position:absolute;margin-left:56.7pt;margin-top:322.75pt;width:141.6pt;height:3.6pt;flip:x;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" strokecolor="#5b9bd5 [3208]" strokeweight="15pt">
                <v:stroke endarrow="open"/>
              </v:shape>
            </w:pict>
          </mc:Fallback>
        </mc:AlternateContent>
      </w:r>
      <w:r w:rsidR="00612E8B" w:rsidRPr="007F4B84">
        <w:rPr>
          <w:rFonts w:ascii="Open Sans" w:hAnsi="Open Sans" w:cs="Open Sans"/>
          <w:noProof/>
        </w:rPr>
        <mc:AlternateContent>
          <mc:Choice Requires="wps">
            <w:drawing>
              <wp:anchor distT="0" distB="0" distL="114300" distR="114300" simplePos="0" relativeHeight="251548672" behindDoc="0" locked="0" layoutInCell="1" allowOverlap="1" wp14:anchorId="2DDBD0C3" wp14:editId="357DD360">
                <wp:simplePos x="0" y="0"/>
                <wp:positionH relativeFrom="column">
                  <wp:posOffset>2518410</wp:posOffset>
                </wp:positionH>
                <wp:positionV relativeFrom="paragraph">
                  <wp:posOffset>491490</wp:posOffset>
                </wp:positionV>
                <wp:extent cx="8682990" cy="7136130"/>
                <wp:effectExtent l="19050" t="19050" r="41910" b="45720"/>
                <wp:wrapNone/>
                <wp:docPr id="19" name="Rutediagram: Beslutning 19"/>
                <wp:cNvGraphicFramePr/>
                <a:graphic xmlns:a="http://schemas.openxmlformats.org/drawingml/2006/main">
                  <a:graphicData uri="http://schemas.microsoft.com/office/word/2010/wordprocessingShape">
                    <wps:wsp>
                      <wps:cNvSpPr/>
                      <wps:spPr>
                        <a:xfrm>
                          <a:off x="0" y="0"/>
                          <a:ext cx="8682990" cy="713613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63ED7" id="Rutediagram: Beslutning 19" o:spid="_x0000_s1026" type="#_x0000_t110" style="position:absolute;margin-left:198.3pt;margin-top:38.7pt;width:683.7pt;height:561.9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" fillcolor="#4472c4 [3204]" strokecolor="#1f3763 [1604]" strokeweight="1pt"/>
            </w:pict>
          </mc:Fallback>
        </mc:AlternateContent>
      </w:r>
    </w:p>
    <w:p w14:paraId="411A4524" w14:textId="3E8DEC85" w:rsidR="000402AB" w:rsidRPr="007F4B84" w:rsidRDefault="005534CA">
      <w:pPr>
        <w:rPr>
          <w:rFonts w:ascii="Open Sans" w:hAnsi="Open Sans" w:cs="Open Sans"/>
        </w:rPr>
      </w:pPr>
      <w:r w:rsidRPr="007F4B84">
        <w:rPr>
          <w:rFonts w:ascii="Open Sans" w:hAnsi="Open Sans" w:cs="Open Sans"/>
          <w:noProof/>
        </w:rPr>
        <w:lastRenderedPageBreak/>
        <mc:AlternateContent>
          <mc:Choice Requires="wps">
            <w:drawing>
              <wp:anchor distT="0" distB="0" distL="114300" distR="114300" simplePos="0" relativeHeight="251491328" behindDoc="0" locked="0" layoutInCell="1" allowOverlap="1" wp14:anchorId="139B80D8" wp14:editId="4EF3DFC3">
                <wp:simplePos x="0" y="0"/>
                <wp:positionH relativeFrom="column">
                  <wp:posOffset>247650</wp:posOffset>
                </wp:positionH>
                <wp:positionV relativeFrom="paragraph">
                  <wp:posOffset>19050</wp:posOffset>
                </wp:positionV>
                <wp:extent cx="8388350" cy="13138150"/>
                <wp:effectExtent l="19050" t="19050" r="31750" b="25400"/>
                <wp:wrapNone/>
                <wp:docPr id="4" name="Pil: nedad 4"/>
                <wp:cNvGraphicFramePr/>
                <a:graphic xmlns:a="http://schemas.openxmlformats.org/drawingml/2006/main">
                  <a:graphicData uri="http://schemas.microsoft.com/office/word/2010/wordprocessingShape">
                    <wps:wsp>
                      <wps:cNvSpPr/>
                      <wps:spPr>
                        <a:xfrm rot="10800000">
                          <a:off x="0" y="0"/>
                          <a:ext cx="8388350" cy="13138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382CA706" w14:textId="55CD46F2" w:rsidR="00A052DB" w:rsidRPr="00B222F9" w:rsidRDefault="00A052DB" w:rsidP="00A052DB">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9B80D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il: nedad 4" o:spid="_x0000_s1042" type="#_x0000_t67" style="position:absolute;margin-left:19.5pt;margin-top:1.5pt;width:660.5pt;height:1034.5pt;rotation:180;z-index:25149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" adj="14704" fillcolor="#70ad47 [3209]" strokecolor="white [3201]" strokeweight="1.5pt">
                <v:textbox>
                  <w:txbxContent>
                    <w:p w14:paraId="382CA706" w14:textId="55CD46F2" w:rsidR="00A052DB" w:rsidRPr="00B222F9" w:rsidRDefault="00A052DB" w:rsidP="00A052DB">
                      <w:pPr>
                        <w:jc w:val="center"/>
                        <w:rPr>
                          <w:rFonts w:ascii="Open Sans" w:hAnsi="Open Sans" w:cs="Open Sans"/>
                          <w:sz w:val="800"/>
                          <w:szCs w:val="800"/>
                        </w:rPr>
                      </w:pPr>
                    </w:p>
                  </w:txbxContent>
                </v:textbox>
              </v:shape>
            </w:pict>
          </mc:Fallback>
        </mc:AlternateContent>
      </w:r>
    </w:p>
    <w:p w14:paraId="2225CC99" w14:textId="6DE12244" w:rsidR="000402AB" w:rsidRPr="007F4B84" w:rsidRDefault="000402AB">
      <w:pPr>
        <w:rPr>
          <w:rFonts w:ascii="Open Sans" w:hAnsi="Open Sans" w:cs="Open Sans"/>
        </w:rPr>
      </w:pPr>
    </w:p>
    <w:p w14:paraId="306E493D" w14:textId="45DEE103" w:rsidR="000402AB" w:rsidRPr="007F4B84" w:rsidRDefault="000402AB">
      <w:pPr>
        <w:rPr>
          <w:rFonts w:ascii="Open Sans" w:hAnsi="Open Sans" w:cs="Open Sans"/>
        </w:rPr>
      </w:pPr>
    </w:p>
    <w:p w14:paraId="1BAE118B" w14:textId="13FC3C4E" w:rsidR="000402AB" w:rsidRPr="007F4B84" w:rsidRDefault="00B222F9">
      <w:pPr>
        <w:rPr>
          <w:rFonts w:ascii="Open Sans" w:hAnsi="Open Sans" w:cs="Open Sans"/>
        </w:rPr>
      </w:pPr>
      <w:r w:rsidRPr="007F4B84">
        <w:rPr>
          <w:rFonts w:ascii="Open Sans" w:hAnsi="Open Sans" w:cs="Open Sans"/>
          <w:noProof/>
        </w:rPr>
        <mc:AlternateContent>
          <mc:Choice Requires="wps">
            <w:drawing>
              <wp:anchor distT="0" distB="0" distL="114300" distR="114300" simplePos="0" relativeHeight="251492352" behindDoc="0" locked="0" layoutInCell="1" allowOverlap="1" wp14:anchorId="4C9F5516" wp14:editId="23549C42">
                <wp:simplePos x="0" y="0"/>
                <wp:positionH relativeFrom="column">
                  <wp:posOffset>1498600</wp:posOffset>
                </wp:positionH>
                <wp:positionV relativeFrom="paragraph">
                  <wp:posOffset>235584</wp:posOffset>
                </wp:positionV>
                <wp:extent cx="5892800" cy="12065001"/>
                <wp:effectExtent l="0" t="0" r="0" b="0"/>
                <wp:wrapNone/>
                <wp:docPr id="5" name="Tekstfelt 5"/>
                <wp:cNvGraphicFramePr/>
                <a:graphic xmlns:a="http://schemas.openxmlformats.org/drawingml/2006/main">
                  <a:graphicData uri="http://schemas.microsoft.com/office/word/2010/wordprocessingShape">
                    <wps:wsp>
                      <wps:cNvSpPr txBox="1"/>
                      <wps:spPr>
                        <a:xfrm>
                          <a:off x="0" y="0"/>
                          <a:ext cx="5892800" cy="12065001"/>
                        </a:xfrm>
                        <a:prstGeom prst="rect">
                          <a:avLst/>
                        </a:prstGeom>
                        <a:noFill/>
                        <a:ln>
                          <a:noFill/>
                        </a:ln>
                      </wps:spPr>
                      <wps:txbx>
                        <w:txbxContent>
                          <w:p w14:paraId="6784810C" w14:textId="15EB3C5B" w:rsidR="00B222F9" w:rsidRPr="00DB23D6" w:rsidRDefault="00B222F9" w:rsidP="00B222F9">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23D6">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F5516" id="Tekstfelt 5" o:spid="_x0000_s1043" type="#_x0000_t202" style="position:absolute;margin-left:118pt;margin-top:18.55pt;width:464pt;height:950pt;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" filled="f" stroked="f">
                <v:textbox>
                  <w:txbxContent>
                    <w:p w14:paraId="6784810C" w14:textId="15EB3C5B" w:rsidR="00B222F9" w:rsidRPr="00DB23D6" w:rsidRDefault="00B222F9" w:rsidP="00B222F9">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23D6">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p>
    <w:p w14:paraId="6DDC1CE2" w14:textId="77777777" w:rsidR="00EE6949" w:rsidRPr="007F4B84" w:rsidRDefault="00EE6949">
      <w:pPr>
        <w:rPr>
          <w:rFonts w:ascii="Open Sans" w:hAnsi="Open Sans" w:cs="Open Sans"/>
          <w:vanish/>
          <w:specVanish/>
        </w:rPr>
      </w:pPr>
    </w:p>
    <w:p w14:paraId="5D40CA86" w14:textId="119D7D32" w:rsidR="000402AB" w:rsidRPr="007F4B84" w:rsidRDefault="00EE6949" w:rsidP="00EE6949">
      <w:pPr>
        <w:rPr>
          <w:rFonts w:ascii="Open Sans" w:hAnsi="Open Sans" w:cs="Open Sans"/>
        </w:rPr>
      </w:pPr>
      <w:r w:rsidRPr="007F4B84">
        <w:rPr>
          <w:rFonts w:ascii="Open Sans" w:hAnsi="Open Sans" w:cs="Open Sans"/>
        </w:rPr>
        <w:t xml:space="preserve"> </w:t>
      </w:r>
    </w:p>
    <w:p w14:paraId="61D89013" w14:textId="4C1C097C" w:rsidR="00EE6949" w:rsidRPr="007F4B84" w:rsidRDefault="00EE6949">
      <w:pPr>
        <w:rPr>
          <w:rFonts w:ascii="Open Sans" w:hAnsi="Open Sans" w:cs="Open Sans"/>
        </w:rPr>
      </w:pPr>
      <w:r w:rsidRPr="007F4B84">
        <w:rPr>
          <w:rFonts w:ascii="Open Sans" w:hAnsi="Open Sans" w:cs="Open Sans"/>
        </w:rPr>
        <w:br w:type="page"/>
      </w:r>
    </w:p>
    <w:p w14:paraId="54327477" w14:textId="664054F0" w:rsidR="00005912" w:rsidRPr="007F4B84" w:rsidRDefault="009257C0">
      <w:pPr>
        <w:rPr>
          <w:rFonts w:ascii="Open Sans" w:hAnsi="Open Sans" w:cs="Open Sans"/>
        </w:rPr>
      </w:pPr>
      <w:r w:rsidRPr="007F4B84">
        <w:rPr>
          <w:rFonts w:ascii="Open Sans" w:hAnsi="Open Sans" w:cs="Open Sans"/>
          <w:noProof/>
        </w:rPr>
        <w:lastRenderedPageBreak/>
        <mc:AlternateContent>
          <mc:Choice Requires="wps">
            <w:drawing>
              <wp:anchor distT="0" distB="0" distL="114300" distR="114300" simplePos="0" relativeHeight="251595776" behindDoc="0" locked="0" layoutInCell="1" allowOverlap="1" wp14:anchorId="6E763486" wp14:editId="01F082EF">
                <wp:simplePos x="0" y="0"/>
                <wp:positionH relativeFrom="column">
                  <wp:posOffset>1259840</wp:posOffset>
                </wp:positionH>
                <wp:positionV relativeFrom="paragraph">
                  <wp:posOffset>1073150</wp:posOffset>
                </wp:positionV>
                <wp:extent cx="6273800" cy="11303000"/>
                <wp:effectExtent l="0" t="0" r="0" b="0"/>
                <wp:wrapNone/>
                <wp:docPr id="21" name="Tekstfelt 21"/>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66691F02" w14:textId="77777777" w:rsidR="009257C0" w:rsidRPr="00DB23D6" w:rsidRDefault="009257C0"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23D6">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63486" id="Tekstfelt 21" o:spid="_x0000_s1044" type="#_x0000_t202" style="position:absolute;margin-left:99.2pt;margin-top:84.5pt;width:494pt;height:890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" filled="f" stroked="f">
                <v:textbox>
                  <w:txbxContent>
                    <w:p w14:paraId="66691F02" w14:textId="77777777" w:rsidR="009257C0" w:rsidRPr="00DB23D6" w:rsidRDefault="009257C0"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23D6">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593728" behindDoc="0" locked="0" layoutInCell="1" allowOverlap="1" wp14:anchorId="64CF9D2D" wp14:editId="1767BDFE">
                <wp:simplePos x="0" y="0"/>
                <wp:positionH relativeFrom="column">
                  <wp:posOffset>8890</wp:posOffset>
                </wp:positionH>
                <wp:positionV relativeFrom="paragraph">
                  <wp:posOffset>19050</wp:posOffset>
                </wp:positionV>
                <wp:extent cx="8769350" cy="12884150"/>
                <wp:effectExtent l="19050" t="19050" r="31750" b="12700"/>
                <wp:wrapNone/>
                <wp:docPr id="1" name="Pil: nedad 1"/>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0B70AC5D"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F9D2D" id="Pil: nedad 1" o:spid="_x0000_s1045" type="#_x0000_t67" style="position:absolute;margin-left:.7pt;margin-top:1.5pt;width:690.5pt;height:1014.5pt;rotation:180;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" adj="14249" fillcolor="#70ad47 [3209]" strokecolor="white [3201]" strokeweight="1.5pt">
                <v:textbox>
                  <w:txbxContent>
                    <w:p w14:paraId="0B70AC5D"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00005912" w:rsidRPr="007F4B84">
        <w:rPr>
          <w:rFonts w:ascii="Open Sans" w:hAnsi="Open Sans" w:cs="Open Sans"/>
        </w:rPr>
        <w:br w:type="page"/>
      </w:r>
    </w:p>
    <w:p w14:paraId="068EC2FA" w14:textId="51170AE6" w:rsidR="009257C0" w:rsidRPr="007F4B84" w:rsidRDefault="009257C0">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596800" behindDoc="0" locked="0" layoutInCell="1" allowOverlap="1" wp14:anchorId="7C0A0A18" wp14:editId="2832342E">
                <wp:simplePos x="0" y="0"/>
                <wp:positionH relativeFrom="column">
                  <wp:posOffset>0</wp:posOffset>
                </wp:positionH>
                <wp:positionV relativeFrom="paragraph">
                  <wp:posOffset>19050</wp:posOffset>
                </wp:positionV>
                <wp:extent cx="8769350" cy="12884150"/>
                <wp:effectExtent l="19050" t="19050" r="31750" b="12700"/>
                <wp:wrapNone/>
                <wp:docPr id="22" name="Pil: nedad 22"/>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02DBAD25"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A0A18" id="Pil: nedad 22" o:spid="_x0000_s1046" type="#_x0000_t67" style="position:absolute;margin-left:0;margin-top:1.5pt;width:690.5pt;height:1014.5pt;rotation:180;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b2Z9yXYCAAA+BQAADgAAAAAA&#10;AAAAAAAAAAAuAgAAZHJzL2Uyb0RvYy54bWxQSwECLQAUAAYACAAAACEAPgfwHdwAAAAIAQAADwAA&#10;AAAAAAAAAAAAAADQBAAAZHJzL2Rvd25yZXYueG1sUEsFBgAAAAAEAAQA8wAAANkFAAAAAA==&#10;" adj="14249" fillcolor="#70ad47 [3209]" strokecolor="white [3201]" strokeweight="1.5pt">
                <v:textbox>
                  <w:txbxContent>
                    <w:p w14:paraId="02DBAD25"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597824" behindDoc="0" locked="0" layoutInCell="1" allowOverlap="1" wp14:anchorId="29088D1F" wp14:editId="481AB1E2">
                <wp:simplePos x="0" y="0"/>
                <wp:positionH relativeFrom="column">
                  <wp:posOffset>1250950</wp:posOffset>
                </wp:positionH>
                <wp:positionV relativeFrom="paragraph">
                  <wp:posOffset>1073150</wp:posOffset>
                </wp:positionV>
                <wp:extent cx="6273800" cy="11303000"/>
                <wp:effectExtent l="0" t="0" r="0" b="0"/>
                <wp:wrapNone/>
                <wp:docPr id="32" name="Tekstfelt 32"/>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27522E5E" w14:textId="36CB2DA0" w:rsidR="009257C0" w:rsidRPr="00DB23D6" w:rsidRDefault="009257C0"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88D1F" id="Tekstfelt 32" o:spid="_x0000_s1047" type="#_x0000_t202" style="position:absolute;margin-left:98.5pt;margin-top:84.5pt;width:494pt;height:890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" filled="f" stroked="f">
                <v:textbox>
                  <w:txbxContent>
                    <w:p w14:paraId="27522E5E" w14:textId="36CB2DA0" w:rsidR="009257C0" w:rsidRPr="00DB23D6" w:rsidRDefault="009257C0"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p>
    <w:p w14:paraId="3836E546" w14:textId="7FCFCBD7" w:rsidR="009257C0" w:rsidRPr="007F4B84" w:rsidRDefault="009257C0">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598848" behindDoc="0" locked="0" layoutInCell="1" allowOverlap="1" wp14:anchorId="61CBECF7" wp14:editId="674EB54A">
                <wp:simplePos x="0" y="0"/>
                <wp:positionH relativeFrom="column">
                  <wp:posOffset>0</wp:posOffset>
                </wp:positionH>
                <wp:positionV relativeFrom="paragraph">
                  <wp:posOffset>19050</wp:posOffset>
                </wp:positionV>
                <wp:extent cx="8769350" cy="12884150"/>
                <wp:effectExtent l="19050" t="19050" r="31750" b="12700"/>
                <wp:wrapNone/>
                <wp:docPr id="33" name="Pil: nedad 33"/>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4326F9DA"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BECF7" id="Pil: nedad 33" o:spid="_x0000_s1048" type="#_x0000_t67" style="position:absolute;margin-left:0;margin-top:1.5pt;width:690.5pt;height:1014.5pt;rotation:180;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Byg+SV3AgAAPgUAAA4AAAAA&#10;AAAAAAAAAAAALgIAAGRycy9lMm9Eb2MueG1sUEsBAi0AFAAGAAgAAAAhAD4H8B3cAAAACAEAAA8A&#10;AAAAAAAAAAAAAAAA0QQAAGRycy9kb3ducmV2LnhtbFBLBQYAAAAABAAEAPMAAADaBQAAAAA=&#10;" adj="14249" fillcolor="#70ad47 [3209]" strokecolor="white [3201]" strokeweight="1.5pt">
                <v:textbox>
                  <w:txbxContent>
                    <w:p w14:paraId="4326F9DA"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599872" behindDoc="0" locked="0" layoutInCell="1" allowOverlap="1" wp14:anchorId="518DD7DC" wp14:editId="499EF60D">
                <wp:simplePos x="0" y="0"/>
                <wp:positionH relativeFrom="column">
                  <wp:posOffset>1250950</wp:posOffset>
                </wp:positionH>
                <wp:positionV relativeFrom="paragraph">
                  <wp:posOffset>1073150</wp:posOffset>
                </wp:positionV>
                <wp:extent cx="6273800" cy="11303000"/>
                <wp:effectExtent l="0" t="0" r="0" b="0"/>
                <wp:wrapNone/>
                <wp:docPr id="34" name="Tekstfelt 34"/>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02372348" w14:textId="215C7807"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DD7DC" id="Tekstfelt 34" o:spid="_x0000_s1049" type="#_x0000_t202" style="position:absolute;margin-left:98.5pt;margin-top:84.5pt;width:494pt;height:890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Cqv9vkLQIAAFUEAAAOAAAAAAAAAAAAAAAAAC4CAABkcnMv&#10;ZTJvRG9jLnhtbFBLAQItABQABgAIAAAAIQBbqVHy3AAAAA0BAAAPAAAAAAAAAAAAAAAAAIcEAABk&#10;cnMvZG93bnJldi54bWxQSwUGAAAAAAQABADzAAAAkAUAAAAA&#10;" filled="f" stroked="f">
                <v:textbox>
                  <w:txbxContent>
                    <w:p w14:paraId="02372348" w14:textId="215C7807"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shape>
            </w:pict>
          </mc:Fallback>
        </mc:AlternateContent>
      </w:r>
    </w:p>
    <w:p w14:paraId="6CAF875E" w14:textId="2AB52BD3" w:rsidR="009257C0" w:rsidRPr="007F4B84" w:rsidRDefault="009257C0">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00896" behindDoc="0" locked="0" layoutInCell="1" allowOverlap="1" wp14:anchorId="035EFAA6" wp14:editId="6DC2603C">
                <wp:simplePos x="0" y="0"/>
                <wp:positionH relativeFrom="column">
                  <wp:posOffset>0</wp:posOffset>
                </wp:positionH>
                <wp:positionV relativeFrom="paragraph">
                  <wp:posOffset>19050</wp:posOffset>
                </wp:positionV>
                <wp:extent cx="8769350" cy="12884150"/>
                <wp:effectExtent l="19050" t="19050" r="31750" b="12700"/>
                <wp:wrapNone/>
                <wp:docPr id="35" name="Pil: nedad 35"/>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72523679"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EFAA6" id="Pil: nedad 35" o:spid="_x0000_s1050" type="#_x0000_t67" style="position:absolute;margin-left:0;margin-top:1.5pt;width:690.5pt;height:1014.5pt;rotation:180;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N0+TQN3AgAAPgUAAA4AAAAA&#10;AAAAAAAAAAAALgIAAGRycy9lMm9Eb2MueG1sUEsBAi0AFAAGAAgAAAAhAD4H8B3cAAAACAEAAA8A&#10;AAAAAAAAAAAAAAAA0QQAAGRycy9kb3ducmV2LnhtbFBLBQYAAAAABAAEAPMAAADaBQAAAAA=&#10;" adj="14249" fillcolor="#70ad47 [3209]" strokecolor="white [3201]" strokeweight="1.5pt">
                <v:textbox>
                  <w:txbxContent>
                    <w:p w14:paraId="72523679"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01920" behindDoc="0" locked="0" layoutInCell="1" allowOverlap="1" wp14:anchorId="54F2C4E6" wp14:editId="00788300">
                <wp:simplePos x="0" y="0"/>
                <wp:positionH relativeFrom="column">
                  <wp:posOffset>1250950</wp:posOffset>
                </wp:positionH>
                <wp:positionV relativeFrom="paragraph">
                  <wp:posOffset>1073150</wp:posOffset>
                </wp:positionV>
                <wp:extent cx="6273800" cy="11303000"/>
                <wp:effectExtent l="0" t="0" r="0" b="0"/>
                <wp:wrapNone/>
                <wp:docPr id="36" name="Tekstfelt 36"/>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50F00CA0" w14:textId="00920E28"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2C4E6" id="Tekstfelt 36" o:spid="_x0000_s1051" type="#_x0000_t202" style="position:absolute;margin-left:98.5pt;margin-top:84.5pt;width:494pt;height:890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BKANMqLQIAAFUEAAAOAAAAAAAAAAAAAAAAAC4CAABkcnMv&#10;ZTJvRG9jLnhtbFBLAQItABQABgAIAAAAIQBbqVHy3AAAAA0BAAAPAAAAAAAAAAAAAAAAAIcEAABk&#10;cnMvZG93bnJldi54bWxQSwUGAAAAAAQABADzAAAAkAUAAAAA&#10;" filled="f" stroked="f">
                <v:textbox>
                  <w:txbxContent>
                    <w:p w14:paraId="50F00CA0" w14:textId="00920E28"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w:pict>
          </mc:Fallback>
        </mc:AlternateContent>
      </w:r>
    </w:p>
    <w:p w14:paraId="1D77F99E" w14:textId="30FA50C9" w:rsidR="009257C0" w:rsidRPr="007F4B84" w:rsidRDefault="009257C0">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02944" behindDoc="0" locked="0" layoutInCell="1" allowOverlap="1" wp14:anchorId="0DF9FC59" wp14:editId="4A52A731">
                <wp:simplePos x="0" y="0"/>
                <wp:positionH relativeFrom="column">
                  <wp:posOffset>0</wp:posOffset>
                </wp:positionH>
                <wp:positionV relativeFrom="paragraph">
                  <wp:posOffset>19050</wp:posOffset>
                </wp:positionV>
                <wp:extent cx="8769350" cy="12884150"/>
                <wp:effectExtent l="19050" t="19050" r="31750" b="12700"/>
                <wp:wrapNone/>
                <wp:docPr id="37" name="Pil: nedad 37"/>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2A464981"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9FC59" id="Pil: nedad 37" o:spid="_x0000_s1052" type="#_x0000_t67" style="position:absolute;margin-left:0;margin-top:1.5pt;width:690.5pt;height:1014.5pt;rotation:180;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XUkOqHYCAAA+BQAADgAAAAAA&#10;AAAAAAAAAAAuAgAAZHJzL2Uyb0RvYy54bWxQSwECLQAUAAYACAAAACEAPgfwHdwAAAAIAQAADwAA&#10;AAAAAAAAAAAAAADQBAAAZHJzL2Rvd25yZXYueG1sUEsFBgAAAAAEAAQA8wAAANkFAAAAAA==&#10;" adj="14249" fillcolor="#70ad47 [3209]" strokecolor="white [3201]" strokeweight="1.5pt">
                <v:textbox>
                  <w:txbxContent>
                    <w:p w14:paraId="2A464981"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03968" behindDoc="0" locked="0" layoutInCell="1" allowOverlap="1" wp14:anchorId="5FE4D9DE" wp14:editId="6986F608">
                <wp:simplePos x="0" y="0"/>
                <wp:positionH relativeFrom="column">
                  <wp:posOffset>1250950</wp:posOffset>
                </wp:positionH>
                <wp:positionV relativeFrom="paragraph">
                  <wp:posOffset>1073150</wp:posOffset>
                </wp:positionV>
                <wp:extent cx="6273800" cy="11303000"/>
                <wp:effectExtent l="0" t="0" r="0" b="0"/>
                <wp:wrapNone/>
                <wp:docPr id="38" name="Tekstfelt 38"/>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4573C396" w14:textId="71B6B5D8"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4D9DE" id="Tekstfelt 38" o:spid="_x0000_s1053" type="#_x0000_t202" style="position:absolute;margin-left:98.5pt;margin-top:84.5pt;width:494pt;height:890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BTLOoULQIAAFUEAAAOAAAAAAAAAAAAAAAAAC4CAABkcnMv&#10;ZTJvRG9jLnhtbFBLAQItABQABgAIAAAAIQBbqVHy3AAAAA0BAAAPAAAAAAAAAAAAAAAAAIcEAABk&#10;cnMvZG93bnJldi54bWxQSwUGAAAAAAQABADzAAAAkAUAAAAA&#10;" filled="f" stroked="f">
                <v:textbox>
                  <w:txbxContent>
                    <w:p w14:paraId="4573C396" w14:textId="71B6B5D8"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v:shape>
            </w:pict>
          </mc:Fallback>
        </mc:AlternateContent>
      </w:r>
    </w:p>
    <w:p w14:paraId="5B05E009" w14:textId="421C37DF" w:rsidR="009257C0" w:rsidRPr="007F4B84" w:rsidRDefault="009257C0">
      <w:pPr>
        <w:rPr>
          <w:rFonts w:ascii="Open Sans" w:hAnsi="Open Sans" w:cs="Open Sans"/>
        </w:rPr>
      </w:pPr>
      <w:r w:rsidRPr="007F4B84">
        <w:rPr>
          <w:rFonts w:ascii="Open Sans" w:hAnsi="Open Sans" w:cs="Open Sans"/>
          <w:noProof/>
        </w:rPr>
        <w:lastRenderedPageBreak/>
        <mc:AlternateContent>
          <mc:Choice Requires="wps">
            <w:drawing>
              <wp:anchor distT="0" distB="0" distL="114300" distR="114300" simplePos="0" relativeHeight="251604992" behindDoc="0" locked="0" layoutInCell="1" allowOverlap="1" wp14:anchorId="6D2B500F" wp14:editId="31AB435D">
                <wp:simplePos x="0" y="0"/>
                <wp:positionH relativeFrom="column">
                  <wp:posOffset>0</wp:posOffset>
                </wp:positionH>
                <wp:positionV relativeFrom="paragraph">
                  <wp:posOffset>19050</wp:posOffset>
                </wp:positionV>
                <wp:extent cx="8769350" cy="12884150"/>
                <wp:effectExtent l="19050" t="19050" r="31750" b="12700"/>
                <wp:wrapNone/>
                <wp:docPr id="39" name="Pil: nedad 39"/>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7CFA5907"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B500F" id="Pil: nedad 39" o:spid="_x0000_s1054" type="#_x0000_t67" style="position:absolute;margin-left:0;margin-top:1.5pt;width:690.5pt;height:1014.5pt;rotation:180;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F8DJE53AgAAPgUAAA4AAAAA&#10;AAAAAAAAAAAALgIAAGRycy9lMm9Eb2MueG1sUEsBAi0AFAAGAAgAAAAhAD4H8B3cAAAACAEAAA8A&#10;AAAAAAAAAAAAAAAA0QQAAGRycy9kb3ducmV2LnhtbFBLBQYAAAAABAAEAPMAAADaBQAAAAA=&#10;" adj="14249" fillcolor="#70ad47 [3209]" strokecolor="white [3201]" strokeweight="1.5pt">
                <v:textbox>
                  <w:txbxContent>
                    <w:p w14:paraId="7CFA5907"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06016" behindDoc="0" locked="0" layoutInCell="1" allowOverlap="1" wp14:anchorId="124420A1" wp14:editId="5AA46BCC">
                <wp:simplePos x="0" y="0"/>
                <wp:positionH relativeFrom="column">
                  <wp:posOffset>1250950</wp:posOffset>
                </wp:positionH>
                <wp:positionV relativeFrom="paragraph">
                  <wp:posOffset>1073150</wp:posOffset>
                </wp:positionV>
                <wp:extent cx="6273800" cy="11303000"/>
                <wp:effectExtent l="0" t="0" r="0" b="0"/>
                <wp:wrapNone/>
                <wp:docPr id="40" name="Tekstfelt 40"/>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5D8D8DF2" w14:textId="25BFA899"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420A1" id="Tekstfelt 40" o:spid="_x0000_s1055" type="#_x0000_t202" style="position:absolute;margin-left:98.5pt;margin-top:84.5pt;width:494pt;height:890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" filled="f" stroked="f">
                <v:textbox>
                  <w:txbxContent>
                    <w:p w14:paraId="5D8D8DF2" w14:textId="25BFA899"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v:textbox>
              </v:shape>
            </w:pict>
          </mc:Fallback>
        </mc:AlternateContent>
      </w:r>
      <w:r w:rsidRPr="007F4B84">
        <w:rPr>
          <w:rFonts w:ascii="Open Sans" w:hAnsi="Open Sans" w:cs="Open Sans"/>
        </w:rPr>
        <w:br w:type="page"/>
      </w: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07040" behindDoc="0" locked="0" layoutInCell="1" allowOverlap="1" wp14:anchorId="4F983A88" wp14:editId="1E0A490D">
                <wp:simplePos x="0" y="0"/>
                <wp:positionH relativeFrom="column">
                  <wp:posOffset>0</wp:posOffset>
                </wp:positionH>
                <wp:positionV relativeFrom="paragraph">
                  <wp:posOffset>19050</wp:posOffset>
                </wp:positionV>
                <wp:extent cx="8769350" cy="12884150"/>
                <wp:effectExtent l="19050" t="19050" r="31750" b="12700"/>
                <wp:wrapNone/>
                <wp:docPr id="41" name="Pil: nedad 41"/>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70C84A7F"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83A88" id="Pil: nedad 41" o:spid="_x0000_s1056" type="#_x0000_t67" style="position:absolute;margin-left:0;margin-top:1.5pt;width:690.5pt;height:1014.5pt;rotation:180;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" adj="14249" fillcolor="#70ad47 [3209]" strokecolor="white [3201]" strokeweight="1.5pt">
                <v:textbox>
                  <w:txbxContent>
                    <w:p w14:paraId="70C84A7F"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08064" behindDoc="0" locked="0" layoutInCell="1" allowOverlap="1" wp14:anchorId="0BA142CE" wp14:editId="448C8C76">
                <wp:simplePos x="0" y="0"/>
                <wp:positionH relativeFrom="column">
                  <wp:posOffset>1250950</wp:posOffset>
                </wp:positionH>
                <wp:positionV relativeFrom="paragraph">
                  <wp:posOffset>1073150</wp:posOffset>
                </wp:positionV>
                <wp:extent cx="6273800" cy="11303000"/>
                <wp:effectExtent l="0" t="0" r="0" b="0"/>
                <wp:wrapNone/>
                <wp:docPr id="42" name="Tekstfelt 42"/>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57135152" w14:textId="3D12E2FB"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142CE" id="Tekstfelt 42" o:spid="_x0000_s1057" type="#_x0000_t202" style="position:absolute;margin-left:98.5pt;margin-top:84.5pt;width:494pt;height:890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" filled="f" stroked="f">
                <v:textbox>
                  <w:txbxContent>
                    <w:p w14:paraId="57135152" w14:textId="3D12E2FB"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v:textbox>
              </v:shape>
            </w:pict>
          </mc:Fallback>
        </mc:AlternateContent>
      </w:r>
    </w:p>
    <w:p w14:paraId="132A134E" w14:textId="49B120E1" w:rsidR="009257C0" w:rsidRPr="007F4B84" w:rsidRDefault="009257C0">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09088" behindDoc="0" locked="0" layoutInCell="1" allowOverlap="1" wp14:anchorId="2B473C5E" wp14:editId="66E3B9D0">
                <wp:simplePos x="0" y="0"/>
                <wp:positionH relativeFrom="column">
                  <wp:posOffset>0</wp:posOffset>
                </wp:positionH>
                <wp:positionV relativeFrom="paragraph">
                  <wp:posOffset>19050</wp:posOffset>
                </wp:positionV>
                <wp:extent cx="8769350" cy="12884150"/>
                <wp:effectExtent l="19050" t="19050" r="31750" b="12700"/>
                <wp:wrapNone/>
                <wp:docPr id="43" name="Pil: nedad 43"/>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5EF56A79" w14:textId="77777777" w:rsidR="009257C0" w:rsidRPr="00B222F9" w:rsidRDefault="009257C0" w:rsidP="009257C0">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73C5E" id="Pil: nedad 43" o:spid="_x0000_s1058" type="#_x0000_t67" style="position:absolute;margin-left:0;margin-top:1.5pt;width:690.5pt;height:1014.5pt;rotation:180;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OQCcet3AgAAPgUAAA4AAAAA&#10;AAAAAAAAAAAALgIAAGRycy9lMm9Eb2MueG1sUEsBAi0AFAAGAAgAAAAhAD4H8B3cAAAACAEAAA8A&#10;AAAAAAAAAAAAAAAA0QQAAGRycy9kb3ducmV2LnhtbFBLBQYAAAAABAAEAPMAAADaBQAAAAA=&#10;" adj="14249" fillcolor="#70ad47 [3209]" strokecolor="white [3201]" strokeweight="1.5pt">
                <v:textbox>
                  <w:txbxContent>
                    <w:p w14:paraId="5EF56A79" w14:textId="77777777" w:rsidR="009257C0" w:rsidRPr="00B222F9" w:rsidRDefault="009257C0" w:rsidP="009257C0">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10112" behindDoc="0" locked="0" layoutInCell="1" allowOverlap="1" wp14:anchorId="495C4E55" wp14:editId="7535F0B0">
                <wp:simplePos x="0" y="0"/>
                <wp:positionH relativeFrom="column">
                  <wp:posOffset>1250950</wp:posOffset>
                </wp:positionH>
                <wp:positionV relativeFrom="paragraph">
                  <wp:posOffset>1073150</wp:posOffset>
                </wp:positionV>
                <wp:extent cx="6273800" cy="11303000"/>
                <wp:effectExtent l="0" t="0" r="0" b="0"/>
                <wp:wrapNone/>
                <wp:docPr id="44" name="Tekstfelt 44"/>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67131991" w14:textId="7D3E9EE6"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C4E55" id="Tekstfelt 44" o:spid="_x0000_s1059" type="#_x0000_t202" style="position:absolute;margin-left:98.5pt;margin-top:84.5pt;width:494pt;height:890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Bcd/HWLQIAAFUEAAAOAAAAAAAAAAAAAAAAAC4CAABkcnMv&#10;ZTJvRG9jLnhtbFBLAQItABQABgAIAAAAIQBbqVHy3AAAAA0BAAAPAAAAAAAAAAAAAAAAAIcEAABk&#10;cnMvZG93bnJldi54bWxQSwUGAAAAAAQABADzAAAAkAUAAAAA&#10;" filled="f" stroked="f">
                <v:textbox>
                  <w:txbxContent>
                    <w:p w14:paraId="67131991" w14:textId="7D3E9EE6" w:rsidR="009257C0" w:rsidRPr="00DB23D6" w:rsidRDefault="004C0E51" w:rsidP="009257C0">
                      <w:pPr>
                        <w:jc w:val="cente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1200"/>
                          <w:szCs w:val="12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v:textbox>
              </v:shape>
            </w:pict>
          </mc:Fallback>
        </mc:AlternateContent>
      </w:r>
    </w:p>
    <w:p w14:paraId="5AF7DD2A" w14:textId="5810AC72" w:rsidR="009257C0" w:rsidRPr="007F4B84" w:rsidRDefault="009257C0">
      <w:pPr>
        <w:rPr>
          <w:rFonts w:ascii="Open Sans" w:hAnsi="Open Sans" w:cs="Open Sans"/>
        </w:rPr>
      </w:pPr>
      <w:r w:rsidRPr="007F4B84">
        <w:rPr>
          <w:rFonts w:ascii="Open Sans" w:hAnsi="Open Sans" w:cs="Open Sans"/>
        </w:rPr>
        <w:lastRenderedPageBreak/>
        <w:br w:type="page"/>
      </w:r>
      <w:r w:rsidR="000C23AF" w:rsidRPr="007F4B84">
        <w:rPr>
          <w:rFonts w:ascii="Open Sans" w:hAnsi="Open Sans" w:cs="Open Sans"/>
          <w:noProof/>
        </w:rPr>
        <mc:AlternateContent>
          <mc:Choice Requires="wps">
            <w:drawing>
              <wp:anchor distT="0" distB="0" distL="114300" distR="114300" simplePos="0" relativeHeight="251611136" behindDoc="0" locked="0" layoutInCell="1" allowOverlap="1" wp14:anchorId="12B483FC" wp14:editId="3238039C">
                <wp:simplePos x="0" y="0"/>
                <wp:positionH relativeFrom="column">
                  <wp:posOffset>0</wp:posOffset>
                </wp:positionH>
                <wp:positionV relativeFrom="paragraph">
                  <wp:posOffset>19050</wp:posOffset>
                </wp:positionV>
                <wp:extent cx="8769350" cy="12884150"/>
                <wp:effectExtent l="19050" t="19050" r="31750" b="12700"/>
                <wp:wrapNone/>
                <wp:docPr id="45" name="Pil: nedad 45"/>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32B21BCD" w14:textId="77777777" w:rsidR="000C23AF" w:rsidRPr="00B222F9" w:rsidRDefault="000C23AF" w:rsidP="000C23AF">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483FC" id="Pil: nedad 45" o:spid="_x0000_s1060" type="#_x0000_t67" style="position:absolute;margin-left:0;margin-top:1.5pt;width:690.5pt;height:1014.5pt;rotation:180;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CWcxc13AgAAPgUAAA4AAAAA&#10;AAAAAAAAAAAALgIAAGRycy9lMm9Eb2MueG1sUEsBAi0AFAAGAAgAAAAhAD4H8B3cAAAACAEAAA8A&#10;AAAAAAAAAAAAAAAA0QQAAGRycy9kb3ducmV2LnhtbFBLBQYAAAAABAAEAPMAAADaBQAAAAA=&#10;" adj="14249" fillcolor="#70ad47 [3209]" strokecolor="white [3201]" strokeweight="1.5pt">
                <v:textbox>
                  <w:txbxContent>
                    <w:p w14:paraId="32B21BCD" w14:textId="77777777" w:rsidR="000C23AF" w:rsidRPr="00B222F9" w:rsidRDefault="000C23AF" w:rsidP="000C23AF">
                      <w:pPr>
                        <w:jc w:val="center"/>
                        <w:rPr>
                          <w:rFonts w:ascii="Open Sans" w:hAnsi="Open Sans" w:cs="Open Sans"/>
                          <w:sz w:val="800"/>
                          <w:szCs w:val="800"/>
                        </w:rPr>
                      </w:pPr>
                    </w:p>
                  </w:txbxContent>
                </v:textbox>
              </v:shape>
            </w:pict>
          </mc:Fallback>
        </mc:AlternateContent>
      </w:r>
      <w:r w:rsidR="000C23AF" w:rsidRPr="007F4B84">
        <w:rPr>
          <w:rFonts w:ascii="Open Sans" w:hAnsi="Open Sans" w:cs="Open Sans"/>
          <w:noProof/>
        </w:rPr>
        <mc:AlternateContent>
          <mc:Choice Requires="wps">
            <w:drawing>
              <wp:anchor distT="0" distB="0" distL="114300" distR="114300" simplePos="0" relativeHeight="251612160" behindDoc="0" locked="0" layoutInCell="1" allowOverlap="1" wp14:anchorId="29EF3FD4" wp14:editId="5A707EC8">
                <wp:simplePos x="0" y="0"/>
                <wp:positionH relativeFrom="column">
                  <wp:posOffset>1250950</wp:posOffset>
                </wp:positionH>
                <wp:positionV relativeFrom="paragraph">
                  <wp:posOffset>1073150</wp:posOffset>
                </wp:positionV>
                <wp:extent cx="6273800" cy="11303000"/>
                <wp:effectExtent l="0" t="0" r="0" b="0"/>
                <wp:wrapNone/>
                <wp:docPr id="46" name="Tekstfelt 46"/>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62F48502" w14:textId="69A8E6E8" w:rsidR="000C23AF" w:rsidRPr="00731944" w:rsidRDefault="00731944" w:rsidP="000C23AF">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F3FD4" id="Tekstfelt 46" o:spid="_x0000_s1061" type="#_x0000_t202" style="position:absolute;margin-left:98.5pt;margin-top:84.5pt;width:494pt;height:890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C8yPkYLQIAAFUEAAAOAAAAAAAAAAAAAAAAAC4CAABkcnMv&#10;ZTJvRG9jLnhtbFBLAQItABQABgAIAAAAIQBbqVHy3AAAAA0BAAAPAAAAAAAAAAAAAAAAAIcEAABk&#10;cnMvZG93bnJldi54bWxQSwUGAAAAAAQABADzAAAAkAUAAAAA&#10;" filled="f" stroked="f">
                <v:textbox>
                  <w:txbxContent>
                    <w:p w14:paraId="62F48502" w14:textId="69A8E6E8" w:rsidR="000C23AF" w:rsidRPr="00731944" w:rsidRDefault="00731944" w:rsidP="000C23AF">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p>
    <w:p w14:paraId="64F3DB3E" w14:textId="77777777" w:rsidR="002F62D4" w:rsidRPr="007F4B84" w:rsidRDefault="002F62D4" w:rsidP="002F62D4">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13184" behindDoc="0" locked="0" layoutInCell="1" allowOverlap="1" wp14:anchorId="7A2EB7EE" wp14:editId="6D532091">
                <wp:simplePos x="0" y="0"/>
                <wp:positionH relativeFrom="column">
                  <wp:posOffset>0</wp:posOffset>
                </wp:positionH>
                <wp:positionV relativeFrom="paragraph">
                  <wp:posOffset>19050</wp:posOffset>
                </wp:positionV>
                <wp:extent cx="8769350" cy="12884150"/>
                <wp:effectExtent l="19050" t="19050" r="31750" b="12700"/>
                <wp:wrapNone/>
                <wp:docPr id="50" name="Pil: nedad 50"/>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143158BC" w14:textId="77777777" w:rsidR="002F62D4" w:rsidRPr="00B222F9" w:rsidRDefault="002F62D4" w:rsidP="002F62D4">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EB7EE" id="Pil: nedad 50" o:spid="_x0000_s1062" type="#_x0000_t67" style="position:absolute;margin-left:0;margin-top:1.5pt;width:690.5pt;height:1014.5pt;rotation:180;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jDIE9nYCAAA+BQAADgAAAAAA&#10;AAAAAAAAAAAuAgAAZHJzL2Uyb0RvYy54bWxQSwECLQAUAAYACAAAACEAPgfwHdwAAAAIAQAADwAA&#10;AAAAAAAAAAAAAADQBAAAZHJzL2Rvd25yZXYueG1sUEsFBgAAAAAEAAQA8wAAANkFAAAAAA==&#10;" adj="14249" fillcolor="#70ad47 [3209]" strokecolor="white [3201]" strokeweight="1.5pt">
                <v:textbox>
                  <w:txbxContent>
                    <w:p w14:paraId="143158BC" w14:textId="77777777" w:rsidR="002F62D4" w:rsidRPr="00B222F9" w:rsidRDefault="002F62D4" w:rsidP="002F62D4">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14208" behindDoc="0" locked="0" layoutInCell="1" allowOverlap="1" wp14:anchorId="2915454D" wp14:editId="301060BB">
                <wp:simplePos x="0" y="0"/>
                <wp:positionH relativeFrom="column">
                  <wp:posOffset>1250950</wp:posOffset>
                </wp:positionH>
                <wp:positionV relativeFrom="paragraph">
                  <wp:posOffset>1073150</wp:posOffset>
                </wp:positionV>
                <wp:extent cx="6273800" cy="11303000"/>
                <wp:effectExtent l="0" t="0" r="0" b="0"/>
                <wp:wrapNone/>
                <wp:docPr id="51" name="Tekstfelt 51"/>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7A6C1D41" w14:textId="78A03F7B"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5454D" id="Tekstfelt 51" o:spid="_x0000_s1063" type="#_x0000_t202" style="position:absolute;margin-left:98.5pt;margin-top:84.5pt;width:494pt;height:890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BzmOZoLQIAAFUEAAAOAAAAAAAAAAAAAAAAAC4CAABkcnMv&#10;ZTJvRG9jLnhtbFBLAQItABQABgAIAAAAIQBbqVHy3AAAAA0BAAAPAAAAAAAAAAAAAAAAAIcEAABk&#10;cnMvZG93bnJldi54bWxQSwUGAAAAAAQABADzAAAAkAUAAAAA&#10;" filled="f" stroked="f">
                <v:textbox>
                  <w:txbxContent>
                    <w:p w14:paraId="7A6C1D41" w14:textId="78A03F7B"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p>
    <w:p w14:paraId="4AFC1867" w14:textId="77777777" w:rsidR="002F62D4" w:rsidRPr="007F4B84" w:rsidRDefault="002F62D4" w:rsidP="002F62D4">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15232" behindDoc="0" locked="0" layoutInCell="1" allowOverlap="1" wp14:anchorId="44410142" wp14:editId="0CDA12A7">
                <wp:simplePos x="0" y="0"/>
                <wp:positionH relativeFrom="column">
                  <wp:posOffset>0</wp:posOffset>
                </wp:positionH>
                <wp:positionV relativeFrom="paragraph">
                  <wp:posOffset>19050</wp:posOffset>
                </wp:positionV>
                <wp:extent cx="8769350" cy="12884150"/>
                <wp:effectExtent l="19050" t="19050" r="31750" b="12700"/>
                <wp:wrapNone/>
                <wp:docPr id="52" name="Pil: nedad 52"/>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7F5BC3E4" w14:textId="77777777" w:rsidR="002F62D4" w:rsidRPr="00B222F9" w:rsidRDefault="002F62D4" w:rsidP="002F62D4">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10142" id="Pil: nedad 52" o:spid="_x0000_s1064" type="#_x0000_t67" style="position:absolute;margin-left:0;margin-top:1.5pt;width:690.5pt;height:1014.5pt;rotation:180;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KHHkLJ3AgAAPgUAAA4AAAAA&#10;AAAAAAAAAAAALgIAAGRycy9lMm9Eb2MueG1sUEsBAi0AFAAGAAgAAAAhAD4H8B3cAAAACAEAAA8A&#10;AAAAAAAAAAAAAAAA0QQAAGRycy9kb3ducmV2LnhtbFBLBQYAAAAABAAEAPMAAADaBQAAAAA=&#10;" adj="14249" fillcolor="#70ad47 [3209]" strokecolor="white [3201]" strokeweight="1.5pt">
                <v:textbox>
                  <w:txbxContent>
                    <w:p w14:paraId="7F5BC3E4" w14:textId="77777777" w:rsidR="002F62D4" w:rsidRPr="00B222F9" w:rsidRDefault="002F62D4" w:rsidP="002F62D4">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16256" behindDoc="0" locked="0" layoutInCell="1" allowOverlap="1" wp14:anchorId="250A43B2" wp14:editId="15D3D1E4">
                <wp:simplePos x="0" y="0"/>
                <wp:positionH relativeFrom="column">
                  <wp:posOffset>1250950</wp:posOffset>
                </wp:positionH>
                <wp:positionV relativeFrom="paragraph">
                  <wp:posOffset>1073150</wp:posOffset>
                </wp:positionV>
                <wp:extent cx="6273800" cy="11303000"/>
                <wp:effectExtent l="0" t="0" r="0" b="0"/>
                <wp:wrapNone/>
                <wp:docPr id="53" name="Tekstfelt 53"/>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354E0D66" w14:textId="0BBE369A"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A43B2" id="Tekstfelt 53" o:spid="_x0000_s1065" type="#_x0000_t202" style="position:absolute;margin-left:98.5pt;margin-top:84.5pt;width:494pt;height:890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Auqya6LQIAAFUEAAAOAAAAAAAAAAAAAAAAAC4CAABkcnMv&#10;ZTJvRG9jLnhtbFBLAQItABQABgAIAAAAIQBbqVHy3AAAAA0BAAAPAAAAAAAAAAAAAAAAAIcEAABk&#10;cnMvZG93bnJldi54bWxQSwUGAAAAAAQABADzAAAAkAUAAAAA&#10;" filled="f" stroked="f">
                <v:textbox>
                  <w:txbxContent>
                    <w:p w14:paraId="354E0D66" w14:textId="0BBE369A"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p>
    <w:p w14:paraId="7E7B12B6" w14:textId="77777777" w:rsidR="002F62D4" w:rsidRPr="007F4B84" w:rsidRDefault="002F62D4" w:rsidP="002F62D4">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17280" behindDoc="0" locked="0" layoutInCell="1" allowOverlap="1" wp14:anchorId="5289C24F" wp14:editId="09F023A6">
                <wp:simplePos x="0" y="0"/>
                <wp:positionH relativeFrom="column">
                  <wp:posOffset>0</wp:posOffset>
                </wp:positionH>
                <wp:positionV relativeFrom="paragraph">
                  <wp:posOffset>19050</wp:posOffset>
                </wp:positionV>
                <wp:extent cx="8769350" cy="12884150"/>
                <wp:effectExtent l="19050" t="19050" r="31750" b="12700"/>
                <wp:wrapNone/>
                <wp:docPr id="54" name="Pil: nedad 54"/>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7A27E394" w14:textId="77777777" w:rsidR="002F62D4" w:rsidRPr="00B222F9" w:rsidRDefault="002F62D4" w:rsidP="002F62D4">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9C24F" id="Pil: nedad 54" o:spid="_x0000_s1066" type="#_x0000_t67" style="position:absolute;margin-left:0;margin-top:1.5pt;width:690.5pt;height:1014.5pt;rotation:180;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6CDTbXYCAAA+BQAADgAAAAAA&#10;AAAAAAAAAAAuAgAAZHJzL2Uyb0RvYy54bWxQSwECLQAUAAYACAAAACEAPgfwHdwAAAAIAQAADwAA&#10;AAAAAAAAAAAAAADQBAAAZHJzL2Rvd25yZXYueG1sUEsFBgAAAAAEAAQA8wAAANkFAAAAAA==&#10;" adj="14249" fillcolor="#70ad47 [3209]" strokecolor="white [3201]" strokeweight="1.5pt">
                <v:textbox>
                  <w:txbxContent>
                    <w:p w14:paraId="7A27E394" w14:textId="77777777" w:rsidR="002F62D4" w:rsidRPr="00B222F9" w:rsidRDefault="002F62D4" w:rsidP="002F62D4">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18304" behindDoc="0" locked="0" layoutInCell="1" allowOverlap="1" wp14:anchorId="5C944DB4" wp14:editId="4075C749">
                <wp:simplePos x="0" y="0"/>
                <wp:positionH relativeFrom="column">
                  <wp:posOffset>1250950</wp:posOffset>
                </wp:positionH>
                <wp:positionV relativeFrom="paragraph">
                  <wp:posOffset>1073150</wp:posOffset>
                </wp:positionV>
                <wp:extent cx="6273800" cy="11303000"/>
                <wp:effectExtent l="0" t="0" r="0" b="0"/>
                <wp:wrapNone/>
                <wp:docPr id="55" name="Tekstfelt 55"/>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667BC7D7" w14:textId="38919E40"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44DB4" id="Tekstfelt 55" o:spid="_x0000_s1067" type="#_x0000_t202" style="position:absolute;margin-left:98.5pt;margin-top:84.5pt;width:494pt;height:890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" filled="f" stroked="f">
                <v:textbox>
                  <w:txbxContent>
                    <w:p w14:paraId="667BC7D7" w14:textId="38919E40"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shape>
            </w:pict>
          </mc:Fallback>
        </mc:AlternateContent>
      </w:r>
    </w:p>
    <w:p w14:paraId="2EDB40FC" w14:textId="77777777" w:rsidR="002F62D4" w:rsidRPr="007F4B84" w:rsidRDefault="002F62D4" w:rsidP="002F62D4">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19328" behindDoc="0" locked="0" layoutInCell="1" allowOverlap="1" wp14:anchorId="2C58D5AB" wp14:editId="6709DDF5">
                <wp:simplePos x="0" y="0"/>
                <wp:positionH relativeFrom="column">
                  <wp:posOffset>0</wp:posOffset>
                </wp:positionH>
                <wp:positionV relativeFrom="paragraph">
                  <wp:posOffset>19050</wp:posOffset>
                </wp:positionV>
                <wp:extent cx="8769350" cy="12884150"/>
                <wp:effectExtent l="19050" t="19050" r="31750" b="12700"/>
                <wp:wrapNone/>
                <wp:docPr id="56" name="Pil: nedad 56"/>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016B0DA5" w14:textId="77777777" w:rsidR="002F62D4" w:rsidRPr="00B222F9" w:rsidRDefault="002F62D4" w:rsidP="002F62D4">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8D5AB" id="Pil: nedad 56" o:spid="_x0000_s1068" type="#_x0000_t67" style="position:absolute;margin-left:0;margin-top:1.5pt;width:690.5pt;height:1014.5pt;rotation:180;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" adj="14249" fillcolor="#70ad47 [3209]" strokecolor="white [3201]" strokeweight="1.5pt">
                <v:textbox>
                  <w:txbxContent>
                    <w:p w14:paraId="016B0DA5" w14:textId="77777777" w:rsidR="002F62D4" w:rsidRPr="00B222F9" w:rsidRDefault="002F62D4" w:rsidP="002F62D4">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20352" behindDoc="0" locked="0" layoutInCell="1" allowOverlap="1" wp14:anchorId="0094DBDF" wp14:editId="69C3A1A6">
                <wp:simplePos x="0" y="0"/>
                <wp:positionH relativeFrom="column">
                  <wp:posOffset>1250950</wp:posOffset>
                </wp:positionH>
                <wp:positionV relativeFrom="paragraph">
                  <wp:posOffset>1073150</wp:posOffset>
                </wp:positionV>
                <wp:extent cx="6273800" cy="11303000"/>
                <wp:effectExtent l="0" t="0" r="0" b="0"/>
                <wp:wrapNone/>
                <wp:docPr id="57" name="Tekstfelt 57"/>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5EFCA35F" w14:textId="13043588"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4DBDF" id="Tekstfelt 57" o:spid="_x0000_s1069" type="#_x0000_t202" style="position:absolute;margin-left:98.5pt;margin-top:84.5pt;width:494pt;height:890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DwlupDLQIAAFUEAAAOAAAAAAAAAAAAAAAAAC4CAABkcnMv&#10;ZTJvRG9jLnhtbFBLAQItABQABgAIAAAAIQBbqVHy3AAAAA0BAAAPAAAAAAAAAAAAAAAAAIcEAABk&#10;cnMvZG93bnJldi54bWxQSwUGAAAAAAQABADzAAAAkAUAAAAA&#10;" filled="f" stroked="f">
                <v:textbox>
                  <w:txbxContent>
                    <w:p w14:paraId="5EFCA35F" w14:textId="13043588"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w:pict>
          </mc:Fallback>
        </mc:AlternateContent>
      </w:r>
    </w:p>
    <w:p w14:paraId="6C600188" w14:textId="77777777" w:rsidR="002F62D4" w:rsidRPr="007F4B84" w:rsidRDefault="002F62D4" w:rsidP="002F62D4">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21376" behindDoc="0" locked="0" layoutInCell="1" allowOverlap="1" wp14:anchorId="3A27A881" wp14:editId="1E783E7F">
                <wp:simplePos x="0" y="0"/>
                <wp:positionH relativeFrom="column">
                  <wp:posOffset>0</wp:posOffset>
                </wp:positionH>
                <wp:positionV relativeFrom="paragraph">
                  <wp:posOffset>19050</wp:posOffset>
                </wp:positionV>
                <wp:extent cx="8769350" cy="12884150"/>
                <wp:effectExtent l="19050" t="19050" r="31750" b="12700"/>
                <wp:wrapNone/>
                <wp:docPr id="58" name="Pil: nedad 58"/>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111D3A85" w14:textId="77777777" w:rsidR="002F62D4" w:rsidRPr="00B222F9" w:rsidRDefault="002F62D4" w:rsidP="002F62D4">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7A881" id="Pil: nedad 58" o:spid="_x0000_s1070" type="#_x0000_t67" style="position:absolute;margin-left:0;margin-top:1.5pt;width:690.5pt;height:1014.5pt;rotation:180;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XB7flXYCAAA+BQAADgAAAAAA&#10;AAAAAAAAAAAuAgAAZHJzL2Uyb0RvYy54bWxQSwECLQAUAAYACAAAACEAPgfwHdwAAAAIAQAADwAA&#10;AAAAAAAAAAAAAADQBAAAZHJzL2Rvd25yZXYueG1sUEsFBgAAAAAEAAQA8wAAANkFAAAAAA==&#10;" adj="14249" fillcolor="#70ad47 [3209]" strokecolor="white [3201]" strokeweight="1.5pt">
                <v:textbox>
                  <w:txbxContent>
                    <w:p w14:paraId="111D3A85" w14:textId="77777777" w:rsidR="002F62D4" w:rsidRPr="00B222F9" w:rsidRDefault="002F62D4" w:rsidP="002F62D4">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22400" behindDoc="0" locked="0" layoutInCell="1" allowOverlap="1" wp14:anchorId="06025B9E" wp14:editId="238168D5">
                <wp:simplePos x="0" y="0"/>
                <wp:positionH relativeFrom="column">
                  <wp:posOffset>1250950</wp:posOffset>
                </wp:positionH>
                <wp:positionV relativeFrom="paragraph">
                  <wp:posOffset>1073150</wp:posOffset>
                </wp:positionV>
                <wp:extent cx="6273800" cy="11303000"/>
                <wp:effectExtent l="0" t="0" r="0" b="0"/>
                <wp:wrapNone/>
                <wp:docPr id="59" name="Tekstfelt 59"/>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192E9338" w14:textId="7781E3C4"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25B9E" id="Tekstfelt 59" o:spid="_x0000_s1071" type="#_x0000_t202" style="position:absolute;margin-left:98.5pt;margin-top:84.5pt;width:494pt;height:890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CXfw+eLQIAAFUEAAAOAAAAAAAAAAAAAAAAAC4CAABkcnMv&#10;ZTJvRG9jLnhtbFBLAQItABQABgAIAAAAIQBbqVHy3AAAAA0BAAAPAAAAAAAAAAAAAAAAAIcEAABk&#10;cnMvZG93bnJldi54bWxQSwUGAAAAAAQABADzAAAAkAUAAAAA&#10;" filled="f" stroked="f">
                <v:textbox>
                  <w:txbxContent>
                    <w:p w14:paraId="192E9338" w14:textId="7781E3C4"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v:shape>
            </w:pict>
          </mc:Fallback>
        </mc:AlternateContent>
      </w:r>
    </w:p>
    <w:p w14:paraId="1F0C762D" w14:textId="77777777" w:rsidR="002F62D4" w:rsidRPr="007F4B84" w:rsidRDefault="002F62D4" w:rsidP="002F62D4">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23424" behindDoc="0" locked="0" layoutInCell="1" allowOverlap="1" wp14:anchorId="3C1E669A" wp14:editId="7552FC02">
                <wp:simplePos x="0" y="0"/>
                <wp:positionH relativeFrom="column">
                  <wp:posOffset>0</wp:posOffset>
                </wp:positionH>
                <wp:positionV relativeFrom="paragraph">
                  <wp:posOffset>19050</wp:posOffset>
                </wp:positionV>
                <wp:extent cx="8769350" cy="12884150"/>
                <wp:effectExtent l="19050" t="19050" r="31750" b="12700"/>
                <wp:wrapNone/>
                <wp:docPr id="60" name="Pil: nedad 60"/>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369F8234" w14:textId="77777777" w:rsidR="002F62D4" w:rsidRPr="00B222F9" w:rsidRDefault="002F62D4" w:rsidP="002F62D4">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E669A" id="Pil: nedad 60" o:spid="_x0000_s1072" type="#_x0000_t67" style="position:absolute;margin-left:0;margin-top:1.5pt;width:690.5pt;height:1014.5pt;rotation:180;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" adj="14249" fillcolor="#70ad47 [3209]" strokecolor="white [3201]" strokeweight="1.5pt">
                <v:textbox>
                  <w:txbxContent>
                    <w:p w14:paraId="369F8234" w14:textId="77777777" w:rsidR="002F62D4" w:rsidRPr="00B222F9" w:rsidRDefault="002F62D4" w:rsidP="002F62D4">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24448" behindDoc="0" locked="0" layoutInCell="1" allowOverlap="1" wp14:anchorId="0B9ABF4F" wp14:editId="4AA9E070">
                <wp:simplePos x="0" y="0"/>
                <wp:positionH relativeFrom="column">
                  <wp:posOffset>1250950</wp:posOffset>
                </wp:positionH>
                <wp:positionV relativeFrom="paragraph">
                  <wp:posOffset>1073150</wp:posOffset>
                </wp:positionV>
                <wp:extent cx="6273800" cy="11303000"/>
                <wp:effectExtent l="0" t="0" r="0" b="0"/>
                <wp:wrapNone/>
                <wp:docPr id="61" name="Tekstfelt 61"/>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26B5F7EB" w14:textId="57E87FA7"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ABF4F" id="Tekstfelt 61" o:spid="_x0000_s1073" type="#_x0000_t202" style="position:absolute;margin-left:98.5pt;margin-top:84.5pt;width:494pt;height:890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CIxFcuLQIAAFUEAAAOAAAAAAAAAAAAAAAAAC4CAABkcnMv&#10;ZTJvRG9jLnhtbFBLAQItABQABgAIAAAAIQBbqVHy3AAAAA0BAAAPAAAAAAAAAAAAAAAAAIcEAABk&#10;cnMvZG93bnJldi54bWxQSwUGAAAAAAQABADzAAAAkAUAAAAA&#10;" filled="f" stroked="f">
                <v:textbox>
                  <w:txbxContent>
                    <w:p w14:paraId="26B5F7EB" w14:textId="57E87FA7"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v:textbox>
              </v:shape>
            </w:pict>
          </mc:Fallback>
        </mc:AlternateContent>
      </w:r>
    </w:p>
    <w:p w14:paraId="42CD8F9C" w14:textId="77777777" w:rsidR="002F62D4" w:rsidRPr="007F4B84" w:rsidRDefault="002F62D4" w:rsidP="002F62D4">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25472" behindDoc="0" locked="0" layoutInCell="1" allowOverlap="1" wp14:anchorId="630B3753" wp14:editId="405666C9">
                <wp:simplePos x="0" y="0"/>
                <wp:positionH relativeFrom="column">
                  <wp:posOffset>0</wp:posOffset>
                </wp:positionH>
                <wp:positionV relativeFrom="paragraph">
                  <wp:posOffset>19050</wp:posOffset>
                </wp:positionV>
                <wp:extent cx="8769350" cy="12884150"/>
                <wp:effectExtent l="19050" t="19050" r="31750" b="12700"/>
                <wp:wrapNone/>
                <wp:docPr id="62" name="Pil: nedad 62"/>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7213FF01" w14:textId="77777777" w:rsidR="002F62D4" w:rsidRPr="00B222F9" w:rsidRDefault="002F62D4" w:rsidP="002F62D4">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B3753" id="Pil: nedad 62" o:spid="_x0000_s1074" type="#_x0000_t67" style="position:absolute;margin-left:0;margin-top:1.5pt;width:690.5pt;height:1014.5pt;rotation:180;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LCcNaN3AgAAPgUAAA4AAAAA&#10;AAAAAAAAAAAALgIAAGRycy9lMm9Eb2MueG1sUEsBAi0AFAAGAAgAAAAhAD4H8B3cAAAACAEAAA8A&#10;AAAAAAAAAAAAAAAA0QQAAGRycy9kb3ducmV2LnhtbFBLBQYAAAAABAAEAPMAAADaBQAAAAA=&#10;" adj="14249" fillcolor="#70ad47 [3209]" strokecolor="white [3201]" strokeweight="1.5pt">
                <v:textbox>
                  <w:txbxContent>
                    <w:p w14:paraId="7213FF01" w14:textId="77777777" w:rsidR="002F62D4" w:rsidRPr="00B222F9" w:rsidRDefault="002F62D4" w:rsidP="002F62D4">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26496" behindDoc="0" locked="0" layoutInCell="1" allowOverlap="1" wp14:anchorId="4DB1FB9E" wp14:editId="400ECAFE">
                <wp:simplePos x="0" y="0"/>
                <wp:positionH relativeFrom="column">
                  <wp:posOffset>1250950</wp:posOffset>
                </wp:positionH>
                <wp:positionV relativeFrom="paragraph">
                  <wp:posOffset>1073150</wp:posOffset>
                </wp:positionV>
                <wp:extent cx="6273800" cy="11303000"/>
                <wp:effectExtent l="0" t="0" r="0" b="0"/>
                <wp:wrapNone/>
                <wp:docPr id="63" name="Tekstfelt 63"/>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7433C315" w14:textId="02B0CC91"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1FB9E" id="Tekstfelt 63" o:spid="_x0000_s1075" type="#_x0000_t202" style="position:absolute;margin-left:98.5pt;margin-top:84.5pt;width:494pt;height:890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DV95f8LQIAAFUEAAAOAAAAAAAAAAAAAAAAAC4CAABkcnMv&#10;ZTJvRG9jLnhtbFBLAQItABQABgAIAAAAIQBbqVHy3AAAAA0BAAAPAAAAAAAAAAAAAAAAAIcEAABk&#10;cnMvZG93bnJldi54bWxQSwUGAAAAAAQABADzAAAAkAUAAAAA&#10;" filled="f" stroked="f">
                <v:textbox>
                  <w:txbxContent>
                    <w:p w14:paraId="7433C315" w14:textId="02B0CC91" w:rsidR="002F62D4" w:rsidRPr="00731944" w:rsidRDefault="002F62D4" w:rsidP="002F62D4">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0446">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v:textbox>
              </v:shape>
            </w:pict>
          </mc:Fallback>
        </mc:AlternateContent>
      </w:r>
    </w:p>
    <w:p w14:paraId="51C291E5" w14:textId="77777777" w:rsidR="00810446" w:rsidRPr="007F4B84" w:rsidRDefault="00810446" w:rsidP="00810446">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27520" behindDoc="0" locked="0" layoutInCell="1" allowOverlap="1" wp14:anchorId="3063EB83" wp14:editId="044EDAF5">
                <wp:simplePos x="0" y="0"/>
                <wp:positionH relativeFrom="column">
                  <wp:posOffset>0</wp:posOffset>
                </wp:positionH>
                <wp:positionV relativeFrom="paragraph">
                  <wp:posOffset>19050</wp:posOffset>
                </wp:positionV>
                <wp:extent cx="8769350" cy="12884150"/>
                <wp:effectExtent l="19050" t="19050" r="31750" b="12700"/>
                <wp:wrapNone/>
                <wp:docPr id="64" name="Pil: nedad 64"/>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53A49145" w14:textId="77777777" w:rsidR="00810446" w:rsidRPr="00B222F9" w:rsidRDefault="00810446" w:rsidP="00810446">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3EB83" id="Pil: nedad 64" o:spid="_x0000_s1076" type="#_x0000_t67" style="position:absolute;margin-left:0;margin-top:1.5pt;width:690.5pt;height:1014.5pt;rotation:180;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svyKxXYCAAA+BQAADgAAAAAA&#10;AAAAAAAAAAAuAgAAZHJzL2Uyb0RvYy54bWxQSwECLQAUAAYACAAAACEAPgfwHdwAAAAIAQAADwAA&#10;AAAAAAAAAAAAAADQBAAAZHJzL2Rvd25yZXYueG1sUEsFBgAAAAAEAAQA8wAAANkFAAAAAA==&#10;" adj="14249" fillcolor="#70ad47 [3209]" strokecolor="white [3201]" strokeweight="1.5pt">
                <v:textbox>
                  <w:txbxContent>
                    <w:p w14:paraId="53A49145" w14:textId="77777777" w:rsidR="00810446" w:rsidRPr="00B222F9" w:rsidRDefault="00810446" w:rsidP="00810446">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28544" behindDoc="0" locked="0" layoutInCell="1" allowOverlap="1" wp14:anchorId="60329EBA" wp14:editId="1100287B">
                <wp:simplePos x="0" y="0"/>
                <wp:positionH relativeFrom="column">
                  <wp:posOffset>1250950</wp:posOffset>
                </wp:positionH>
                <wp:positionV relativeFrom="paragraph">
                  <wp:posOffset>1073150</wp:posOffset>
                </wp:positionV>
                <wp:extent cx="6273800" cy="11303000"/>
                <wp:effectExtent l="0" t="0" r="0" b="0"/>
                <wp:wrapNone/>
                <wp:docPr id="65" name="Tekstfelt 65"/>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3E3E331D" w14:textId="61BCC815" w:rsidR="00810446" w:rsidRPr="00731944" w:rsidRDefault="00810446" w:rsidP="00810446">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29EBA" id="Tekstfelt 65" o:spid="_x0000_s1077" type="#_x0000_t202" style="position:absolute;margin-left:98.5pt;margin-top:84.5pt;width:494pt;height:890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" filled="f" stroked="f">
                <v:textbox>
                  <w:txbxContent>
                    <w:p w14:paraId="3E3E331D" w14:textId="61BCC815" w:rsidR="00810446" w:rsidRPr="00731944" w:rsidRDefault="00810446" w:rsidP="00810446">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v:textbox>
              </v:shape>
            </w:pict>
          </mc:Fallback>
        </mc:AlternateContent>
      </w:r>
    </w:p>
    <w:p w14:paraId="76EC83D5"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29568" behindDoc="0" locked="0" layoutInCell="1" allowOverlap="1" wp14:anchorId="52D1CCB1" wp14:editId="55A681C2">
                <wp:simplePos x="0" y="0"/>
                <wp:positionH relativeFrom="column">
                  <wp:posOffset>0</wp:posOffset>
                </wp:positionH>
                <wp:positionV relativeFrom="paragraph">
                  <wp:posOffset>19050</wp:posOffset>
                </wp:positionV>
                <wp:extent cx="8769350" cy="12884150"/>
                <wp:effectExtent l="19050" t="19050" r="31750" b="12700"/>
                <wp:wrapNone/>
                <wp:docPr id="68" name="Pil: nedad 68"/>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610FF7F9"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1CCB1" id="Pil: nedad 68" o:spid="_x0000_s1078" type="#_x0000_t67" style="position:absolute;margin-left:0;margin-top:1.5pt;width:690.5pt;height:1014.5pt;rotation:180;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cIDVp3YCAAA+BQAADgAAAAAA&#10;AAAAAAAAAAAuAgAAZHJzL2Uyb0RvYy54bWxQSwECLQAUAAYACAAAACEAPgfwHdwAAAAIAQAADwAA&#10;AAAAAAAAAAAAAADQBAAAZHJzL2Rvd25yZXYueG1sUEsFBgAAAAAEAAQA8wAAANkFAAAAAA==&#10;" adj="14249" fillcolor="#70ad47 [3209]" strokecolor="white [3201]" strokeweight="1.5pt">
                <v:textbox>
                  <w:txbxContent>
                    <w:p w14:paraId="610FF7F9"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30592" behindDoc="0" locked="0" layoutInCell="1" allowOverlap="1" wp14:anchorId="6FCCD90C" wp14:editId="20AF9EF1">
                <wp:simplePos x="0" y="0"/>
                <wp:positionH relativeFrom="column">
                  <wp:posOffset>1250950</wp:posOffset>
                </wp:positionH>
                <wp:positionV relativeFrom="paragraph">
                  <wp:posOffset>1073150</wp:posOffset>
                </wp:positionV>
                <wp:extent cx="6273800" cy="11303000"/>
                <wp:effectExtent l="0" t="0" r="0" b="0"/>
                <wp:wrapNone/>
                <wp:docPr id="69" name="Tekstfelt 69"/>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3CA8E61F" w14:textId="0FE6B70D"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CD90C" id="Tekstfelt 69" o:spid="_x0000_s1079" type="#_x0000_t202" style="position:absolute;margin-left:98.5pt;margin-top:84.5pt;width:494pt;height:890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AsRH2mLQIAAFUEAAAOAAAAAAAAAAAAAAAAAC4CAABkcnMv&#10;ZTJvRG9jLnhtbFBLAQItABQABgAIAAAAIQBbqVHy3AAAAA0BAAAPAAAAAAAAAAAAAAAAAIcEAABk&#10;cnMvZG93bnJldi54bWxQSwUGAAAAAAQABADzAAAAkAUAAAAA&#10;" filled="f" stroked="f">
                <v:textbox>
                  <w:txbxContent>
                    <w:p w14:paraId="3CA8E61F" w14:textId="0FE6B70D"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sidRPr="00731944">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w:pict>
          </mc:Fallback>
        </mc:AlternateContent>
      </w:r>
    </w:p>
    <w:p w14:paraId="6A8A8042"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31616" behindDoc="0" locked="0" layoutInCell="1" allowOverlap="1" wp14:anchorId="0C714784" wp14:editId="70D13CC3">
                <wp:simplePos x="0" y="0"/>
                <wp:positionH relativeFrom="column">
                  <wp:posOffset>0</wp:posOffset>
                </wp:positionH>
                <wp:positionV relativeFrom="paragraph">
                  <wp:posOffset>19050</wp:posOffset>
                </wp:positionV>
                <wp:extent cx="8769350" cy="12884150"/>
                <wp:effectExtent l="19050" t="19050" r="31750" b="12700"/>
                <wp:wrapNone/>
                <wp:docPr id="70" name="Pil: nedad 70"/>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369104DC"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14784" id="Pil: nedad 70" o:spid="_x0000_s1080" type="#_x0000_t67" style="position:absolute;margin-left:0;margin-top:1.5pt;width:690.5pt;height:1014.5pt;rotation:180;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e8lxvHYCAAA+BQAADgAAAAAA&#10;AAAAAAAAAAAuAgAAZHJzL2Uyb0RvYy54bWxQSwECLQAUAAYACAAAACEAPgfwHdwAAAAIAQAADwAA&#10;AAAAAAAAAAAAAADQBAAAZHJzL2Rvd25yZXYueG1sUEsFBgAAAAAEAAQA8wAAANkFAAAAAA==&#10;" adj="14249" fillcolor="#70ad47 [3209]" strokecolor="white [3201]" strokeweight="1.5pt">
                <v:textbox>
                  <w:txbxContent>
                    <w:p w14:paraId="369104DC"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32640" behindDoc="0" locked="0" layoutInCell="1" allowOverlap="1" wp14:anchorId="2614EC51" wp14:editId="0BBAB36D">
                <wp:simplePos x="0" y="0"/>
                <wp:positionH relativeFrom="column">
                  <wp:posOffset>1250950</wp:posOffset>
                </wp:positionH>
                <wp:positionV relativeFrom="paragraph">
                  <wp:posOffset>1073150</wp:posOffset>
                </wp:positionV>
                <wp:extent cx="6273800" cy="11303000"/>
                <wp:effectExtent l="0" t="0" r="0" b="0"/>
                <wp:wrapNone/>
                <wp:docPr id="71" name="Tekstfelt 71"/>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2A888851" w14:textId="76EC6BF4"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4EC51" id="Tekstfelt 71" o:spid="_x0000_s1081" type="#_x0000_t202" style="position:absolute;margin-left:98.5pt;margin-top:84.5pt;width:494pt;height:890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" filled="f" stroked="f">
                <v:textbox>
                  <w:txbxContent>
                    <w:p w14:paraId="2A888851" w14:textId="76EC6BF4"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w:pict>
          </mc:Fallback>
        </mc:AlternateContent>
      </w:r>
    </w:p>
    <w:p w14:paraId="5E6743CF"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33664" behindDoc="0" locked="0" layoutInCell="1" allowOverlap="1" wp14:anchorId="14820177" wp14:editId="5A7EF3CB">
                <wp:simplePos x="0" y="0"/>
                <wp:positionH relativeFrom="column">
                  <wp:posOffset>0</wp:posOffset>
                </wp:positionH>
                <wp:positionV relativeFrom="paragraph">
                  <wp:posOffset>19050</wp:posOffset>
                </wp:positionV>
                <wp:extent cx="8769350" cy="12884150"/>
                <wp:effectExtent l="19050" t="19050" r="31750" b="12700"/>
                <wp:wrapNone/>
                <wp:docPr id="72" name="Pil: nedad 72"/>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502BCC34"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20177" id="Pil: nedad 72" o:spid="_x0000_s1082" type="#_x0000_t67" style="position:absolute;margin-left:0;margin-top:1.5pt;width:690.5pt;height:1014.5pt;rotation:18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74yF3YCAAA+BQAADgAAAAAA&#10;AAAAAAAAAAAuAgAAZHJzL2Uyb0RvYy54bWxQSwECLQAUAAYACAAAACEAPgfwHdwAAAAIAQAADwAA&#10;AAAAAAAAAAAAAADQBAAAZHJzL2Rvd25yZXYueG1sUEsFBgAAAAAEAAQA8wAAANkFAAAAAA==&#10;" adj="14249" fillcolor="#70ad47 [3209]" strokecolor="white [3201]" strokeweight="1.5pt">
                <v:textbox>
                  <w:txbxContent>
                    <w:p w14:paraId="502BCC34"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34688" behindDoc="0" locked="0" layoutInCell="1" allowOverlap="1" wp14:anchorId="535B8A1D" wp14:editId="79CE4C6E">
                <wp:simplePos x="0" y="0"/>
                <wp:positionH relativeFrom="column">
                  <wp:posOffset>1250950</wp:posOffset>
                </wp:positionH>
                <wp:positionV relativeFrom="paragraph">
                  <wp:posOffset>1073150</wp:posOffset>
                </wp:positionV>
                <wp:extent cx="6273800" cy="11303000"/>
                <wp:effectExtent l="0" t="0" r="0" b="0"/>
                <wp:wrapNone/>
                <wp:docPr id="73" name="Tekstfelt 73"/>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01862F00" w14:textId="17054507"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B8A1D" id="Tekstfelt 73" o:spid="_x0000_s1083" type="#_x0000_t202" style="position:absolute;margin-left:98.5pt;margin-top:84.5pt;width:494pt;height:890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CVahiULQIAAFUEAAAOAAAAAAAAAAAAAAAAAC4CAABkcnMv&#10;ZTJvRG9jLnhtbFBLAQItABQABgAIAAAAIQBbqVHy3AAAAA0BAAAPAAAAAAAAAAAAAAAAAIcEAABk&#10;cnMvZG93bnJldi54bWxQSwUGAAAAAAQABADzAAAAkAUAAAAA&#10;" filled="f" stroked="f">
                <v:textbox>
                  <w:txbxContent>
                    <w:p w14:paraId="01862F00" w14:textId="17054507"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shape>
            </w:pict>
          </mc:Fallback>
        </mc:AlternateContent>
      </w:r>
    </w:p>
    <w:p w14:paraId="3AA14241"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35712" behindDoc="0" locked="0" layoutInCell="1" allowOverlap="1" wp14:anchorId="7A570641" wp14:editId="7797D3D6">
                <wp:simplePos x="0" y="0"/>
                <wp:positionH relativeFrom="column">
                  <wp:posOffset>0</wp:posOffset>
                </wp:positionH>
                <wp:positionV relativeFrom="paragraph">
                  <wp:posOffset>19050</wp:posOffset>
                </wp:positionV>
                <wp:extent cx="8769350" cy="12884150"/>
                <wp:effectExtent l="19050" t="19050" r="31750" b="12700"/>
                <wp:wrapNone/>
                <wp:docPr id="74" name="Pil: nedad 74"/>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26D776ED"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70641" id="Pil: nedad 74" o:spid="_x0000_s1084" type="#_x0000_t67" style="position:absolute;margin-left:0;margin-top:1.5pt;width:690.5pt;height:1014.5pt;rotation:18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" adj="14249" fillcolor="#70ad47 [3209]" strokecolor="white [3201]" strokeweight="1.5pt">
                <v:textbox>
                  <w:txbxContent>
                    <w:p w14:paraId="26D776ED"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36736" behindDoc="0" locked="0" layoutInCell="1" allowOverlap="1" wp14:anchorId="16A6AC0F" wp14:editId="132383E8">
                <wp:simplePos x="0" y="0"/>
                <wp:positionH relativeFrom="column">
                  <wp:posOffset>1250950</wp:posOffset>
                </wp:positionH>
                <wp:positionV relativeFrom="paragraph">
                  <wp:posOffset>1073150</wp:posOffset>
                </wp:positionV>
                <wp:extent cx="6273800" cy="11303000"/>
                <wp:effectExtent l="0" t="0" r="0" b="0"/>
                <wp:wrapNone/>
                <wp:docPr id="75" name="Tekstfelt 75"/>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3FBA02E6" w14:textId="6F8031DE"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6AC0F" id="Tekstfelt 75" o:spid="_x0000_s1085" type="#_x0000_t202" style="position:absolute;margin-left:98.5pt;margin-top:84.5pt;width:494pt;height:890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CKaaz+LQIAAFUEAAAOAAAAAAAAAAAAAAAAAC4CAABkcnMv&#10;ZTJvRG9jLnhtbFBLAQItABQABgAIAAAAIQBbqVHy3AAAAA0BAAAPAAAAAAAAAAAAAAAAAIcEAABk&#10;cnMvZG93bnJldi54bWxQSwUGAAAAAAQABADzAAAAkAUAAAAA&#10;" filled="f" stroked="f">
                <v:textbox>
                  <w:txbxContent>
                    <w:p w14:paraId="3FBA02E6" w14:textId="6F8031DE"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shape>
            </w:pict>
          </mc:Fallback>
        </mc:AlternateContent>
      </w:r>
    </w:p>
    <w:p w14:paraId="57777A39"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37760" behindDoc="0" locked="0" layoutInCell="1" allowOverlap="1" wp14:anchorId="5488278F" wp14:editId="06626F58">
                <wp:simplePos x="0" y="0"/>
                <wp:positionH relativeFrom="column">
                  <wp:posOffset>0</wp:posOffset>
                </wp:positionH>
                <wp:positionV relativeFrom="paragraph">
                  <wp:posOffset>19050</wp:posOffset>
                </wp:positionV>
                <wp:extent cx="8769350" cy="12884150"/>
                <wp:effectExtent l="19050" t="19050" r="31750" b="12700"/>
                <wp:wrapNone/>
                <wp:docPr id="76" name="Pil: nedad 76"/>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591EE2C3"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8278F" id="Pil: nedad 76" o:spid="_x0000_s1086" type="#_x0000_t67" style="position:absolute;margin-left:0;margin-top:1.5pt;width:690.5pt;height:1014.5pt;rotation:180;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" adj="14249" fillcolor="#70ad47 [3209]" strokecolor="white [3201]" strokeweight="1.5pt">
                <v:textbox>
                  <w:txbxContent>
                    <w:p w14:paraId="591EE2C3"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38784" behindDoc="0" locked="0" layoutInCell="1" allowOverlap="1" wp14:anchorId="09564702" wp14:editId="4DEEC881">
                <wp:simplePos x="0" y="0"/>
                <wp:positionH relativeFrom="column">
                  <wp:posOffset>1250950</wp:posOffset>
                </wp:positionH>
                <wp:positionV relativeFrom="paragraph">
                  <wp:posOffset>1073150</wp:posOffset>
                </wp:positionV>
                <wp:extent cx="6273800" cy="11303000"/>
                <wp:effectExtent l="0" t="0" r="0" b="0"/>
                <wp:wrapNone/>
                <wp:docPr id="77" name="Tekstfelt 77"/>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1CF2985A" w14:textId="177D4ECE"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64702" id="Tekstfelt 77" o:spid="_x0000_s1087" type="#_x0000_t202" style="position:absolute;margin-left:98.5pt;margin-top:84.5pt;width:494pt;height:890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" filled="f" stroked="f">
                <v:textbox>
                  <w:txbxContent>
                    <w:p w14:paraId="1CF2985A" w14:textId="177D4ECE"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w:pict>
          </mc:Fallback>
        </mc:AlternateContent>
      </w:r>
    </w:p>
    <w:p w14:paraId="1D98C8E8"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39808" behindDoc="0" locked="0" layoutInCell="1" allowOverlap="1" wp14:anchorId="5C8EE037" wp14:editId="703C98A3">
                <wp:simplePos x="0" y="0"/>
                <wp:positionH relativeFrom="column">
                  <wp:posOffset>0</wp:posOffset>
                </wp:positionH>
                <wp:positionV relativeFrom="paragraph">
                  <wp:posOffset>19050</wp:posOffset>
                </wp:positionV>
                <wp:extent cx="8769350" cy="12884150"/>
                <wp:effectExtent l="19050" t="19050" r="31750" b="12700"/>
                <wp:wrapNone/>
                <wp:docPr id="78" name="Pil: nedad 78"/>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12D2B862"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EE037" id="Pil: nedad 78" o:spid="_x0000_s1088" type="#_x0000_t67" style="position:absolute;margin-left:0;margin-top:1.5pt;width:690.5pt;height:1014.5pt;rotation:180;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fZyf4nYCAAA+BQAADgAAAAAA&#10;AAAAAAAAAAAuAgAAZHJzL2Uyb0RvYy54bWxQSwECLQAUAAYACAAAACEAPgfwHdwAAAAIAQAADwAA&#10;AAAAAAAAAAAAAADQBAAAZHJzL2Rvd25yZXYueG1sUEsFBgAAAAAEAAQA8wAAANkFAAAAAA==&#10;" adj="14249" fillcolor="#70ad47 [3209]" strokecolor="white [3201]" strokeweight="1.5pt">
                <v:textbox>
                  <w:txbxContent>
                    <w:p w14:paraId="12D2B862"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40832" behindDoc="0" locked="0" layoutInCell="1" allowOverlap="1" wp14:anchorId="5FB88C51" wp14:editId="45EBD6DE">
                <wp:simplePos x="0" y="0"/>
                <wp:positionH relativeFrom="column">
                  <wp:posOffset>1250950</wp:posOffset>
                </wp:positionH>
                <wp:positionV relativeFrom="paragraph">
                  <wp:posOffset>1073150</wp:posOffset>
                </wp:positionV>
                <wp:extent cx="6273800" cy="11303000"/>
                <wp:effectExtent l="0" t="0" r="0" b="0"/>
                <wp:wrapNone/>
                <wp:docPr id="79" name="Tekstfelt 79"/>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294C59EB" w14:textId="19712124"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88C51" id="Tekstfelt 79" o:spid="_x0000_s1089" type="#_x0000_t202" style="position:absolute;margin-left:98.5pt;margin-top:84.5pt;width:494pt;height:890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BvsqcbLQIAAFUEAAAOAAAAAAAAAAAAAAAAAC4CAABkcnMv&#10;ZTJvRG9jLnhtbFBLAQItABQABgAIAAAAIQBbqVHy3AAAAA0BAAAPAAAAAAAAAAAAAAAAAIcEAABk&#10;cnMvZG93bnJldi54bWxQSwUGAAAAAAQABADzAAAAkAUAAAAA&#10;" filled="f" stroked="f">
                <v:textbox>
                  <w:txbxContent>
                    <w:p w14:paraId="294C59EB" w14:textId="19712124"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v:shape>
            </w:pict>
          </mc:Fallback>
        </mc:AlternateContent>
      </w:r>
    </w:p>
    <w:p w14:paraId="09602ADA"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41856" behindDoc="0" locked="0" layoutInCell="1" allowOverlap="1" wp14:anchorId="039EDB84" wp14:editId="00581AC4">
                <wp:simplePos x="0" y="0"/>
                <wp:positionH relativeFrom="column">
                  <wp:posOffset>0</wp:posOffset>
                </wp:positionH>
                <wp:positionV relativeFrom="paragraph">
                  <wp:posOffset>19050</wp:posOffset>
                </wp:positionV>
                <wp:extent cx="8769350" cy="12884150"/>
                <wp:effectExtent l="19050" t="19050" r="31750" b="12700"/>
                <wp:wrapNone/>
                <wp:docPr id="80" name="Pil: nedad 80"/>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4C4E1E9B"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EDB84" id="Pil: nedad 80" o:spid="_x0000_s1090" type="#_x0000_t67" style="position:absolute;margin-left:0;margin-top:1.5pt;width:690.5pt;height:1014.5pt;rotation:18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wekgYXYCAAA+BQAADgAAAAAA&#10;AAAAAAAAAAAuAgAAZHJzL2Uyb0RvYy54bWxQSwECLQAUAAYACAAAACEAPgfwHdwAAAAIAQAADwAA&#10;AAAAAAAAAAAAAADQBAAAZHJzL2Rvd25yZXYueG1sUEsFBgAAAAAEAAQA8wAAANkFAAAAAA==&#10;" adj="14249" fillcolor="#70ad47 [3209]" strokecolor="white [3201]" strokeweight="1.5pt">
                <v:textbox>
                  <w:txbxContent>
                    <w:p w14:paraId="4C4E1E9B"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42880" behindDoc="0" locked="0" layoutInCell="1" allowOverlap="1" wp14:anchorId="4F079370" wp14:editId="70B01F68">
                <wp:simplePos x="0" y="0"/>
                <wp:positionH relativeFrom="column">
                  <wp:posOffset>1250950</wp:posOffset>
                </wp:positionH>
                <wp:positionV relativeFrom="paragraph">
                  <wp:posOffset>1073150</wp:posOffset>
                </wp:positionV>
                <wp:extent cx="6273800" cy="11303000"/>
                <wp:effectExtent l="0" t="0" r="0" b="0"/>
                <wp:wrapNone/>
                <wp:docPr id="81" name="Tekstfelt 81"/>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479BECC1" w14:textId="3EBC9706"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79370" id="Tekstfelt 81" o:spid="_x0000_s1091" type="#_x0000_t202" style="position:absolute;margin-left:98.5pt;margin-top:84.5pt;width:494pt;height:890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DbN+w7LQIAAFUEAAAOAAAAAAAAAAAAAAAAAC4CAABkcnMv&#10;ZTJvRG9jLnhtbFBLAQItABQABgAIAAAAIQBbqVHy3AAAAA0BAAAPAAAAAAAAAAAAAAAAAIcEAABk&#10;cnMvZG93bnJldi54bWxQSwUGAAAAAAQABADzAAAAkAUAAAAA&#10;" filled="f" stroked="f">
                <v:textbox>
                  <w:txbxContent>
                    <w:p w14:paraId="479BECC1" w14:textId="3EBC9706"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v:textbox>
              </v:shape>
            </w:pict>
          </mc:Fallback>
        </mc:AlternateContent>
      </w:r>
    </w:p>
    <w:p w14:paraId="49589402"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43904" behindDoc="0" locked="0" layoutInCell="1" allowOverlap="1" wp14:anchorId="2FB1BA57" wp14:editId="50466243">
                <wp:simplePos x="0" y="0"/>
                <wp:positionH relativeFrom="column">
                  <wp:posOffset>0</wp:posOffset>
                </wp:positionH>
                <wp:positionV relativeFrom="paragraph">
                  <wp:posOffset>19050</wp:posOffset>
                </wp:positionV>
                <wp:extent cx="8769350" cy="12884150"/>
                <wp:effectExtent l="19050" t="19050" r="31750" b="12700"/>
                <wp:wrapNone/>
                <wp:docPr id="82" name="Pil: nedad 82"/>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19272997"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1BA57" id="Pil: nedad 82" o:spid="_x0000_s1092" type="#_x0000_t67" style="position:absolute;margin-left:0;margin-top:1.5pt;width:690.5pt;height:1014.5pt;rotation:18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QZ5jynYCAAA+BQAADgAAAAAA&#10;AAAAAAAAAAAuAgAAZHJzL2Uyb0RvYy54bWxQSwECLQAUAAYACAAAACEAPgfwHdwAAAAIAQAADwAA&#10;AAAAAAAAAAAAAADQBAAAZHJzL2Rvd25yZXYueG1sUEsFBgAAAAAEAAQA8wAAANkFAAAAAA==&#10;" adj="14249" fillcolor="#70ad47 [3209]" strokecolor="white [3201]" strokeweight="1.5pt">
                <v:textbox>
                  <w:txbxContent>
                    <w:p w14:paraId="19272997"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44928" behindDoc="0" locked="0" layoutInCell="1" allowOverlap="1" wp14:anchorId="37348932" wp14:editId="7580095E">
                <wp:simplePos x="0" y="0"/>
                <wp:positionH relativeFrom="column">
                  <wp:posOffset>1250950</wp:posOffset>
                </wp:positionH>
                <wp:positionV relativeFrom="paragraph">
                  <wp:posOffset>1073150</wp:posOffset>
                </wp:positionV>
                <wp:extent cx="6273800" cy="11303000"/>
                <wp:effectExtent l="0" t="0" r="0" b="0"/>
                <wp:wrapNone/>
                <wp:docPr id="83" name="Tekstfelt 83"/>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7515076D" w14:textId="21D76C72"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48932" id="Tekstfelt 83" o:spid="_x0000_s1093" type="#_x0000_t202" style="position:absolute;margin-left:98.5pt;margin-top:84.5pt;width:494pt;height:890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BFTTgWLQIAAFUEAAAOAAAAAAAAAAAAAAAAAC4CAABkcnMv&#10;ZTJvRG9jLnhtbFBLAQItABQABgAIAAAAIQBbqVHy3AAAAA0BAAAPAAAAAAAAAAAAAAAAAIcEAABk&#10;cnMvZG93bnJldi54bWxQSwUGAAAAAAQABADzAAAAkAUAAAAA&#10;" filled="f" stroked="f">
                <v:textbox>
                  <w:txbxContent>
                    <w:p w14:paraId="7515076D" w14:textId="21D76C72"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v:textbox>
              </v:shape>
            </w:pict>
          </mc:Fallback>
        </mc:AlternateContent>
      </w:r>
    </w:p>
    <w:p w14:paraId="6632EE03" w14:textId="77777777" w:rsidR="0047716E" w:rsidRPr="007F4B84" w:rsidRDefault="0047716E" w:rsidP="0047716E">
      <w:pPr>
        <w:rPr>
          <w:rFonts w:ascii="Open Sans" w:hAnsi="Open Sans" w:cs="Open Sans"/>
        </w:rPr>
      </w:pPr>
      <w:r w:rsidRPr="007F4B84">
        <w:rPr>
          <w:rFonts w:ascii="Open Sans" w:hAnsi="Open Sans" w:cs="Open Sans"/>
        </w:rPr>
        <w:lastRenderedPageBreak/>
        <w:br w:type="page"/>
      </w:r>
      <w:r w:rsidRPr="007F4B84">
        <w:rPr>
          <w:rFonts w:ascii="Open Sans" w:hAnsi="Open Sans" w:cs="Open Sans"/>
          <w:noProof/>
        </w:rPr>
        <mc:AlternateContent>
          <mc:Choice Requires="wps">
            <w:drawing>
              <wp:anchor distT="0" distB="0" distL="114300" distR="114300" simplePos="0" relativeHeight="251645952" behindDoc="0" locked="0" layoutInCell="1" allowOverlap="1" wp14:anchorId="4BF462EB" wp14:editId="7983B04D">
                <wp:simplePos x="0" y="0"/>
                <wp:positionH relativeFrom="column">
                  <wp:posOffset>0</wp:posOffset>
                </wp:positionH>
                <wp:positionV relativeFrom="paragraph">
                  <wp:posOffset>19050</wp:posOffset>
                </wp:positionV>
                <wp:extent cx="8769350" cy="12884150"/>
                <wp:effectExtent l="19050" t="19050" r="31750" b="12700"/>
                <wp:wrapNone/>
                <wp:docPr id="84" name="Pil: nedad 84"/>
                <wp:cNvGraphicFramePr/>
                <a:graphic xmlns:a="http://schemas.openxmlformats.org/drawingml/2006/main">
                  <a:graphicData uri="http://schemas.microsoft.com/office/word/2010/wordprocessingShape">
                    <wps:wsp>
                      <wps:cNvSpPr/>
                      <wps:spPr>
                        <a:xfrm rot="10800000">
                          <a:off x="0" y="0"/>
                          <a:ext cx="8769350" cy="12884150"/>
                        </a:xfrm>
                        <a:prstGeom prst="downArrow">
                          <a:avLst/>
                        </a:prstGeom>
                      </wps:spPr>
                      <wps:style>
                        <a:lnRef idx="3">
                          <a:schemeClr val="lt1"/>
                        </a:lnRef>
                        <a:fillRef idx="1">
                          <a:schemeClr val="accent6"/>
                        </a:fillRef>
                        <a:effectRef idx="1">
                          <a:schemeClr val="accent6"/>
                        </a:effectRef>
                        <a:fontRef idx="minor">
                          <a:schemeClr val="lt1"/>
                        </a:fontRef>
                      </wps:style>
                      <wps:txbx>
                        <w:txbxContent>
                          <w:p w14:paraId="7D555C40" w14:textId="77777777" w:rsidR="0047716E" w:rsidRPr="00B222F9" w:rsidRDefault="0047716E" w:rsidP="0047716E">
                            <w:pPr>
                              <w:jc w:val="center"/>
                              <w:rPr>
                                <w:rFonts w:ascii="Open Sans" w:hAnsi="Open Sans" w:cs="Open Sans"/>
                                <w:sz w:val="800"/>
                                <w:szCs w:val="8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462EB" id="Pil: nedad 84" o:spid="_x0000_s1094" type="#_x0000_t67" style="position:absolute;margin-left:0;margin-top:1.5pt;width:690.5pt;height:1014.5pt;rotation:18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" adj="14249" fillcolor="#70ad47 [3209]" strokecolor="white [3201]" strokeweight="1.5pt">
                <v:textbox>
                  <w:txbxContent>
                    <w:p w14:paraId="7D555C40" w14:textId="77777777" w:rsidR="0047716E" w:rsidRPr="00B222F9" w:rsidRDefault="0047716E" w:rsidP="0047716E">
                      <w:pPr>
                        <w:jc w:val="center"/>
                        <w:rPr>
                          <w:rFonts w:ascii="Open Sans" w:hAnsi="Open Sans" w:cs="Open Sans"/>
                          <w:sz w:val="800"/>
                          <w:szCs w:val="800"/>
                        </w:rPr>
                      </w:pPr>
                    </w:p>
                  </w:txbxContent>
                </v:textbox>
              </v:shape>
            </w:pict>
          </mc:Fallback>
        </mc:AlternateContent>
      </w:r>
      <w:r w:rsidRPr="007F4B84">
        <w:rPr>
          <w:rFonts w:ascii="Open Sans" w:hAnsi="Open Sans" w:cs="Open Sans"/>
          <w:noProof/>
        </w:rPr>
        <mc:AlternateContent>
          <mc:Choice Requires="wps">
            <w:drawing>
              <wp:anchor distT="0" distB="0" distL="114300" distR="114300" simplePos="0" relativeHeight="251646976" behindDoc="0" locked="0" layoutInCell="1" allowOverlap="1" wp14:anchorId="4C0F7F7F" wp14:editId="099AF8FE">
                <wp:simplePos x="0" y="0"/>
                <wp:positionH relativeFrom="column">
                  <wp:posOffset>1250950</wp:posOffset>
                </wp:positionH>
                <wp:positionV relativeFrom="paragraph">
                  <wp:posOffset>1073150</wp:posOffset>
                </wp:positionV>
                <wp:extent cx="6273800" cy="11303000"/>
                <wp:effectExtent l="0" t="0" r="0" b="0"/>
                <wp:wrapNone/>
                <wp:docPr id="85" name="Tekstfelt 85"/>
                <wp:cNvGraphicFramePr/>
                <a:graphic xmlns:a="http://schemas.openxmlformats.org/drawingml/2006/main">
                  <a:graphicData uri="http://schemas.microsoft.com/office/word/2010/wordprocessingShape">
                    <wps:wsp>
                      <wps:cNvSpPr txBox="1"/>
                      <wps:spPr>
                        <a:xfrm>
                          <a:off x="0" y="0"/>
                          <a:ext cx="6273800" cy="11303000"/>
                        </a:xfrm>
                        <a:prstGeom prst="rect">
                          <a:avLst/>
                        </a:prstGeom>
                        <a:noFill/>
                        <a:ln>
                          <a:noFill/>
                        </a:ln>
                      </wps:spPr>
                      <wps:txbx>
                        <w:txbxContent>
                          <w:p w14:paraId="5B33078B" w14:textId="1381BA21"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F7F7F" id="Tekstfelt 85" o:spid="_x0000_s1095" type="#_x0000_t202" style="position:absolute;margin-left:98.5pt;margin-top:84.5pt;width:494pt;height:890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" filled="f" stroked="f">
                <v:textbox>
                  <w:txbxContent>
                    <w:p w14:paraId="5B33078B" w14:textId="1381BA21" w:rsidR="0047716E" w:rsidRPr="00731944" w:rsidRDefault="00F447FB" w:rsidP="0047716E">
                      <w:pPr>
                        <w:jc w:val="cente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47716E">
                        <w:rPr>
                          <w:rFonts w:ascii="Open Sans" w:hAnsi="Open Sans" w:cs="Open Sans"/>
                          <w:noProof/>
                          <w:color w:val="000000" w:themeColor="text1"/>
                          <w:sz w:val="640"/>
                          <w:szCs w:val="6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txbxContent>
                </v:textbox>
              </v:shape>
            </w:pict>
          </mc:Fallback>
        </mc:AlternateContent>
      </w:r>
    </w:p>
    <w:tbl>
      <w:tblPr>
        <w:tblStyle w:val="Tabel-Gitter"/>
        <w:tblW w:w="0" w:type="auto"/>
        <w:tblLook w:val="04A0" w:firstRow="1" w:lastRow="0" w:firstColumn="1" w:lastColumn="0" w:noHBand="0" w:noVBand="1"/>
      </w:tblPr>
      <w:tblGrid>
        <w:gridCol w:w="6974"/>
        <w:gridCol w:w="6974"/>
      </w:tblGrid>
      <w:tr w:rsidR="0020375D" w:rsidRPr="007F4B84" w14:paraId="1EAC56EA" w14:textId="77777777" w:rsidTr="0020375D">
        <w:tc>
          <w:tcPr>
            <w:tcW w:w="6974" w:type="dxa"/>
          </w:tcPr>
          <w:p w14:paraId="3360301C" w14:textId="71A851B4" w:rsidR="0020375D" w:rsidRPr="007F4B84" w:rsidRDefault="00C166B4" w:rsidP="007F4B84">
            <w:pPr>
              <w:jc w:val="center"/>
              <w:rPr>
                <w:rFonts w:ascii="Open Sans" w:hAnsi="Open Sans" w:cs="Open Sans"/>
                <w:sz w:val="260"/>
                <w:szCs w:val="260"/>
              </w:rPr>
            </w:pPr>
            <w:r w:rsidRPr="007F4B84">
              <w:rPr>
                <w:rFonts w:ascii="Open Sans" w:hAnsi="Open Sans" w:cs="Open Sans"/>
                <w:sz w:val="260"/>
                <w:szCs w:val="260"/>
              </w:rPr>
              <w:lastRenderedPageBreak/>
              <w:t>Start</w:t>
            </w:r>
          </w:p>
        </w:tc>
        <w:tc>
          <w:tcPr>
            <w:tcW w:w="6974" w:type="dxa"/>
          </w:tcPr>
          <w:p w14:paraId="0C2265E9" w14:textId="02AE9F20" w:rsidR="0020375D" w:rsidRPr="007F4B84" w:rsidRDefault="00C166B4" w:rsidP="007F4B84">
            <w:pPr>
              <w:jc w:val="center"/>
              <w:rPr>
                <w:rFonts w:ascii="Open Sans" w:hAnsi="Open Sans" w:cs="Open Sans"/>
                <w:sz w:val="260"/>
                <w:szCs w:val="260"/>
              </w:rPr>
            </w:pPr>
            <w:r w:rsidRPr="007F4B84">
              <w:rPr>
                <w:rFonts w:ascii="Open Sans" w:hAnsi="Open Sans" w:cs="Open Sans"/>
                <w:sz w:val="260"/>
                <w:szCs w:val="260"/>
              </w:rPr>
              <w:t>Slut</w:t>
            </w:r>
          </w:p>
        </w:tc>
      </w:tr>
      <w:tr w:rsidR="00FB5192" w:rsidRPr="007F4B84" w14:paraId="0EE8944C" w14:textId="77777777" w:rsidTr="0020375D">
        <w:tc>
          <w:tcPr>
            <w:tcW w:w="6974" w:type="dxa"/>
          </w:tcPr>
          <w:p w14:paraId="4083D0D8" w14:textId="77777777" w:rsidR="00FB5192" w:rsidRDefault="00FB5192" w:rsidP="00FB5192">
            <w:pPr>
              <w:rPr>
                <w:rFonts w:ascii="Open Sans" w:hAnsi="Open Sans" w:cs="Open Sans"/>
              </w:rPr>
            </w:pPr>
          </w:p>
          <w:p w14:paraId="5AAD5BCF" w14:textId="77777777" w:rsidR="001C18CB" w:rsidRDefault="001C18CB" w:rsidP="00FB5192">
            <w:pPr>
              <w:rPr>
                <w:rFonts w:ascii="Open Sans" w:hAnsi="Open Sans" w:cs="Open Sans"/>
              </w:rPr>
            </w:pPr>
          </w:p>
          <w:p w14:paraId="0FDCAD63" w14:textId="77777777" w:rsidR="001C18CB" w:rsidRDefault="001C18CB" w:rsidP="00FB5192">
            <w:pPr>
              <w:rPr>
                <w:rFonts w:ascii="Open Sans" w:hAnsi="Open Sans" w:cs="Open Sans"/>
              </w:rPr>
            </w:pPr>
          </w:p>
          <w:p w14:paraId="7DA7F843" w14:textId="77777777" w:rsidR="001C18CB" w:rsidRDefault="001C18CB" w:rsidP="00FB5192">
            <w:pPr>
              <w:rPr>
                <w:rFonts w:ascii="Open Sans" w:hAnsi="Open Sans" w:cs="Open Sans"/>
              </w:rPr>
            </w:pPr>
          </w:p>
          <w:p w14:paraId="10A863AA" w14:textId="77777777" w:rsidR="001C18CB" w:rsidRDefault="001C18CB" w:rsidP="00FB5192">
            <w:pPr>
              <w:rPr>
                <w:rFonts w:ascii="Open Sans" w:hAnsi="Open Sans" w:cs="Open Sans"/>
              </w:rPr>
            </w:pPr>
          </w:p>
          <w:p w14:paraId="644B0AD7" w14:textId="77777777" w:rsidR="001C18CB" w:rsidRDefault="001C18CB" w:rsidP="00FB5192">
            <w:pPr>
              <w:rPr>
                <w:rFonts w:ascii="Open Sans" w:hAnsi="Open Sans" w:cs="Open Sans"/>
              </w:rPr>
            </w:pPr>
          </w:p>
          <w:p w14:paraId="4706F537" w14:textId="77777777" w:rsidR="001C18CB" w:rsidRDefault="001C18CB" w:rsidP="00FB5192">
            <w:pPr>
              <w:rPr>
                <w:rFonts w:ascii="Open Sans" w:hAnsi="Open Sans" w:cs="Open Sans"/>
              </w:rPr>
            </w:pPr>
          </w:p>
          <w:p w14:paraId="44D0AAE2" w14:textId="0834A253" w:rsidR="001C18CB" w:rsidRDefault="001C18CB" w:rsidP="00FB5192">
            <w:pPr>
              <w:rPr>
                <w:rFonts w:ascii="Open Sans" w:hAnsi="Open Sans" w:cs="Open Sans"/>
              </w:rPr>
            </w:pPr>
          </w:p>
          <w:p w14:paraId="6644099D" w14:textId="77777777" w:rsidR="001C18CB" w:rsidRDefault="001C18CB" w:rsidP="00FB5192">
            <w:pPr>
              <w:rPr>
                <w:rFonts w:ascii="Open Sans" w:hAnsi="Open Sans" w:cs="Open Sans"/>
              </w:rPr>
            </w:pPr>
          </w:p>
          <w:p w14:paraId="57FB0995" w14:textId="77777777" w:rsidR="001C18CB" w:rsidRDefault="001C18CB" w:rsidP="00FB5192">
            <w:pPr>
              <w:rPr>
                <w:rFonts w:ascii="Open Sans" w:hAnsi="Open Sans" w:cs="Open Sans"/>
              </w:rPr>
            </w:pPr>
          </w:p>
          <w:p w14:paraId="4F976F14" w14:textId="77777777" w:rsidR="001C18CB" w:rsidRDefault="001C18CB" w:rsidP="00FB5192">
            <w:pPr>
              <w:rPr>
                <w:rFonts w:ascii="Open Sans" w:hAnsi="Open Sans" w:cs="Open Sans"/>
              </w:rPr>
            </w:pPr>
          </w:p>
          <w:p w14:paraId="6449ABD8" w14:textId="77777777" w:rsidR="001C18CB" w:rsidRDefault="001C18CB" w:rsidP="00FB5192">
            <w:pPr>
              <w:rPr>
                <w:rFonts w:ascii="Open Sans" w:hAnsi="Open Sans" w:cs="Open Sans"/>
              </w:rPr>
            </w:pPr>
          </w:p>
          <w:p w14:paraId="6850B355" w14:textId="77777777" w:rsidR="001C18CB" w:rsidRDefault="001C18CB" w:rsidP="00FB5192">
            <w:pPr>
              <w:rPr>
                <w:rFonts w:ascii="Open Sans" w:hAnsi="Open Sans" w:cs="Open Sans"/>
              </w:rPr>
            </w:pPr>
          </w:p>
          <w:p w14:paraId="548F1C7C" w14:textId="79526099" w:rsidR="001C18CB" w:rsidRPr="007F4B84" w:rsidRDefault="001C18CB" w:rsidP="00FB5192">
            <w:pPr>
              <w:rPr>
                <w:rFonts w:ascii="Open Sans" w:hAnsi="Open Sans" w:cs="Open Sans"/>
              </w:rPr>
            </w:pPr>
          </w:p>
        </w:tc>
        <w:tc>
          <w:tcPr>
            <w:tcW w:w="6974" w:type="dxa"/>
          </w:tcPr>
          <w:p w14:paraId="114493D9" w14:textId="77777777" w:rsidR="00FB5192" w:rsidRPr="007F4B84" w:rsidRDefault="00FB5192" w:rsidP="00FB5192">
            <w:pPr>
              <w:rPr>
                <w:rFonts w:ascii="Open Sans" w:hAnsi="Open Sans" w:cs="Open Sans"/>
              </w:rPr>
            </w:pPr>
          </w:p>
        </w:tc>
      </w:tr>
      <w:tr w:rsidR="00FB5192" w:rsidRPr="007F4B84" w14:paraId="7A790255" w14:textId="77777777" w:rsidTr="0020375D">
        <w:tc>
          <w:tcPr>
            <w:tcW w:w="6974" w:type="dxa"/>
          </w:tcPr>
          <w:p w14:paraId="5126CCAE" w14:textId="77777777" w:rsidR="001C18CB" w:rsidRDefault="001C18CB" w:rsidP="001C18CB">
            <w:pPr>
              <w:rPr>
                <w:rFonts w:ascii="Open Sans" w:hAnsi="Open Sans" w:cs="Open Sans"/>
              </w:rPr>
            </w:pPr>
          </w:p>
          <w:p w14:paraId="5887224D" w14:textId="77777777" w:rsidR="001C18CB" w:rsidRDefault="001C18CB" w:rsidP="001C18CB">
            <w:pPr>
              <w:rPr>
                <w:rFonts w:ascii="Open Sans" w:hAnsi="Open Sans" w:cs="Open Sans"/>
              </w:rPr>
            </w:pPr>
          </w:p>
          <w:p w14:paraId="533BBDD0" w14:textId="77777777" w:rsidR="001C18CB" w:rsidRDefault="001C18CB" w:rsidP="001C18CB">
            <w:pPr>
              <w:rPr>
                <w:rFonts w:ascii="Open Sans" w:hAnsi="Open Sans" w:cs="Open Sans"/>
              </w:rPr>
            </w:pPr>
          </w:p>
          <w:p w14:paraId="35EDA63C" w14:textId="77777777" w:rsidR="001C18CB" w:rsidRDefault="001C18CB" w:rsidP="001C18CB">
            <w:pPr>
              <w:rPr>
                <w:rFonts w:ascii="Open Sans" w:hAnsi="Open Sans" w:cs="Open Sans"/>
              </w:rPr>
            </w:pPr>
          </w:p>
          <w:p w14:paraId="790F252F" w14:textId="77777777" w:rsidR="001C18CB" w:rsidRDefault="001C18CB" w:rsidP="001C18CB">
            <w:pPr>
              <w:rPr>
                <w:rFonts w:ascii="Open Sans" w:hAnsi="Open Sans" w:cs="Open Sans"/>
              </w:rPr>
            </w:pPr>
          </w:p>
          <w:p w14:paraId="551270A9" w14:textId="31424B5F" w:rsidR="001C18CB" w:rsidRDefault="001C18CB" w:rsidP="001C18CB">
            <w:pPr>
              <w:rPr>
                <w:rFonts w:ascii="Open Sans" w:hAnsi="Open Sans" w:cs="Open Sans"/>
              </w:rPr>
            </w:pPr>
          </w:p>
          <w:p w14:paraId="575237D4" w14:textId="77777777" w:rsidR="001C18CB" w:rsidRDefault="001C18CB" w:rsidP="001C18CB">
            <w:pPr>
              <w:rPr>
                <w:rFonts w:ascii="Open Sans" w:hAnsi="Open Sans" w:cs="Open Sans"/>
              </w:rPr>
            </w:pPr>
          </w:p>
          <w:p w14:paraId="3F78F583" w14:textId="77777777" w:rsidR="001C18CB" w:rsidRDefault="001C18CB" w:rsidP="001C18CB">
            <w:pPr>
              <w:rPr>
                <w:rFonts w:ascii="Open Sans" w:hAnsi="Open Sans" w:cs="Open Sans"/>
              </w:rPr>
            </w:pPr>
          </w:p>
          <w:p w14:paraId="1E6F6E92" w14:textId="77777777" w:rsidR="001C18CB" w:rsidRDefault="001C18CB" w:rsidP="001C18CB">
            <w:pPr>
              <w:rPr>
                <w:rFonts w:ascii="Open Sans" w:hAnsi="Open Sans" w:cs="Open Sans"/>
              </w:rPr>
            </w:pPr>
          </w:p>
          <w:p w14:paraId="33F1918F" w14:textId="77777777" w:rsidR="001C18CB" w:rsidRDefault="001C18CB" w:rsidP="001C18CB">
            <w:pPr>
              <w:rPr>
                <w:rFonts w:ascii="Open Sans" w:hAnsi="Open Sans" w:cs="Open Sans"/>
              </w:rPr>
            </w:pPr>
          </w:p>
          <w:p w14:paraId="5569EF78" w14:textId="77777777" w:rsidR="001C18CB" w:rsidRDefault="001C18CB" w:rsidP="001C18CB">
            <w:pPr>
              <w:rPr>
                <w:rFonts w:ascii="Open Sans" w:hAnsi="Open Sans" w:cs="Open Sans"/>
              </w:rPr>
            </w:pPr>
          </w:p>
          <w:p w14:paraId="5C14A43C" w14:textId="77777777" w:rsidR="001C18CB" w:rsidRDefault="001C18CB" w:rsidP="001C18CB">
            <w:pPr>
              <w:rPr>
                <w:rFonts w:ascii="Open Sans" w:hAnsi="Open Sans" w:cs="Open Sans"/>
              </w:rPr>
            </w:pPr>
          </w:p>
          <w:p w14:paraId="0B8DDE63" w14:textId="4490E479" w:rsidR="00FB5192" w:rsidRPr="007F4B84" w:rsidRDefault="00FB5192" w:rsidP="00FB5192">
            <w:pPr>
              <w:rPr>
                <w:rFonts w:ascii="Open Sans" w:hAnsi="Open Sans" w:cs="Open Sans"/>
              </w:rPr>
            </w:pPr>
          </w:p>
        </w:tc>
        <w:tc>
          <w:tcPr>
            <w:tcW w:w="6974" w:type="dxa"/>
          </w:tcPr>
          <w:p w14:paraId="5C9926F9" w14:textId="77777777" w:rsidR="00FB5192" w:rsidRPr="007F4B84" w:rsidRDefault="00FB5192" w:rsidP="00FB5192">
            <w:pPr>
              <w:rPr>
                <w:rFonts w:ascii="Open Sans" w:hAnsi="Open Sans" w:cs="Open Sans"/>
              </w:rPr>
            </w:pPr>
          </w:p>
        </w:tc>
      </w:tr>
      <w:tr w:rsidR="00FB5192" w:rsidRPr="007F4B84" w14:paraId="2D1B7042" w14:textId="77777777" w:rsidTr="0020375D">
        <w:tc>
          <w:tcPr>
            <w:tcW w:w="6974" w:type="dxa"/>
          </w:tcPr>
          <w:p w14:paraId="1EED833E" w14:textId="77777777" w:rsidR="001C18CB" w:rsidRDefault="001C18CB" w:rsidP="001C18CB">
            <w:pPr>
              <w:rPr>
                <w:rFonts w:ascii="Open Sans" w:hAnsi="Open Sans" w:cs="Open Sans"/>
              </w:rPr>
            </w:pPr>
          </w:p>
          <w:p w14:paraId="18D09527" w14:textId="77777777" w:rsidR="001C18CB" w:rsidRDefault="001C18CB" w:rsidP="001C18CB">
            <w:pPr>
              <w:rPr>
                <w:rFonts w:ascii="Open Sans" w:hAnsi="Open Sans" w:cs="Open Sans"/>
              </w:rPr>
            </w:pPr>
          </w:p>
          <w:p w14:paraId="14F6B26B" w14:textId="77777777" w:rsidR="001C18CB" w:rsidRDefault="001C18CB" w:rsidP="001C18CB">
            <w:pPr>
              <w:rPr>
                <w:rFonts w:ascii="Open Sans" w:hAnsi="Open Sans" w:cs="Open Sans"/>
              </w:rPr>
            </w:pPr>
          </w:p>
          <w:p w14:paraId="57275DA7" w14:textId="77777777" w:rsidR="001C18CB" w:rsidRDefault="001C18CB" w:rsidP="001C18CB">
            <w:pPr>
              <w:rPr>
                <w:rFonts w:ascii="Open Sans" w:hAnsi="Open Sans" w:cs="Open Sans"/>
              </w:rPr>
            </w:pPr>
          </w:p>
          <w:p w14:paraId="1C40C502" w14:textId="77777777" w:rsidR="001C18CB" w:rsidRDefault="001C18CB" w:rsidP="001C18CB">
            <w:pPr>
              <w:rPr>
                <w:rFonts w:ascii="Open Sans" w:hAnsi="Open Sans" w:cs="Open Sans"/>
              </w:rPr>
            </w:pPr>
          </w:p>
          <w:p w14:paraId="7BD2A26F" w14:textId="77777777" w:rsidR="001C18CB" w:rsidRDefault="001C18CB" w:rsidP="001C18CB">
            <w:pPr>
              <w:rPr>
                <w:rFonts w:ascii="Open Sans" w:hAnsi="Open Sans" w:cs="Open Sans"/>
              </w:rPr>
            </w:pPr>
          </w:p>
          <w:p w14:paraId="5AAE6BD1" w14:textId="77777777" w:rsidR="001C18CB" w:rsidRDefault="001C18CB" w:rsidP="001C18CB">
            <w:pPr>
              <w:rPr>
                <w:rFonts w:ascii="Open Sans" w:hAnsi="Open Sans" w:cs="Open Sans"/>
              </w:rPr>
            </w:pPr>
          </w:p>
          <w:p w14:paraId="706B158D" w14:textId="2F710CA5" w:rsidR="001C18CB" w:rsidRDefault="001C18CB" w:rsidP="001C18CB">
            <w:pPr>
              <w:rPr>
                <w:rFonts w:ascii="Open Sans" w:hAnsi="Open Sans" w:cs="Open Sans"/>
              </w:rPr>
            </w:pPr>
          </w:p>
          <w:p w14:paraId="1EFED51C" w14:textId="77777777" w:rsidR="001C18CB" w:rsidRDefault="001C18CB" w:rsidP="001C18CB">
            <w:pPr>
              <w:rPr>
                <w:rFonts w:ascii="Open Sans" w:hAnsi="Open Sans" w:cs="Open Sans"/>
              </w:rPr>
            </w:pPr>
          </w:p>
          <w:p w14:paraId="5726C040" w14:textId="77777777" w:rsidR="001C18CB" w:rsidRDefault="001C18CB" w:rsidP="001C18CB">
            <w:pPr>
              <w:rPr>
                <w:rFonts w:ascii="Open Sans" w:hAnsi="Open Sans" w:cs="Open Sans"/>
              </w:rPr>
            </w:pPr>
          </w:p>
          <w:p w14:paraId="04AA452C" w14:textId="77777777" w:rsidR="001C18CB" w:rsidRDefault="001C18CB" w:rsidP="001C18CB">
            <w:pPr>
              <w:rPr>
                <w:rFonts w:ascii="Open Sans" w:hAnsi="Open Sans" w:cs="Open Sans"/>
              </w:rPr>
            </w:pPr>
          </w:p>
          <w:p w14:paraId="132C6E5F" w14:textId="77777777" w:rsidR="001C18CB" w:rsidRDefault="001C18CB" w:rsidP="001C18CB">
            <w:pPr>
              <w:rPr>
                <w:rFonts w:ascii="Open Sans" w:hAnsi="Open Sans" w:cs="Open Sans"/>
              </w:rPr>
            </w:pPr>
          </w:p>
          <w:p w14:paraId="0F5B7BF4" w14:textId="04B6C049" w:rsidR="00FB5192" w:rsidRPr="007F4B84" w:rsidRDefault="00FB5192" w:rsidP="00FB5192">
            <w:pPr>
              <w:rPr>
                <w:rFonts w:ascii="Open Sans" w:hAnsi="Open Sans" w:cs="Open Sans"/>
              </w:rPr>
            </w:pPr>
          </w:p>
        </w:tc>
        <w:tc>
          <w:tcPr>
            <w:tcW w:w="6974" w:type="dxa"/>
          </w:tcPr>
          <w:p w14:paraId="43AF09E5" w14:textId="77777777" w:rsidR="00FB5192" w:rsidRPr="007F4B84" w:rsidRDefault="00FB5192" w:rsidP="00FB5192">
            <w:pPr>
              <w:rPr>
                <w:rFonts w:ascii="Open Sans" w:hAnsi="Open Sans" w:cs="Open Sans"/>
              </w:rPr>
            </w:pPr>
          </w:p>
        </w:tc>
      </w:tr>
      <w:tr w:rsidR="00FB5192" w:rsidRPr="007F4B84" w14:paraId="67B99C5D" w14:textId="77777777" w:rsidTr="0020375D">
        <w:tc>
          <w:tcPr>
            <w:tcW w:w="6974" w:type="dxa"/>
          </w:tcPr>
          <w:p w14:paraId="2A92EDA2" w14:textId="77777777" w:rsidR="001C18CB" w:rsidRDefault="001C18CB" w:rsidP="001C18CB">
            <w:pPr>
              <w:rPr>
                <w:rFonts w:ascii="Open Sans" w:hAnsi="Open Sans" w:cs="Open Sans"/>
              </w:rPr>
            </w:pPr>
          </w:p>
          <w:p w14:paraId="61B31F64" w14:textId="77777777" w:rsidR="001C18CB" w:rsidRDefault="001C18CB" w:rsidP="001C18CB">
            <w:pPr>
              <w:rPr>
                <w:rFonts w:ascii="Open Sans" w:hAnsi="Open Sans" w:cs="Open Sans"/>
              </w:rPr>
            </w:pPr>
          </w:p>
          <w:p w14:paraId="2FC81A5E" w14:textId="77777777" w:rsidR="001C18CB" w:rsidRDefault="001C18CB" w:rsidP="001C18CB">
            <w:pPr>
              <w:rPr>
                <w:rFonts w:ascii="Open Sans" w:hAnsi="Open Sans" w:cs="Open Sans"/>
              </w:rPr>
            </w:pPr>
          </w:p>
          <w:p w14:paraId="2AA8563A" w14:textId="77777777" w:rsidR="001C18CB" w:rsidRDefault="001C18CB" w:rsidP="001C18CB">
            <w:pPr>
              <w:rPr>
                <w:rFonts w:ascii="Open Sans" w:hAnsi="Open Sans" w:cs="Open Sans"/>
              </w:rPr>
            </w:pPr>
          </w:p>
          <w:p w14:paraId="1700ACE4" w14:textId="77777777" w:rsidR="001C18CB" w:rsidRDefault="001C18CB" w:rsidP="001C18CB">
            <w:pPr>
              <w:rPr>
                <w:rFonts w:ascii="Open Sans" w:hAnsi="Open Sans" w:cs="Open Sans"/>
              </w:rPr>
            </w:pPr>
          </w:p>
          <w:p w14:paraId="0FF554B0" w14:textId="77777777" w:rsidR="001C18CB" w:rsidRDefault="001C18CB" w:rsidP="001C18CB">
            <w:pPr>
              <w:rPr>
                <w:rFonts w:ascii="Open Sans" w:hAnsi="Open Sans" w:cs="Open Sans"/>
              </w:rPr>
            </w:pPr>
          </w:p>
          <w:p w14:paraId="51BE9DB5" w14:textId="77777777" w:rsidR="001C18CB" w:rsidRDefault="001C18CB" w:rsidP="001C18CB">
            <w:pPr>
              <w:rPr>
                <w:rFonts w:ascii="Open Sans" w:hAnsi="Open Sans" w:cs="Open Sans"/>
              </w:rPr>
            </w:pPr>
          </w:p>
          <w:p w14:paraId="18B50452" w14:textId="77777777" w:rsidR="001C18CB" w:rsidRDefault="001C18CB" w:rsidP="001C18CB">
            <w:pPr>
              <w:rPr>
                <w:rFonts w:ascii="Open Sans" w:hAnsi="Open Sans" w:cs="Open Sans"/>
              </w:rPr>
            </w:pPr>
          </w:p>
          <w:p w14:paraId="73736FEA" w14:textId="77777777" w:rsidR="001C18CB" w:rsidRDefault="001C18CB" w:rsidP="001C18CB">
            <w:pPr>
              <w:rPr>
                <w:rFonts w:ascii="Open Sans" w:hAnsi="Open Sans" w:cs="Open Sans"/>
              </w:rPr>
            </w:pPr>
          </w:p>
          <w:p w14:paraId="2E9951B4" w14:textId="77777777" w:rsidR="001C18CB" w:rsidRDefault="001C18CB" w:rsidP="001C18CB">
            <w:pPr>
              <w:rPr>
                <w:rFonts w:ascii="Open Sans" w:hAnsi="Open Sans" w:cs="Open Sans"/>
              </w:rPr>
            </w:pPr>
          </w:p>
          <w:p w14:paraId="4AE03D3B" w14:textId="77777777" w:rsidR="001C18CB" w:rsidRDefault="001C18CB" w:rsidP="001C18CB">
            <w:pPr>
              <w:rPr>
                <w:rFonts w:ascii="Open Sans" w:hAnsi="Open Sans" w:cs="Open Sans"/>
              </w:rPr>
            </w:pPr>
          </w:p>
          <w:p w14:paraId="0756FE93" w14:textId="77777777" w:rsidR="00FB5192" w:rsidRDefault="00FB5192" w:rsidP="00FB5192">
            <w:pPr>
              <w:rPr>
                <w:rFonts w:ascii="Open Sans" w:hAnsi="Open Sans" w:cs="Open Sans"/>
              </w:rPr>
            </w:pPr>
          </w:p>
          <w:p w14:paraId="10AE5431" w14:textId="1799EE48" w:rsidR="001C18CB" w:rsidRPr="007F4B84" w:rsidRDefault="001C18CB" w:rsidP="00FB5192">
            <w:pPr>
              <w:rPr>
                <w:rFonts w:ascii="Open Sans" w:hAnsi="Open Sans" w:cs="Open Sans"/>
              </w:rPr>
            </w:pPr>
          </w:p>
        </w:tc>
        <w:tc>
          <w:tcPr>
            <w:tcW w:w="6974" w:type="dxa"/>
          </w:tcPr>
          <w:p w14:paraId="0AE0A8D5" w14:textId="77777777" w:rsidR="00FB5192" w:rsidRPr="007F4B84" w:rsidRDefault="00FB5192" w:rsidP="00FB5192">
            <w:pPr>
              <w:rPr>
                <w:rFonts w:ascii="Open Sans" w:hAnsi="Open Sans" w:cs="Open Sans"/>
              </w:rPr>
            </w:pPr>
          </w:p>
        </w:tc>
      </w:tr>
    </w:tbl>
    <w:p w14:paraId="1D51206D" w14:textId="77777777" w:rsidR="00F76036" w:rsidRPr="007F4B84" w:rsidRDefault="0047716E" w:rsidP="0047716E">
      <w:pPr>
        <w:rPr>
          <w:rFonts w:ascii="Open Sans" w:hAnsi="Open Sans" w:cs="Open Sans"/>
        </w:rPr>
      </w:pPr>
      <w:r w:rsidRPr="007F4B84">
        <w:rPr>
          <w:rFonts w:ascii="Open Sans" w:hAnsi="Open Sans" w:cs="Open Sans"/>
        </w:rPr>
        <w:br w:type="page"/>
      </w:r>
    </w:p>
    <w:tbl>
      <w:tblPr>
        <w:tblStyle w:val="Tabel-Gitter"/>
        <w:tblW w:w="0" w:type="auto"/>
        <w:tblLook w:val="04A0" w:firstRow="1" w:lastRow="0" w:firstColumn="1" w:lastColumn="0" w:noHBand="0" w:noVBand="1"/>
      </w:tblPr>
      <w:tblGrid>
        <w:gridCol w:w="4649"/>
        <w:gridCol w:w="4649"/>
        <w:gridCol w:w="4650"/>
      </w:tblGrid>
      <w:tr w:rsidR="00F76036" w:rsidRPr="006E0490" w14:paraId="619059D6" w14:textId="77777777" w:rsidTr="006E0490">
        <w:tc>
          <w:tcPr>
            <w:tcW w:w="4649" w:type="dxa"/>
            <w:vAlign w:val="center"/>
          </w:tcPr>
          <w:p w14:paraId="0EEBB953" w14:textId="6661DF85"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lastRenderedPageBreak/>
              <w:t>1</w:t>
            </w:r>
          </w:p>
        </w:tc>
        <w:tc>
          <w:tcPr>
            <w:tcW w:w="4649" w:type="dxa"/>
            <w:vAlign w:val="center"/>
          </w:tcPr>
          <w:p w14:paraId="043166A5" w14:textId="53C8E947"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2</w:t>
            </w:r>
          </w:p>
        </w:tc>
        <w:tc>
          <w:tcPr>
            <w:tcW w:w="4650" w:type="dxa"/>
            <w:vAlign w:val="center"/>
          </w:tcPr>
          <w:p w14:paraId="763B71F9" w14:textId="5DAA1B36"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3</w:t>
            </w:r>
          </w:p>
        </w:tc>
      </w:tr>
      <w:tr w:rsidR="00F76036" w:rsidRPr="006E0490" w14:paraId="6C7A9C97" w14:textId="77777777" w:rsidTr="006E0490">
        <w:tc>
          <w:tcPr>
            <w:tcW w:w="4649" w:type="dxa"/>
            <w:vAlign w:val="center"/>
          </w:tcPr>
          <w:p w14:paraId="79D354A9" w14:textId="61E2DF53"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4</w:t>
            </w:r>
          </w:p>
        </w:tc>
        <w:tc>
          <w:tcPr>
            <w:tcW w:w="4649" w:type="dxa"/>
            <w:vAlign w:val="center"/>
          </w:tcPr>
          <w:p w14:paraId="3B63C324" w14:textId="579E64E4"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5</w:t>
            </w:r>
          </w:p>
        </w:tc>
        <w:tc>
          <w:tcPr>
            <w:tcW w:w="4650" w:type="dxa"/>
            <w:vAlign w:val="center"/>
          </w:tcPr>
          <w:p w14:paraId="7D421DB5" w14:textId="729174B0"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6</w:t>
            </w:r>
          </w:p>
        </w:tc>
      </w:tr>
      <w:tr w:rsidR="00F76036" w:rsidRPr="006E0490" w14:paraId="4AC70C21" w14:textId="77777777" w:rsidTr="006E0490">
        <w:tc>
          <w:tcPr>
            <w:tcW w:w="4649" w:type="dxa"/>
            <w:vAlign w:val="center"/>
          </w:tcPr>
          <w:p w14:paraId="36D6462A" w14:textId="5136796D"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7</w:t>
            </w:r>
          </w:p>
        </w:tc>
        <w:tc>
          <w:tcPr>
            <w:tcW w:w="4649" w:type="dxa"/>
            <w:vAlign w:val="center"/>
          </w:tcPr>
          <w:p w14:paraId="554E9618" w14:textId="31DD1D3F"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8</w:t>
            </w:r>
          </w:p>
        </w:tc>
        <w:tc>
          <w:tcPr>
            <w:tcW w:w="4650" w:type="dxa"/>
            <w:vAlign w:val="center"/>
          </w:tcPr>
          <w:p w14:paraId="42E0F295" w14:textId="0AB7BAC7"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9</w:t>
            </w:r>
          </w:p>
        </w:tc>
      </w:tr>
      <w:tr w:rsidR="00F76036" w:rsidRPr="006E0490" w14:paraId="6B3EBBDD" w14:textId="77777777" w:rsidTr="006E0490">
        <w:tc>
          <w:tcPr>
            <w:tcW w:w="4649" w:type="dxa"/>
            <w:vAlign w:val="center"/>
          </w:tcPr>
          <w:p w14:paraId="51292B33" w14:textId="4585234F"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0</w:t>
            </w:r>
          </w:p>
        </w:tc>
        <w:tc>
          <w:tcPr>
            <w:tcW w:w="4649" w:type="dxa"/>
            <w:vAlign w:val="center"/>
          </w:tcPr>
          <w:p w14:paraId="336B1BDE" w14:textId="1FA85E53"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1</w:t>
            </w:r>
          </w:p>
        </w:tc>
        <w:tc>
          <w:tcPr>
            <w:tcW w:w="4650" w:type="dxa"/>
            <w:vAlign w:val="center"/>
          </w:tcPr>
          <w:p w14:paraId="2F18F368" w14:textId="19375AB7"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2</w:t>
            </w:r>
          </w:p>
        </w:tc>
      </w:tr>
      <w:tr w:rsidR="00F76036" w:rsidRPr="006E0490" w14:paraId="455C4356" w14:textId="77777777" w:rsidTr="006E0490">
        <w:tc>
          <w:tcPr>
            <w:tcW w:w="4649" w:type="dxa"/>
            <w:vAlign w:val="center"/>
          </w:tcPr>
          <w:p w14:paraId="60B9FA61" w14:textId="7B9FD9AC"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3</w:t>
            </w:r>
          </w:p>
        </w:tc>
        <w:tc>
          <w:tcPr>
            <w:tcW w:w="4649" w:type="dxa"/>
            <w:vAlign w:val="center"/>
          </w:tcPr>
          <w:p w14:paraId="59C7470F" w14:textId="3E6E885B"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4</w:t>
            </w:r>
          </w:p>
        </w:tc>
        <w:tc>
          <w:tcPr>
            <w:tcW w:w="4650" w:type="dxa"/>
            <w:vAlign w:val="center"/>
          </w:tcPr>
          <w:p w14:paraId="4CFDF2E6" w14:textId="3171E20D" w:rsidR="00F76036" w:rsidRPr="006E0490" w:rsidRDefault="004716EB" w:rsidP="006E0490">
            <w:pPr>
              <w:jc w:val="center"/>
              <w:rPr>
                <w:rFonts w:ascii="Open Sans" w:hAnsi="Open Sans" w:cs="Open Sans"/>
                <w:sz w:val="300"/>
                <w:szCs w:val="300"/>
              </w:rPr>
            </w:pPr>
            <w:r w:rsidRPr="006E0490">
              <w:rPr>
                <w:rFonts w:ascii="Open Sans" w:hAnsi="Open Sans" w:cs="Open Sans"/>
                <w:sz w:val="300"/>
                <w:szCs w:val="300"/>
              </w:rPr>
              <w:t>5</w:t>
            </w:r>
          </w:p>
        </w:tc>
      </w:tr>
    </w:tbl>
    <w:p w14:paraId="3B7AA028" w14:textId="09F96AD3" w:rsidR="002F62D4" w:rsidRDefault="002F62D4" w:rsidP="0047716E">
      <w:pPr>
        <w:rPr>
          <w:rFonts w:ascii="Open Sans" w:hAnsi="Open Sans" w:cs="Open Sans"/>
          <w:sz w:val="240"/>
          <w:szCs w:val="240"/>
        </w:rPr>
      </w:pPr>
      <w:r w:rsidRPr="007F4B84">
        <w:rPr>
          <w:rFonts w:ascii="Open Sans" w:hAnsi="Open Sans" w:cs="Open Sans"/>
        </w:rPr>
        <w:br w:type="page"/>
      </w:r>
      <w:r w:rsidR="00FA1F4E" w:rsidRPr="00B95433">
        <w:rPr>
          <w:rFonts w:ascii="Open Sans" w:hAnsi="Open Sans" w:cs="Open Sans"/>
          <w:sz w:val="240"/>
          <w:szCs w:val="240"/>
        </w:rPr>
        <w:lastRenderedPageBreak/>
        <w:t>3</w:t>
      </w:r>
      <w:r w:rsidR="00BB0C46" w:rsidRPr="00B95433">
        <w:rPr>
          <w:rFonts w:ascii="Open Sans" w:hAnsi="Open Sans" w:cs="Open Sans"/>
          <w:sz w:val="240"/>
          <w:szCs w:val="240"/>
        </w:rPr>
        <w:t xml:space="preserve">-2-1 </w:t>
      </w:r>
      <w:r w:rsidR="00BB0C46" w:rsidRPr="00B95433">
        <w:rPr>
          <w:rFonts w:ascii="Segoe UI Emoji" w:hAnsi="Segoe UI Emoji" w:cs="Segoe UI Emoji"/>
          <w:sz w:val="240"/>
          <w:szCs w:val="240"/>
        </w:rPr>
        <w:t>➡</w:t>
      </w:r>
      <w:r w:rsidR="00BB0C46" w:rsidRPr="00B95433">
        <w:rPr>
          <w:rFonts w:ascii="Open Sans" w:hAnsi="Open Sans" w:cs="Open Sans"/>
          <w:sz w:val="240"/>
          <w:szCs w:val="240"/>
        </w:rPr>
        <w:t>NU</w:t>
      </w:r>
    </w:p>
    <w:p w14:paraId="0647B35D" w14:textId="07B8AB2A" w:rsidR="00AB5C4D" w:rsidRDefault="00AB5C4D">
      <w:pPr>
        <w:rPr>
          <w:rFonts w:ascii="Open Sans" w:hAnsi="Open Sans" w:cs="Open Sans"/>
          <w:sz w:val="240"/>
          <w:szCs w:val="240"/>
        </w:rPr>
      </w:pPr>
      <w:r>
        <w:rPr>
          <w:rFonts w:ascii="Open Sans" w:hAnsi="Open Sans" w:cs="Open Sans"/>
          <w:sz w:val="240"/>
          <w:szCs w:val="240"/>
        </w:rPr>
        <w:br w:type="page"/>
      </w:r>
    </w:p>
    <w:p w14:paraId="528B1C75" w14:textId="3DCFA92B" w:rsidR="00AB5C4D" w:rsidRDefault="00AB5C4D" w:rsidP="0047716E">
      <w:pPr>
        <w:rPr>
          <w:rFonts w:ascii="Open Sans" w:hAnsi="Open Sans" w:cs="Open Sans"/>
          <w:sz w:val="240"/>
          <w:szCs w:val="240"/>
        </w:rPr>
      </w:pPr>
      <w:r w:rsidRPr="00B95433">
        <w:rPr>
          <w:rFonts w:ascii="Open Sans" w:hAnsi="Open Sans" w:cs="Open Sans"/>
          <w:sz w:val="240"/>
          <w:szCs w:val="240"/>
        </w:rPr>
        <w:lastRenderedPageBreak/>
        <w:t xml:space="preserve">3-2-1 </w:t>
      </w:r>
      <w:r w:rsidRPr="00B95433">
        <w:rPr>
          <w:rFonts w:ascii="Segoe UI Emoji" w:hAnsi="Segoe UI Emoji" w:cs="Segoe UI Emoji"/>
          <w:sz w:val="240"/>
          <w:szCs w:val="240"/>
        </w:rPr>
        <w:t>➡</w:t>
      </w:r>
      <w:r w:rsidRPr="00B95433">
        <w:rPr>
          <w:rFonts w:ascii="Open Sans" w:hAnsi="Open Sans" w:cs="Open Sans"/>
          <w:sz w:val="240"/>
          <w:szCs w:val="240"/>
        </w:rPr>
        <w:t>NU</w:t>
      </w:r>
    </w:p>
    <w:tbl>
      <w:tblPr>
        <w:tblStyle w:val="Tabel-Gitter"/>
        <w:tblW w:w="0" w:type="auto"/>
        <w:tblLook w:val="04A0" w:firstRow="1" w:lastRow="0" w:firstColumn="1" w:lastColumn="0" w:noHBand="0" w:noVBand="1"/>
      </w:tblPr>
      <w:tblGrid>
        <w:gridCol w:w="4649"/>
        <w:gridCol w:w="4649"/>
        <w:gridCol w:w="4650"/>
      </w:tblGrid>
      <w:tr w:rsidR="00581ED1" w14:paraId="05D86FDE" w14:textId="77777777" w:rsidTr="00581ED1">
        <w:tc>
          <w:tcPr>
            <w:tcW w:w="4649" w:type="dxa"/>
            <w:vAlign w:val="center"/>
          </w:tcPr>
          <w:p w14:paraId="0D407AFE" w14:textId="22609D39"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A</w:t>
            </w:r>
          </w:p>
        </w:tc>
        <w:tc>
          <w:tcPr>
            <w:tcW w:w="4649" w:type="dxa"/>
            <w:vAlign w:val="center"/>
          </w:tcPr>
          <w:p w14:paraId="7DBB09FB" w14:textId="184CE4D6"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E</w:t>
            </w:r>
          </w:p>
        </w:tc>
        <w:tc>
          <w:tcPr>
            <w:tcW w:w="4650" w:type="dxa"/>
            <w:vAlign w:val="center"/>
          </w:tcPr>
          <w:p w14:paraId="0B7AECBB" w14:textId="58F3B790"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I</w:t>
            </w:r>
          </w:p>
        </w:tc>
      </w:tr>
      <w:tr w:rsidR="00581ED1" w14:paraId="4C6B271E" w14:textId="77777777" w:rsidTr="00581ED1">
        <w:tc>
          <w:tcPr>
            <w:tcW w:w="4649" w:type="dxa"/>
            <w:vAlign w:val="center"/>
          </w:tcPr>
          <w:p w14:paraId="5B485863" w14:textId="18D5F6A4"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O</w:t>
            </w:r>
          </w:p>
        </w:tc>
        <w:tc>
          <w:tcPr>
            <w:tcW w:w="4649" w:type="dxa"/>
            <w:vAlign w:val="center"/>
          </w:tcPr>
          <w:p w14:paraId="0173A569" w14:textId="6363B78F"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U</w:t>
            </w:r>
          </w:p>
        </w:tc>
        <w:tc>
          <w:tcPr>
            <w:tcW w:w="4650" w:type="dxa"/>
            <w:vAlign w:val="center"/>
          </w:tcPr>
          <w:p w14:paraId="4C9D5FA5" w14:textId="0385DBD1"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Y</w:t>
            </w:r>
          </w:p>
        </w:tc>
      </w:tr>
      <w:tr w:rsidR="00581ED1" w14:paraId="347FB572" w14:textId="77777777" w:rsidTr="00581ED1">
        <w:tc>
          <w:tcPr>
            <w:tcW w:w="4649" w:type="dxa"/>
            <w:vAlign w:val="center"/>
          </w:tcPr>
          <w:p w14:paraId="45C87799" w14:textId="414EA5DC"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Æ</w:t>
            </w:r>
          </w:p>
        </w:tc>
        <w:tc>
          <w:tcPr>
            <w:tcW w:w="4649" w:type="dxa"/>
            <w:vAlign w:val="center"/>
          </w:tcPr>
          <w:p w14:paraId="36A11049" w14:textId="013DC6F6"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Ø</w:t>
            </w:r>
          </w:p>
        </w:tc>
        <w:tc>
          <w:tcPr>
            <w:tcW w:w="4650" w:type="dxa"/>
            <w:vAlign w:val="center"/>
          </w:tcPr>
          <w:p w14:paraId="5BFA82FB" w14:textId="3A067D45" w:rsidR="00581ED1" w:rsidRPr="00EE09CD" w:rsidRDefault="00581ED1" w:rsidP="00581ED1">
            <w:pPr>
              <w:jc w:val="center"/>
              <w:rPr>
                <w:rFonts w:ascii="Open Sans" w:hAnsi="Open Sans" w:cs="Open Sans"/>
                <w:sz w:val="400"/>
                <w:szCs w:val="400"/>
              </w:rPr>
            </w:pPr>
            <w:r w:rsidRPr="00EE09CD">
              <w:rPr>
                <w:rFonts w:ascii="Open Sans" w:hAnsi="Open Sans" w:cs="Open Sans"/>
                <w:sz w:val="400"/>
                <w:szCs w:val="400"/>
              </w:rPr>
              <w:t>Å</w:t>
            </w:r>
          </w:p>
        </w:tc>
      </w:tr>
    </w:tbl>
    <w:p w14:paraId="3C025CD3" w14:textId="77777777" w:rsidR="00AB5C4D" w:rsidRPr="00B95433" w:rsidRDefault="00AB5C4D" w:rsidP="008D385C"/>
    <w:p w14:paraId="347FE384" w14:textId="77777777" w:rsidR="002F62D4" w:rsidRPr="00B95433" w:rsidRDefault="002F62D4" w:rsidP="008D385C"/>
    <w:p w14:paraId="4B98F030" w14:textId="1393BE9F" w:rsidR="002F62D4" w:rsidRPr="00B95433" w:rsidRDefault="002F62D4" w:rsidP="008D385C"/>
    <w:p w14:paraId="0C04DEF7" w14:textId="0467F4BE" w:rsidR="00A77D28" w:rsidRDefault="00A77D28" w:rsidP="008D385C">
      <w:r>
        <w:t>Eksempler på opstillinger og deres formål:</w:t>
      </w:r>
    </w:p>
    <w:p w14:paraId="2324C437" w14:textId="6DE3638C" w:rsidR="00DE069B" w:rsidRDefault="00DE069B" w:rsidP="008D385C">
      <w:r w:rsidRPr="00134133">
        <w:rPr>
          <w:b/>
          <w:bCs/>
        </w:rPr>
        <w:t>Formål</w:t>
      </w:r>
      <w:r>
        <w:t xml:space="preserve">: Forstå ’Sekvens’, at et program/opgave løses i </w:t>
      </w:r>
      <w:r w:rsidR="00190725">
        <w:t xml:space="preserve">trin. Ét </w:t>
      </w:r>
      <w:r w:rsidR="0056057C">
        <w:t>ad</w:t>
      </w:r>
      <w:r w:rsidR="00190725">
        <w:t xml:space="preserve"> gangen</w:t>
      </w:r>
      <w:r w:rsidR="00E216DB">
        <w:t xml:space="preserve"> i forudbestemt rækkefølge. </w:t>
      </w:r>
    </w:p>
    <w:p w14:paraId="476EDB5C" w14:textId="406AE9BA" w:rsidR="00EE6160" w:rsidRDefault="00EE6160" w:rsidP="008D385C">
      <w:r w:rsidRPr="00134133">
        <w:rPr>
          <w:b/>
          <w:bCs/>
        </w:rPr>
        <w:t>Mere</w:t>
      </w:r>
      <w:r>
        <w:t>: Eleven lære at vente på sin tur</w:t>
      </w:r>
      <w:r w:rsidR="00997590">
        <w:t xml:space="preserve">, vente på et ’NU’, </w:t>
      </w:r>
      <w:r w:rsidR="0074687F">
        <w:t>se hvordan en gruppe elever på ex. 21 fordeler sig i 3 rækker og følger samme pro</w:t>
      </w:r>
      <w:r w:rsidR="00134133">
        <w:t>cedure.</w:t>
      </w:r>
    </w:p>
    <w:p w14:paraId="1FDB927E" w14:textId="2399321E" w:rsidR="00E216DB" w:rsidRDefault="00E216DB" w:rsidP="008D385C">
      <w:r w:rsidRPr="00134133">
        <w:rPr>
          <w:b/>
          <w:bCs/>
        </w:rPr>
        <w:t>Hvordan</w:t>
      </w:r>
      <w:r>
        <w:t>:</w:t>
      </w:r>
    </w:p>
    <w:p w14:paraId="0D4F3838" w14:textId="292128CC" w:rsidR="00EF778A" w:rsidRDefault="00EF778A" w:rsidP="00DE069B">
      <w:pPr>
        <w:pStyle w:val="Listeafsnit"/>
        <w:numPr>
          <w:ilvl w:val="0"/>
          <w:numId w:val="1"/>
        </w:numPr>
      </w:pPr>
      <w:r>
        <w:t xml:space="preserve">Elever står ved start i grupper af ex. </w:t>
      </w:r>
      <w:r w:rsidR="00D735F7">
        <w:t>3 x 7 stk</w:t>
      </w:r>
      <w:r w:rsidR="00340D82">
        <w:t>.</w:t>
      </w:r>
    </w:p>
    <w:p w14:paraId="1644663F" w14:textId="5BEB7D17" w:rsidR="00160C68" w:rsidRDefault="00160C68" w:rsidP="00DE069B">
      <w:pPr>
        <w:pStyle w:val="Listeafsnit"/>
        <w:numPr>
          <w:ilvl w:val="0"/>
          <w:numId w:val="1"/>
        </w:numPr>
      </w:pPr>
      <w:r>
        <w:t xml:space="preserve">Første elev går frem </w:t>
      </w:r>
      <w:r w:rsidR="00E61829">
        <w:t>og stiller sig på kortet ’</w:t>
      </w:r>
      <w:r>
        <w:t>start</w:t>
      </w:r>
      <w:r w:rsidR="00E61829">
        <w:t>’</w:t>
      </w:r>
    </w:p>
    <w:p w14:paraId="5B79A3B5" w14:textId="732D9C32" w:rsidR="00E216DB" w:rsidRDefault="00954610" w:rsidP="00DE069B">
      <w:pPr>
        <w:pStyle w:val="Listeafsnit"/>
        <w:numPr>
          <w:ilvl w:val="0"/>
          <w:numId w:val="1"/>
        </w:numPr>
      </w:pPr>
      <w:r>
        <w:t>En lærer står på kortet</w:t>
      </w:r>
      <w:r w:rsidR="00160C68">
        <w:t xml:space="preserve"> ’3-2-1-&gt;NU’</w:t>
      </w:r>
    </w:p>
    <w:p w14:paraId="37CE11DE" w14:textId="0E933F80" w:rsidR="000C4037" w:rsidRDefault="000C4037" w:rsidP="00DE069B">
      <w:pPr>
        <w:pStyle w:val="Listeafsnit"/>
        <w:numPr>
          <w:ilvl w:val="0"/>
          <w:numId w:val="1"/>
        </w:numPr>
      </w:pPr>
      <w:r>
        <w:t>Læreren tæller højt ned fra tre til en og på NU, flytter eleverne sig ét felt frem</w:t>
      </w:r>
      <w:r w:rsidR="00987EFB">
        <w:t>. 1-&gt;2, 2-&gt;3 osv.</w:t>
      </w:r>
      <w:r w:rsidR="00596B18">
        <w:t xml:space="preserve"> Alle 3 kolonner bevæger sig samtidig mod Stop.</w:t>
      </w:r>
    </w:p>
    <w:p w14:paraId="1C09426E" w14:textId="58F36080" w:rsidR="00446209" w:rsidRDefault="003C2CF4" w:rsidP="00DE069B">
      <w:pPr>
        <w:pStyle w:val="Listeafsnit"/>
        <w:numPr>
          <w:ilvl w:val="0"/>
          <w:numId w:val="1"/>
        </w:numPr>
      </w:pPr>
      <w:r>
        <w:t xml:space="preserve">Fortsæt fra punkt </w:t>
      </w:r>
      <w:r w:rsidR="00596B18">
        <w:t>4</w:t>
      </w:r>
      <w:r>
        <w:t xml:space="preserve"> indtil sidste elev er gennem sekvensen</w:t>
      </w:r>
    </w:p>
    <w:tbl>
      <w:tblPr>
        <w:tblStyle w:val="Tabel-Gitter"/>
        <w:tblpPr w:leftFromText="141" w:rightFromText="141" w:vertAnchor="text" w:horzAnchor="margin" w:tblpY="143"/>
        <w:tblW w:w="0" w:type="auto"/>
        <w:tblLayout w:type="fixed"/>
        <w:tblLook w:val="04A0" w:firstRow="1" w:lastRow="0" w:firstColumn="1" w:lastColumn="0" w:noHBand="0" w:noVBand="1"/>
      </w:tblPr>
      <w:tblGrid>
        <w:gridCol w:w="1701"/>
        <w:gridCol w:w="1701"/>
        <w:gridCol w:w="1701"/>
        <w:gridCol w:w="1701"/>
        <w:gridCol w:w="1701"/>
        <w:gridCol w:w="1701"/>
      </w:tblGrid>
      <w:tr w:rsidR="00D0198B" w14:paraId="13E10F04" w14:textId="77777777" w:rsidTr="00D0198B">
        <w:trPr>
          <w:trHeight w:val="1701"/>
        </w:trPr>
        <w:tc>
          <w:tcPr>
            <w:tcW w:w="1701" w:type="dxa"/>
            <w:vAlign w:val="center"/>
          </w:tcPr>
          <w:p w14:paraId="7D648484" w14:textId="77777777" w:rsidR="00D0198B" w:rsidRDefault="00D0198B" w:rsidP="00D0198B">
            <w:pPr>
              <w:jc w:val="center"/>
            </w:pPr>
            <w:r>
              <w:rPr>
                <w:noProof/>
              </w:rPr>
              <w:drawing>
                <wp:inline distT="0" distB="0" distL="0" distR="0" wp14:anchorId="360D6700" wp14:editId="3B3546DD">
                  <wp:extent cx="935355" cy="661035"/>
                  <wp:effectExtent l="0" t="0" r="0" b="5715"/>
                  <wp:docPr id="118" name="Billed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143CA77A" w14:textId="77777777" w:rsidR="00D0198B" w:rsidRDefault="00D0198B" w:rsidP="00D0198B">
            <w:pPr>
              <w:jc w:val="center"/>
            </w:pPr>
            <w:r>
              <w:rPr>
                <w:noProof/>
              </w:rPr>
              <w:drawing>
                <wp:inline distT="0" distB="0" distL="0" distR="0" wp14:anchorId="05EC5A4A" wp14:editId="57507FBB">
                  <wp:extent cx="935355" cy="661035"/>
                  <wp:effectExtent l="0" t="0" r="0" b="5715"/>
                  <wp:docPr id="120" name="Billed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75F1BFF8" w14:textId="77777777" w:rsidR="00D0198B" w:rsidRDefault="00D0198B" w:rsidP="00D0198B">
            <w:pPr>
              <w:jc w:val="center"/>
            </w:pPr>
            <w:r>
              <w:rPr>
                <w:noProof/>
              </w:rPr>
              <w:drawing>
                <wp:inline distT="0" distB="0" distL="0" distR="0" wp14:anchorId="46410146" wp14:editId="46DABA30">
                  <wp:extent cx="935355" cy="661035"/>
                  <wp:effectExtent l="0" t="0" r="0" b="5715"/>
                  <wp:docPr id="121" name="Billed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565E8654" w14:textId="77777777" w:rsidR="00D0198B" w:rsidRDefault="00D0198B" w:rsidP="00D0198B">
            <w:pPr>
              <w:jc w:val="center"/>
            </w:pPr>
          </w:p>
        </w:tc>
        <w:tc>
          <w:tcPr>
            <w:tcW w:w="1701" w:type="dxa"/>
            <w:vAlign w:val="center"/>
          </w:tcPr>
          <w:p w14:paraId="03541A76" w14:textId="77777777" w:rsidR="00D0198B" w:rsidRDefault="00D0198B" w:rsidP="00D0198B">
            <w:pPr>
              <w:jc w:val="center"/>
            </w:pPr>
          </w:p>
        </w:tc>
        <w:tc>
          <w:tcPr>
            <w:tcW w:w="1701" w:type="dxa"/>
            <w:vAlign w:val="center"/>
          </w:tcPr>
          <w:p w14:paraId="4C87E174" w14:textId="77777777" w:rsidR="00D0198B" w:rsidRDefault="00D0198B" w:rsidP="00D0198B">
            <w:pPr>
              <w:jc w:val="center"/>
            </w:pPr>
          </w:p>
        </w:tc>
      </w:tr>
      <w:tr w:rsidR="00D0198B" w14:paraId="669D15CE" w14:textId="77777777" w:rsidTr="00D0198B">
        <w:trPr>
          <w:trHeight w:val="1701"/>
        </w:trPr>
        <w:tc>
          <w:tcPr>
            <w:tcW w:w="1701" w:type="dxa"/>
            <w:vAlign w:val="center"/>
          </w:tcPr>
          <w:p w14:paraId="3C09B7D6" w14:textId="77777777" w:rsidR="00D0198B" w:rsidRDefault="00D0198B" w:rsidP="00D0198B">
            <w:pPr>
              <w:jc w:val="center"/>
            </w:pPr>
            <w:r>
              <w:rPr>
                <w:noProof/>
              </w:rPr>
              <w:drawing>
                <wp:inline distT="0" distB="0" distL="0" distR="0" wp14:anchorId="5025A285" wp14:editId="4ED8B569">
                  <wp:extent cx="942975" cy="1332865"/>
                  <wp:effectExtent l="0" t="0" r="9525" b="635"/>
                  <wp:docPr id="115" name="Billed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5BDE6D19" w14:textId="77777777" w:rsidR="00D0198B" w:rsidRDefault="00D0198B" w:rsidP="00D0198B">
            <w:pPr>
              <w:jc w:val="center"/>
            </w:pPr>
            <w:r>
              <w:rPr>
                <w:noProof/>
              </w:rPr>
              <w:drawing>
                <wp:inline distT="0" distB="0" distL="0" distR="0" wp14:anchorId="6AB468F7" wp14:editId="262BB42F">
                  <wp:extent cx="942975" cy="1332865"/>
                  <wp:effectExtent l="0" t="0" r="9525" b="635"/>
                  <wp:docPr id="93" name="Billed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7F0C488C" w14:textId="77777777" w:rsidR="00D0198B" w:rsidRDefault="00D0198B" w:rsidP="00D0198B">
            <w:pPr>
              <w:jc w:val="center"/>
            </w:pPr>
            <w:r>
              <w:rPr>
                <w:noProof/>
              </w:rPr>
              <w:drawing>
                <wp:inline distT="0" distB="0" distL="0" distR="0" wp14:anchorId="75AC2A7D" wp14:editId="68E6FF2F">
                  <wp:extent cx="942975" cy="1332865"/>
                  <wp:effectExtent l="0" t="0" r="9525" b="635"/>
                  <wp:docPr id="94" name="Billed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1548155A" w14:textId="77777777" w:rsidR="00D0198B" w:rsidRDefault="00D0198B" w:rsidP="00D0198B">
            <w:pPr>
              <w:jc w:val="center"/>
            </w:pPr>
          </w:p>
        </w:tc>
        <w:tc>
          <w:tcPr>
            <w:tcW w:w="1701" w:type="dxa"/>
            <w:vAlign w:val="center"/>
          </w:tcPr>
          <w:p w14:paraId="0967E628" w14:textId="77777777" w:rsidR="00D0198B" w:rsidRDefault="00D0198B" w:rsidP="00D0198B">
            <w:pPr>
              <w:jc w:val="center"/>
            </w:pPr>
          </w:p>
        </w:tc>
        <w:tc>
          <w:tcPr>
            <w:tcW w:w="1701" w:type="dxa"/>
            <w:vAlign w:val="center"/>
          </w:tcPr>
          <w:p w14:paraId="71F53271" w14:textId="77777777" w:rsidR="00D0198B" w:rsidRDefault="00D0198B" w:rsidP="00D0198B">
            <w:pPr>
              <w:jc w:val="center"/>
            </w:pPr>
          </w:p>
        </w:tc>
      </w:tr>
      <w:tr w:rsidR="00D0198B" w14:paraId="4761FC6E" w14:textId="77777777" w:rsidTr="00D0198B">
        <w:trPr>
          <w:trHeight w:val="1701"/>
        </w:trPr>
        <w:tc>
          <w:tcPr>
            <w:tcW w:w="1701" w:type="dxa"/>
            <w:vAlign w:val="center"/>
          </w:tcPr>
          <w:p w14:paraId="335A6A4F" w14:textId="77777777" w:rsidR="00D0198B" w:rsidRDefault="00D0198B" w:rsidP="00D0198B">
            <w:pPr>
              <w:jc w:val="center"/>
            </w:pPr>
            <w:r>
              <w:rPr>
                <w:noProof/>
              </w:rPr>
              <w:drawing>
                <wp:inline distT="0" distB="0" distL="0" distR="0" wp14:anchorId="00D89EFF" wp14:editId="115845DA">
                  <wp:extent cx="942975" cy="1332865"/>
                  <wp:effectExtent l="0" t="0" r="9525" b="635"/>
                  <wp:docPr id="100" name="Billed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2EAD36CF" w14:textId="77777777" w:rsidR="00D0198B" w:rsidRDefault="00D0198B" w:rsidP="00D0198B">
            <w:pPr>
              <w:jc w:val="center"/>
            </w:pPr>
            <w:r>
              <w:rPr>
                <w:noProof/>
              </w:rPr>
              <w:drawing>
                <wp:inline distT="0" distB="0" distL="0" distR="0" wp14:anchorId="027C6BEE" wp14:editId="7A453D1F">
                  <wp:extent cx="942975" cy="1332865"/>
                  <wp:effectExtent l="0" t="0" r="9525" b="63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461C826F" w14:textId="77777777" w:rsidR="00D0198B" w:rsidRDefault="00D0198B" w:rsidP="00D0198B">
            <w:pPr>
              <w:jc w:val="center"/>
            </w:pPr>
            <w:r>
              <w:rPr>
                <w:noProof/>
              </w:rPr>
              <w:drawing>
                <wp:inline distT="0" distB="0" distL="0" distR="0" wp14:anchorId="4D46C48A" wp14:editId="2EEEB514">
                  <wp:extent cx="942975" cy="1332865"/>
                  <wp:effectExtent l="0" t="0" r="9525" b="635"/>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4EC4B0FE" w14:textId="77777777" w:rsidR="00D0198B" w:rsidRDefault="00D0198B" w:rsidP="00D0198B">
            <w:pPr>
              <w:jc w:val="center"/>
            </w:pPr>
          </w:p>
        </w:tc>
        <w:tc>
          <w:tcPr>
            <w:tcW w:w="1701" w:type="dxa"/>
            <w:vAlign w:val="center"/>
          </w:tcPr>
          <w:p w14:paraId="6AC6E3DA" w14:textId="77777777" w:rsidR="00D0198B" w:rsidRDefault="00D0198B" w:rsidP="00D0198B">
            <w:pPr>
              <w:jc w:val="center"/>
            </w:pPr>
          </w:p>
        </w:tc>
        <w:tc>
          <w:tcPr>
            <w:tcW w:w="1701" w:type="dxa"/>
            <w:vAlign w:val="center"/>
          </w:tcPr>
          <w:p w14:paraId="6B200B64" w14:textId="77777777" w:rsidR="00D0198B" w:rsidRDefault="00D0198B" w:rsidP="00D0198B">
            <w:pPr>
              <w:jc w:val="center"/>
            </w:pPr>
          </w:p>
        </w:tc>
      </w:tr>
      <w:tr w:rsidR="00D0198B" w14:paraId="7D69A2CA" w14:textId="77777777" w:rsidTr="00D0198B">
        <w:trPr>
          <w:trHeight w:val="1701"/>
        </w:trPr>
        <w:tc>
          <w:tcPr>
            <w:tcW w:w="1701" w:type="dxa"/>
            <w:vAlign w:val="center"/>
          </w:tcPr>
          <w:p w14:paraId="151DE09B" w14:textId="77777777" w:rsidR="00D0198B" w:rsidRDefault="00D0198B" w:rsidP="00D0198B">
            <w:pPr>
              <w:jc w:val="center"/>
            </w:pPr>
            <w:r>
              <w:rPr>
                <w:noProof/>
              </w:rPr>
              <w:drawing>
                <wp:inline distT="0" distB="0" distL="0" distR="0" wp14:anchorId="16A59D08" wp14:editId="6A85EA6F">
                  <wp:extent cx="943200" cy="1332000"/>
                  <wp:effectExtent l="0" t="0" r="0" b="1905"/>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3200" cy="1332000"/>
                          </a:xfrm>
                          <a:prstGeom prst="rect">
                            <a:avLst/>
                          </a:prstGeom>
                          <a:noFill/>
                          <a:ln>
                            <a:noFill/>
                          </a:ln>
                        </pic:spPr>
                      </pic:pic>
                    </a:graphicData>
                  </a:graphic>
                </wp:inline>
              </w:drawing>
            </w:r>
          </w:p>
        </w:tc>
        <w:tc>
          <w:tcPr>
            <w:tcW w:w="1701" w:type="dxa"/>
            <w:vAlign w:val="center"/>
          </w:tcPr>
          <w:p w14:paraId="363E4937" w14:textId="77777777" w:rsidR="00D0198B" w:rsidRDefault="00D0198B" w:rsidP="00D0198B">
            <w:pPr>
              <w:jc w:val="center"/>
            </w:pPr>
            <w:r>
              <w:rPr>
                <w:noProof/>
              </w:rPr>
              <w:drawing>
                <wp:inline distT="0" distB="0" distL="0" distR="0" wp14:anchorId="2E7F9CCF" wp14:editId="70AF8E08">
                  <wp:extent cx="942975" cy="1332865"/>
                  <wp:effectExtent l="0" t="0" r="9525" b="635"/>
                  <wp:docPr id="117" name="Billed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0E8B9195" w14:textId="77777777" w:rsidR="00D0198B" w:rsidRDefault="00D0198B" w:rsidP="00D0198B">
            <w:pPr>
              <w:jc w:val="center"/>
            </w:pPr>
            <w:r>
              <w:rPr>
                <w:noProof/>
              </w:rPr>
              <w:drawing>
                <wp:inline distT="0" distB="0" distL="0" distR="0" wp14:anchorId="19E8CB22" wp14:editId="12C5A581">
                  <wp:extent cx="942975" cy="1332865"/>
                  <wp:effectExtent l="0" t="0" r="9525" b="635"/>
                  <wp:docPr id="67" name="Billed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1B5CC95D" w14:textId="77777777" w:rsidR="00D0198B" w:rsidRDefault="00D0198B" w:rsidP="00D0198B">
            <w:pPr>
              <w:jc w:val="center"/>
            </w:pPr>
          </w:p>
        </w:tc>
        <w:tc>
          <w:tcPr>
            <w:tcW w:w="1701" w:type="dxa"/>
            <w:vAlign w:val="center"/>
          </w:tcPr>
          <w:p w14:paraId="51A5AC28" w14:textId="77777777" w:rsidR="00D0198B" w:rsidRDefault="00D0198B" w:rsidP="00D0198B">
            <w:pPr>
              <w:jc w:val="center"/>
            </w:pPr>
          </w:p>
        </w:tc>
        <w:tc>
          <w:tcPr>
            <w:tcW w:w="1701" w:type="dxa"/>
            <w:vAlign w:val="center"/>
          </w:tcPr>
          <w:p w14:paraId="5BCA5D49" w14:textId="77777777" w:rsidR="00D0198B" w:rsidRDefault="00D0198B" w:rsidP="00D0198B">
            <w:pPr>
              <w:jc w:val="center"/>
            </w:pPr>
            <w:r>
              <w:rPr>
                <w:noProof/>
              </w:rPr>
              <w:drawing>
                <wp:inline distT="0" distB="0" distL="0" distR="0" wp14:anchorId="436B0AA6" wp14:editId="7C845266">
                  <wp:extent cx="933450" cy="1320800"/>
                  <wp:effectExtent l="0" t="0" r="0" b="0"/>
                  <wp:docPr id="126" name="Billed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33450" cy="1320800"/>
                          </a:xfrm>
                          <a:prstGeom prst="rect">
                            <a:avLst/>
                          </a:prstGeom>
                          <a:noFill/>
                          <a:ln>
                            <a:noFill/>
                          </a:ln>
                        </pic:spPr>
                      </pic:pic>
                    </a:graphicData>
                  </a:graphic>
                </wp:inline>
              </w:drawing>
            </w:r>
          </w:p>
        </w:tc>
      </w:tr>
      <w:tr w:rsidR="00D0198B" w14:paraId="08AFCE1E" w14:textId="77777777" w:rsidTr="00D0198B">
        <w:trPr>
          <w:trHeight w:val="1701"/>
        </w:trPr>
        <w:tc>
          <w:tcPr>
            <w:tcW w:w="1701" w:type="dxa"/>
            <w:vAlign w:val="center"/>
          </w:tcPr>
          <w:p w14:paraId="58972774" w14:textId="77777777" w:rsidR="00D0198B" w:rsidRDefault="00D0198B" w:rsidP="00D0198B">
            <w:pPr>
              <w:jc w:val="center"/>
            </w:pPr>
            <w:r>
              <w:rPr>
                <w:noProof/>
              </w:rPr>
              <w:drawing>
                <wp:inline distT="0" distB="0" distL="0" distR="0" wp14:anchorId="7B5A19EC" wp14:editId="4AA17123">
                  <wp:extent cx="943200" cy="1332000"/>
                  <wp:effectExtent l="0" t="0" r="0" b="1905"/>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3200" cy="1332000"/>
                          </a:xfrm>
                          <a:prstGeom prst="rect">
                            <a:avLst/>
                          </a:prstGeom>
                          <a:noFill/>
                          <a:ln>
                            <a:noFill/>
                          </a:ln>
                        </pic:spPr>
                      </pic:pic>
                    </a:graphicData>
                  </a:graphic>
                </wp:inline>
              </w:drawing>
            </w:r>
          </w:p>
        </w:tc>
        <w:tc>
          <w:tcPr>
            <w:tcW w:w="1701" w:type="dxa"/>
            <w:vAlign w:val="center"/>
          </w:tcPr>
          <w:p w14:paraId="39D16196" w14:textId="77777777" w:rsidR="00D0198B" w:rsidRDefault="00D0198B" w:rsidP="00D0198B">
            <w:pPr>
              <w:jc w:val="center"/>
            </w:pPr>
            <w:r>
              <w:rPr>
                <w:noProof/>
              </w:rPr>
              <w:drawing>
                <wp:inline distT="0" distB="0" distL="0" distR="0" wp14:anchorId="2E7E360A" wp14:editId="3AEBEDCF">
                  <wp:extent cx="942975" cy="1332865"/>
                  <wp:effectExtent l="0" t="0" r="9525" b="635"/>
                  <wp:docPr id="116" name="Billed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3099862B" w14:textId="77777777" w:rsidR="00D0198B" w:rsidRDefault="00D0198B" w:rsidP="00D0198B">
            <w:pPr>
              <w:jc w:val="center"/>
            </w:pPr>
            <w:r>
              <w:rPr>
                <w:noProof/>
              </w:rPr>
              <w:drawing>
                <wp:inline distT="0" distB="0" distL="0" distR="0" wp14:anchorId="080EDF51" wp14:editId="3D99D3FC">
                  <wp:extent cx="942975" cy="1332865"/>
                  <wp:effectExtent l="0" t="0" r="9525" b="635"/>
                  <wp:docPr id="91" name="Billed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0CBCEED3" w14:textId="77777777" w:rsidR="00D0198B" w:rsidRDefault="00D0198B" w:rsidP="00D0198B">
            <w:pPr>
              <w:jc w:val="center"/>
            </w:pPr>
          </w:p>
        </w:tc>
        <w:tc>
          <w:tcPr>
            <w:tcW w:w="1701" w:type="dxa"/>
            <w:vAlign w:val="center"/>
          </w:tcPr>
          <w:p w14:paraId="4722C7E7" w14:textId="77777777" w:rsidR="00D0198B" w:rsidRDefault="00D0198B" w:rsidP="00D0198B">
            <w:pPr>
              <w:jc w:val="center"/>
            </w:pPr>
          </w:p>
        </w:tc>
        <w:tc>
          <w:tcPr>
            <w:tcW w:w="1701" w:type="dxa"/>
            <w:vAlign w:val="center"/>
          </w:tcPr>
          <w:p w14:paraId="1C5BCC0D" w14:textId="77777777" w:rsidR="00D0198B" w:rsidRDefault="00D0198B" w:rsidP="00D0198B">
            <w:pPr>
              <w:jc w:val="center"/>
            </w:pPr>
          </w:p>
        </w:tc>
      </w:tr>
      <w:tr w:rsidR="00D0198B" w14:paraId="02DCA85B" w14:textId="77777777" w:rsidTr="00D0198B">
        <w:trPr>
          <w:trHeight w:val="1701"/>
        </w:trPr>
        <w:tc>
          <w:tcPr>
            <w:tcW w:w="1701" w:type="dxa"/>
            <w:vAlign w:val="center"/>
          </w:tcPr>
          <w:p w14:paraId="5B82FBA3" w14:textId="77777777" w:rsidR="00D0198B" w:rsidRDefault="00D0198B" w:rsidP="00D0198B">
            <w:pPr>
              <w:jc w:val="center"/>
            </w:pPr>
            <w:r>
              <w:rPr>
                <w:noProof/>
              </w:rPr>
              <w:drawing>
                <wp:inline distT="0" distB="0" distL="0" distR="0" wp14:anchorId="51662ECE" wp14:editId="581E80E2">
                  <wp:extent cx="943200" cy="66960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4AFC7288" w14:textId="77777777" w:rsidR="00D0198B" w:rsidRDefault="00D0198B" w:rsidP="00D0198B">
            <w:pPr>
              <w:jc w:val="center"/>
            </w:pPr>
            <w:r>
              <w:rPr>
                <w:noProof/>
              </w:rPr>
              <w:drawing>
                <wp:inline distT="0" distB="0" distL="0" distR="0" wp14:anchorId="25433518" wp14:editId="1E58AF24">
                  <wp:extent cx="943200" cy="669600"/>
                  <wp:effectExtent l="0" t="0" r="0" b="0"/>
                  <wp:docPr id="122" name="Billed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51C2AED6" w14:textId="77777777" w:rsidR="00D0198B" w:rsidRDefault="00D0198B" w:rsidP="00D0198B">
            <w:pPr>
              <w:jc w:val="center"/>
            </w:pPr>
            <w:r>
              <w:rPr>
                <w:noProof/>
              </w:rPr>
              <w:drawing>
                <wp:inline distT="0" distB="0" distL="0" distR="0" wp14:anchorId="4B43AE40" wp14:editId="7E80B399">
                  <wp:extent cx="943200" cy="669600"/>
                  <wp:effectExtent l="0" t="0" r="0" b="0"/>
                  <wp:docPr id="123" name="Billed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34BA2302" w14:textId="77777777" w:rsidR="00D0198B" w:rsidRDefault="00D0198B" w:rsidP="00D0198B">
            <w:pPr>
              <w:jc w:val="center"/>
            </w:pPr>
          </w:p>
        </w:tc>
        <w:tc>
          <w:tcPr>
            <w:tcW w:w="1701" w:type="dxa"/>
            <w:vAlign w:val="center"/>
          </w:tcPr>
          <w:p w14:paraId="63DDC057" w14:textId="77777777" w:rsidR="00D0198B" w:rsidRDefault="00D0198B" w:rsidP="00D0198B">
            <w:pPr>
              <w:jc w:val="center"/>
            </w:pPr>
          </w:p>
        </w:tc>
        <w:tc>
          <w:tcPr>
            <w:tcW w:w="1701" w:type="dxa"/>
            <w:vAlign w:val="center"/>
          </w:tcPr>
          <w:p w14:paraId="4D28C7C9" w14:textId="77777777" w:rsidR="00D0198B" w:rsidRDefault="00D0198B" w:rsidP="00D0198B">
            <w:pPr>
              <w:jc w:val="center"/>
            </w:pPr>
          </w:p>
          <w:p w14:paraId="30853F5D" w14:textId="77777777" w:rsidR="00D0198B" w:rsidRDefault="00D0198B" w:rsidP="00D0198B">
            <w:pPr>
              <w:jc w:val="center"/>
            </w:pPr>
          </w:p>
        </w:tc>
      </w:tr>
      <w:tr w:rsidR="00D0198B" w14:paraId="5BB47C32" w14:textId="77777777" w:rsidTr="00D0198B">
        <w:trPr>
          <w:trHeight w:val="1701"/>
        </w:trPr>
        <w:tc>
          <w:tcPr>
            <w:tcW w:w="1701" w:type="dxa"/>
            <w:vAlign w:val="center"/>
          </w:tcPr>
          <w:p w14:paraId="66336F2B" w14:textId="77777777" w:rsidR="00D0198B" w:rsidRDefault="00D0198B" w:rsidP="00D0198B">
            <w:pPr>
              <w:jc w:val="center"/>
              <w:rPr>
                <w:noProof/>
              </w:rPr>
            </w:pPr>
            <w:r>
              <w:rPr>
                <w:noProof/>
              </w:rPr>
              <w:drawing>
                <wp:inline distT="0" distB="0" distL="0" distR="0" wp14:anchorId="2A76F96E" wp14:editId="314BCCC0">
                  <wp:extent cx="942975" cy="667385"/>
                  <wp:effectExtent l="0" t="0" r="9525" b="0"/>
                  <wp:docPr id="119" name="Billed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5E3CA2BB" w14:textId="77777777" w:rsidR="00D0198B" w:rsidRDefault="00D0198B" w:rsidP="00D0198B">
            <w:pPr>
              <w:jc w:val="center"/>
            </w:pPr>
            <w:r>
              <w:rPr>
                <w:noProof/>
              </w:rPr>
              <w:drawing>
                <wp:inline distT="0" distB="0" distL="0" distR="0" wp14:anchorId="43FAA8C8" wp14:editId="0229E1FE">
                  <wp:extent cx="942975" cy="667385"/>
                  <wp:effectExtent l="0" t="0" r="9525" b="0"/>
                  <wp:docPr id="124" name="Billed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573BD62B" w14:textId="77777777" w:rsidR="00D0198B" w:rsidRDefault="00D0198B" w:rsidP="00D0198B">
            <w:pPr>
              <w:jc w:val="center"/>
            </w:pPr>
            <w:r>
              <w:rPr>
                <w:noProof/>
              </w:rPr>
              <w:drawing>
                <wp:inline distT="0" distB="0" distL="0" distR="0" wp14:anchorId="1BCF7EE1" wp14:editId="02433AA9">
                  <wp:extent cx="942975" cy="667385"/>
                  <wp:effectExtent l="0" t="0" r="9525" b="0"/>
                  <wp:docPr id="125" name="Billed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2D942197" w14:textId="77777777" w:rsidR="00D0198B" w:rsidRDefault="00D0198B" w:rsidP="00D0198B">
            <w:pPr>
              <w:jc w:val="center"/>
            </w:pPr>
          </w:p>
        </w:tc>
        <w:tc>
          <w:tcPr>
            <w:tcW w:w="1701" w:type="dxa"/>
            <w:vAlign w:val="center"/>
          </w:tcPr>
          <w:p w14:paraId="26D95BE6" w14:textId="77777777" w:rsidR="00D0198B" w:rsidRDefault="00D0198B" w:rsidP="00D0198B">
            <w:pPr>
              <w:jc w:val="center"/>
            </w:pPr>
          </w:p>
        </w:tc>
        <w:tc>
          <w:tcPr>
            <w:tcW w:w="1701" w:type="dxa"/>
            <w:vAlign w:val="center"/>
          </w:tcPr>
          <w:p w14:paraId="7BA74950" w14:textId="77777777" w:rsidR="00D0198B" w:rsidRDefault="00D0198B" w:rsidP="00D0198B">
            <w:pPr>
              <w:jc w:val="center"/>
            </w:pPr>
          </w:p>
        </w:tc>
      </w:tr>
    </w:tbl>
    <w:p w14:paraId="02A5374F" w14:textId="24A0B979" w:rsidR="00EF2D68" w:rsidRDefault="00EF2D68" w:rsidP="008D385C"/>
    <w:p w14:paraId="44F82C00" w14:textId="7FBCDC0E" w:rsidR="00D0198B" w:rsidRDefault="00D0198B" w:rsidP="008D385C"/>
    <w:p w14:paraId="0B53000C" w14:textId="0A3582B0" w:rsidR="00D0198B" w:rsidRDefault="00D0198B" w:rsidP="008D385C"/>
    <w:p w14:paraId="41E34180" w14:textId="305C1612" w:rsidR="00D0198B" w:rsidRDefault="00D0198B">
      <w:r>
        <w:br w:type="page"/>
      </w:r>
    </w:p>
    <w:p w14:paraId="36B64A69" w14:textId="77777777" w:rsidR="007B0AF0" w:rsidRDefault="007B0AF0" w:rsidP="007B0AF0">
      <w:r>
        <w:lastRenderedPageBreak/>
        <w:t>Eksempler på opstillinger og deres formål:</w:t>
      </w:r>
    </w:p>
    <w:p w14:paraId="0A516B53" w14:textId="77777777" w:rsidR="007B0AF0" w:rsidRDefault="007B0AF0" w:rsidP="007B0AF0">
      <w:r w:rsidRPr="00134133">
        <w:rPr>
          <w:b/>
          <w:bCs/>
        </w:rPr>
        <w:t>Formål</w:t>
      </w:r>
      <w:r>
        <w:t xml:space="preserve">: Forstå ’Sekvens’, at et program/opgave løses i trin. Ét ad gangen i forudbestemt rækkefølge. </w:t>
      </w:r>
    </w:p>
    <w:p w14:paraId="708F0612" w14:textId="77777777" w:rsidR="007B0AF0" w:rsidRDefault="007B0AF0" w:rsidP="007B0AF0">
      <w:r w:rsidRPr="00134133">
        <w:rPr>
          <w:b/>
          <w:bCs/>
        </w:rPr>
        <w:t>Mere</w:t>
      </w:r>
      <w:r>
        <w:t>: Eleven lære at vente på sin tur, vente på et ’NU’, se hvordan en gruppe elever på ex. 21 fordeler sig i 3 rækker og følger samme procedure.</w:t>
      </w:r>
    </w:p>
    <w:p w14:paraId="39E8E636" w14:textId="77777777" w:rsidR="007B0AF0" w:rsidRDefault="007B0AF0" w:rsidP="007B0AF0">
      <w:r w:rsidRPr="00134133">
        <w:rPr>
          <w:b/>
          <w:bCs/>
        </w:rPr>
        <w:t>Hvordan</w:t>
      </w:r>
      <w:r>
        <w:t>:</w:t>
      </w:r>
    </w:p>
    <w:p w14:paraId="36D48141" w14:textId="77777777" w:rsidR="007B0AF0" w:rsidRDefault="007B0AF0" w:rsidP="007B0AF0">
      <w:pPr>
        <w:pStyle w:val="Listeafsnit"/>
        <w:numPr>
          <w:ilvl w:val="0"/>
          <w:numId w:val="6"/>
        </w:numPr>
      </w:pPr>
      <w:r>
        <w:t>Elever står ved start i grupper af ex. 3 x 7 stk.</w:t>
      </w:r>
    </w:p>
    <w:p w14:paraId="116F7A13" w14:textId="77777777" w:rsidR="007B0AF0" w:rsidRDefault="007B0AF0" w:rsidP="007B0AF0">
      <w:pPr>
        <w:pStyle w:val="Listeafsnit"/>
        <w:numPr>
          <w:ilvl w:val="0"/>
          <w:numId w:val="6"/>
        </w:numPr>
      </w:pPr>
      <w:r>
        <w:t>Første elev går frem og stiller sig på kortet ’start’</w:t>
      </w:r>
    </w:p>
    <w:p w14:paraId="7CAAEE1C" w14:textId="77777777" w:rsidR="007B0AF0" w:rsidRDefault="007B0AF0" w:rsidP="007B0AF0">
      <w:pPr>
        <w:pStyle w:val="Listeafsnit"/>
        <w:numPr>
          <w:ilvl w:val="0"/>
          <w:numId w:val="6"/>
        </w:numPr>
      </w:pPr>
      <w:r>
        <w:t>En lærer står på kortet ’3-2-1-&gt;NU’</w:t>
      </w:r>
    </w:p>
    <w:p w14:paraId="447DA5C0" w14:textId="77777777" w:rsidR="007B0AF0" w:rsidRDefault="007B0AF0" w:rsidP="007B0AF0">
      <w:pPr>
        <w:pStyle w:val="Listeafsnit"/>
        <w:numPr>
          <w:ilvl w:val="0"/>
          <w:numId w:val="6"/>
        </w:numPr>
      </w:pPr>
      <w:r>
        <w:t>Læreren tæller højt ned fra tre til en og på NU, flytter eleverne sig ét felt frem. 1-&gt;2, 2-&gt;3 osv. Alle 3 kolonner bevæger sig samtidig mod Stop.</w:t>
      </w:r>
    </w:p>
    <w:p w14:paraId="234CA113" w14:textId="77777777" w:rsidR="007B0AF0" w:rsidRDefault="007B0AF0" w:rsidP="007B0AF0">
      <w:pPr>
        <w:pStyle w:val="Listeafsnit"/>
        <w:numPr>
          <w:ilvl w:val="0"/>
          <w:numId w:val="6"/>
        </w:numPr>
      </w:pPr>
      <w:r>
        <w:t>Fortsæt fra punkt 4 indtil sidste elev er gennem sekvensen</w:t>
      </w:r>
    </w:p>
    <w:tbl>
      <w:tblPr>
        <w:tblStyle w:val="Tabel-Gitter"/>
        <w:tblpPr w:leftFromText="141" w:rightFromText="141" w:vertAnchor="text" w:horzAnchor="margin" w:tblpY="143"/>
        <w:tblW w:w="0" w:type="auto"/>
        <w:tblLayout w:type="fixed"/>
        <w:tblLook w:val="04A0" w:firstRow="1" w:lastRow="0" w:firstColumn="1" w:lastColumn="0" w:noHBand="0" w:noVBand="1"/>
      </w:tblPr>
      <w:tblGrid>
        <w:gridCol w:w="1701"/>
        <w:gridCol w:w="1701"/>
        <w:gridCol w:w="1701"/>
        <w:gridCol w:w="1701"/>
        <w:gridCol w:w="1701"/>
        <w:gridCol w:w="1701"/>
      </w:tblGrid>
      <w:tr w:rsidR="007B0AF0" w14:paraId="4A1887A3" w14:textId="77777777" w:rsidTr="00F80411">
        <w:trPr>
          <w:trHeight w:val="1701"/>
        </w:trPr>
        <w:tc>
          <w:tcPr>
            <w:tcW w:w="1701" w:type="dxa"/>
            <w:vAlign w:val="center"/>
          </w:tcPr>
          <w:p w14:paraId="4DCC2613" w14:textId="77777777" w:rsidR="007B0AF0" w:rsidRDefault="007B0AF0" w:rsidP="00F80411">
            <w:pPr>
              <w:jc w:val="center"/>
            </w:pPr>
            <w:r>
              <w:rPr>
                <w:noProof/>
              </w:rPr>
              <w:drawing>
                <wp:inline distT="0" distB="0" distL="0" distR="0" wp14:anchorId="3DACFB5C" wp14:editId="3033C42D">
                  <wp:extent cx="935355" cy="661035"/>
                  <wp:effectExtent l="0" t="0" r="0" b="5715"/>
                  <wp:docPr id="196" name="Billed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2BDD8E61" w14:textId="77777777" w:rsidR="007B0AF0" w:rsidRDefault="007B0AF0" w:rsidP="00F80411">
            <w:pPr>
              <w:jc w:val="center"/>
            </w:pPr>
            <w:r>
              <w:rPr>
                <w:noProof/>
              </w:rPr>
              <w:drawing>
                <wp:inline distT="0" distB="0" distL="0" distR="0" wp14:anchorId="4CF9BE53" wp14:editId="24075709">
                  <wp:extent cx="935355" cy="661035"/>
                  <wp:effectExtent l="0" t="0" r="0" b="5715"/>
                  <wp:docPr id="197" name="Billed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6DABF328" w14:textId="77777777" w:rsidR="007B0AF0" w:rsidRDefault="007B0AF0" w:rsidP="00F80411">
            <w:pPr>
              <w:jc w:val="center"/>
            </w:pPr>
            <w:r>
              <w:rPr>
                <w:noProof/>
              </w:rPr>
              <w:drawing>
                <wp:inline distT="0" distB="0" distL="0" distR="0" wp14:anchorId="48A2C8CA" wp14:editId="27FDC307">
                  <wp:extent cx="935355" cy="661035"/>
                  <wp:effectExtent l="0" t="0" r="0" b="5715"/>
                  <wp:docPr id="198" name="Billed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789C3027" w14:textId="77777777" w:rsidR="007B0AF0" w:rsidRDefault="007B0AF0" w:rsidP="00F80411">
            <w:pPr>
              <w:jc w:val="center"/>
            </w:pPr>
          </w:p>
        </w:tc>
        <w:tc>
          <w:tcPr>
            <w:tcW w:w="1701" w:type="dxa"/>
            <w:vAlign w:val="center"/>
          </w:tcPr>
          <w:p w14:paraId="1AF0344B" w14:textId="77777777" w:rsidR="007B0AF0" w:rsidRDefault="007B0AF0" w:rsidP="00F80411">
            <w:pPr>
              <w:jc w:val="center"/>
            </w:pPr>
          </w:p>
        </w:tc>
        <w:tc>
          <w:tcPr>
            <w:tcW w:w="1701" w:type="dxa"/>
            <w:vAlign w:val="center"/>
          </w:tcPr>
          <w:p w14:paraId="0C12D8EC" w14:textId="77777777" w:rsidR="007B0AF0" w:rsidRDefault="007B0AF0" w:rsidP="00F80411">
            <w:pPr>
              <w:jc w:val="center"/>
            </w:pPr>
          </w:p>
        </w:tc>
      </w:tr>
      <w:tr w:rsidR="007B0AF0" w14:paraId="5772E5E3" w14:textId="77777777" w:rsidTr="00F80411">
        <w:trPr>
          <w:trHeight w:val="1701"/>
        </w:trPr>
        <w:tc>
          <w:tcPr>
            <w:tcW w:w="1701" w:type="dxa"/>
            <w:vAlign w:val="center"/>
          </w:tcPr>
          <w:p w14:paraId="2A185102" w14:textId="77777777" w:rsidR="007B0AF0" w:rsidRDefault="007B0AF0" w:rsidP="00F80411">
            <w:pPr>
              <w:jc w:val="center"/>
            </w:pPr>
            <w:r>
              <w:rPr>
                <w:noProof/>
              </w:rPr>
              <w:drawing>
                <wp:inline distT="0" distB="0" distL="0" distR="0" wp14:anchorId="4D2FAE9F" wp14:editId="394AE3C0">
                  <wp:extent cx="942975" cy="1332865"/>
                  <wp:effectExtent l="0" t="0" r="9525" b="635"/>
                  <wp:docPr id="199" name="Billed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01E87693" w14:textId="77777777" w:rsidR="007B0AF0" w:rsidRDefault="007B0AF0" w:rsidP="00F80411">
            <w:pPr>
              <w:jc w:val="center"/>
            </w:pPr>
            <w:r>
              <w:rPr>
                <w:noProof/>
              </w:rPr>
              <w:drawing>
                <wp:inline distT="0" distB="0" distL="0" distR="0" wp14:anchorId="09101C5D" wp14:editId="4A1CC692">
                  <wp:extent cx="942975" cy="1332865"/>
                  <wp:effectExtent l="0" t="0" r="9525" b="635"/>
                  <wp:docPr id="200" name="Billed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4E198565" w14:textId="77777777" w:rsidR="007B0AF0" w:rsidRDefault="007B0AF0" w:rsidP="00F80411">
            <w:pPr>
              <w:jc w:val="center"/>
            </w:pPr>
            <w:r>
              <w:rPr>
                <w:noProof/>
              </w:rPr>
              <w:drawing>
                <wp:inline distT="0" distB="0" distL="0" distR="0" wp14:anchorId="4CFA9E03" wp14:editId="458CC42A">
                  <wp:extent cx="942975" cy="1332865"/>
                  <wp:effectExtent l="0" t="0" r="9525" b="635"/>
                  <wp:docPr id="201" name="Billed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441F630A" w14:textId="77777777" w:rsidR="007B0AF0" w:rsidRDefault="007B0AF0" w:rsidP="00F80411">
            <w:pPr>
              <w:jc w:val="center"/>
            </w:pPr>
          </w:p>
        </w:tc>
        <w:tc>
          <w:tcPr>
            <w:tcW w:w="1701" w:type="dxa"/>
            <w:vAlign w:val="center"/>
          </w:tcPr>
          <w:p w14:paraId="03273DF8" w14:textId="77777777" w:rsidR="007B0AF0" w:rsidRDefault="007B0AF0" w:rsidP="00F80411">
            <w:pPr>
              <w:jc w:val="center"/>
            </w:pPr>
          </w:p>
        </w:tc>
        <w:tc>
          <w:tcPr>
            <w:tcW w:w="1701" w:type="dxa"/>
            <w:vAlign w:val="center"/>
          </w:tcPr>
          <w:p w14:paraId="13810393" w14:textId="77777777" w:rsidR="007B0AF0" w:rsidRDefault="007B0AF0" w:rsidP="00F80411">
            <w:pPr>
              <w:jc w:val="center"/>
            </w:pPr>
          </w:p>
        </w:tc>
      </w:tr>
      <w:tr w:rsidR="007B0AF0" w14:paraId="350948E7" w14:textId="77777777" w:rsidTr="00F80411">
        <w:trPr>
          <w:trHeight w:val="1701"/>
        </w:trPr>
        <w:tc>
          <w:tcPr>
            <w:tcW w:w="1701" w:type="dxa"/>
            <w:vAlign w:val="center"/>
          </w:tcPr>
          <w:p w14:paraId="6DEA0AE1" w14:textId="77777777" w:rsidR="007B0AF0" w:rsidRDefault="007B0AF0" w:rsidP="00F80411">
            <w:pPr>
              <w:jc w:val="center"/>
            </w:pPr>
            <w:r>
              <w:rPr>
                <w:noProof/>
              </w:rPr>
              <w:drawing>
                <wp:inline distT="0" distB="0" distL="0" distR="0" wp14:anchorId="444E4863" wp14:editId="0A3BE299">
                  <wp:extent cx="942975" cy="1332865"/>
                  <wp:effectExtent l="0" t="0" r="9525" b="635"/>
                  <wp:docPr id="202" name="Billed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46B05CA3" w14:textId="77777777" w:rsidR="007B0AF0" w:rsidRDefault="007B0AF0" w:rsidP="00F80411">
            <w:pPr>
              <w:jc w:val="center"/>
            </w:pPr>
            <w:r>
              <w:rPr>
                <w:noProof/>
              </w:rPr>
              <w:drawing>
                <wp:inline distT="0" distB="0" distL="0" distR="0" wp14:anchorId="3670B8E3" wp14:editId="1D71A3E0">
                  <wp:extent cx="942975" cy="1332865"/>
                  <wp:effectExtent l="0" t="0" r="9525" b="635"/>
                  <wp:docPr id="203" name="Billed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76DEBFA4" w14:textId="77777777" w:rsidR="007B0AF0" w:rsidRDefault="007B0AF0" w:rsidP="00F80411">
            <w:pPr>
              <w:jc w:val="center"/>
            </w:pPr>
            <w:r>
              <w:rPr>
                <w:noProof/>
              </w:rPr>
              <w:drawing>
                <wp:inline distT="0" distB="0" distL="0" distR="0" wp14:anchorId="2BA87FD3" wp14:editId="7A3C8502">
                  <wp:extent cx="942975" cy="1332865"/>
                  <wp:effectExtent l="0" t="0" r="9525" b="635"/>
                  <wp:docPr id="204" name="Billed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5A6ADC08" w14:textId="77777777" w:rsidR="007B0AF0" w:rsidRDefault="007B0AF0" w:rsidP="00F80411">
            <w:pPr>
              <w:jc w:val="center"/>
            </w:pPr>
          </w:p>
        </w:tc>
        <w:tc>
          <w:tcPr>
            <w:tcW w:w="1701" w:type="dxa"/>
            <w:vAlign w:val="center"/>
          </w:tcPr>
          <w:p w14:paraId="5087F6A6" w14:textId="77777777" w:rsidR="007B0AF0" w:rsidRDefault="007B0AF0" w:rsidP="00F80411">
            <w:pPr>
              <w:jc w:val="center"/>
            </w:pPr>
          </w:p>
        </w:tc>
        <w:tc>
          <w:tcPr>
            <w:tcW w:w="1701" w:type="dxa"/>
            <w:vAlign w:val="center"/>
          </w:tcPr>
          <w:p w14:paraId="0B0E0CAF" w14:textId="77777777" w:rsidR="007B0AF0" w:rsidRDefault="007B0AF0" w:rsidP="00F80411">
            <w:pPr>
              <w:jc w:val="center"/>
            </w:pPr>
          </w:p>
        </w:tc>
      </w:tr>
      <w:tr w:rsidR="007B0AF0" w14:paraId="04E81E64" w14:textId="77777777" w:rsidTr="00F80411">
        <w:trPr>
          <w:trHeight w:val="1701"/>
        </w:trPr>
        <w:tc>
          <w:tcPr>
            <w:tcW w:w="1701" w:type="dxa"/>
            <w:vAlign w:val="center"/>
          </w:tcPr>
          <w:p w14:paraId="403E89A7" w14:textId="77777777" w:rsidR="007B0AF0" w:rsidRDefault="007B0AF0" w:rsidP="00F80411">
            <w:pPr>
              <w:jc w:val="center"/>
            </w:pPr>
            <w:r>
              <w:rPr>
                <w:noProof/>
              </w:rPr>
              <w:drawing>
                <wp:inline distT="0" distB="0" distL="0" distR="0" wp14:anchorId="7EC7A93D" wp14:editId="4CB491C1">
                  <wp:extent cx="943200" cy="1332000"/>
                  <wp:effectExtent l="0" t="0" r="0" b="1905"/>
                  <wp:docPr id="205" name="Billed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3200" cy="1332000"/>
                          </a:xfrm>
                          <a:prstGeom prst="rect">
                            <a:avLst/>
                          </a:prstGeom>
                          <a:noFill/>
                          <a:ln>
                            <a:noFill/>
                          </a:ln>
                        </pic:spPr>
                      </pic:pic>
                    </a:graphicData>
                  </a:graphic>
                </wp:inline>
              </w:drawing>
            </w:r>
          </w:p>
        </w:tc>
        <w:tc>
          <w:tcPr>
            <w:tcW w:w="1701" w:type="dxa"/>
            <w:vAlign w:val="center"/>
          </w:tcPr>
          <w:p w14:paraId="3A33AD4D" w14:textId="77777777" w:rsidR="007B0AF0" w:rsidRDefault="007B0AF0" w:rsidP="00F80411">
            <w:pPr>
              <w:jc w:val="center"/>
            </w:pPr>
            <w:r>
              <w:rPr>
                <w:noProof/>
              </w:rPr>
              <w:drawing>
                <wp:inline distT="0" distB="0" distL="0" distR="0" wp14:anchorId="4648780C" wp14:editId="65324384">
                  <wp:extent cx="942975" cy="1332865"/>
                  <wp:effectExtent l="0" t="0" r="9525" b="635"/>
                  <wp:docPr id="206" name="Billed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6B8C3072" w14:textId="77777777" w:rsidR="007B0AF0" w:rsidRDefault="007B0AF0" w:rsidP="00F80411">
            <w:pPr>
              <w:jc w:val="center"/>
            </w:pPr>
            <w:r>
              <w:rPr>
                <w:noProof/>
              </w:rPr>
              <w:drawing>
                <wp:inline distT="0" distB="0" distL="0" distR="0" wp14:anchorId="54551304" wp14:editId="5EC76827">
                  <wp:extent cx="942975" cy="1332865"/>
                  <wp:effectExtent l="0" t="0" r="9525" b="635"/>
                  <wp:docPr id="207" name="Billed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7C2B7E92" w14:textId="77777777" w:rsidR="007B0AF0" w:rsidRDefault="007B0AF0" w:rsidP="00F80411">
            <w:pPr>
              <w:jc w:val="center"/>
            </w:pPr>
          </w:p>
        </w:tc>
        <w:tc>
          <w:tcPr>
            <w:tcW w:w="1701" w:type="dxa"/>
            <w:vAlign w:val="center"/>
          </w:tcPr>
          <w:p w14:paraId="2BA39C4E" w14:textId="77777777" w:rsidR="007B0AF0" w:rsidRDefault="007B0AF0" w:rsidP="00F80411">
            <w:pPr>
              <w:jc w:val="center"/>
            </w:pPr>
          </w:p>
        </w:tc>
        <w:tc>
          <w:tcPr>
            <w:tcW w:w="1701" w:type="dxa"/>
            <w:vAlign w:val="center"/>
          </w:tcPr>
          <w:p w14:paraId="3EB01A27" w14:textId="77777777" w:rsidR="007B0AF0" w:rsidRDefault="007B0AF0" w:rsidP="00F80411">
            <w:pPr>
              <w:jc w:val="center"/>
            </w:pPr>
            <w:r>
              <w:rPr>
                <w:noProof/>
              </w:rPr>
              <w:drawing>
                <wp:inline distT="0" distB="0" distL="0" distR="0" wp14:anchorId="22F388FF" wp14:editId="73DB5688">
                  <wp:extent cx="933450" cy="1320800"/>
                  <wp:effectExtent l="0" t="0" r="0" b="0"/>
                  <wp:docPr id="208" name="Billed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33450" cy="1320800"/>
                          </a:xfrm>
                          <a:prstGeom prst="rect">
                            <a:avLst/>
                          </a:prstGeom>
                          <a:noFill/>
                          <a:ln>
                            <a:noFill/>
                          </a:ln>
                        </pic:spPr>
                      </pic:pic>
                    </a:graphicData>
                  </a:graphic>
                </wp:inline>
              </w:drawing>
            </w:r>
          </w:p>
        </w:tc>
      </w:tr>
      <w:tr w:rsidR="007B0AF0" w14:paraId="39801656" w14:textId="77777777" w:rsidTr="00F80411">
        <w:trPr>
          <w:trHeight w:val="1701"/>
        </w:trPr>
        <w:tc>
          <w:tcPr>
            <w:tcW w:w="1701" w:type="dxa"/>
            <w:vAlign w:val="center"/>
          </w:tcPr>
          <w:p w14:paraId="57E29C19" w14:textId="77777777" w:rsidR="007B0AF0" w:rsidRDefault="007B0AF0" w:rsidP="00F80411">
            <w:pPr>
              <w:jc w:val="center"/>
            </w:pPr>
            <w:r>
              <w:rPr>
                <w:noProof/>
              </w:rPr>
              <w:drawing>
                <wp:inline distT="0" distB="0" distL="0" distR="0" wp14:anchorId="40938C94" wp14:editId="7784D644">
                  <wp:extent cx="943200" cy="1332000"/>
                  <wp:effectExtent l="0" t="0" r="0" b="1905"/>
                  <wp:docPr id="209" name="Billed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3200" cy="1332000"/>
                          </a:xfrm>
                          <a:prstGeom prst="rect">
                            <a:avLst/>
                          </a:prstGeom>
                          <a:noFill/>
                          <a:ln>
                            <a:noFill/>
                          </a:ln>
                        </pic:spPr>
                      </pic:pic>
                    </a:graphicData>
                  </a:graphic>
                </wp:inline>
              </w:drawing>
            </w:r>
          </w:p>
        </w:tc>
        <w:tc>
          <w:tcPr>
            <w:tcW w:w="1701" w:type="dxa"/>
            <w:vAlign w:val="center"/>
          </w:tcPr>
          <w:p w14:paraId="2B8B46A5" w14:textId="77777777" w:rsidR="007B0AF0" w:rsidRDefault="007B0AF0" w:rsidP="00F80411">
            <w:pPr>
              <w:jc w:val="center"/>
            </w:pPr>
            <w:r>
              <w:rPr>
                <w:noProof/>
              </w:rPr>
              <w:drawing>
                <wp:inline distT="0" distB="0" distL="0" distR="0" wp14:anchorId="3E1CDA00" wp14:editId="73E41008">
                  <wp:extent cx="942975" cy="1332865"/>
                  <wp:effectExtent l="0" t="0" r="9525" b="635"/>
                  <wp:docPr id="210" name="Billed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1922006F" w14:textId="77777777" w:rsidR="007B0AF0" w:rsidRDefault="007B0AF0" w:rsidP="00F80411">
            <w:pPr>
              <w:jc w:val="center"/>
            </w:pPr>
            <w:r>
              <w:rPr>
                <w:noProof/>
              </w:rPr>
              <w:drawing>
                <wp:inline distT="0" distB="0" distL="0" distR="0" wp14:anchorId="0F48018A" wp14:editId="586FBDB5">
                  <wp:extent cx="942975" cy="1332865"/>
                  <wp:effectExtent l="0" t="0" r="9525" b="635"/>
                  <wp:docPr id="211" name="Billed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487769A8" w14:textId="77777777" w:rsidR="007B0AF0" w:rsidRDefault="007B0AF0" w:rsidP="00F80411">
            <w:pPr>
              <w:jc w:val="center"/>
            </w:pPr>
          </w:p>
        </w:tc>
        <w:tc>
          <w:tcPr>
            <w:tcW w:w="1701" w:type="dxa"/>
            <w:vAlign w:val="center"/>
          </w:tcPr>
          <w:p w14:paraId="281D28E0" w14:textId="77777777" w:rsidR="007B0AF0" w:rsidRDefault="007B0AF0" w:rsidP="00F80411">
            <w:pPr>
              <w:jc w:val="center"/>
            </w:pPr>
          </w:p>
        </w:tc>
        <w:tc>
          <w:tcPr>
            <w:tcW w:w="1701" w:type="dxa"/>
            <w:vAlign w:val="center"/>
          </w:tcPr>
          <w:p w14:paraId="01B5E0DC" w14:textId="77777777" w:rsidR="007B0AF0" w:rsidRDefault="007B0AF0" w:rsidP="00F80411">
            <w:pPr>
              <w:jc w:val="center"/>
            </w:pPr>
          </w:p>
        </w:tc>
      </w:tr>
      <w:tr w:rsidR="00167A1C" w14:paraId="0A1D7C2A" w14:textId="77777777" w:rsidTr="00F80411">
        <w:trPr>
          <w:trHeight w:val="1701"/>
        </w:trPr>
        <w:tc>
          <w:tcPr>
            <w:tcW w:w="1701" w:type="dxa"/>
            <w:vAlign w:val="center"/>
          </w:tcPr>
          <w:p w14:paraId="746166BE" w14:textId="66E85E89" w:rsidR="00167A1C" w:rsidRDefault="00D84DCF" w:rsidP="00F80411">
            <w:pPr>
              <w:jc w:val="center"/>
              <w:rPr>
                <w:noProof/>
              </w:rPr>
            </w:pPr>
            <w:r>
              <w:rPr>
                <w:noProof/>
              </w:rPr>
              <w:drawing>
                <wp:inline distT="0" distB="0" distL="0" distR="0" wp14:anchorId="5D5ACDFB" wp14:editId="0751C467">
                  <wp:extent cx="942975" cy="666750"/>
                  <wp:effectExtent l="0" t="0" r="9525" b="0"/>
                  <wp:docPr id="136" name="Billed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42975" cy="666750"/>
                          </a:xfrm>
                          <a:prstGeom prst="rect">
                            <a:avLst/>
                          </a:prstGeom>
                          <a:noFill/>
                          <a:ln>
                            <a:noFill/>
                          </a:ln>
                        </pic:spPr>
                      </pic:pic>
                    </a:graphicData>
                  </a:graphic>
                </wp:inline>
              </w:drawing>
            </w:r>
          </w:p>
        </w:tc>
        <w:tc>
          <w:tcPr>
            <w:tcW w:w="1701" w:type="dxa"/>
            <w:vAlign w:val="center"/>
          </w:tcPr>
          <w:p w14:paraId="57AF802E" w14:textId="132A6D99" w:rsidR="00167A1C" w:rsidRDefault="003F5603" w:rsidP="00F80411">
            <w:pPr>
              <w:jc w:val="center"/>
              <w:rPr>
                <w:noProof/>
              </w:rPr>
            </w:pPr>
            <w:r>
              <w:rPr>
                <w:noProof/>
              </w:rPr>
              <w:drawing>
                <wp:inline distT="0" distB="0" distL="0" distR="0" wp14:anchorId="7BC19E53" wp14:editId="7A7FC80C">
                  <wp:extent cx="942975" cy="666750"/>
                  <wp:effectExtent l="0" t="0" r="9525" b="0"/>
                  <wp:docPr id="174" name="Billed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42975" cy="666750"/>
                          </a:xfrm>
                          <a:prstGeom prst="rect">
                            <a:avLst/>
                          </a:prstGeom>
                          <a:noFill/>
                          <a:ln>
                            <a:noFill/>
                          </a:ln>
                        </pic:spPr>
                      </pic:pic>
                    </a:graphicData>
                  </a:graphic>
                </wp:inline>
              </w:drawing>
            </w:r>
          </w:p>
        </w:tc>
        <w:tc>
          <w:tcPr>
            <w:tcW w:w="1701" w:type="dxa"/>
            <w:vAlign w:val="center"/>
          </w:tcPr>
          <w:p w14:paraId="02D559FA" w14:textId="5101C5D1" w:rsidR="00167A1C" w:rsidRDefault="003F5603" w:rsidP="00F80411">
            <w:pPr>
              <w:jc w:val="center"/>
              <w:rPr>
                <w:noProof/>
              </w:rPr>
            </w:pPr>
            <w:r>
              <w:rPr>
                <w:noProof/>
              </w:rPr>
              <w:drawing>
                <wp:inline distT="0" distB="0" distL="0" distR="0" wp14:anchorId="530DCB6C" wp14:editId="0D13F099">
                  <wp:extent cx="942975" cy="666750"/>
                  <wp:effectExtent l="0" t="0" r="9525" b="0"/>
                  <wp:docPr id="175" name="Billed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42975" cy="666750"/>
                          </a:xfrm>
                          <a:prstGeom prst="rect">
                            <a:avLst/>
                          </a:prstGeom>
                          <a:noFill/>
                          <a:ln>
                            <a:noFill/>
                          </a:ln>
                        </pic:spPr>
                      </pic:pic>
                    </a:graphicData>
                  </a:graphic>
                </wp:inline>
              </w:drawing>
            </w:r>
          </w:p>
        </w:tc>
        <w:tc>
          <w:tcPr>
            <w:tcW w:w="1701" w:type="dxa"/>
            <w:vAlign w:val="center"/>
          </w:tcPr>
          <w:p w14:paraId="4DE98990" w14:textId="77777777" w:rsidR="00167A1C" w:rsidRDefault="00167A1C" w:rsidP="00F80411">
            <w:pPr>
              <w:jc w:val="center"/>
            </w:pPr>
          </w:p>
        </w:tc>
        <w:tc>
          <w:tcPr>
            <w:tcW w:w="1701" w:type="dxa"/>
            <w:vAlign w:val="center"/>
          </w:tcPr>
          <w:p w14:paraId="134F2692" w14:textId="77777777" w:rsidR="00167A1C" w:rsidRDefault="00167A1C" w:rsidP="00F80411">
            <w:pPr>
              <w:jc w:val="center"/>
            </w:pPr>
          </w:p>
        </w:tc>
        <w:tc>
          <w:tcPr>
            <w:tcW w:w="1701" w:type="dxa"/>
            <w:vAlign w:val="center"/>
          </w:tcPr>
          <w:p w14:paraId="5E875D91" w14:textId="77777777" w:rsidR="00167A1C" w:rsidRDefault="00167A1C" w:rsidP="00F80411">
            <w:pPr>
              <w:jc w:val="center"/>
            </w:pPr>
          </w:p>
        </w:tc>
      </w:tr>
      <w:tr w:rsidR="007B0AF0" w14:paraId="6365C3C1" w14:textId="77777777" w:rsidTr="00F80411">
        <w:trPr>
          <w:trHeight w:val="1701"/>
        </w:trPr>
        <w:tc>
          <w:tcPr>
            <w:tcW w:w="1701" w:type="dxa"/>
            <w:vAlign w:val="center"/>
          </w:tcPr>
          <w:p w14:paraId="01E5C6DA" w14:textId="77777777" w:rsidR="007B0AF0" w:rsidRDefault="007B0AF0" w:rsidP="00F80411">
            <w:pPr>
              <w:jc w:val="center"/>
            </w:pPr>
            <w:r>
              <w:rPr>
                <w:noProof/>
              </w:rPr>
              <w:drawing>
                <wp:inline distT="0" distB="0" distL="0" distR="0" wp14:anchorId="51CDB9E5" wp14:editId="5C616AAB">
                  <wp:extent cx="943200" cy="669600"/>
                  <wp:effectExtent l="0" t="0" r="0" b="0"/>
                  <wp:docPr id="212"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670A48FF" w14:textId="77777777" w:rsidR="007B0AF0" w:rsidRDefault="007B0AF0" w:rsidP="00F80411">
            <w:pPr>
              <w:jc w:val="center"/>
            </w:pPr>
            <w:r>
              <w:rPr>
                <w:noProof/>
              </w:rPr>
              <w:drawing>
                <wp:inline distT="0" distB="0" distL="0" distR="0" wp14:anchorId="20461237" wp14:editId="3B3597A1">
                  <wp:extent cx="943200" cy="669600"/>
                  <wp:effectExtent l="0" t="0" r="0" b="0"/>
                  <wp:docPr id="213" name="Billed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109F5A80" w14:textId="77777777" w:rsidR="007B0AF0" w:rsidRDefault="007B0AF0" w:rsidP="00F80411">
            <w:pPr>
              <w:jc w:val="center"/>
            </w:pPr>
            <w:r>
              <w:rPr>
                <w:noProof/>
              </w:rPr>
              <w:drawing>
                <wp:inline distT="0" distB="0" distL="0" distR="0" wp14:anchorId="1206D88D" wp14:editId="2BAE63A1">
                  <wp:extent cx="943200" cy="669600"/>
                  <wp:effectExtent l="0" t="0" r="0" b="0"/>
                  <wp:docPr id="214" name="Billed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4C5F8E48" w14:textId="77777777" w:rsidR="007B0AF0" w:rsidRDefault="007B0AF0" w:rsidP="00F80411">
            <w:pPr>
              <w:jc w:val="center"/>
            </w:pPr>
          </w:p>
        </w:tc>
        <w:tc>
          <w:tcPr>
            <w:tcW w:w="1701" w:type="dxa"/>
            <w:vAlign w:val="center"/>
          </w:tcPr>
          <w:p w14:paraId="08E23953" w14:textId="77777777" w:rsidR="007B0AF0" w:rsidRDefault="007B0AF0" w:rsidP="00F80411">
            <w:pPr>
              <w:jc w:val="center"/>
            </w:pPr>
          </w:p>
        </w:tc>
        <w:tc>
          <w:tcPr>
            <w:tcW w:w="1701" w:type="dxa"/>
            <w:vAlign w:val="center"/>
          </w:tcPr>
          <w:p w14:paraId="69BDDE78" w14:textId="77777777" w:rsidR="007B0AF0" w:rsidRDefault="007B0AF0" w:rsidP="00F80411">
            <w:pPr>
              <w:jc w:val="center"/>
            </w:pPr>
          </w:p>
          <w:p w14:paraId="340CA013" w14:textId="77777777" w:rsidR="007B0AF0" w:rsidRDefault="007B0AF0" w:rsidP="00F80411">
            <w:pPr>
              <w:jc w:val="center"/>
            </w:pPr>
          </w:p>
        </w:tc>
      </w:tr>
      <w:tr w:rsidR="007B0AF0" w14:paraId="16140060" w14:textId="77777777" w:rsidTr="00F80411">
        <w:trPr>
          <w:trHeight w:val="1701"/>
        </w:trPr>
        <w:tc>
          <w:tcPr>
            <w:tcW w:w="1701" w:type="dxa"/>
            <w:vAlign w:val="center"/>
          </w:tcPr>
          <w:p w14:paraId="5213AE8F" w14:textId="77777777" w:rsidR="007B0AF0" w:rsidRDefault="007B0AF0" w:rsidP="00F80411">
            <w:pPr>
              <w:jc w:val="center"/>
              <w:rPr>
                <w:noProof/>
              </w:rPr>
            </w:pPr>
            <w:r>
              <w:rPr>
                <w:noProof/>
              </w:rPr>
              <w:drawing>
                <wp:inline distT="0" distB="0" distL="0" distR="0" wp14:anchorId="5C30D920" wp14:editId="59067EF5">
                  <wp:extent cx="942975" cy="667385"/>
                  <wp:effectExtent l="0" t="0" r="9525" b="0"/>
                  <wp:docPr id="215" name="Billed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581C8FEB" w14:textId="77777777" w:rsidR="007B0AF0" w:rsidRDefault="007B0AF0" w:rsidP="00F80411">
            <w:pPr>
              <w:jc w:val="center"/>
            </w:pPr>
            <w:r>
              <w:rPr>
                <w:noProof/>
              </w:rPr>
              <w:drawing>
                <wp:inline distT="0" distB="0" distL="0" distR="0" wp14:anchorId="69417124" wp14:editId="0E9E60C0">
                  <wp:extent cx="942975" cy="667385"/>
                  <wp:effectExtent l="0" t="0" r="9525" b="0"/>
                  <wp:docPr id="216" name="Billed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5ACA20C2" w14:textId="77777777" w:rsidR="007B0AF0" w:rsidRDefault="007B0AF0" w:rsidP="00F80411">
            <w:pPr>
              <w:jc w:val="center"/>
            </w:pPr>
            <w:r>
              <w:rPr>
                <w:noProof/>
              </w:rPr>
              <w:drawing>
                <wp:inline distT="0" distB="0" distL="0" distR="0" wp14:anchorId="6CF26417" wp14:editId="29F6A4FE">
                  <wp:extent cx="942975" cy="667385"/>
                  <wp:effectExtent l="0" t="0" r="9525" b="0"/>
                  <wp:docPr id="217" name="Billed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17578C05" w14:textId="77777777" w:rsidR="007B0AF0" w:rsidRDefault="007B0AF0" w:rsidP="00F80411">
            <w:pPr>
              <w:jc w:val="center"/>
            </w:pPr>
          </w:p>
        </w:tc>
        <w:tc>
          <w:tcPr>
            <w:tcW w:w="1701" w:type="dxa"/>
            <w:vAlign w:val="center"/>
          </w:tcPr>
          <w:p w14:paraId="14A3519E" w14:textId="77777777" w:rsidR="007B0AF0" w:rsidRDefault="007B0AF0" w:rsidP="00F80411">
            <w:pPr>
              <w:jc w:val="center"/>
            </w:pPr>
          </w:p>
        </w:tc>
        <w:tc>
          <w:tcPr>
            <w:tcW w:w="1701" w:type="dxa"/>
            <w:vAlign w:val="center"/>
          </w:tcPr>
          <w:p w14:paraId="587EDDE8" w14:textId="77777777" w:rsidR="007B0AF0" w:rsidRDefault="007B0AF0" w:rsidP="00F80411">
            <w:pPr>
              <w:jc w:val="center"/>
            </w:pPr>
          </w:p>
        </w:tc>
      </w:tr>
    </w:tbl>
    <w:p w14:paraId="185F165A" w14:textId="77777777" w:rsidR="007B0AF0" w:rsidRDefault="007B0AF0" w:rsidP="007B0AF0"/>
    <w:p w14:paraId="12E94C5F" w14:textId="77777777" w:rsidR="007B0AF0" w:rsidRDefault="007B0AF0" w:rsidP="007B0AF0"/>
    <w:p w14:paraId="1B238B8A" w14:textId="77777777" w:rsidR="007B0AF0" w:rsidRDefault="007B0AF0" w:rsidP="007B0AF0"/>
    <w:p w14:paraId="47D44DB7" w14:textId="77777777" w:rsidR="007B0AF0" w:rsidRDefault="007B0AF0">
      <w:r>
        <w:br w:type="page"/>
      </w:r>
    </w:p>
    <w:p w14:paraId="447EEECA" w14:textId="4EE52549" w:rsidR="00D826F0" w:rsidRDefault="00D826F0" w:rsidP="00D826F0">
      <w:r>
        <w:lastRenderedPageBreak/>
        <w:t>Eksempler på opstillinger og deres formål:</w:t>
      </w:r>
    </w:p>
    <w:p w14:paraId="549B821D" w14:textId="1C19650B" w:rsidR="00D826F0" w:rsidRDefault="00D826F0" w:rsidP="00D826F0">
      <w:r w:rsidRPr="00134133">
        <w:rPr>
          <w:b/>
          <w:bCs/>
        </w:rPr>
        <w:t>Formål</w:t>
      </w:r>
      <w:r>
        <w:t xml:space="preserve">: Forstå </w:t>
      </w:r>
      <w:r w:rsidR="005E4F20">
        <w:t>’forgrening’</w:t>
      </w:r>
      <w:r>
        <w:t xml:space="preserve">, at et program/opgave </w:t>
      </w:r>
      <w:r w:rsidR="009E485F">
        <w:t xml:space="preserve">kan </w:t>
      </w:r>
      <w:r w:rsidR="00C0485A">
        <w:t xml:space="preserve">have flere </w:t>
      </w:r>
      <w:r w:rsidR="00F151F8">
        <w:t>udfald</w:t>
      </w:r>
      <w:r w:rsidR="00710538">
        <w:t xml:space="preserve"> afhængig af </w:t>
      </w:r>
      <w:r w:rsidR="0088071C">
        <w:t>forudbestemte betegnelser</w:t>
      </w:r>
      <w:r w:rsidR="002D63CA">
        <w:t>/kriterier</w:t>
      </w:r>
      <w:r>
        <w:t xml:space="preserve">. </w:t>
      </w:r>
    </w:p>
    <w:p w14:paraId="6CDB7E5B" w14:textId="51F3EA2C" w:rsidR="00D826F0" w:rsidRDefault="00D826F0" w:rsidP="00D826F0">
      <w:r w:rsidRPr="00134133">
        <w:rPr>
          <w:b/>
          <w:bCs/>
        </w:rPr>
        <w:t>Mere</w:t>
      </w:r>
      <w:r>
        <w:t>: Eleven lære at vente på sin tur, vente på et ’NU’.</w:t>
      </w:r>
      <w:r w:rsidR="00CE6567">
        <w:t xml:space="preserve"> Samtidig er det en måde at beskrive en enkel måde at sortere </w:t>
      </w:r>
      <w:r w:rsidR="00D07008">
        <w:t>en stor gruppe i drenge og piger.</w:t>
      </w:r>
    </w:p>
    <w:p w14:paraId="3B8B5182" w14:textId="77777777" w:rsidR="00D826F0" w:rsidRDefault="00D826F0" w:rsidP="00D826F0">
      <w:r w:rsidRPr="00134133">
        <w:rPr>
          <w:b/>
          <w:bCs/>
        </w:rPr>
        <w:t>Hvordan</w:t>
      </w:r>
      <w:r>
        <w:t>:</w:t>
      </w:r>
    </w:p>
    <w:p w14:paraId="6AC2CA28" w14:textId="77777777" w:rsidR="00D826F0" w:rsidRDefault="00D826F0" w:rsidP="00D826F0">
      <w:pPr>
        <w:pStyle w:val="Listeafsnit"/>
        <w:numPr>
          <w:ilvl w:val="0"/>
          <w:numId w:val="2"/>
        </w:numPr>
      </w:pPr>
      <w:r>
        <w:t>Elever står ved start i grupper af ex. 3 x 7 stk.</w:t>
      </w:r>
    </w:p>
    <w:p w14:paraId="4DD249E1" w14:textId="77777777" w:rsidR="00D826F0" w:rsidRDefault="00D826F0" w:rsidP="00D826F0">
      <w:pPr>
        <w:pStyle w:val="Listeafsnit"/>
        <w:numPr>
          <w:ilvl w:val="0"/>
          <w:numId w:val="2"/>
        </w:numPr>
      </w:pPr>
      <w:r>
        <w:t>Første elev går frem og stiller sig på kortet ’start’</w:t>
      </w:r>
    </w:p>
    <w:p w14:paraId="1769256A" w14:textId="77777777" w:rsidR="00D826F0" w:rsidRDefault="00D826F0" w:rsidP="00D826F0">
      <w:pPr>
        <w:pStyle w:val="Listeafsnit"/>
        <w:numPr>
          <w:ilvl w:val="0"/>
          <w:numId w:val="2"/>
        </w:numPr>
      </w:pPr>
      <w:r>
        <w:t>En lærer står på kortet ’3-2-1-&gt;NU’</w:t>
      </w:r>
    </w:p>
    <w:p w14:paraId="37CD23D5" w14:textId="70EBCBB6" w:rsidR="00D826F0" w:rsidRDefault="00D826F0" w:rsidP="00D826F0">
      <w:pPr>
        <w:pStyle w:val="Listeafsnit"/>
        <w:numPr>
          <w:ilvl w:val="0"/>
          <w:numId w:val="2"/>
        </w:numPr>
      </w:pPr>
      <w:r>
        <w:t>Læreren tæller højt ned fra tre til en og på NU, flytter eleverne sig ét felt frem. 1-&gt;2, 2-&gt;3 osv.</w:t>
      </w:r>
    </w:p>
    <w:p w14:paraId="20F30971" w14:textId="6DC1613F" w:rsidR="006A61E9" w:rsidRDefault="006A61E9" w:rsidP="00D826F0">
      <w:pPr>
        <w:pStyle w:val="Listeafsnit"/>
        <w:numPr>
          <w:ilvl w:val="0"/>
          <w:numId w:val="2"/>
        </w:numPr>
      </w:pPr>
      <w:r>
        <w:t xml:space="preserve">Den elev der står på </w:t>
      </w:r>
      <w:r w:rsidR="001A1050">
        <w:t xml:space="preserve">’?’-feltet finder ud af </w:t>
      </w:r>
      <w:r w:rsidR="00C80CDC">
        <w:t>sit køn og går, ved næste ’NU’ enten til højre eller til venstre</w:t>
      </w:r>
    </w:p>
    <w:p w14:paraId="53E4716D" w14:textId="537FE8BE" w:rsidR="00D826F0" w:rsidRDefault="00D826F0" w:rsidP="00D826F0">
      <w:pPr>
        <w:pStyle w:val="Listeafsnit"/>
        <w:numPr>
          <w:ilvl w:val="0"/>
          <w:numId w:val="2"/>
        </w:numPr>
      </w:pPr>
      <w:r>
        <w:t xml:space="preserve">Fortsæt fra punkt </w:t>
      </w:r>
      <w:r w:rsidR="006A4939">
        <w:t>4</w:t>
      </w:r>
      <w:r>
        <w:t xml:space="preserve"> indtil sidste elev er gennem sekvensen</w:t>
      </w:r>
    </w:p>
    <w:tbl>
      <w:tblPr>
        <w:tblStyle w:val="Tabel-Gitter"/>
        <w:tblpPr w:leftFromText="141" w:rightFromText="141" w:vertAnchor="text" w:horzAnchor="margin" w:tblpY="143"/>
        <w:tblW w:w="0" w:type="auto"/>
        <w:tblLayout w:type="fixed"/>
        <w:tblLook w:val="04A0" w:firstRow="1" w:lastRow="0" w:firstColumn="1" w:lastColumn="0" w:noHBand="0" w:noVBand="1"/>
      </w:tblPr>
      <w:tblGrid>
        <w:gridCol w:w="1701"/>
        <w:gridCol w:w="1701"/>
        <w:gridCol w:w="1701"/>
        <w:gridCol w:w="1701"/>
        <w:gridCol w:w="1701"/>
        <w:gridCol w:w="1701"/>
      </w:tblGrid>
      <w:tr w:rsidR="00D826F0" w14:paraId="15D597CF" w14:textId="77777777" w:rsidTr="00024E32">
        <w:trPr>
          <w:trHeight w:hRule="exact" w:val="1701"/>
        </w:trPr>
        <w:tc>
          <w:tcPr>
            <w:tcW w:w="1701" w:type="dxa"/>
            <w:vAlign w:val="center"/>
          </w:tcPr>
          <w:p w14:paraId="714A0178" w14:textId="77777777" w:rsidR="00D826F0" w:rsidRDefault="00D826F0" w:rsidP="00A3586C">
            <w:pPr>
              <w:jc w:val="center"/>
            </w:pPr>
            <w:r>
              <w:rPr>
                <w:noProof/>
              </w:rPr>
              <w:drawing>
                <wp:inline distT="0" distB="0" distL="0" distR="0" wp14:anchorId="2BDE7A5F" wp14:editId="110962E2">
                  <wp:extent cx="935355" cy="661035"/>
                  <wp:effectExtent l="0" t="0" r="0" b="5715"/>
                  <wp:docPr id="127" name="Billed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3F274384" w14:textId="1A708FE4" w:rsidR="00D826F0" w:rsidRDefault="00D826F0" w:rsidP="00A3586C">
            <w:pPr>
              <w:jc w:val="center"/>
            </w:pPr>
          </w:p>
        </w:tc>
        <w:tc>
          <w:tcPr>
            <w:tcW w:w="1701" w:type="dxa"/>
            <w:vAlign w:val="center"/>
          </w:tcPr>
          <w:p w14:paraId="60560095" w14:textId="77777777" w:rsidR="00D826F0" w:rsidRDefault="00D826F0" w:rsidP="00A3586C">
            <w:pPr>
              <w:jc w:val="center"/>
            </w:pPr>
            <w:r>
              <w:rPr>
                <w:noProof/>
              </w:rPr>
              <w:drawing>
                <wp:inline distT="0" distB="0" distL="0" distR="0" wp14:anchorId="4E4DB68E" wp14:editId="16614C3E">
                  <wp:extent cx="935355" cy="661035"/>
                  <wp:effectExtent l="0" t="0" r="0" b="5715"/>
                  <wp:docPr id="129" name="Billed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5E6147F7" w14:textId="53EFAB9E" w:rsidR="00D826F0" w:rsidRDefault="00D826F0" w:rsidP="00A3586C">
            <w:pPr>
              <w:jc w:val="center"/>
            </w:pPr>
          </w:p>
        </w:tc>
        <w:tc>
          <w:tcPr>
            <w:tcW w:w="1701" w:type="dxa"/>
            <w:vAlign w:val="center"/>
          </w:tcPr>
          <w:p w14:paraId="5512C7E3" w14:textId="77777777" w:rsidR="00D826F0" w:rsidRDefault="00D826F0" w:rsidP="00A3586C">
            <w:pPr>
              <w:jc w:val="center"/>
            </w:pPr>
          </w:p>
        </w:tc>
        <w:tc>
          <w:tcPr>
            <w:tcW w:w="1701" w:type="dxa"/>
            <w:vAlign w:val="center"/>
          </w:tcPr>
          <w:p w14:paraId="4C8B44A7" w14:textId="77777777" w:rsidR="00D826F0" w:rsidRDefault="00D826F0" w:rsidP="00A3586C">
            <w:pPr>
              <w:jc w:val="center"/>
            </w:pPr>
          </w:p>
        </w:tc>
      </w:tr>
      <w:tr w:rsidR="00D826F0" w14:paraId="06FB32B1" w14:textId="77777777" w:rsidTr="00024E32">
        <w:trPr>
          <w:trHeight w:hRule="exact" w:val="1701"/>
        </w:trPr>
        <w:tc>
          <w:tcPr>
            <w:tcW w:w="1701" w:type="dxa"/>
            <w:vAlign w:val="center"/>
          </w:tcPr>
          <w:p w14:paraId="3E2D8B35" w14:textId="77777777" w:rsidR="00D826F0" w:rsidRDefault="00D826F0" w:rsidP="00A3586C">
            <w:pPr>
              <w:jc w:val="center"/>
            </w:pPr>
            <w:r>
              <w:rPr>
                <w:noProof/>
              </w:rPr>
              <w:drawing>
                <wp:inline distT="0" distB="0" distL="0" distR="0" wp14:anchorId="2DB69428" wp14:editId="505E8DC2">
                  <wp:extent cx="942975" cy="1332865"/>
                  <wp:effectExtent l="0" t="0" r="9525" b="635"/>
                  <wp:docPr id="130" name="Billed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74425421" w14:textId="2D6F1B21" w:rsidR="00D826F0" w:rsidRDefault="00D826F0" w:rsidP="00A3586C">
            <w:pPr>
              <w:jc w:val="center"/>
            </w:pPr>
          </w:p>
        </w:tc>
        <w:tc>
          <w:tcPr>
            <w:tcW w:w="1701" w:type="dxa"/>
            <w:vAlign w:val="center"/>
          </w:tcPr>
          <w:p w14:paraId="2FA27B10" w14:textId="77777777" w:rsidR="00D826F0" w:rsidRDefault="00D826F0" w:rsidP="00A3586C">
            <w:pPr>
              <w:jc w:val="center"/>
            </w:pPr>
            <w:r>
              <w:rPr>
                <w:noProof/>
              </w:rPr>
              <w:drawing>
                <wp:inline distT="0" distB="0" distL="0" distR="0" wp14:anchorId="255C69EB" wp14:editId="6558244D">
                  <wp:extent cx="942975" cy="1332865"/>
                  <wp:effectExtent l="0" t="0" r="9525" b="635"/>
                  <wp:docPr id="132" name="Billed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0757DF12" w14:textId="77777777" w:rsidR="00D826F0" w:rsidRDefault="00D826F0" w:rsidP="00A3586C">
            <w:pPr>
              <w:jc w:val="center"/>
            </w:pPr>
          </w:p>
        </w:tc>
        <w:tc>
          <w:tcPr>
            <w:tcW w:w="1701" w:type="dxa"/>
            <w:vAlign w:val="center"/>
          </w:tcPr>
          <w:p w14:paraId="5115693D" w14:textId="77777777" w:rsidR="00D826F0" w:rsidRDefault="00D826F0" w:rsidP="00A3586C">
            <w:pPr>
              <w:jc w:val="center"/>
            </w:pPr>
          </w:p>
        </w:tc>
        <w:tc>
          <w:tcPr>
            <w:tcW w:w="1701" w:type="dxa"/>
            <w:vAlign w:val="center"/>
          </w:tcPr>
          <w:p w14:paraId="3D732FBD" w14:textId="77777777" w:rsidR="00D826F0" w:rsidRDefault="00D826F0" w:rsidP="00A3586C">
            <w:pPr>
              <w:jc w:val="center"/>
            </w:pPr>
          </w:p>
        </w:tc>
      </w:tr>
      <w:tr w:rsidR="00D826F0" w14:paraId="1EEE0FCC" w14:textId="77777777" w:rsidTr="00024E32">
        <w:trPr>
          <w:trHeight w:hRule="exact" w:val="1701"/>
        </w:trPr>
        <w:tc>
          <w:tcPr>
            <w:tcW w:w="1701" w:type="dxa"/>
            <w:vAlign w:val="center"/>
          </w:tcPr>
          <w:p w14:paraId="6DD45949" w14:textId="77777777" w:rsidR="00D826F0" w:rsidRDefault="00D826F0" w:rsidP="00A3586C">
            <w:pPr>
              <w:jc w:val="center"/>
            </w:pPr>
            <w:r>
              <w:rPr>
                <w:noProof/>
              </w:rPr>
              <w:drawing>
                <wp:inline distT="0" distB="0" distL="0" distR="0" wp14:anchorId="01758634" wp14:editId="14AA1F68">
                  <wp:extent cx="942975" cy="1332865"/>
                  <wp:effectExtent l="0" t="0" r="9525" b="635"/>
                  <wp:docPr id="133" name="Billed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06722D13" w14:textId="07BAD928" w:rsidR="00D826F0" w:rsidRDefault="00AC4139" w:rsidP="00A3586C">
            <w:pPr>
              <w:jc w:val="center"/>
            </w:pPr>
            <w:r>
              <w:rPr>
                <w:noProof/>
              </w:rPr>
              <w:drawing>
                <wp:inline distT="0" distB="0" distL="0" distR="0" wp14:anchorId="26297E8B" wp14:editId="20E86384">
                  <wp:extent cx="936000" cy="662400"/>
                  <wp:effectExtent l="0" t="0" r="0" b="4445"/>
                  <wp:docPr id="150" name="Billed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36000" cy="662400"/>
                          </a:xfrm>
                          <a:prstGeom prst="rect">
                            <a:avLst/>
                          </a:prstGeom>
                          <a:noFill/>
                          <a:ln>
                            <a:noFill/>
                          </a:ln>
                        </pic:spPr>
                      </pic:pic>
                    </a:graphicData>
                  </a:graphic>
                </wp:inline>
              </w:drawing>
            </w:r>
          </w:p>
        </w:tc>
        <w:tc>
          <w:tcPr>
            <w:tcW w:w="1701" w:type="dxa"/>
            <w:vAlign w:val="center"/>
          </w:tcPr>
          <w:p w14:paraId="6537E693" w14:textId="77777777" w:rsidR="00D826F0" w:rsidRDefault="00D826F0" w:rsidP="00A3586C">
            <w:pPr>
              <w:jc w:val="center"/>
            </w:pPr>
            <w:r>
              <w:rPr>
                <w:noProof/>
              </w:rPr>
              <w:drawing>
                <wp:inline distT="0" distB="0" distL="0" distR="0" wp14:anchorId="70CA9277" wp14:editId="2661DCE3">
                  <wp:extent cx="942975" cy="1332865"/>
                  <wp:effectExtent l="0" t="0" r="9525" b="635"/>
                  <wp:docPr id="135" name="Billed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2C9589D8" w14:textId="77777777" w:rsidR="00D826F0" w:rsidRDefault="00D826F0" w:rsidP="00A3586C">
            <w:pPr>
              <w:jc w:val="center"/>
            </w:pPr>
          </w:p>
        </w:tc>
        <w:tc>
          <w:tcPr>
            <w:tcW w:w="1701" w:type="dxa"/>
            <w:vAlign w:val="center"/>
          </w:tcPr>
          <w:p w14:paraId="7FD5E148" w14:textId="77777777" w:rsidR="00D826F0" w:rsidRDefault="00D826F0" w:rsidP="00A3586C">
            <w:pPr>
              <w:jc w:val="center"/>
            </w:pPr>
          </w:p>
        </w:tc>
        <w:tc>
          <w:tcPr>
            <w:tcW w:w="1701" w:type="dxa"/>
            <w:vAlign w:val="center"/>
          </w:tcPr>
          <w:p w14:paraId="4B3081BD" w14:textId="77777777" w:rsidR="00D826F0" w:rsidRDefault="00D826F0" w:rsidP="00A3586C">
            <w:pPr>
              <w:jc w:val="center"/>
            </w:pPr>
          </w:p>
        </w:tc>
      </w:tr>
      <w:tr w:rsidR="00D826F0" w14:paraId="398A3272" w14:textId="77777777" w:rsidTr="00024E32">
        <w:trPr>
          <w:trHeight w:hRule="exact" w:val="1701"/>
        </w:trPr>
        <w:tc>
          <w:tcPr>
            <w:tcW w:w="1701" w:type="dxa"/>
            <w:vAlign w:val="center"/>
          </w:tcPr>
          <w:p w14:paraId="2DE0BA4F" w14:textId="48394234" w:rsidR="00D826F0" w:rsidRDefault="00D826F0" w:rsidP="00A3586C">
            <w:pPr>
              <w:jc w:val="center"/>
            </w:pPr>
          </w:p>
        </w:tc>
        <w:tc>
          <w:tcPr>
            <w:tcW w:w="1701" w:type="dxa"/>
            <w:vAlign w:val="center"/>
          </w:tcPr>
          <w:p w14:paraId="21584131" w14:textId="77777777" w:rsidR="00D826F0" w:rsidRDefault="00D826F0" w:rsidP="00A3586C">
            <w:pPr>
              <w:jc w:val="center"/>
            </w:pPr>
            <w:r>
              <w:rPr>
                <w:noProof/>
              </w:rPr>
              <w:drawing>
                <wp:inline distT="0" distB="0" distL="0" distR="0" wp14:anchorId="674613C3" wp14:editId="0671170E">
                  <wp:extent cx="942975" cy="1332865"/>
                  <wp:effectExtent l="0" t="0" r="9525" b="635"/>
                  <wp:docPr id="137" name="Billed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51C9BC22" w14:textId="6B082717" w:rsidR="00D826F0" w:rsidRDefault="00D826F0" w:rsidP="00A3586C">
            <w:pPr>
              <w:jc w:val="center"/>
            </w:pPr>
          </w:p>
        </w:tc>
        <w:tc>
          <w:tcPr>
            <w:tcW w:w="1701" w:type="dxa"/>
            <w:vAlign w:val="center"/>
          </w:tcPr>
          <w:p w14:paraId="43433B32" w14:textId="77777777" w:rsidR="00D826F0" w:rsidRDefault="00D826F0" w:rsidP="00A3586C">
            <w:pPr>
              <w:jc w:val="center"/>
            </w:pPr>
          </w:p>
        </w:tc>
        <w:tc>
          <w:tcPr>
            <w:tcW w:w="1701" w:type="dxa"/>
            <w:vAlign w:val="center"/>
          </w:tcPr>
          <w:p w14:paraId="0542B4A6" w14:textId="77777777" w:rsidR="00D826F0" w:rsidRDefault="00D826F0" w:rsidP="00A3586C">
            <w:pPr>
              <w:jc w:val="center"/>
            </w:pPr>
          </w:p>
        </w:tc>
        <w:tc>
          <w:tcPr>
            <w:tcW w:w="1701" w:type="dxa"/>
            <w:vAlign w:val="center"/>
          </w:tcPr>
          <w:p w14:paraId="6B1902B8" w14:textId="77777777" w:rsidR="00D826F0" w:rsidRDefault="00D826F0" w:rsidP="00A3586C">
            <w:pPr>
              <w:jc w:val="center"/>
            </w:pPr>
            <w:r>
              <w:rPr>
                <w:noProof/>
              </w:rPr>
              <w:drawing>
                <wp:inline distT="0" distB="0" distL="0" distR="0" wp14:anchorId="38B6DB7C" wp14:editId="22634185">
                  <wp:extent cx="933450" cy="914400"/>
                  <wp:effectExtent l="0" t="0" r="0" b="0"/>
                  <wp:docPr id="139" name="Billed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35974" cy="916872"/>
                          </a:xfrm>
                          <a:prstGeom prst="rect">
                            <a:avLst/>
                          </a:prstGeom>
                          <a:noFill/>
                          <a:ln>
                            <a:noFill/>
                          </a:ln>
                        </pic:spPr>
                      </pic:pic>
                    </a:graphicData>
                  </a:graphic>
                </wp:inline>
              </w:drawing>
            </w:r>
          </w:p>
        </w:tc>
      </w:tr>
      <w:tr w:rsidR="00D826F0" w14:paraId="1D7A4EDC" w14:textId="77777777" w:rsidTr="00024E32">
        <w:trPr>
          <w:trHeight w:hRule="exact" w:val="1701"/>
        </w:trPr>
        <w:tc>
          <w:tcPr>
            <w:tcW w:w="1701" w:type="dxa"/>
            <w:vAlign w:val="center"/>
          </w:tcPr>
          <w:p w14:paraId="05BE24F2" w14:textId="57ADAFBD" w:rsidR="00D826F0" w:rsidRDefault="00D826F0" w:rsidP="00A3586C">
            <w:pPr>
              <w:jc w:val="center"/>
            </w:pPr>
          </w:p>
        </w:tc>
        <w:tc>
          <w:tcPr>
            <w:tcW w:w="1701" w:type="dxa"/>
            <w:vAlign w:val="center"/>
          </w:tcPr>
          <w:p w14:paraId="6A9C101C" w14:textId="77777777" w:rsidR="00D826F0" w:rsidRDefault="00D826F0" w:rsidP="00A3586C">
            <w:pPr>
              <w:jc w:val="center"/>
            </w:pPr>
            <w:r>
              <w:rPr>
                <w:noProof/>
              </w:rPr>
              <w:drawing>
                <wp:inline distT="0" distB="0" distL="0" distR="0" wp14:anchorId="63422489" wp14:editId="7B807B99">
                  <wp:extent cx="942975" cy="1332865"/>
                  <wp:effectExtent l="0" t="0" r="9525" b="635"/>
                  <wp:docPr id="141" name="Billed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2975" cy="1332865"/>
                          </a:xfrm>
                          <a:prstGeom prst="rect">
                            <a:avLst/>
                          </a:prstGeom>
                          <a:noFill/>
                          <a:ln>
                            <a:noFill/>
                          </a:ln>
                        </pic:spPr>
                      </pic:pic>
                    </a:graphicData>
                  </a:graphic>
                </wp:inline>
              </w:drawing>
            </w:r>
          </w:p>
        </w:tc>
        <w:tc>
          <w:tcPr>
            <w:tcW w:w="1701" w:type="dxa"/>
            <w:vAlign w:val="center"/>
          </w:tcPr>
          <w:p w14:paraId="0022E4DB" w14:textId="196163AA" w:rsidR="00D826F0" w:rsidRDefault="00D826F0" w:rsidP="00A3586C">
            <w:pPr>
              <w:jc w:val="center"/>
            </w:pPr>
          </w:p>
        </w:tc>
        <w:tc>
          <w:tcPr>
            <w:tcW w:w="1701" w:type="dxa"/>
            <w:vAlign w:val="center"/>
          </w:tcPr>
          <w:p w14:paraId="55B26180" w14:textId="77777777" w:rsidR="00D826F0" w:rsidRDefault="00D826F0" w:rsidP="00A3586C">
            <w:pPr>
              <w:jc w:val="center"/>
            </w:pPr>
          </w:p>
        </w:tc>
        <w:tc>
          <w:tcPr>
            <w:tcW w:w="1701" w:type="dxa"/>
            <w:vAlign w:val="center"/>
          </w:tcPr>
          <w:p w14:paraId="37535154" w14:textId="77777777" w:rsidR="00D826F0" w:rsidRDefault="00D826F0" w:rsidP="00A3586C">
            <w:pPr>
              <w:jc w:val="center"/>
            </w:pPr>
          </w:p>
        </w:tc>
        <w:tc>
          <w:tcPr>
            <w:tcW w:w="1701" w:type="dxa"/>
            <w:vAlign w:val="center"/>
          </w:tcPr>
          <w:p w14:paraId="1263E5F9" w14:textId="355F8B48" w:rsidR="00D826F0" w:rsidRDefault="00D826F0" w:rsidP="00A3586C">
            <w:pPr>
              <w:jc w:val="center"/>
            </w:pPr>
          </w:p>
        </w:tc>
      </w:tr>
      <w:tr w:rsidR="00D826F0" w14:paraId="229B8FB1" w14:textId="77777777" w:rsidTr="00024E32">
        <w:trPr>
          <w:trHeight w:hRule="exact" w:val="1701"/>
        </w:trPr>
        <w:tc>
          <w:tcPr>
            <w:tcW w:w="1701" w:type="dxa"/>
            <w:vAlign w:val="center"/>
          </w:tcPr>
          <w:p w14:paraId="783019BF" w14:textId="3D3BC040" w:rsidR="00D826F0" w:rsidRDefault="00D826F0" w:rsidP="00A3586C">
            <w:pPr>
              <w:jc w:val="center"/>
            </w:pPr>
          </w:p>
        </w:tc>
        <w:tc>
          <w:tcPr>
            <w:tcW w:w="1701" w:type="dxa"/>
            <w:vAlign w:val="center"/>
          </w:tcPr>
          <w:p w14:paraId="6858ADB2" w14:textId="77777777" w:rsidR="00D826F0" w:rsidRDefault="00D826F0" w:rsidP="00A3586C">
            <w:pPr>
              <w:jc w:val="center"/>
            </w:pPr>
            <w:r>
              <w:rPr>
                <w:noProof/>
              </w:rPr>
              <w:drawing>
                <wp:inline distT="0" distB="0" distL="0" distR="0" wp14:anchorId="3C3CEF59" wp14:editId="08B6FF94">
                  <wp:extent cx="943200" cy="669600"/>
                  <wp:effectExtent l="0" t="0" r="0" b="0"/>
                  <wp:docPr id="144" name="Billed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2D0C6280" w14:textId="384B21E1" w:rsidR="00D826F0" w:rsidRDefault="00D826F0" w:rsidP="00A3586C">
            <w:pPr>
              <w:jc w:val="center"/>
            </w:pPr>
          </w:p>
        </w:tc>
        <w:tc>
          <w:tcPr>
            <w:tcW w:w="1701" w:type="dxa"/>
            <w:vAlign w:val="center"/>
          </w:tcPr>
          <w:p w14:paraId="4F2BA45D" w14:textId="77777777" w:rsidR="00D826F0" w:rsidRDefault="00D826F0" w:rsidP="00A3586C">
            <w:pPr>
              <w:jc w:val="center"/>
            </w:pPr>
          </w:p>
        </w:tc>
        <w:tc>
          <w:tcPr>
            <w:tcW w:w="1701" w:type="dxa"/>
            <w:vAlign w:val="center"/>
          </w:tcPr>
          <w:p w14:paraId="584D51C9" w14:textId="77777777" w:rsidR="00D826F0" w:rsidRDefault="00D826F0" w:rsidP="00A3586C">
            <w:pPr>
              <w:jc w:val="center"/>
            </w:pPr>
          </w:p>
        </w:tc>
        <w:tc>
          <w:tcPr>
            <w:tcW w:w="1701" w:type="dxa"/>
            <w:vAlign w:val="center"/>
          </w:tcPr>
          <w:p w14:paraId="2947693B" w14:textId="77777777" w:rsidR="00D826F0" w:rsidRDefault="00D826F0" w:rsidP="00A3586C">
            <w:pPr>
              <w:jc w:val="center"/>
            </w:pPr>
          </w:p>
          <w:p w14:paraId="339CD4C6" w14:textId="77777777" w:rsidR="00D826F0" w:rsidRDefault="00D826F0" w:rsidP="00A3586C">
            <w:pPr>
              <w:jc w:val="center"/>
            </w:pPr>
          </w:p>
        </w:tc>
      </w:tr>
      <w:tr w:rsidR="00D826F0" w14:paraId="31A1EBC4" w14:textId="77777777" w:rsidTr="00024E32">
        <w:trPr>
          <w:trHeight w:hRule="exact" w:val="1701"/>
        </w:trPr>
        <w:tc>
          <w:tcPr>
            <w:tcW w:w="1701" w:type="dxa"/>
            <w:vAlign w:val="center"/>
          </w:tcPr>
          <w:p w14:paraId="44E43206" w14:textId="47C2C274" w:rsidR="00D826F0" w:rsidRDefault="00D826F0" w:rsidP="00A3586C">
            <w:pPr>
              <w:jc w:val="center"/>
              <w:rPr>
                <w:noProof/>
              </w:rPr>
            </w:pPr>
          </w:p>
        </w:tc>
        <w:tc>
          <w:tcPr>
            <w:tcW w:w="1701" w:type="dxa"/>
            <w:vAlign w:val="center"/>
          </w:tcPr>
          <w:p w14:paraId="015FD6EB" w14:textId="77777777" w:rsidR="00D826F0" w:rsidRDefault="00D826F0" w:rsidP="00A3586C">
            <w:pPr>
              <w:jc w:val="center"/>
            </w:pPr>
            <w:r>
              <w:rPr>
                <w:noProof/>
              </w:rPr>
              <w:drawing>
                <wp:inline distT="0" distB="0" distL="0" distR="0" wp14:anchorId="04201320" wp14:editId="5D8A6054">
                  <wp:extent cx="942975" cy="667385"/>
                  <wp:effectExtent l="0" t="0" r="9525" b="0"/>
                  <wp:docPr id="147" name="Billed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54C49477" w14:textId="15AAA50C" w:rsidR="00D826F0" w:rsidRDefault="00D826F0" w:rsidP="00A3586C">
            <w:pPr>
              <w:jc w:val="center"/>
            </w:pPr>
          </w:p>
        </w:tc>
        <w:tc>
          <w:tcPr>
            <w:tcW w:w="1701" w:type="dxa"/>
            <w:vAlign w:val="center"/>
          </w:tcPr>
          <w:p w14:paraId="148081AF" w14:textId="77777777" w:rsidR="00D826F0" w:rsidRDefault="00D826F0" w:rsidP="00A3586C">
            <w:pPr>
              <w:jc w:val="center"/>
            </w:pPr>
          </w:p>
        </w:tc>
        <w:tc>
          <w:tcPr>
            <w:tcW w:w="1701" w:type="dxa"/>
            <w:vAlign w:val="center"/>
          </w:tcPr>
          <w:p w14:paraId="20FBDD75" w14:textId="77777777" w:rsidR="00D826F0" w:rsidRDefault="00D826F0" w:rsidP="00A3586C">
            <w:pPr>
              <w:jc w:val="center"/>
            </w:pPr>
          </w:p>
        </w:tc>
        <w:tc>
          <w:tcPr>
            <w:tcW w:w="1701" w:type="dxa"/>
            <w:vAlign w:val="center"/>
          </w:tcPr>
          <w:p w14:paraId="796BA4E5" w14:textId="77777777" w:rsidR="00D826F0" w:rsidRDefault="00D826F0" w:rsidP="00A3586C">
            <w:pPr>
              <w:jc w:val="center"/>
            </w:pPr>
          </w:p>
        </w:tc>
      </w:tr>
    </w:tbl>
    <w:p w14:paraId="37CDD27C" w14:textId="682E235C" w:rsidR="00D0198B" w:rsidRDefault="00D0198B">
      <w:r>
        <w:br w:type="page"/>
      </w:r>
    </w:p>
    <w:p w14:paraId="6E5C4DDE" w14:textId="77777777" w:rsidR="00E17242" w:rsidRDefault="00E17242" w:rsidP="00E17242">
      <w:r>
        <w:lastRenderedPageBreak/>
        <w:t>Eksempler på opstillinger og deres formål:</w:t>
      </w:r>
    </w:p>
    <w:p w14:paraId="66243B73" w14:textId="0E9A418D" w:rsidR="00E17242" w:rsidRDefault="00E17242" w:rsidP="00E17242">
      <w:r w:rsidRPr="00134133">
        <w:rPr>
          <w:b/>
          <w:bCs/>
        </w:rPr>
        <w:t>Formål</w:t>
      </w:r>
      <w:r>
        <w:t xml:space="preserve">: </w:t>
      </w:r>
      <w:r w:rsidR="00254608">
        <w:tab/>
      </w:r>
      <w:r>
        <w:t xml:space="preserve">Forstå ’forgrening’, at et program/opgave kan have flere udfald afhængig af forudbestemte betegnelser/kriterier. </w:t>
      </w:r>
    </w:p>
    <w:p w14:paraId="1709AA15" w14:textId="62DB2E89" w:rsidR="00E17242" w:rsidRDefault="00E17242" w:rsidP="00E17242">
      <w:r w:rsidRPr="00134133">
        <w:rPr>
          <w:b/>
          <w:bCs/>
        </w:rPr>
        <w:t>Mere</w:t>
      </w:r>
      <w:r>
        <w:t xml:space="preserve">: </w:t>
      </w:r>
      <w:r w:rsidR="004F5114">
        <w:tab/>
      </w:r>
      <w:r w:rsidR="00505D89">
        <w:t xml:space="preserve">Eleven </w:t>
      </w:r>
      <w:r w:rsidR="00345551">
        <w:t>udfører</w:t>
      </w:r>
      <w:r w:rsidR="00505D89">
        <w:t xml:space="preserve"> en opgave i hvert felt. Her </w:t>
      </w:r>
      <w:r w:rsidR="00345551">
        <w:t xml:space="preserve">addere et lille tal til det tal de startede med. </w:t>
      </w:r>
      <w:r>
        <w:t>Eleven lære at vente på sin tur, vente på et ’NU’.</w:t>
      </w:r>
      <w:r w:rsidR="00E17FBA">
        <w:t xml:space="preserve"> Ser hvordan </w:t>
      </w:r>
      <w:r w:rsidR="000E6D46">
        <w:t>et simpelt program giver forskellige resultater afhængig af input.</w:t>
      </w:r>
    </w:p>
    <w:p w14:paraId="0AE5ACBD" w14:textId="4C7DBBCB" w:rsidR="004F5114" w:rsidRDefault="004F5114" w:rsidP="00E17242">
      <w:r>
        <w:tab/>
      </w:r>
      <w:r w:rsidR="00B74917">
        <w:t>Hver elev har sin opgave og følger samme instrukser, men får forskellige resultater</w:t>
      </w:r>
      <w:r w:rsidR="00254608">
        <w:t>, da alle starter med forskellige tal.</w:t>
      </w:r>
    </w:p>
    <w:p w14:paraId="68CEB268" w14:textId="77777777" w:rsidR="00E17242" w:rsidRDefault="00E17242" w:rsidP="00E17242">
      <w:r w:rsidRPr="00134133">
        <w:rPr>
          <w:b/>
          <w:bCs/>
        </w:rPr>
        <w:t>Hvordan</w:t>
      </w:r>
      <w:r>
        <w:t>:</w:t>
      </w:r>
    </w:p>
    <w:p w14:paraId="5C9F2442" w14:textId="34B867B9" w:rsidR="00E17242" w:rsidRDefault="00E17242" w:rsidP="00E17242">
      <w:pPr>
        <w:pStyle w:val="Listeafsnit"/>
        <w:numPr>
          <w:ilvl w:val="0"/>
          <w:numId w:val="3"/>
        </w:numPr>
      </w:pPr>
      <w:r>
        <w:t>Elever står ved start i grupper af ex. 3 x 7 stk.</w:t>
      </w:r>
    </w:p>
    <w:p w14:paraId="216FF5CF" w14:textId="04DCB441" w:rsidR="00FC0122" w:rsidRDefault="00FC0122" w:rsidP="00E17242">
      <w:pPr>
        <w:pStyle w:val="Listeafsnit"/>
        <w:numPr>
          <w:ilvl w:val="0"/>
          <w:numId w:val="3"/>
        </w:numPr>
      </w:pPr>
      <w:r>
        <w:t xml:space="preserve">Hver elev får et tal-kort i hånden ex. </w:t>
      </w:r>
      <w:r w:rsidR="00E52DC4">
        <w:t>tallet ’3’</w:t>
      </w:r>
    </w:p>
    <w:p w14:paraId="603EE811" w14:textId="77777777" w:rsidR="00E17242" w:rsidRDefault="00E17242" w:rsidP="00E17242">
      <w:pPr>
        <w:pStyle w:val="Listeafsnit"/>
        <w:numPr>
          <w:ilvl w:val="0"/>
          <w:numId w:val="3"/>
        </w:numPr>
      </w:pPr>
      <w:r>
        <w:t>Første elev går frem og stiller sig på kortet ’start’</w:t>
      </w:r>
    </w:p>
    <w:p w14:paraId="6859CA30" w14:textId="77777777" w:rsidR="00E17242" w:rsidRDefault="00E17242" w:rsidP="00E17242">
      <w:pPr>
        <w:pStyle w:val="Listeafsnit"/>
        <w:numPr>
          <w:ilvl w:val="0"/>
          <w:numId w:val="3"/>
        </w:numPr>
      </w:pPr>
      <w:r>
        <w:t>En lærer står på kortet ’3-2-1-&gt;NU’</w:t>
      </w:r>
    </w:p>
    <w:p w14:paraId="57AE707F" w14:textId="683E1E50" w:rsidR="00E17242" w:rsidRDefault="00E17242" w:rsidP="00E17242">
      <w:pPr>
        <w:pStyle w:val="Listeafsnit"/>
        <w:numPr>
          <w:ilvl w:val="0"/>
          <w:numId w:val="3"/>
        </w:numPr>
      </w:pPr>
      <w:r>
        <w:t>Læreren tæller højt ned fra tre til en og på NU, flytter eleverne sig ét felt frem</w:t>
      </w:r>
      <w:r w:rsidR="00E52DC4">
        <w:t xml:space="preserve">, OG udføre opgaven. Ex. at addere </w:t>
      </w:r>
      <w:r w:rsidR="00C40D9E">
        <w:t>til det tal de i forvejen har.</w:t>
      </w:r>
    </w:p>
    <w:p w14:paraId="5A1EA8E7" w14:textId="6CFACD9D" w:rsidR="00E17242" w:rsidRDefault="00E17242" w:rsidP="00E17242">
      <w:pPr>
        <w:pStyle w:val="Listeafsnit"/>
        <w:numPr>
          <w:ilvl w:val="0"/>
          <w:numId w:val="3"/>
        </w:numPr>
      </w:pPr>
      <w:r>
        <w:t>Den elev der står på ’?’-feltet finder ud af sit køn og går, ved næste ’NU’ enten til højre eller til venstre</w:t>
      </w:r>
      <w:r w:rsidR="00C40D9E">
        <w:t>, OG udføre opgaven.</w:t>
      </w:r>
    </w:p>
    <w:p w14:paraId="6CAF027C" w14:textId="773F9B4E" w:rsidR="00B36634" w:rsidRDefault="00B36634" w:rsidP="00E17242">
      <w:pPr>
        <w:pStyle w:val="Listeafsnit"/>
        <w:numPr>
          <w:ilvl w:val="0"/>
          <w:numId w:val="3"/>
        </w:numPr>
      </w:pPr>
      <w:r>
        <w:t xml:space="preserve">Når en elev står på ’STOP’ </w:t>
      </w:r>
      <w:proofErr w:type="gramStart"/>
      <w:r>
        <w:t>notere</w:t>
      </w:r>
      <w:proofErr w:type="gramEnd"/>
      <w:r>
        <w:t xml:space="preserve"> eleven start tallet ex. 3 og slut tallet ex. </w:t>
      </w:r>
      <w:r w:rsidR="000C2674">
        <w:t>10</w:t>
      </w:r>
    </w:p>
    <w:p w14:paraId="65428DEB" w14:textId="32D9EA35" w:rsidR="00E17242" w:rsidRDefault="00E17242" w:rsidP="00E17242">
      <w:pPr>
        <w:pStyle w:val="Listeafsnit"/>
        <w:numPr>
          <w:ilvl w:val="0"/>
          <w:numId w:val="3"/>
        </w:numPr>
      </w:pPr>
      <w:r>
        <w:t xml:space="preserve">Fortsæt fra punkt </w:t>
      </w:r>
      <w:r w:rsidR="00B36634">
        <w:t>4</w:t>
      </w:r>
      <w:r>
        <w:t xml:space="preserve"> indtil sidste elev er gennem sekvensen</w:t>
      </w:r>
    </w:p>
    <w:tbl>
      <w:tblPr>
        <w:tblStyle w:val="Tabel-Gitter"/>
        <w:tblpPr w:leftFromText="141" w:rightFromText="141" w:vertAnchor="text" w:horzAnchor="margin" w:tblpY="143"/>
        <w:tblW w:w="0" w:type="auto"/>
        <w:tblLayout w:type="fixed"/>
        <w:tblLook w:val="04A0" w:firstRow="1" w:lastRow="0" w:firstColumn="1" w:lastColumn="0" w:noHBand="0" w:noVBand="1"/>
      </w:tblPr>
      <w:tblGrid>
        <w:gridCol w:w="1701"/>
        <w:gridCol w:w="1701"/>
        <w:gridCol w:w="1701"/>
        <w:gridCol w:w="1701"/>
        <w:gridCol w:w="1701"/>
        <w:gridCol w:w="1701"/>
      </w:tblGrid>
      <w:tr w:rsidR="00E17242" w14:paraId="1FF3A199" w14:textId="77777777" w:rsidTr="00A3586C">
        <w:trPr>
          <w:trHeight w:hRule="exact" w:val="1701"/>
        </w:trPr>
        <w:tc>
          <w:tcPr>
            <w:tcW w:w="1701" w:type="dxa"/>
            <w:vAlign w:val="center"/>
          </w:tcPr>
          <w:p w14:paraId="43E24428" w14:textId="77777777" w:rsidR="00E17242" w:rsidRDefault="00E17242" w:rsidP="00A3586C">
            <w:pPr>
              <w:jc w:val="center"/>
            </w:pPr>
            <w:r>
              <w:rPr>
                <w:noProof/>
              </w:rPr>
              <w:drawing>
                <wp:inline distT="0" distB="0" distL="0" distR="0" wp14:anchorId="54215CE4" wp14:editId="1EF57C5C">
                  <wp:extent cx="935355" cy="661035"/>
                  <wp:effectExtent l="0" t="0" r="0" b="5715"/>
                  <wp:docPr id="151" name="Billed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5A5D7D3C" w14:textId="5CD5326F" w:rsidR="00E17242" w:rsidRDefault="00B107EC" w:rsidP="00A3586C">
            <w:pPr>
              <w:jc w:val="center"/>
            </w:pPr>
            <w:r>
              <w:rPr>
                <w:noProof/>
              </w:rPr>
              <w:drawing>
                <wp:inline distT="0" distB="0" distL="0" distR="0" wp14:anchorId="69E7FD78" wp14:editId="387ADF4C">
                  <wp:extent cx="764540" cy="1080135"/>
                  <wp:effectExtent l="0" t="0" r="0" b="5715"/>
                  <wp:docPr id="170" name="Billed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4F9A444F" w14:textId="77777777" w:rsidR="00E17242" w:rsidRDefault="00E17242" w:rsidP="00A3586C">
            <w:pPr>
              <w:jc w:val="center"/>
            </w:pPr>
            <w:r>
              <w:rPr>
                <w:noProof/>
              </w:rPr>
              <w:drawing>
                <wp:inline distT="0" distB="0" distL="0" distR="0" wp14:anchorId="4AB08D9E" wp14:editId="7235C914">
                  <wp:extent cx="935355" cy="661035"/>
                  <wp:effectExtent l="0" t="0" r="0" b="5715"/>
                  <wp:docPr id="152" name="Billed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6C3B588C" w14:textId="77777777" w:rsidR="00E17242" w:rsidRDefault="00E17242" w:rsidP="00A3586C">
            <w:pPr>
              <w:jc w:val="center"/>
            </w:pPr>
          </w:p>
        </w:tc>
        <w:tc>
          <w:tcPr>
            <w:tcW w:w="1701" w:type="dxa"/>
            <w:vAlign w:val="center"/>
          </w:tcPr>
          <w:p w14:paraId="3BC0E87F" w14:textId="77777777" w:rsidR="00E17242" w:rsidRDefault="00E17242" w:rsidP="00A3586C">
            <w:pPr>
              <w:jc w:val="center"/>
            </w:pPr>
          </w:p>
        </w:tc>
        <w:tc>
          <w:tcPr>
            <w:tcW w:w="1701" w:type="dxa"/>
            <w:vAlign w:val="center"/>
          </w:tcPr>
          <w:p w14:paraId="72A430DE" w14:textId="77777777" w:rsidR="00E17242" w:rsidRDefault="00E17242" w:rsidP="00A3586C">
            <w:pPr>
              <w:jc w:val="center"/>
            </w:pPr>
          </w:p>
        </w:tc>
      </w:tr>
      <w:tr w:rsidR="00E17242" w14:paraId="202A305D" w14:textId="77777777" w:rsidTr="00A3586C">
        <w:trPr>
          <w:trHeight w:hRule="exact" w:val="1701"/>
        </w:trPr>
        <w:tc>
          <w:tcPr>
            <w:tcW w:w="1701" w:type="dxa"/>
            <w:vAlign w:val="center"/>
          </w:tcPr>
          <w:p w14:paraId="608B2241" w14:textId="6F3C9240" w:rsidR="00E17242" w:rsidRDefault="005E1C90" w:rsidP="00A3586C">
            <w:pPr>
              <w:jc w:val="center"/>
            </w:pPr>
            <w:r>
              <w:rPr>
                <w:noProof/>
              </w:rPr>
              <w:drawing>
                <wp:inline distT="0" distB="0" distL="0" distR="0" wp14:anchorId="4D113AE6" wp14:editId="41121F03">
                  <wp:extent cx="764540" cy="1080135"/>
                  <wp:effectExtent l="0" t="0" r="0" b="5715"/>
                  <wp:docPr id="168" name="Billed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54ADEFE1" w14:textId="77777777" w:rsidR="00E17242" w:rsidRDefault="00E17242" w:rsidP="00A3586C">
            <w:pPr>
              <w:jc w:val="center"/>
            </w:pPr>
          </w:p>
        </w:tc>
        <w:tc>
          <w:tcPr>
            <w:tcW w:w="1701" w:type="dxa"/>
            <w:vAlign w:val="center"/>
          </w:tcPr>
          <w:p w14:paraId="2FD86388" w14:textId="64E298DF" w:rsidR="00E17242" w:rsidRDefault="005E1C90" w:rsidP="00A3586C">
            <w:pPr>
              <w:jc w:val="center"/>
            </w:pPr>
            <w:r>
              <w:rPr>
                <w:noProof/>
              </w:rPr>
              <w:drawing>
                <wp:inline distT="0" distB="0" distL="0" distR="0" wp14:anchorId="4F2F2756" wp14:editId="69866BCD">
                  <wp:extent cx="764540" cy="1080135"/>
                  <wp:effectExtent l="0" t="0" r="0" b="5715"/>
                  <wp:docPr id="169" name="Billed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1B6F1540" w14:textId="77777777" w:rsidR="00E17242" w:rsidRDefault="00E17242" w:rsidP="00A3586C">
            <w:pPr>
              <w:jc w:val="center"/>
            </w:pPr>
          </w:p>
        </w:tc>
        <w:tc>
          <w:tcPr>
            <w:tcW w:w="1701" w:type="dxa"/>
            <w:vAlign w:val="center"/>
          </w:tcPr>
          <w:p w14:paraId="0F8EFE9C" w14:textId="77777777" w:rsidR="00E17242" w:rsidRDefault="00E17242" w:rsidP="00A3586C">
            <w:pPr>
              <w:jc w:val="center"/>
            </w:pPr>
          </w:p>
        </w:tc>
        <w:tc>
          <w:tcPr>
            <w:tcW w:w="1701" w:type="dxa"/>
            <w:vAlign w:val="center"/>
          </w:tcPr>
          <w:p w14:paraId="7BCA6FA6" w14:textId="77777777" w:rsidR="00E17242" w:rsidRDefault="00E17242" w:rsidP="00A3586C">
            <w:pPr>
              <w:jc w:val="center"/>
            </w:pPr>
          </w:p>
        </w:tc>
      </w:tr>
      <w:tr w:rsidR="00E17242" w14:paraId="40CDE674" w14:textId="77777777" w:rsidTr="00A3586C">
        <w:trPr>
          <w:trHeight w:hRule="exact" w:val="1701"/>
        </w:trPr>
        <w:tc>
          <w:tcPr>
            <w:tcW w:w="1701" w:type="dxa"/>
            <w:vAlign w:val="center"/>
          </w:tcPr>
          <w:p w14:paraId="0D8E1969" w14:textId="2C65CB8F" w:rsidR="00E17242" w:rsidRDefault="00345298" w:rsidP="00A3586C">
            <w:pPr>
              <w:jc w:val="center"/>
            </w:pPr>
            <w:r>
              <w:rPr>
                <w:noProof/>
              </w:rPr>
              <w:drawing>
                <wp:inline distT="0" distB="0" distL="0" distR="0" wp14:anchorId="2509231B" wp14:editId="156059E8">
                  <wp:extent cx="764540" cy="1080135"/>
                  <wp:effectExtent l="0" t="0" r="0" b="5715"/>
                  <wp:docPr id="166" name="Billed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1F717869" w14:textId="77777777" w:rsidR="00E17242" w:rsidRDefault="00E17242" w:rsidP="00A3586C">
            <w:pPr>
              <w:jc w:val="center"/>
            </w:pPr>
            <w:r>
              <w:rPr>
                <w:noProof/>
              </w:rPr>
              <w:drawing>
                <wp:inline distT="0" distB="0" distL="0" distR="0" wp14:anchorId="4B657A56" wp14:editId="0F130EEF">
                  <wp:extent cx="936000" cy="662400"/>
                  <wp:effectExtent l="0" t="0" r="0" b="4445"/>
                  <wp:docPr id="156" name="Billed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36000" cy="662400"/>
                          </a:xfrm>
                          <a:prstGeom prst="rect">
                            <a:avLst/>
                          </a:prstGeom>
                          <a:noFill/>
                          <a:ln>
                            <a:noFill/>
                          </a:ln>
                        </pic:spPr>
                      </pic:pic>
                    </a:graphicData>
                  </a:graphic>
                </wp:inline>
              </w:drawing>
            </w:r>
          </w:p>
        </w:tc>
        <w:tc>
          <w:tcPr>
            <w:tcW w:w="1701" w:type="dxa"/>
            <w:vAlign w:val="center"/>
          </w:tcPr>
          <w:p w14:paraId="5F250E83" w14:textId="36BE8F48" w:rsidR="00E17242" w:rsidRDefault="00B52028" w:rsidP="00A3586C">
            <w:pPr>
              <w:jc w:val="center"/>
            </w:pPr>
            <w:r>
              <w:rPr>
                <w:noProof/>
              </w:rPr>
              <w:drawing>
                <wp:inline distT="0" distB="0" distL="0" distR="0" wp14:anchorId="128FD407" wp14:editId="410D4FE3">
                  <wp:extent cx="764540" cy="1080135"/>
                  <wp:effectExtent l="0" t="0" r="0" b="5715"/>
                  <wp:docPr id="167" name="Billed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2BAAA48A" w14:textId="77777777" w:rsidR="00E17242" w:rsidRDefault="00E17242" w:rsidP="00A3586C">
            <w:pPr>
              <w:jc w:val="center"/>
            </w:pPr>
          </w:p>
        </w:tc>
        <w:tc>
          <w:tcPr>
            <w:tcW w:w="1701" w:type="dxa"/>
            <w:vAlign w:val="center"/>
          </w:tcPr>
          <w:p w14:paraId="4C76F9A7" w14:textId="77777777" w:rsidR="00E17242" w:rsidRDefault="00E17242" w:rsidP="00A3586C">
            <w:pPr>
              <w:jc w:val="center"/>
            </w:pPr>
          </w:p>
        </w:tc>
        <w:tc>
          <w:tcPr>
            <w:tcW w:w="1701" w:type="dxa"/>
            <w:vAlign w:val="center"/>
          </w:tcPr>
          <w:p w14:paraId="0B546C5D" w14:textId="77777777" w:rsidR="00E17242" w:rsidRDefault="00E17242" w:rsidP="00A3586C">
            <w:pPr>
              <w:jc w:val="center"/>
            </w:pPr>
          </w:p>
        </w:tc>
      </w:tr>
      <w:tr w:rsidR="00E17242" w14:paraId="351A0399" w14:textId="77777777" w:rsidTr="00A3586C">
        <w:trPr>
          <w:trHeight w:hRule="exact" w:val="1701"/>
        </w:trPr>
        <w:tc>
          <w:tcPr>
            <w:tcW w:w="1701" w:type="dxa"/>
            <w:vAlign w:val="center"/>
          </w:tcPr>
          <w:p w14:paraId="360ED299" w14:textId="77777777" w:rsidR="00E17242" w:rsidRDefault="00E17242" w:rsidP="00A3586C">
            <w:pPr>
              <w:jc w:val="center"/>
            </w:pPr>
          </w:p>
        </w:tc>
        <w:tc>
          <w:tcPr>
            <w:tcW w:w="1701" w:type="dxa"/>
            <w:vAlign w:val="center"/>
          </w:tcPr>
          <w:p w14:paraId="71B204FB" w14:textId="319C29C9" w:rsidR="00E17242" w:rsidRDefault="00345298" w:rsidP="00A3586C">
            <w:pPr>
              <w:jc w:val="center"/>
            </w:pPr>
            <w:r>
              <w:rPr>
                <w:noProof/>
              </w:rPr>
              <w:drawing>
                <wp:inline distT="0" distB="0" distL="0" distR="0" wp14:anchorId="4EFBD64A" wp14:editId="2E58BFA8">
                  <wp:extent cx="762000" cy="1073150"/>
                  <wp:effectExtent l="0" t="0" r="0" b="0"/>
                  <wp:docPr id="165" name="Billed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62000" cy="1073150"/>
                          </a:xfrm>
                          <a:prstGeom prst="rect">
                            <a:avLst/>
                          </a:prstGeom>
                          <a:noFill/>
                          <a:ln>
                            <a:noFill/>
                          </a:ln>
                        </pic:spPr>
                      </pic:pic>
                    </a:graphicData>
                  </a:graphic>
                </wp:inline>
              </w:drawing>
            </w:r>
          </w:p>
        </w:tc>
        <w:tc>
          <w:tcPr>
            <w:tcW w:w="1701" w:type="dxa"/>
            <w:vAlign w:val="center"/>
          </w:tcPr>
          <w:p w14:paraId="55760360" w14:textId="77777777" w:rsidR="00E17242" w:rsidRDefault="00E17242" w:rsidP="00A3586C">
            <w:pPr>
              <w:jc w:val="center"/>
            </w:pPr>
          </w:p>
        </w:tc>
        <w:tc>
          <w:tcPr>
            <w:tcW w:w="1701" w:type="dxa"/>
            <w:vAlign w:val="center"/>
          </w:tcPr>
          <w:p w14:paraId="2B6C4CD2" w14:textId="77777777" w:rsidR="00E17242" w:rsidRDefault="00E17242" w:rsidP="00A3586C">
            <w:pPr>
              <w:jc w:val="center"/>
            </w:pPr>
          </w:p>
        </w:tc>
        <w:tc>
          <w:tcPr>
            <w:tcW w:w="1701" w:type="dxa"/>
            <w:vAlign w:val="center"/>
          </w:tcPr>
          <w:p w14:paraId="74CBF10C" w14:textId="77777777" w:rsidR="00E17242" w:rsidRDefault="00E17242" w:rsidP="00A3586C">
            <w:pPr>
              <w:jc w:val="center"/>
            </w:pPr>
          </w:p>
        </w:tc>
        <w:tc>
          <w:tcPr>
            <w:tcW w:w="1701" w:type="dxa"/>
            <w:vAlign w:val="center"/>
          </w:tcPr>
          <w:p w14:paraId="4EEB549E" w14:textId="77777777" w:rsidR="00E17242" w:rsidRDefault="00E17242" w:rsidP="00A3586C">
            <w:pPr>
              <w:jc w:val="center"/>
            </w:pPr>
            <w:r>
              <w:rPr>
                <w:noProof/>
              </w:rPr>
              <w:drawing>
                <wp:inline distT="0" distB="0" distL="0" distR="0" wp14:anchorId="558DD1A2" wp14:editId="3CB010FD">
                  <wp:extent cx="933450" cy="1320800"/>
                  <wp:effectExtent l="0" t="0" r="0" b="0"/>
                  <wp:docPr id="159" name="Billed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33450" cy="1320800"/>
                          </a:xfrm>
                          <a:prstGeom prst="rect">
                            <a:avLst/>
                          </a:prstGeom>
                          <a:noFill/>
                          <a:ln>
                            <a:noFill/>
                          </a:ln>
                        </pic:spPr>
                      </pic:pic>
                    </a:graphicData>
                  </a:graphic>
                </wp:inline>
              </w:drawing>
            </w:r>
          </w:p>
        </w:tc>
      </w:tr>
      <w:tr w:rsidR="00E17242" w14:paraId="39CC0654" w14:textId="77777777" w:rsidTr="00A3586C">
        <w:trPr>
          <w:trHeight w:hRule="exact" w:val="1701"/>
        </w:trPr>
        <w:tc>
          <w:tcPr>
            <w:tcW w:w="1701" w:type="dxa"/>
            <w:vAlign w:val="center"/>
          </w:tcPr>
          <w:p w14:paraId="4208C206" w14:textId="77777777" w:rsidR="00E17242" w:rsidRDefault="00E17242" w:rsidP="00A3586C">
            <w:pPr>
              <w:jc w:val="center"/>
            </w:pPr>
          </w:p>
        </w:tc>
        <w:tc>
          <w:tcPr>
            <w:tcW w:w="1701" w:type="dxa"/>
            <w:vAlign w:val="center"/>
          </w:tcPr>
          <w:p w14:paraId="650837EB" w14:textId="17B5ECEC" w:rsidR="00E17242" w:rsidRDefault="00A9053E" w:rsidP="00A3586C">
            <w:pPr>
              <w:jc w:val="center"/>
            </w:pPr>
            <w:r>
              <w:rPr>
                <w:noProof/>
              </w:rPr>
              <w:drawing>
                <wp:inline distT="0" distB="0" distL="0" distR="0" wp14:anchorId="394ECD23" wp14:editId="1F20826C">
                  <wp:extent cx="762000" cy="1073150"/>
                  <wp:effectExtent l="0" t="0" r="0" b="0"/>
                  <wp:docPr id="164" name="Billed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62000" cy="1073150"/>
                          </a:xfrm>
                          <a:prstGeom prst="rect">
                            <a:avLst/>
                          </a:prstGeom>
                          <a:noFill/>
                          <a:ln>
                            <a:noFill/>
                          </a:ln>
                        </pic:spPr>
                      </pic:pic>
                    </a:graphicData>
                  </a:graphic>
                </wp:inline>
              </w:drawing>
            </w:r>
          </w:p>
        </w:tc>
        <w:tc>
          <w:tcPr>
            <w:tcW w:w="1701" w:type="dxa"/>
            <w:vAlign w:val="center"/>
          </w:tcPr>
          <w:p w14:paraId="0756271D" w14:textId="4BC431E5" w:rsidR="00E17242" w:rsidRDefault="00E17242" w:rsidP="00A3586C">
            <w:pPr>
              <w:jc w:val="center"/>
            </w:pPr>
          </w:p>
        </w:tc>
        <w:tc>
          <w:tcPr>
            <w:tcW w:w="1701" w:type="dxa"/>
            <w:vAlign w:val="center"/>
          </w:tcPr>
          <w:p w14:paraId="0F2736DD" w14:textId="77777777" w:rsidR="00E17242" w:rsidRDefault="00E17242" w:rsidP="00A3586C">
            <w:pPr>
              <w:jc w:val="center"/>
            </w:pPr>
          </w:p>
        </w:tc>
        <w:tc>
          <w:tcPr>
            <w:tcW w:w="1701" w:type="dxa"/>
            <w:vAlign w:val="center"/>
          </w:tcPr>
          <w:p w14:paraId="6E708005" w14:textId="77777777" w:rsidR="00E17242" w:rsidRDefault="00E17242" w:rsidP="00A3586C">
            <w:pPr>
              <w:jc w:val="center"/>
            </w:pPr>
          </w:p>
        </w:tc>
        <w:tc>
          <w:tcPr>
            <w:tcW w:w="1701" w:type="dxa"/>
            <w:vAlign w:val="center"/>
          </w:tcPr>
          <w:p w14:paraId="6CEC2172" w14:textId="77777777" w:rsidR="00E17242" w:rsidRDefault="00E17242" w:rsidP="00A3586C">
            <w:pPr>
              <w:jc w:val="center"/>
            </w:pPr>
          </w:p>
        </w:tc>
      </w:tr>
      <w:tr w:rsidR="00E17242" w14:paraId="41923FDF" w14:textId="77777777" w:rsidTr="00A3586C">
        <w:trPr>
          <w:trHeight w:hRule="exact" w:val="1701"/>
        </w:trPr>
        <w:tc>
          <w:tcPr>
            <w:tcW w:w="1701" w:type="dxa"/>
            <w:vAlign w:val="center"/>
          </w:tcPr>
          <w:p w14:paraId="631B9E5A" w14:textId="77777777" w:rsidR="00E17242" w:rsidRDefault="00E17242" w:rsidP="00A3586C">
            <w:pPr>
              <w:jc w:val="center"/>
            </w:pPr>
          </w:p>
        </w:tc>
        <w:tc>
          <w:tcPr>
            <w:tcW w:w="1701" w:type="dxa"/>
            <w:vAlign w:val="center"/>
          </w:tcPr>
          <w:p w14:paraId="3596DABB" w14:textId="77777777" w:rsidR="00E17242" w:rsidRDefault="00E17242" w:rsidP="00A3586C">
            <w:pPr>
              <w:jc w:val="center"/>
            </w:pPr>
            <w:r>
              <w:rPr>
                <w:noProof/>
              </w:rPr>
              <w:drawing>
                <wp:inline distT="0" distB="0" distL="0" distR="0" wp14:anchorId="365090FB" wp14:editId="4BD6B770">
                  <wp:extent cx="943200" cy="669600"/>
                  <wp:effectExtent l="0" t="0" r="0" b="0"/>
                  <wp:docPr id="161" name="Billed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77521152" w14:textId="77777777" w:rsidR="00E17242" w:rsidRDefault="00E17242" w:rsidP="00A3586C">
            <w:pPr>
              <w:jc w:val="center"/>
            </w:pPr>
          </w:p>
        </w:tc>
        <w:tc>
          <w:tcPr>
            <w:tcW w:w="1701" w:type="dxa"/>
            <w:vAlign w:val="center"/>
          </w:tcPr>
          <w:p w14:paraId="226F6B61" w14:textId="77777777" w:rsidR="00E17242" w:rsidRDefault="00E17242" w:rsidP="00A3586C">
            <w:pPr>
              <w:jc w:val="center"/>
            </w:pPr>
          </w:p>
        </w:tc>
        <w:tc>
          <w:tcPr>
            <w:tcW w:w="1701" w:type="dxa"/>
            <w:vAlign w:val="center"/>
          </w:tcPr>
          <w:p w14:paraId="277733FE" w14:textId="77777777" w:rsidR="00E17242" w:rsidRDefault="00E17242" w:rsidP="00A3586C">
            <w:pPr>
              <w:jc w:val="center"/>
            </w:pPr>
          </w:p>
        </w:tc>
        <w:tc>
          <w:tcPr>
            <w:tcW w:w="1701" w:type="dxa"/>
            <w:vAlign w:val="center"/>
          </w:tcPr>
          <w:p w14:paraId="23126341" w14:textId="77777777" w:rsidR="00E17242" w:rsidRDefault="00E17242" w:rsidP="00A3586C">
            <w:pPr>
              <w:jc w:val="center"/>
            </w:pPr>
          </w:p>
          <w:p w14:paraId="13766F23" w14:textId="77777777" w:rsidR="00E17242" w:rsidRDefault="00E17242" w:rsidP="00A3586C">
            <w:pPr>
              <w:jc w:val="center"/>
            </w:pPr>
          </w:p>
        </w:tc>
      </w:tr>
      <w:tr w:rsidR="00E17242" w14:paraId="7E711AE2" w14:textId="77777777" w:rsidTr="00A3586C">
        <w:trPr>
          <w:trHeight w:hRule="exact" w:val="1701"/>
        </w:trPr>
        <w:tc>
          <w:tcPr>
            <w:tcW w:w="1701" w:type="dxa"/>
            <w:vAlign w:val="center"/>
          </w:tcPr>
          <w:p w14:paraId="22A923A8" w14:textId="77777777" w:rsidR="00E17242" w:rsidRDefault="00E17242" w:rsidP="00A3586C">
            <w:pPr>
              <w:jc w:val="center"/>
              <w:rPr>
                <w:noProof/>
              </w:rPr>
            </w:pPr>
          </w:p>
        </w:tc>
        <w:tc>
          <w:tcPr>
            <w:tcW w:w="1701" w:type="dxa"/>
            <w:vAlign w:val="center"/>
          </w:tcPr>
          <w:p w14:paraId="4DC9AF1C" w14:textId="77777777" w:rsidR="00E17242" w:rsidRDefault="00E17242" w:rsidP="00A3586C">
            <w:pPr>
              <w:jc w:val="center"/>
            </w:pPr>
            <w:r>
              <w:rPr>
                <w:noProof/>
              </w:rPr>
              <w:drawing>
                <wp:inline distT="0" distB="0" distL="0" distR="0" wp14:anchorId="07481DC1" wp14:editId="74AA3553">
                  <wp:extent cx="942975" cy="667385"/>
                  <wp:effectExtent l="0" t="0" r="9525" b="0"/>
                  <wp:docPr id="162" name="Billed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4D4F9F29" w14:textId="1DE3BA85" w:rsidR="00E17242" w:rsidRDefault="00746105" w:rsidP="00A3586C">
            <w:pPr>
              <w:jc w:val="center"/>
            </w:pPr>
            <w:r>
              <w:rPr>
                <w:noProof/>
              </w:rPr>
              <w:drawing>
                <wp:inline distT="0" distB="0" distL="0" distR="0" wp14:anchorId="62A13134" wp14:editId="720AA834">
                  <wp:extent cx="764540" cy="1080135"/>
                  <wp:effectExtent l="0" t="0" r="0" b="5715"/>
                  <wp:docPr id="171" name="Billed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0299C782" w14:textId="77777777" w:rsidR="00E17242" w:rsidRDefault="00E17242" w:rsidP="00A3586C">
            <w:pPr>
              <w:jc w:val="center"/>
            </w:pPr>
          </w:p>
        </w:tc>
        <w:tc>
          <w:tcPr>
            <w:tcW w:w="1701" w:type="dxa"/>
            <w:vAlign w:val="center"/>
          </w:tcPr>
          <w:p w14:paraId="60877102" w14:textId="77777777" w:rsidR="00E17242" w:rsidRDefault="00E17242" w:rsidP="00A3586C">
            <w:pPr>
              <w:jc w:val="center"/>
            </w:pPr>
          </w:p>
        </w:tc>
        <w:tc>
          <w:tcPr>
            <w:tcW w:w="1701" w:type="dxa"/>
            <w:vAlign w:val="center"/>
          </w:tcPr>
          <w:p w14:paraId="47074F11" w14:textId="77777777" w:rsidR="00E17242" w:rsidRDefault="00E17242" w:rsidP="00A3586C">
            <w:pPr>
              <w:jc w:val="center"/>
            </w:pPr>
          </w:p>
        </w:tc>
      </w:tr>
    </w:tbl>
    <w:p w14:paraId="4D0F6294" w14:textId="57AC480C" w:rsidR="00D0198B" w:rsidRDefault="00D0198B">
      <w:r>
        <w:br w:type="page"/>
      </w:r>
    </w:p>
    <w:p w14:paraId="63BDD75E" w14:textId="77777777" w:rsidR="00B6215B" w:rsidRDefault="00B6215B" w:rsidP="00B6215B">
      <w:r>
        <w:lastRenderedPageBreak/>
        <w:t>Eksempler på opstillinger og deres formål:</w:t>
      </w:r>
    </w:p>
    <w:p w14:paraId="04FC2B96" w14:textId="77777777" w:rsidR="00B6215B" w:rsidRDefault="00B6215B" w:rsidP="00B6215B">
      <w:r w:rsidRPr="00134133">
        <w:rPr>
          <w:b/>
          <w:bCs/>
        </w:rPr>
        <w:t>Formål</w:t>
      </w:r>
      <w:r>
        <w:t xml:space="preserve">: </w:t>
      </w:r>
      <w:r>
        <w:tab/>
        <w:t xml:space="preserve">Forstå ’forgrening’, at et program/opgave kan have flere udfald afhængig af forudbestemte betegnelser/kriterier. </w:t>
      </w:r>
    </w:p>
    <w:p w14:paraId="5920C553" w14:textId="77777777" w:rsidR="00B6215B" w:rsidRDefault="00B6215B" w:rsidP="00B6215B">
      <w:r w:rsidRPr="00134133">
        <w:rPr>
          <w:b/>
          <w:bCs/>
        </w:rPr>
        <w:t>Mere</w:t>
      </w:r>
      <w:r>
        <w:t xml:space="preserve">: </w:t>
      </w:r>
      <w:r>
        <w:tab/>
        <w:t>Eleven udfører en opgave i hvert felt. Her addere et lille tal til det tal de startede med. Eleven lære at vente på sin tur, vente på et ’NU’. Ser hvordan et simpelt program giver forskellige resultater afhængig af input.</w:t>
      </w:r>
    </w:p>
    <w:p w14:paraId="593EE4F5" w14:textId="77777777" w:rsidR="00B6215B" w:rsidRDefault="00B6215B" w:rsidP="00B6215B">
      <w:r>
        <w:tab/>
        <w:t>Hver elev har sin opgave og følger samme instrukser, men får forskellige resultater, da alle starter med forskellige tal.</w:t>
      </w:r>
    </w:p>
    <w:p w14:paraId="5CE262BE" w14:textId="77777777" w:rsidR="00B6215B" w:rsidRDefault="00B6215B" w:rsidP="00B6215B">
      <w:r w:rsidRPr="00134133">
        <w:rPr>
          <w:b/>
          <w:bCs/>
        </w:rPr>
        <w:t>Hvordan</w:t>
      </w:r>
      <w:r>
        <w:t>:</w:t>
      </w:r>
    </w:p>
    <w:p w14:paraId="73F307C2" w14:textId="77777777" w:rsidR="00B6215B" w:rsidRDefault="00B6215B" w:rsidP="00B6215B">
      <w:pPr>
        <w:pStyle w:val="Listeafsnit"/>
        <w:numPr>
          <w:ilvl w:val="0"/>
          <w:numId w:val="5"/>
        </w:numPr>
      </w:pPr>
      <w:r>
        <w:t>Elever står ved start i grupper af ex. 3 x 7 stk.</w:t>
      </w:r>
    </w:p>
    <w:p w14:paraId="4D7D9D87" w14:textId="77777777" w:rsidR="00B6215B" w:rsidRDefault="00B6215B" w:rsidP="00B6215B">
      <w:pPr>
        <w:pStyle w:val="Listeafsnit"/>
        <w:numPr>
          <w:ilvl w:val="0"/>
          <w:numId w:val="5"/>
        </w:numPr>
      </w:pPr>
      <w:r>
        <w:t>Hver elev får et tal-kort i hånden ex. tallet ’3’</w:t>
      </w:r>
    </w:p>
    <w:p w14:paraId="67112E37" w14:textId="77777777" w:rsidR="00B6215B" w:rsidRDefault="00B6215B" w:rsidP="00B6215B">
      <w:pPr>
        <w:pStyle w:val="Listeafsnit"/>
        <w:numPr>
          <w:ilvl w:val="0"/>
          <w:numId w:val="5"/>
        </w:numPr>
      </w:pPr>
      <w:r>
        <w:t>Første elev går frem og stiller sig på kortet ’start’</w:t>
      </w:r>
    </w:p>
    <w:p w14:paraId="1926DC95" w14:textId="77777777" w:rsidR="00B6215B" w:rsidRDefault="00B6215B" w:rsidP="00B6215B">
      <w:pPr>
        <w:pStyle w:val="Listeafsnit"/>
        <w:numPr>
          <w:ilvl w:val="0"/>
          <w:numId w:val="5"/>
        </w:numPr>
      </w:pPr>
      <w:r>
        <w:t>En lærer står på kortet ’3-2-1-&gt;NU’</w:t>
      </w:r>
    </w:p>
    <w:p w14:paraId="02E9097D" w14:textId="77777777" w:rsidR="00B6215B" w:rsidRDefault="00B6215B" w:rsidP="00B6215B">
      <w:pPr>
        <w:pStyle w:val="Listeafsnit"/>
        <w:numPr>
          <w:ilvl w:val="0"/>
          <w:numId w:val="5"/>
        </w:numPr>
      </w:pPr>
      <w:r>
        <w:t>Læreren tæller højt ned fra tre til en og på NU, flytter eleverne sig ét felt frem, OG udføre opgaven. Ex. at addere til det tal de i forvejen har.</w:t>
      </w:r>
    </w:p>
    <w:p w14:paraId="411DAD38" w14:textId="77777777" w:rsidR="00B6215B" w:rsidRDefault="00B6215B" w:rsidP="00B6215B">
      <w:pPr>
        <w:pStyle w:val="Listeafsnit"/>
        <w:numPr>
          <w:ilvl w:val="0"/>
          <w:numId w:val="5"/>
        </w:numPr>
      </w:pPr>
      <w:r>
        <w:t>Den elev der står på ’?’-feltet finder ud af sit køn og går, ved næste ’NU’ enten til højre eller til venstre, OG udføre opgaven.</w:t>
      </w:r>
    </w:p>
    <w:p w14:paraId="2A8B08A7" w14:textId="77777777" w:rsidR="00B6215B" w:rsidRDefault="00B6215B" w:rsidP="00B6215B">
      <w:pPr>
        <w:pStyle w:val="Listeafsnit"/>
        <w:numPr>
          <w:ilvl w:val="0"/>
          <w:numId w:val="5"/>
        </w:numPr>
      </w:pPr>
      <w:r>
        <w:t xml:space="preserve">Når en elev står på ’STOP’ </w:t>
      </w:r>
      <w:proofErr w:type="gramStart"/>
      <w:r>
        <w:t>notere</w:t>
      </w:r>
      <w:proofErr w:type="gramEnd"/>
      <w:r>
        <w:t xml:space="preserve"> eleven start tallet ex. 3 og slut tallet ex. 10</w:t>
      </w:r>
    </w:p>
    <w:p w14:paraId="32D7A7D7" w14:textId="77777777" w:rsidR="00B6215B" w:rsidRDefault="00B6215B" w:rsidP="00B6215B">
      <w:pPr>
        <w:pStyle w:val="Listeafsnit"/>
        <w:numPr>
          <w:ilvl w:val="0"/>
          <w:numId w:val="5"/>
        </w:numPr>
      </w:pPr>
      <w:r>
        <w:t>Fortsæt fra punkt 4 indtil sidste elev er gennem sekvensen</w:t>
      </w:r>
    </w:p>
    <w:tbl>
      <w:tblPr>
        <w:tblStyle w:val="Tabel-Gitter"/>
        <w:tblpPr w:leftFromText="141" w:rightFromText="141" w:vertAnchor="text" w:horzAnchor="margin" w:tblpY="143"/>
        <w:tblW w:w="0" w:type="auto"/>
        <w:tblLayout w:type="fixed"/>
        <w:tblLook w:val="04A0" w:firstRow="1" w:lastRow="0" w:firstColumn="1" w:lastColumn="0" w:noHBand="0" w:noVBand="1"/>
      </w:tblPr>
      <w:tblGrid>
        <w:gridCol w:w="1701"/>
        <w:gridCol w:w="1701"/>
        <w:gridCol w:w="1701"/>
        <w:gridCol w:w="1701"/>
        <w:gridCol w:w="1701"/>
        <w:gridCol w:w="1701"/>
      </w:tblGrid>
      <w:tr w:rsidR="00B6215B" w14:paraId="58D13B98" w14:textId="77777777" w:rsidTr="00F80411">
        <w:trPr>
          <w:trHeight w:hRule="exact" w:val="1701"/>
        </w:trPr>
        <w:tc>
          <w:tcPr>
            <w:tcW w:w="1701" w:type="dxa"/>
            <w:vAlign w:val="center"/>
          </w:tcPr>
          <w:p w14:paraId="164EAD4A" w14:textId="77777777" w:rsidR="00B6215B" w:rsidRDefault="00B6215B" w:rsidP="00F80411">
            <w:pPr>
              <w:jc w:val="center"/>
            </w:pPr>
            <w:r>
              <w:rPr>
                <w:noProof/>
              </w:rPr>
              <w:drawing>
                <wp:inline distT="0" distB="0" distL="0" distR="0" wp14:anchorId="123FC62D" wp14:editId="33A26B83">
                  <wp:extent cx="935355" cy="661035"/>
                  <wp:effectExtent l="0" t="0" r="0" b="5715"/>
                  <wp:docPr id="143" name="Billed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635A9C9D" w14:textId="77777777" w:rsidR="00B6215B" w:rsidRDefault="00B6215B" w:rsidP="00F80411">
            <w:pPr>
              <w:jc w:val="center"/>
            </w:pPr>
            <w:r>
              <w:rPr>
                <w:noProof/>
              </w:rPr>
              <w:drawing>
                <wp:inline distT="0" distB="0" distL="0" distR="0" wp14:anchorId="79035F25" wp14:editId="1166177D">
                  <wp:extent cx="764540" cy="1080135"/>
                  <wp:effectExtent l="0" t="0" r="0" b="5715"/>
                  <wp:docPr id="145" name="Billed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26371DBC" w14:textId="77777777" w:rsidR="00B6215B" w:rsidRDefault="00B6215B" w:rsidP="00F80411">
            <w:pPr>
              <w:jc w:val="center"/>
            </w:pPr>
            <w:r>
              <w:rPr>
                <w:noProof/>
              </w:rPr>
              <w:drawing>
                <wp:inline distT="0" distB="0" distL="0" distR="0" wp14:anchorId="149FD26E" wp14:editId="52588C65">
                  <wp:extent cx="935355" cy="661035"/>
                  <wp:effectExtent l="0" t="0" r="0" b="5715"/>
                  <wp:docPr id="146" name="Billed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35355" cy="661035"/>
                          </a:xfrm>
                          <a:prstGeom prst="rect">
                            <a:avLst/>
                          </a:prstGeom>
                          <a:noFill/>
                          <a:ln>
                            <a:noFill/>
                          </a:ln>
                        </pic:spPr>
                      </pic:pic>
                    </a:graphicData>
                  </a:graphic>
                </wp:inline>
              </w:drawing>
            </w:r>
          </w:p>
        </w:tc>
        <w:tc>
          <w:tcPr>
            <w:tcW w:w="1701" w:type="dxa"/>
            <w:vAlign w:val="center"/>
          </w:tcPr>
          <w:p w14:paraId="2B7C81F3" w14:textId="77777777" w:rsidR="00B6215B" w:rsidRDefault="00B6215B" w:rsidP="00F80411">
            <w:pPr>
              <w:jc w:val="center"/>
            </w:pPr>
          </w:p>
        </w:tc>
        <w:tc>
          <w:tcPr>
            <w:tcW w:w="1701" w:type="dxa"/>
            <w:vAlign w:val="center"/>
          </w:tcPr>
          <w:p w14:paraId="62921A25" w14:textId="77777777" w:rsidR="00B6215B" w:rsidRDefault="00B6215B" w:rsidP="00F80411">
            <w:pPr>
              <w:jc w:val="center"/>
            </w:pPr>
          </w:p>
        </w:tc>
        <w:tc>
          <w:tcPr>
            <w:tcW w:w="1701" w:type="dxa"/>
            <w:vAlign w:val="center"/>
          </w:tcPr>
          <w:p w14:paraId="1A01F99A" w14:textId="77777777" w:rsidR="00B6215B" w:rsidRDefault="00B6215B" w:rsidP="00F80411">
            <w:pPr>
              <w:jc w:val="center"/>
            </w:pPr>
          </w:p>
        </w:tc>
      </w:tr>
      <w:tr w:rsidR="00B6215B" w14:paraId="0DA6C6DF" w14:textId="77777777" w:rsidTr="00F80411">
        <w:trPr>
          <w:trHeight w:hRule="exact" w:val="1701"/>
        </w:trPr>
        <w:tc>
          <w:tcPr>
            <w:tcW w:w="1701" w:type="dxa"/>
            <w:vAlign w:val="center"/>
          </w:tcPr>
          <w:p w14:paraId="6DE82E54" w14:textId="77777777" w:rsidR="00B6215B" w:rsidRDefault="00B6215B" w:rsidP="00F80411">
            <w:pPr>
              <w:jc w:val="center"/>
            </w:pPr>
            <w:r>
              <w:rPr>
                <w:noProof/>
              </w:rPr>
              <w:drawing>
                <wp:inline distT="0" distB="0" distL="0" distR="0" wp14:anchorId="2A0ECEA4" wp14:editId="151A3C27">
                  <wp:extent cx="764540" cy="1080135"/>
                  <wp:effectExtent l="0" t="0" r="0" b="5715"/>
                  <wp:docPr id="148" name="Billed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7F462CDF" w14:textId="77777777" w:rsidR="00B6215B" w:rsidRDefault="00B6215B" w:rsidP="00F80411">
            <w:pPr>
              <w:jc w:val="center"/>
            </w:pPr>
          </w:p>
        </w:tc>
        <w:tc>
          <w:tcPr>
            <w:tcW w:w="1701" w:type="dxa"/>
            <w:vAlign w:val="center"/>
          </w:tcPr>
          <w:p w14:paraId="423457A1" w14:textId="77777777" w:rsidR="00B6215B" w:rsidRDefault="00B6215B" w:rsidP="00F80411">
            <w:pPr>
              <w:jc w:val="center"/>
            </w:pPr>
            <w:r>
              <w:rPr>
                <w:noProof/>
              </w:rPr>
              <w:drawing>
                <wp:inline distT="0" distB="0" distL="0" distR="0" wp14:anchorId="2A825E17" wp14:editId="66605B7D">
                  <wp:extent cx="764540" cy="1080135"/>
                  <wp:effectExtent l="0" t="0" r="0" b="5715"/>
                  <wp:docPr id="149" name="Billed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6D1295A0" w14:textId="77777777" w:rsidR="00B6215B" w:rsidRDefault="00B6215B" w:rsidP="00F80411">
            <w:pPr>
              <w:jc w:val="center"/>
            </w:pPr>
          </w:p>
        </w:tc>
        <w:tc>
          <w:tcPr>
            <w:tcW w:w="1701" w:type="dxa"/>
            <w:vAlign w:val="center"/>
          </w:tcPr>
          <w:p w14:paraId="7D0308AB" w14:textId="77777777" w:rsidR="00B6215B" w:rsidRDefault="00B6215B" w:rsidP="00F80411">
            <w:pPr>
              <w:jc w:val="center"/>
            </w:pPr>
          </w:p>
        </w:tc>
        <w:tc>
          <w:tcPr>
            <w:tcW w:w="1701" w:type="dxa"/>
            <w:vAlign w:val="center"/>
          </w:tcPr>
          <w:p w14:paraId="78707789" w14:textId="77777777" w:rsidR="00B6215B" w:rsidRDefault="00B6215B" w:rsidP="00F80411">
            <w:pPr>
              <w:jc w:val="center"/>
            </w:pPr>
          </w:p>
        </w:tc>
      </w:tr>
      <w:tr w:rsidR="00B6215B" w14:paraId="068FC2F0" w14:textId="77777777" w:rsidTr="00F80411">
        <w:trPr>
          <w:trHeight w:hRule="exact" w:val="1701"/>
        </w:trPr>
        <w:tc>
          <w:tcPr>
            <w:tcW w:w="1701" w:type="dxa"/>
            <w:vAlign w:val="center"/>
          </w:tcPr>
          <w:p w14:paraId="5228157A" w14:textId="77777777" w:rsidR="00B6215B" w:rsidRDefault="00B6215B" w:rsidP="00F80411">
            <w:pPr>
              <w:jc w:val="center"/>
            </w:pPr>
            <w:r>
              <w:rPr>
                <w:noProof/>
              </w:rPr>
              <w:drawing>
                <wp:inline distT="0" distB="0" distL="0" distR="0" wp14:anchorId="19A2C106" wp14:editId="13D3CB44">
                  <wp:extent cx="764540" cy="1080135"/>
                  <wp:effectExtent l="0" t="0" r="0" b="5715"/>
                  <wp:docPr id="153" name="Billed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66CCD990" w14:textId="77777777" w:rsidR="00B6215B" w:rsidRDefault="00B6215B" w:rsidP="00F80411">
            <w:pPr>
              <w:jc w:val="center"/>
            </w:pPr>
            <w:r>
              <w:rPr>
                <w:noProof/>
              </w:rPr>
              <w:drawing>
                <wp:inline distT="0" distB="0" distL="0" distR="0" wp14:anchorId="3F299924" wp14:editId="39E4BEB7">
                  <wp:extent cx="936000" cy="662400"/>
                  <wp:effectExtent l="0" t="0" r="0" b="4445"/>
                  <wp:docPr id="154" name="Billed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36000" cy="662400"/>
                          </a:xfrm>
                          <a:prstGeom prst="rect">
                            <a:avLst/>
                          </a:prstGeom>
                          <a:noFill/>
                          <a:ln>
                            <a:noFill/>
                          </a:ln>
                        </pic:spPr>
                      </pic:pic>
                    </a:graphicData>
                  </a:graphic>
                </wp:inline>
              </w:drawing>
            </w:r>
          </w:p>
        </w:tc>
        <w:tc>
          <w:tcPr>
            <w:tcW w:w="1701" w:type="dxa"/>
            <w:vAlign w:val="center"/>
          </w:tcPr>
          <w:p w14:paraId="5BC346E6" w14:textId="77777777" w:rsidR="00B6215B" w:rsidRDefault="00B6215B" w:rsidP="00F80411">
            <w:pPr>
              <w:jc w:val="center"/>
            </w:pPr>
            <w:r>
              <w:rPr>
                <w:noProof/>
              </w:rPr>
              <w:drawing>
                <wp:inline distT="0" distB="0" distL="0" distR="0" wp14:anchorId="177534A5" wp14:editId="06716055">
                  <wp:extent cx="764540" cy="1080135"/>
                  <wp:effectExtent l="0" t="0" r="0" b="5715"/>
                  <wp:docPr id="155" name="Billed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6D83BA5F" w14:textId="77777777" w:rsidR="00B6215B" w:rsidRDefault="00B6215B" w:rsidP="00F80411">
            <w:pPr>
              <w:jc w:val="center"/>
            </w:pPr>
          </w:p>
        </w:tc>
        <w:tc>
          <w:tcPr>
            <w:tcW w:w="1701" w:type="dxa"/>
            <w:vAlign w:val="center"/>
          </w:tcPr>
          <w:p w14:paraId="7191C006" w14:textId="77777777" w:rsidR="00B6215B" w:rsidRDefault="00B6215B" w:rsidP="00F80411">
            <w:pPr>
              <w:jc w:val="center"/>
            </w:pPr>
          </w:p>
        </w:tc>
        <w:tc>
          <w:tcPr>
            <w:tcW w:w="1701" w:type="dxa"/>
            <w:vAlign w:val="center"/>
          </w:tcPr>
          <w:p w14:paraId="7F80AD92" w14:textId="77777777" w:rsidR="00B6215B" w:rsidRDefault="00B6215B" w:rsidP="00F80411">
            <w:pPr>
              <w:jc w:val="center"/>
            </w:pPr>
          </w:p>
        </w:tc>
      </w:tr>
      <w:tr w:rsidR="00B6215B" w14:paraId="4962B1BA" w14:textId="77777777" w:rsidTr="00F80411">
        <w:trPr>
          <w:trHeight w:hRule="exact" w:val="1701"/>
        </w:trPr>
        <w:tc>
          <w:tcPr>
            <w:tcW w:w="1701" w:type="dxa"/>
            <w:vAlign w:val="center"/>
          </w:tcPr>
          <w:p w14:paraId="54361F44" w14:textId="77777777" w:rsidR="00B6215B" w:rsidRDefault="00B6215B" w:rsidP="00F80411">
            <w:pPr>
              <w:jc w:val="center"/>
            </w:pPr>
          </w:p>
        </w:tc>
        <w:tc>
          <w:tcPr>
            <w:tcW w:w="1701" w:type="dxa"/>
            <w:vAlign w:val="center"/>
          </w:tcPr>
          <w:p w14:paraId="3B5A68BE" w14:textId="77777777" w:rsidR="00B6215B" w:rsidRDefault="00B6215B" w:rsidP="00F80411">
            <w:pPr>
              <w:jc w:val="center"/>
            </w:pPr>
            <w:r>
              <w:rPr>
                <w:noProof/>
              </w:rPr>
              <w:drawing>
                <wp:inline distT="0" distB="0" distL="0" distR="0" wp14:anchorId="46894DCF" wp14:editId="1C7AC921">
                  <wp:extent cx="762000" cy="1073150"/>
                  <wp:effectExtent l="0" t="0" r="0" b="0"/>
                  <wp:docPr id="157" name="Billed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62000" cy="1073150"/>
                          </a:xfrm>
                          <a:prstGeom prst="rect">
                            <a:avLst/>
                          </a:prstGeom>
                          <a:noFill/>
                          <a:ln>
                            <a:noFill/>
                          </a:ln>
                        </pic:spPr>
                      </pic:pic>
                    </a:graphicData>
                  </a:graphic>
                </wp:inline>
              </w:drawing>
            </w:r>
          </w:p>
        </w:tc>
        <w:tc>
          <w:tcPr>
            <w:tcW w:w="1701" w:type="dxa"/>
            <w:vAlign w:val="center"/>
          </w:tcPr>
          <w:p w14:paraId="1671103A" w14:textId="77777777" w:rsidR="00B6215B" w:rsidRDefault="00B6215B" w:rsidP="00F80411">
            <w:pPr>
              <w:jc w:val="center"/>
            </w:pPr>
          </w:p>
        </w:tc>
        <w:tc>
          <w:tcPr>
            <w:tcW w:w="1701" w:type="dxa"/>
            <w:vAlign w:val="center"/>
          </w:tcPr>
          <w:p w14:paraId="0A883453" w14:textId="77777777" w:rsidR="00B6215B" w:rsidRDefault="00B6215B" w:rsidP="00F80411">
            <w:pPr>
              <w:jc w:val="center"/>
            </w:pPr>
          </w:p>
        </w:tc>
        <w:tc>
          <w:tcPr>
            <w:tcW w:w="1701" w:type="dxa"/>
            <w:vAlign w:val="center"/>
          </w:tcPr>
          <w:p w14:paraId="264C10EC" w14:textId="77777777" w:rsidR="00B6215B" w:rsidRDefault="00B6215B" w:rsidP="00F80411">
            <w:pPr>
              <w:jc w:val="center"/>
            </w:pPr>
          </w:p>
        </w:tc>
        <w:tc>
          <w:tcPr>
            <w:tcW w:w="1701" w:type="dxa"/>
            <w:vAlign w:val="center"/>
          </w:tcPr>
          <w:p w14:paraId="4F31ED20" w14:textId="77777777" w:rsidR="00B6215B" w:rsidRDefault="00B6215B" w:rsidP="00F80411">
            <w:pPr>
              <w:jc w:val="center"/>
            </w:pPr>
            <w:r>
              <w:rPr>
                <w:noProof/>
              </w:rPr>
              <w:drawing>
                <wp:inline distT="0" distB="0" distL="0" distR="0" wp14:anchorId="2D82C30B" wp14:editId="0C813E7D">
                  <wp:extent cx="933450" cy="1320800"/>
                  <wp:effectExtent l="0" t="0" r="0" b="0"/>
                  <wp:docPr id="158" name="Billed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33450" cy="1320800"/>
                          </a:xfrm>
                          <a:prstGeom prst="rect">
                            <a:avLst/>
                          </a:prstGeom>
                          <a:noFill/>
                          <a:ln>
                            <a:noFill/>
                          </a:ln>
                        </pic:spPr>
                      </pic:pic>
                    </a:graphicData>
                  </a:graphic>
                </wp:inline>
              </w:drawing>
            </w:r>
          </w:p>
        </w:tc>
      </w:tr>
      <w:tr w:rsidR="00B6215B" w14:paraId="49E7B13D" w14:textId="77777777" w:rsidTr="00F80411">
        <w:trPr>
          <w:trHeight w:hRule="exact" w:val="1701"/>
        </w:trPr>
        <w:tc>
          <w:tcPr>
            <w:tcW w:w="1701" w:type="dxa"/>
            <w:vAlign w:val="center"/>
          </w:tcPr>
          <w:p w14:paraId="6A4902E3" w14:textId="77777777" w:rsidR="00B6215B" w:rsidRDefault="00B6215B" w:rsidP="00F80411">
            <w:pPr>
              <w:jc w:val="center"/>
            </w:pPr>
          </w:p>
        </w:tc>
        <w:tc>
          <w:tcPr>
            <w:tcW w:w="1701" w:type="dxa"/>
            <w:vAlign w:val="center"/>
          </w:tcPr>
          <w:p w14:paraId="0E00A1E6" w14:textId="77777777" w:rsidR="00B6215B" w:rsidRDefault="00B6215B" w:rsidP="00F80411">
            <w:pPr>
              <w:jc w:val="center"/>
            </w:pPr>
            <w:r>
              <w:rPr>
                <w:noProof/>
              </w:rPr>
              <w:drawing>
                <wp:inline distT="0" distB="0" distL="0" distR="0" wp14:anchorId="5546EB72" wp14:editId="1CC34A6F">
                  <wp:extent cx="762000" cy="1073150"/>
                  <wp:effectExtent l="0" t="0" r="0" b="0"/>
                  <wp:docPr id="160" name="Billed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62000" cy="1073150"/>
                          </a:xfrm>
                          <a:prstGeom prst="rect">
                            <a:avLst/>
                          </a:prstGeom>
                          <a:noFill/>
                          <a:ln>
                            <a:noFill/>
                          </a:ln>
                        </pic:spPr>
                      </pic:pic>
                    </a:graphicData>
                  </a:graphic>
                </wp:inline>
              </w:drawing>
            </w:r>
          </w:p>
        </w:tc>
        <w:tc>
          <w:tcPr>
            <w:tcW w:w="1701" w:type="dxa"/>
            <w:vAlign w:val="center"/>
          </w:tcPr>
          <w:p w14:paraId="494FA974" w14:textId="77777777" w:rsidR="00B6215B" w:rsidRDefault="00B6215B" w:rsidP="00F80411">
            <w:pPr>
              <w:jc w:val="center"/>
            </w:pPr>
          </w:p>
        </w:tc>
        <w:tc>
          <w:tcPr>
            <w:tcW w:w="1701" w:type="dxa"/>
            <w:vAlign w:val="center"/>
          </w:tcPr>
          <w:p w14:paraId="1024AA20" w14:textId="77777777" w:rsidR="00B6215B" w:rsidRDefault="00B6215B" w:rsidP="00F80411">
            <w:pPr>
              <w:jc w:val="center"/>
            </w:pPr>
          </w:p>
        </w:tc>
        <w:tc>
          <w:tcPr>
            <w:tcW w:w="1701" w:type="dxa"/>
            <w:vAlign w:val="center"/>
          </w:tcPr>
          <w:p w14:paraId="699F3F13" w14:textId="77777777" w:rsidR="00B6215B" w:rsidRDefault="00B6215B" w:rsidP="00F80411">
            <w:pPr>
              <w:jc w:val="center"/>
            </w:pPr>
          </w:p>
        </w:tc>
        <w:tc>
          <w:tcPr>
            <w:tcW w:w="1701" w:type="dxa"/>
            <w:vAlign w:val="center"/>
          </w:tcPr>
          <w:p w14:paraId="1D43B79D" w14:textId="77777777" w:rsidR="00B6215B" w:rsidRDefault="00B6215B" w:rsidP="00F80411">
            <w:pPr>
              <w:jc w:val="center"/>
            </w:pPr>
          </w:p>
        </w:tc>
      </w:tr>
      <w:tr w:rsidR="00B6215B" w14:paraId="630F932B" w14:textId="77777777" w:rsidTr="00F80411">
        <w:trPr>
          <w:trHeight w:hRule="exact" w:val="1701"/>
        </w:trPr>
        <w:tc>
          <w:tcPr>
            <w:tcW w:w="1701" w:type="dxa"/>
            <w:vAlign w:val="center"/>
          </w:tcPr>
          <w:p w14:paraId="58875BA2" w14:textId="77777777" w:rsidR="00B6215B" w:rsidRDefault="00B6215B" w:rsidP="00F80411">
            <w:pPr>
              <w:jc w:val="center"/>
            </w:pPr>
          </w:p>
        </w:tc>
        <w:tc>
          <w:tcPr>
            <w:tcW w:w="1701" w:type="dxa"/>
            <w:vAlign w:val="center"/>
          </w:tcPr>
          <w:p w14:paraId="5BD333F6" w14:textId="77777777" w:rsidR="00B6215B" w:rsidRDefault="00B6215B" w:rsidP="00F80411">
            <w:pPr>
              <w:jc w:val="center"/>
            </w:pPr>
            <w:r>
              <w:rPr>
                <w:noProof/>
              </w:rPr>
              <w:drawing>
                <wp:inline distT="0" distB="0" distL="0" distR="0" wp14:anchorId="0B0B4BE2" wp14:editId="4B6AE27C">
                  <wp:extent cx="943200" cy="669600"/>
                  <wp:effectExtent l="0" t="0" r="0" b="0"/>
                  <wp:docPr id="163" name="Billed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43200" cy="669600"/>
                          </a:xfrm>
                          <a:prstGeom prst="rect">
                            <a:avLst/>
                          </a:prstGeom>
                          <a:noFill/>
                          <a:ln>
                            <a:noFill/>
                          </a:ln>
                        </pic:spPr>
                      </pic:pic>
                    </a:graphicData>
                  </a:graphic>
                </wp:inline>
              </w:drawing>
            </w:r>
          </w:p>
        </w:tc>
        <w:tc>
          <w:tcPr>
            <w:tcW w:w="1701" w:type="dxa"/>
            <w:vAlign w:val="center"/>
          </w:tcPr>
          <w:p w14:paraId="507D439A" w14:textId="77777777" w:rsidR="00B6215B" w:rsidRDefault="00B6215B" w:rsidP="00F80411">
            <w:pPr>
              <w:jc w:val="center"/>
            </w:pPr>
          </w:p>
        </w:tc>
        <w:tc>
          <w:tcPr>
            <w:tcW w:w="1701" w:type="dxa"/>
            <w:vAlign w:val="center"/>
          </w:tcPr>
          <w:p w14:paraId="70973F9D" w14:textId="77777777" w:rsidR="00B6215B" w:rsidRDefault="00B6215B" w:rsidP="00F80411">
            <w:pPr>
              <w:jc w:val="center"/>
            </w:pPr>
          </w:p>
        </w:tc>
        <w:tc>
          <w:tcPr>
            <w:tcW w:w="1701" w:type="dxa"/>
            <w:vAlign w:val="center"/>
          </w:tcPr>
          <w:p w14:paraId="75704D9D" w14:textId="77777777" w:rsidR="00B6215B" w:rsidRDefault="00B6215B" w:rsidP="00F80411">
            <w:pPr>
              <w:jc w:val="center"/>
            </w:pPr>
          </w:p>
        </w:tc>
        <w:tc>
          <w:tcPr>
            <w:tcW w:w="1701" w:type="dxa"/>
            <w:vAlign w:val="center"/>
          </w:tcPr>
          <w:p w14:paraId="705E694F" w14:textId="77777777" w:rsidR="00B6215B" w:rsidRDefault="00B6215B" w:rsidP="00F80411">
            <w:pPr>
              <w:jc w:val="center"/>
            </w:pPr>
          </w:p>
          <w:p w14:paraId="70FADD7A" w14:textId="77777777" w:rsidR="00B6215B" w:rsidRDefault="00B6215B" w:rsidP="00F80411">
            <w:pPr>
              <w:jc w:val="center"/>
            </w:pPr>
          </w:p>
        </w:tc>
      </w:tr>
      <w:tr w:rsidR="00B6215B" w14:paraId="6F8D13DC" w14:textId="77777777" w:rsidTr="00F80411">
        <w:trPr>
          <w:trHeight w:hRule="exact" w:val="1701"/>
        </w:trPr>
        <w:tc>
          <w:tcPr>
            <w:tcW w:w="1701" w:type="dxa"/>
            <w:vAlign w:val="center"/>
          </w:tcPr>
          <w:p w14:paraId="678DD094" w14:textId="77777777" w:rsidR="00B6215B" w:rsidRDefault="00B6215B" w:rsidP="00F80411">
            <w:pPr>
              <w:jc w:val="center"/>
              <w:rPr>
                <w:noProof/>
              </w:rPr>
            </w:pPr>
          </w:p>
        </w:tc>
        <w:tc>
          <w:tcPr>
            <w:tcW w:w="1701" w:type="dxa"/>
            <w:vAlign w:val="center"/>
          </w:tcPr>
          <w:p w14:paraId="4687B68D" w14:textId="77777777" w:rsidR="00B6215B" w:rsidRDefault="00B6215B" w:rsidP="00F80411">
            <w:pPr>
              <w:jc w:val="center"/>
            </w:pPr>
            <w:r>
              <w:rPr>
                <w:noProof/>
              </w:rPr>
              <w:drawing>
                <wp:inline distT="0" distB="0" distL="0" distR="0" wp14:anchorId="5E7F9087" wp14:editId="5ED870F2">
                  <wp:extent cx="942975" cy="667385"/>
                  <wp:effectExtent l="0" t="0" r="9525" b="0"/>
                  <wp:docPr id="172" name="Billed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42975" cy="667385"/>
                          </a:xfrm>
                          <a:prstGeom prst="rect">
                            <a:avLst/>
                          </a:prstGeom>
                          <a:noFill/>
                          <a:ln>
                            <a:noFill/>
                          </a:ln>
                        </pic:spPr>
                      </pic:pic>
                    </a:graphicData>
                  </a:graphic>
                </wp:inline>
              </w:drawing>
            </w:r>
          </w:p>
        </w:tc>
        <w:tc>
          <w:tcPr>
            <w:tcW w:w="1701" w:type="dxa"/>
            <w:vAlign w:val="center"/>
          </w:tcPr>
          <w:p w14:paraId="5F731191" w14:textId="77777777" w:rsidR="00B6215B" w:rsidRDefault="00B6215B" w:rsidP="00F80411">
            <w:pPr>
              <w:jc w:val="center"/>
            </w:pPr>
            <w:r>
              <w:rPr>
                <w:noProof/>
              </w:rPr>
              <w:drawing>
                <wp:inline distT="0" distB="0" distL="0" distR="0" wp14:anchorId="3071CEF4" wp14:editId="191D34B8">
                  <wp:extent cx="764540" cy="1080135"/>
                  <wp:effectExtent l="0" t="0" r="0" b="5715"/>
                  <wp:docPr id="173" name="Billed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64540" cy="1080135"/>
                          </a:xfrm>
                          <a:prstGeom prst="rect">
                            <a:avLst/>
                          </a:prstGeom>
                          <a:noFill/>
                          <a:ln>
                            <a:noFill/>
                          </a:ln>
                        </pic:spPr>
                      </pic:pic>
                    </a:graphicData>
                  </a:graphic>
                </wp:inline>
              </w:drawing>
            </w:r>
          </w:p>
        </w:tc>
        <w:tc>
          <w:tcPr>
            <w:tcW w:w="1701" w:type="dxa"/>
            <w:vAlign w:val="center"/>
          </w:tcPr>
          <w:p w14:paraId="5C75D96A" w14:textId="77777777" w:rsidR="00B6215B" w:rsidRDefault="00B6215B" w:rsidP="00F80411">
            <w:pPr>
              <w:jc w:val="center"/>
            </w:pPr>
          </w:p>
        </w:tc>
        <w:tc>
          <w:tcPr>
            <w:tcW w:w="1701" w:type="dxa"/>
            <w:vAlign w:val="center"/>
          </w:tcPr>
          <w:p w14:paraId="3022AD5F" w14:textId="77777777" w:rsidR="00B6215B" w:rsidRDefault="00B6215B" w:rsidP="00F80411">
            <w:pPr>
              <w:jc w:val="center"/>
            </w:pPr>
          </w:p>
        </w:tc>
        <w:tc>
          <w:tcPr>
            <w:tcW w:w="1701" w:type="dxa"/>
            <w:vAlign w:val="center"/>
          </w:tcPr>
          <w:p w14:paraId="3D61E4A3" w14:textId="77777777" w:rsidR="00B6215B" w:rsidRDefault="00B6215B" w:rsidP="00F80411">
            <w:pPr>
              <w:jc w:val="center"/>
            </w:pPr>
          </w:p>
        </w:tc>
      </w:tr>
    </w:tbl>
    <w:p w14:paraId="0754D2EC" w14:textId="77777777" w:rsidR="00B6215B" w:rsidRDefault="00B6215B"/>
    <w:p w14:paraId="3D4F849B" w14:textId="2E9F01EE" w:rsidR="00D0198B" w:rsidRDefault="00D0198B">
      <w:r>
        <w:br w:type="page"/>
      </w:r>
    </w:p>
    <w:p w14:paraId="2519D636" w14:textId="77777777" w:rsidR="00D0198B" w:rsidRPr="007F4B84" w:rsidRDefault="00D0198B" w:rsidP="008D385C"/>
    <w:p w14:paraId="40907598" w14:textId="53EE65DF" w:rsidR="002F62D4" w:rsidRDefault="002F62D4" w:rsidP="008D385C"/>
    <w:p w14:paraId="7BC6F8D8" w14:textId="77777777" w:rsidR="00340D82" w:rsidRPr="007F4B84" w:rsidRDefault="00340D82" w:rsidP="008D385C"/>
    <w:p w14:paraId="4E3E4B68" w14:textId="77777777" w:rsidR="001620FB" w:rsidRPr="008056FA" w:rsidRDefault="001620FB" w:rsidP="001620FB">
      <w:pPr>
        <w:pStyle w:val="Overskrift1"/>
      </w:pPr>
      <w:r w:rsidRPr="008056FA">
        <w:t>Om denne udgivelse:</w:t>
      </w:r>
    </w:p>
    <w:p w14:paraId="46DFAFAB" w14:textId="77777777" w:rsidR="001620FB" w:rsidRDefault="001620FB" w:rsidP="001620FB">
      <w:r>
        <w:t>Dette materiale er udarbejdet af Teddy Brask.</w:t>
      </w:r>
    </w:p>
    <w:p w14:paraId="0E6319A0" w14:textId="77777777" w:rsidR="001620FB" w:rsidRDefault="001620FB" w:rsidP="001620FB">
      <w:r>
        <w:t xml:space="preserve">Hvis du har spørgsmål eller kommentarer til mit materiale, er du meget velkommen til at skrive på: TeddyBrask@gmail.com eller </w:t>
      </w:r>
      <w:hyperlink r:id="rId37" w:history="1">
        <w:r w:rsidRPr="000E5982">
          <w:rPr>
            <w:rStyle w:val="Hyperlink"/>
          </w:rPr>
          <w:t>http://www.linkedin.com/in/teddybrask</w:t>
        </w:r>
      </w:hyperlink>
      <w:r>
        <w:t xml:space="preserve"> </w:t>
      </w:r>
    </w:p>
    <w:p w14:paraId="0ADAD530" w14:textId="77777777" w:rsidR="001620FB" w:rsidRDefault="001620FB" w:rsidP="001620FB">
      <w:r>
        <w:t xml:space="preserve">Husk, dette materiale er nu DIT. Du kan </w:t>
      </w:r>
      <w:proofErr w:type="spellStart"/>
      <w:r>
        <w:t>tae</w:t>
      </w:r>
      <w:proofErr w:type="spellEnd"/>
      <w:r>
        <w:t xml:space="preserve"> materialet med dig, hvis du flytter skole. Du må gerne have materialet liggende på både dine computere og din tablet, og du må printe det til eget brug – og naturligvis gerne kopiere til din egen undervisning. Men du må IKKE lave fildeling eller udlevere kopier til dine kollegaer og venner.</w:t>
      </w:r>
    </w:p>
    <w:p w14:paraId="08313F8C" w14:textId="77777777" w:rsidR="001620FB" w:rsidRDefault="001620FB" w:rsidP="001620FB">
      <w:r>
        <w:t xml:space="preserve">Husk at indberette til </w:t>
      </w:r>
      <w:proofErr w:type="spellStart"/>
      <w:r>
        <w:t>CopyDan</w:t>
      </w:r>
      <w:proofErr w:type="spellEnd"/>
      <w:r>
        <w:t>, HVIS din skole er udvalgt som kontrolskole.</w:t>
      </w:r>
    </w:p>
    <w:p w14:paraId="645F9EAC" w14:textId="12DD3AA6" w:rsidR="001620FB" w:rsidRDefault="001620FB" w:rsidP="001620FB">
      <w:r>
        <w:t>Illustrationer i materialet er hentet her:</w:t>
      </w:r>
      <w:r w:rsidR="00E86613">
        <w:t xml:space="preserve"> </w:t>
      </w:r>
      <w:hyperlink r:id="rId38" w:history="1">
        <w:r w:rsidR="00E86613" w:rsidRPr="00181FD5">
          <w:rPr>
            <w:rStyle w:val="Hyperlink"/>
          </w:rPr>
          <w:t>http://www.icons8.com</w:t>
        </w:r>
      </w:hyperlink>
      <w:r w:rsidR="00E86613">
        <w:t xml:space="preserve">, </w:t>
      </w:r>
      <w:hyperlink r:id="rId39" w:history="1">
        <w:r>
          <w:rPr>
            <w:rStyle w:val="Hyperlink"/>
          </w:rPr>
          <w:t>https://www.netclipart.com</w:t>
        </w:r>
      </w:hyperlink>
    </w:p>
    <w:p w14:paraId="37FE1917" w14:textId="77777777" w:rsidR="00F74851" w:rsidRDefault="00F74851" w:rsidP="001620FB">
      <w:pPr>
        <w:rPr>
          <w:rStyle w:val="Svagfremhvning"/>
        </w:rPr>
      </w:pPr>
    </w:p>
    <w:p w14:paraId="43570AE5" w14:textId="46F4CA34" w:rsidR="001620FB" w:rsidRDefault="001620FB" w:rsidP="001620FB">
      <w:pPr>
        <w:rPr>
          <w:rStyle w:val="Svagfremhvning"/>
        </w:rPr>
      </w:pPr>
      <w:r w:rsidRPr="008056FA">
        <w:rPr>
          <w:rStyle w:val="Svagfremhvning"/>
        </w:rPr>
        <w:t xml:space="preserve">OG </w:t>
      </w:r>
      <w:proofErr w:type="gramStart"/>
      <w:r w:rsidRPr="008056FA">
        <w:rPr>
          <w:rStyle w:val="Svagfremhvning"/>
        </w:rPr>
        <w:t>ha</w:t>
      </w:r>
      <w:proofErr w:type="gramEnd"/>
      <w:r w:rsidRPr="008056FA">
        <w:rPr>
          <w:rStyle w:val="Svagfremhvning"/>
        </w:rPr>
        <w:t>’ nu en super fantastisk dag!</w:t>
      </w:r>
    </w:p>
    <w:p w14:paraId="778D2611" w14:textId="06AC2545" w:rsidR="009257C0" w:rsidRPr="00546FFA" w:rsidRDefault="009257C0" w:rsidP="00546FFA">
      <w:pPr>
        <w:rPr>
          <w:rFonts w:ascii="Open Sans" w:hAnsi="Open Sans" w:cs="Open Sans"/>
          <w:sz w:val="800"/>
          <w:szCs w:val="800"/>
        </w:rPr>
      </w:pPr>
    </w:p>
    <w:sectPr w:rsidR="009257C0" w:rsidRPr="00546FFA" w:rsidSect="007D40D2">
      <w:pgSz w:w="16838" w:h="23811"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A93A0" w14:textId="77777777" w:rsidR="00402068" w:rsidRDefault="00402068" w:rsidP="00B34E97">
      <w:pPr>
        <w:spacing w:after="0" w:line="240" w:lineRule="auto"/>
      </w:pPr>
      <w:r>
        <w:separator/>
      </w:r>
    </w:p>
  </w:endnote>
  <w:endnote w:type="continuationSeparator" w:id="0">
    <w:p w14:paraId="2550AB1E" w14:textId="77777777" w:rsidR="00402068" w:rsidRDefault="00402068" w:rsidP="00B34E97">
      <w:pPr>
        <w:spacing w:after="0" w:line="240" w:lineRule="auto"/>
      </w:pPr>
      <w:r>
        <w:continuationSeparator/>
      </w:r>
    </w:p>
  </w:endnote>
  <w:endnote w:type="continuationNotice" w:id="1">
    <w:p w14:paraId="6DFE0A3D" w14:textId="77777777" w:rsidR="00402068" w:rsidRDefault="00402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3C68F" w14:textId="77777777" w:rsidR="00F77445" w:rsidRPr="009007E6" w:rsidRDefault="00F77445" w:rsidP="00F77445">
    <w:pPr>
      <w:pStyle w:val="Sidefod"/>
      <w:jc w:val="center"/>
      <w:rPr>
        <w:color w:val="D9D9D9" w:themeColor="background1" w:themeShade="D9"/>
        <w:sz w:val="16"/>
        <w:szCs w:val="16"/>
      </w:rPr>
    </w:pPr>
    <w:r w:rsidRPr="009007E6">
      <w:rPr>
        <w:color w:val="D9D9D9" w:themeColor="background1" w:themeShade="D9"/>
        <w:sz w:val="16"/>
        <w:szCs w:val="16"/>
      </w:rPr>
      <w:t xml:space="preserve">Teddy Brask, Udgivet på </w:t>
    </w:r>
    <w:proofErr w:type="spellStart"/>
    <w:r w:rsidRPr="009007E6">
      <w:rPr>
        <w:color w:val="D9D9D9" w:themeColor="background1" w:themeShade="D9"/>
        <w:sz w:val="16"/>
        <w:szCs w:val="16"/>
      </w:rPr>
      <w:t>BubbleMinds</w:t>
    </w:r>
    <w:proofErr w:type="spellEnd"/>
    <w:r w:rsidRPr="009007E6">
      <w:rPr>
        <w:color w:val="D9D9D9" w:themeColor="background1" w:themeShade="D9"/>
        <w:sz w:val="16"/>
        <w:szCs w:val="16"/>
      </w:rPr>
      <w:t xml:space="preserve">, Husk, at indberette dette ark til </w:t>
    </w:r>
    <w:proofErr w:type="spellStart"/>
    <w:r w:rsidRPr="009007E6">
      <w:rPr>
        <w:color w:val="D9D9D9" w:themeColor="background1" w:themeShade="D9"/>
        <w:sz w:val="16"/>
        <w:szCs w:val="16"/>
      </w:rPr>
      <w:t>Copydan</w:t>
    </w:r>
    <w:proofErr w:type="spellEnd"/>
    <w:r w:rsidRPr="009007E6">
      <w:rPr>
        <w:color w:val="D9D9D9" w:themeColor="background1" w:themeShade="D9"/>
        <w:sz w:val="16"/>
        <w:szCs w:val="16"/>
      </w:rPr>
      <w:t xml:space="preserve">, hvis du er </w:t>
    </w:r>
    <w:proofErr w:type="spellStart"/>
    <w:r w:rsidRPr="009007E6">
      <w:rPr>
        <w:color w:val="D9D9D9" w:themeColor="background1" w:themeShade="D9"/>
        <w:sz w:val="16"/>
        <w:szCs w:val="16"/>
      </w:rPr>
      <w:t>Copydan</w:t>
    </w:r>
    <w:proofErr w:type="spellEnd"/>
    <w:r w:rsidRPr="009007E6">
      <w:rPr>
        <w:color w:val="D9D9D9" w:themeColor="background1" w:themeShade="D9"/>
        <w:sz w:val="16"/>
        <w:szCs w:val="16"/>
      </w:rPr>
      <w:t xml:space="preserve"> skole.</w:t>
    </w:r>
  </w:p>
  <w:p w14:paraId="47269F22" w14:textId="029F9214" w:rsidR="00B34E97" w:rsidRPr="009007E6" w:rsidRDefault="00B34E97" w:rsidP="00F77445">
    <w:pPr>
      <w:pStyle w:val="Sidefod"/>
      <w:rPr>
        <w:color w:val="D9D9D9" w:themeColor="background1" w:themeShade="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C3ABF" w14:textId="77777777" w:rsidR="00402068" w:rsidRDefault="00402068" w:rsidP="00B34E97">
      <w:pPr>
        <w:spacing w:after="0" w:line="240" w:lineRule="auto"/>
      </w:pPr>
      <w:r>
        <w:separator/>
      </w:r>
    </w:p>
  </w:footnote>
  <w:footnote w:type="continuationSeparator" w:id="0">
    <w:p w14:paraId="423EB417" w14:textId="77777777" w:rsidR="00402068" w:rsidRDefault="00402068" w:rsidP="00B34E97">
      <w:pPr>
        <w:spacing w:after="0" w:line="240" w:lineRule="auto"/>
      </w:pPr>
      <w:r>
        <w:continuationSeparator/>
      </w:r>
    </w:p>
  </w:footnote>
  <w:footnote w:type="continuationNotice" w:id="1">
    <w:p w14:paraId="75CBDB4E" w14:textId="77777777" w:rsidR="00402068" w:rsidRDefault="004020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32A63"/>
    <w:multiLevelType w:val="hybridMultilevel"/>
    <w:tmpl w:val="03CC2A0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454A7516"/>
    <w:multiLevelType w:val="hybridMultilevel"/>
    <w:tmpl w:val="03CC2A0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771071FF"/>
    <w:multiLevelType w:val="hybridMultilevel"/>
    <w:tmpl w:val="586E05D2"/>
    <w:lvl w:ilvl="0" w:tplc="168AEF50">
      <w:numFmt w:val="bullet"/>
      <w:lvlText w:val="-"/>
      <w:lvlJc w:val="left"/>
      <w:pPr>
        <w:ind w:left="720" w:hanging="360"/>
      </w:pPr>
      <w:rPr>
        <w:rFonts w:ascii="Open Sans" w:eastAsiaTheme="minorHAnsi" w:hAnsi="Open Sans" w:cs="Open San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77B417E8"/>
    <w:multiLevelType w:val="hybridMultilevel"/>
    <w:tmpl w:val="03CC2A0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77F075C1"/>
    <w:multiLevelType w:val="hybridMultilevel"/>
    <w:tmpl w:val="03CC2A0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7DDF221B"/>
    <w:multiLevelType w:val="hybridMultilevel"/>
    <w:tmpl w:val="03CC2A0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zYwMbGwNDWwMDZX0lEKTi0uzszPAykwqgUAuVlDaSwAAAA="/>
  </w:docVars>
  <w:rsids>
    <w:rsidRoot w:val="0025636C"/>
    <w:rsid w:val="00002B7E"/>
    <w:rsid w:val="00005912"/>
    <w:rsid w:val="00024E32"/>
    <w:rsid w:val="0003778E"/>
    <w:rsid w:val="000402AB"/>
    <w:rsid w:val="00053B88"/>
    <w:rsid w:val="000A3C1E"/>
    <w:rsid w:val="000B28D7"/>
    <w:rsid w:val="000C23AF"/>
    <w:rsid w:val="000C2674"/>
    <w:rsid w:val="000C4037"/>
    <w:rsid w:val="000C4477"/>
    <w:rsid w:val="000E3D64"/>
    <w:rsid w:val="000E6D46"/>
    <w:rsid w:val="000F5F3F"/>
    <w:rsid w:val="0012016F"/>
    <w:rsid w:val="00123170"/>
    <w:rsid w:val="00134133"/>
    <w:rsid w:val="0015525C"/>
    <w:rsid w:val="00160C68"/>
    <w:rsid w:val="001620FB"/>
    <w:rsid w:val="00162E69"/>
    <w:rsid w:val="00167A1C"/>
    <w:rsid w:val="00172058"/>
    <w:rsid w:val="00190725"/>
    <w:rsid w:val="00193F4E"/>
    <w:rsid w:val="001A1050"/>
    <w:rsid w:val="001C18CB"/>
    <w:rsid w:val="001C2A6A"/>
    <w:rsid w:val="001E28E0"/>
    <w:rsid w:val="0020375D"/>
    <w:rsid w:val="00216B63"/>
    <w:rsid w:val="00254608"/>
    <w:rsid w:val="0025636C"/>
    <w:rsid w:val="00290656"/>
    <w:rsid w:val="00293F27"/>
    <w:rsid w:val="002C6B61"/>
    <w:rsid w:val="002D63CA"/>
    <w:rsid w:val="002D6EE5"/>
    <w:rsid w:val="002E2BE8"/>
    <w:rsid w:val="002E39E0"/>
    <w:rsid w:val="002F4D28"/>
    <w:rsid w:val="002F62D4"/>
    <w:rsid w:val="00307C49"/>
    <w:rsid w:val="0033159D"/>
    <w:rsid w:val="00340D82"/>
    <w:rsid w:val="003447C2"/>
    <w:rsid w:val="00345298"/>
    <w:rsid w:val="00345551"/>
    <w:rsid w:val="00345CC6"/>
    <w:rsid w:val="00367A30"/>
    <w:rsid w:val="00391AD6"/>
    <w:rsid w:val="003C2CF4"/>
    <w:rsid w:val="003D5AB6"/>
    <w:rsid w:val="003E285C"/>
    <w:rsid w:val="003F5603"/>
    <w:rsid w:val="00402068"/>
    <w:rsid w:val="00441413"/>
    <w:rsid w:val="00446209"/>
    <w:rsid w:val="004716EB"/>
    <w:rsid w:val="0047716E"/>
    <w:rsid w:val="00490386"/>
    <w:rsid w:val="004C0E51"/>
    <w:rsid w:val="004D45D1"/>
    <w:rsid w:val="004E51A7"/>
    <w:rsid w:val="004F5114"/>
    <w:rsid w:val="00505D89"/>
    <w:rsid w:val="00512DD1"/>
    <w:rsid w:val="00545CAD"/>
    <w:rsid w:val="00546FFA"/>
    <w:rsid w:val="005534CA"/>
    <w:rsid w:val="0056057C"/>
    <w:rsid w:val="005811B7"/>
    <w:rsid w:val="00581ED1"/>
    <w:rsid w:val="00596B18"/>
    <w:rsid w:val="005A6EDC"/>
    <w:rsid w:val="005B2692"/>
    <w:rsid w:val="005E1C90"/>
    <w:rsid w:val="005E4F20"/>
    <w:rsid w:val="005E6059"/>
    <w:rsid w:val="00612E8B"/>
    <w:rsid w:val="00625D5C"/>
    <w:rsid w:val="00627630"/>
    <w:rsid w:val="00641154"/>
    <w:rsid w:val="0064774A"/>
    <w:rsid w:val="00655207"/>
    <w:rsid w:val="00684565"/>
    <w:rsid w:val="006A2E96"/>
    <w:rsid w:val="006A4939"/>
    <w:rsid w:val="006A61E9"/>
    <w:rsid w:val="006B261B"/>
    <w:rsid w:val="006D1AB3"/>
    <w:rsid w:val="006E0490"/>
    <w:rsid w:val="006E524D"/>
    <w:rsid w:val="006F6D38"/>
    <w:rsid w:val="00710538"/>
    <w:rsid w:val="00714847"/>
    <w:rsid w:val="00716ABE"/>
    <w:rsid w:val="00731944"/>
    <w:rsid w:val="00746105"/>
    <w:rsid w:val="0074687F"/>
    <w:rsid w:val="0075600D"/>
    <w:rsid w:val="0078762E"/>
    <w:rsid w:val="007B0AF0"/>
    <w:rsid w:val="007D40D2"/>
    <w:rsid w:val="007F3CB4"/>
    <w:rsid w:val="007F4B84"/>
    <w:rsid w:val="007F5970"/>
    <w:rsid w:val="00802955"/>
    <w:rsid w:val="00810446"/>
    <w:rsid w:val="00834349"/>
    <w:rsid w:val="00841823"/>
    <w:rsid w:val="00844AD6"/>
    <w:rsid w:val="00846C14"/>
    <w:rsid w:val="00852B29"/>
    <w:rsid w:val="0088071C"/>
    <w:rsid w:val="008A0678"/>
    <w:rsid w:val="008A430D"/>
    <w:rsid w:val="008D1001"/>
    <w:rsid w:val="008D385C"/>
    <w:rsid w:val="009007E6"/>
    <w:rsid w:val="00915057"/>
    <w:rsid w:val="009257C0"/>
    <w:rsid w:val="009355B3"/>
    <w:rsid w:val="009357F2"/>
    <w:rsid w:val="00954610"/>
    <w:rsid w:val="00957FA7"/>
    <w:rsid w:val="0096261B"/>
    <w:rsid w:val="00980746"/>
    <w:rsid w:val="00983861"/>
    <w:rsid w:val="00987EFB"/>
    <w:rsid w:val="0099204E"/>
    <w:rsid w:val="009954BB"/>
    <w:rsid w:val="00997590"/>
    <w:rsid w:val="009A052C"/>
    <w:rsid w:val="009A0D21"/>
    <w:rsid w:val="009B4E45"/>
    <w:rsid w:val="009C2382"/>
    <w:rsid w:val="009C7935"/>
    <w:rsid w:val="009D30F7"/>
    <w:rsid w:val="009E485F"/>
    <w:rsid w:val="00A052DB"/>
    <w:rsid w:val="00A14C73"/>
    <w:rsid w:val="00A77D28"/>
    <w:rsid w:val="00A86838"/>
    <w:rsid w:val="00A9053E"/>
    <w:rsid w:val="00AB5C4D"/>
    <w:rsid w:val="00AC4139"/>
    <w:rsid w:val="00AD060F"/>
    <w:rsid w:val="00AF1CA1"/>
    <w:rsid w:val="00AF3685"/>
    <w:rsid w:val="00AF7D47"/>
    <w:rsid w:val="00B107EC"/>
    <w:rsid w:val="00B222F9"/>
    <w:rsid w:val="00B22A91"/>
    <w:rsid w:val="00B25B6F"/>
    <w:rsid w:val="00B34301"/>
    <w:rsid w:val="00B34E97"/>
    <w:rsid w:val="00B36634"/>
    <w:rsid w:val="00B52028"/>
    <w:rsid w:val="00B6215B"/>
    <w:rsid w:val="00B74917"/>
    <w:rsid w:val="00B77748"/>
    <w:rsid w:val="00B95433"/>
    <w:rsid w:val="00BB0C46"/>
    <w:rsid w:val="00BB3EF9"/>
    <w:rsid w:val="00BB6962"/>
    <w:rsid w:val="00BC5A39"/>
    <w:rsid w:val="00BD5BAB"/>
    <w:rsid w:val="00BE1FD0"/>
    <w:rsid w:val="00BE6611"/>
    <w:rsid w:val="00C035F4"/>
    <w:rsid w:val="00C0485A"/>
    <w:rsid w:val="00C13120"/>
    <w:rsid w:val="00C166B4"/>
    <w:rsid w:val="00C37F4A"/>
    <w:rsid w:val="00C40D9E"/>
    <w:rsid w:val="00C77E28"/>
    <w:rsid w:val="00C80CDC"/>
    <w:rsid w:val="00C83DF4"/>
    <w:rsid w:val="00C96A55"/>
    <w:rsid w:val="00CA4DB0"/>
    <w:rsid w:val="00CB3031"/>
    <w:rsid w:val="00CC04E3"/>
    <w:rsid w:val="00CC6AF3"/>
    <w:rsid w:val="00CD5405"/>
    <w:rsid w:val="00CD5BCF"/>
    <w:rsid w:val="00CE6567"/>
    <w:rsid w:val="00D003D8"/>
    <w:rsid w:val="00D0198B"/>
    <w:rsid w:val="00D07008"/>
    <w:rsid w:val="00D256B1"/>
    <w:rsid w:val="00D37F25"/>
    <w:rsid w:val="00D735F7"/>
    <w:rsid w:val="00D826F0"/>
    <w:rsid w:val="00D84DCF"/>
    <w:rsid w:val="00D94E88"/>
    <w:rsid w:val="00D9554C"/>
    <w:rsid w:val="00DB23D6"/>
    <w:rsid w:val="00DD17E9"/>
    <w:rsid w:val="00DE069B"/>
    <w:rsid w:val="00E17242"/>
    <w:rsid w:val="00E17FBA"/>
    <w:rsid w:val="00E216DB"/>
    <w:rsid w:val="00E323F2"/>
    <w:rsid w:val="00E400B3"/>
    <w:rsid w:val="00E52DC4"/>
    <w:rsid w:val="00E542A3"/>
    <w:rsid w:val="00E61829"/>
    <w:rsid w:val="00E86613"/>
    <w:rsid w:val="00E96CDD"/>
    <w:rsid w:val="00EA4E4D"/>
    <w:rsid w:val="00EC4B9A"/>
    <w:rsid w:val="00EE09CD"/>
    <w:rsid w:val="00EE6160"/>
    <w:rsid w:val="00EE6949"/>
    <w:rsid w:val="00EF2D68"/>
    <w:rsid w:val="00EF778A"/>
    <w:rsid w:val="00F10AAA"/>
    <w:rsid w:val="00F1516C"/>
    <w:rsid w:val="00F151F8"/>
    <w:rsid w:val="00F224DD"/>
    <w:rsid w:val="00F229A3"/>
    <w:rsid w:val="00F447FB"/>
    <w:rsid w:val="00F541A0"/>
    <w:rsid w:val="00F725B7"/>
    <w:rsid w:val="00F74851"/>
    <w:rsid w:val="00F76036"/>
    <w:rsid w:val="00F77445"/>
    <w:rsid w:val="00FA1F4E"/>
    <w:rsid w:val="00FB5192"/>
    <w:rsid w:val="00FC0122"/>
    <w:rsid w:val="00FE04C7"/>
    <w:rsid w:val="00FF326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1EBF6A"/>
  <w15:chartTrackingRefBased/>
  <w15:docId w15:val="{ADD293EA-689C-43C0-A54F-2070BE0C5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1620FB"/>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0"/>
    </w:pPr>
    <w:rPr>
      <w:rFonts w:eastAsiaTheme="minorEastAsia"/>
      <w:caps/>
      <w:color w:val="FFFFFF" w:themeColor="background1"/>
      <w:spacing w:val="15"/>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B34E97"/>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B34E97"/>
  </w:style>
  <w:style w:type="paragraph" w:styleId="Sidefod">
    <w:name w:val="footer"/>
    <w:basedOn w:val="Normal"/>
    <w:link w:val="SidefodTegn"/>
    <w:uiPriority w:val="99"/>
    <w:unhideWhenUsed/>
    <w:rsid w:val="00B34E97"/>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B34E97"/>
  </w:style>
  <w:style w:type="table" w:styleId="Tabel-Gitter">
    <w:name w:val="Table Grid"/>
    <w:basedOn w:val="Tabel-Normal"/>
    <w:uiPriority w:val="39"/>
    <w:rsid w:val="00203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typeiafsnit"/>
    <w:link w:val="Overskrift1"/>
    <w:uiPriority w:val="9"/>
    <w:rsid w:val="001620FB"/>
    <w:rPr>
      <w:rFonts w:eastAsiaTheme="minorEastAsia"/>
      <w:caps/>
      <w:color w:val="FFFFFF" w:themeColor="background1"/>
      <w:spacing w:val="15"/>
      <w:shd w:val="clear" w:color="auto" w:fill="4472C4" w:themeFill="accent1"/>
    </w:rPr>
  </w:style>
  <w:style w:type="character" w:styleId="Svagfremhvning">
    <w:name w:val="Subtle Emphasis"/>
    <w:uiPriority w:val="19"/>
    <w:qFormat/>
    <w:rsid w:val="001620FB"/>
    <w:rPr>
      <w:i/>
      <w:iCs/>
      <w:color w:val="1F3763" w:themeColor="accent1" w:themeShade="7F"/>
    </w:rPr>
  </w:style>
  <w:style w:type="character" w:styleId="Hyperlink">
    <w:name w:val="Hyperlink"/>
    <w:basedOn w:val="Standardskrifttypeiafsnit"/>
    <w:uiPriority w:val="99"/>
    <w:unhideWhenUsed/>
    <w:rsid w:val="001620FB"/>
    <w:rPr>
      <w:color w:val="0563C1" w:themeColor="hyperlink"/>
      <w:u w:val="single"/>
    </w:rPr>
  </w:style>
  <w:style w:type="character" w:styleId="Ulstomtale">
    <w:name w:val="Unresolved Mention"/>
    <w:basedOn w:val="Standardskrifttypeiafsnit"/>
    <w:uiPriority w:val="99"/>
    <w:semiHidden/>
    <w:unhideWhenUsed/>
    <w:rsid w:val="00E86613"/>
    <w:rPr>
      <w:color w:val="605E5C"/>
      <w:shd w:val="clear" w:color="auto" w:fill="E1DFDD"/>
    </w:rPr>
  </w:style>
  <w:style w:type="paragraph" w:styleId="Listeafsnit">
    <w:name w:val="List Paragraph"/>
    <w:basedOn w:val="Normal"/>
    <w:uiPriority w:val="34"/>
    <w:qFormat/>
    <w:rsid w:val="00DE069B"/>
    <w:pPr>
      <w:ind w:left="720"/>
      <w:contextualSpacing/>
    </w:pPr>
  </w:style>
  <w:style w:type="paragraph" w:styleId="Ingenafstand">
    <w:name w:val="No Spacing"/>
    <w:link w:val="IngenafstandTegn"/>
    <w:uiPriority w:val="1"/>
    <w:qFormat/>
    <w:rsid w:val="00172058"/>
    <w:pPr>
      <w:spacing w:after="0" w:line="240" w:lineRule="auto"/>
    </w:pPr>
    <w:rPr>
      <w:rFonts w:eastAsiaTheme="minorEastAsia"/>
      <w:lang w:eastAsia="da-DK"/>
    </w:rPr>
  </w:style>
  <w:style w:type="character" w:customStyle="1" w:styleId="IngenafstandTegn">
    <w:name w:val="Ingen afstand Tegn"/>
    <w:basedOn w:val="Standardskrifttypeiafsnit"/>
    <w:link w:val="Ingenafstand"/>
    <w:uiPriority w:val="1"/>
    <w:rsid w:val="00172058"/>
    <w:rPr>
      <w:rFonts w:eastAsiaTheme="minorEastAsia"/>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yperlink" Target="https://www.netclipart.com" TargetMode="External"/><Relationship Id="rId21" Type="http://schemas.openxmlformats.org/officeDocument/2006/relationships/image" Target="media/image11.jpeg"/><Relationship Id="rId34" Type="http://schemas.openxmlformats.org/officeDocument/2006/relationships/image" Target="media/image24.jpe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hyperlink" Target="http://www.linkedin.com/in/teddybrask"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hyperlink" Target="http://www.icons8.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elf_Registration_Enabled xmlns="354dde8a-08f9-4551-9d23-d5c4dcd17f63" xsi:nil="true"/>
    <IsNotebookLocked xmlns="354dde8a-08f9-4551-9d23-d5c4dcd17f63" xsi:nil="true"/>
    <Is_Collaboration_Space_Locked xmlns="354dde8a-08f9-4551-9d23-d5c4dcd17f63" xsi:nil="true"/>
    <Has_Teacher_Only_SectionGroup xmlns="354dde8a-08f9-4551-9d23-d5c4dcd17f63" xsi:nil="true"/>
    <CultureName xmlns="354dde8a-08f9-4551-9d23-d5c4dcd17f63" xsi:nil="true"/>
    <TeamsChannelId xmlns="354dde8a-08f9-4551-9d23-d5c4dcd17f63" xsi:nil="true"/>
    <NotebookType xmlns="354dde8a-08f9-4551-9d23-d5c4dcd17f63" xsi:nil="true"/>
    <Teachers xmlns="354dde8a-08f9-4551-9d23-d5c4dcd17f63">
      <UserInfo>
        <DisplayName/>
        <AccountId xsi:nil="true"/>
        <AccountType/>
      </UserInfo>
    </Teachers>
    <Distribution_Groups xmlns="354dde8a-08f9-4551-9d23-d5c4dcd17f63" xsi:nil="true"/>
    <AppVersion xmlns="354dde8a-08f9-4551-9d23-d5c4dcd17f63" xsi:nil="true"/>
    <Math_Settings xmlns="354dde8a-08f9-4551-9d23-d5c4dcd17f63" xsi:nil="true"/>
    <Owner xmlns="354dde8a-08f9-4551-9d23-d5c4dcd17f63">
      <UserInfo>
        <DisplayName/>
        <AccountId xsi:nil="true"/>
        <AccountType/>
      </UserInfo>
    </Owner>
    <Invited_Teachers xmlns="354dde8a-08f9-4551-9d23-d5c4dcd17f63" xsi:nil="true"/>
    <LMS_Mappings xmlns="354dde8a-08f9-4551-9d23-d5c4dcd17f63" xsi:nil="true"/>
    <Templates xmlns="354dde8a-08f9-4551-9d23-d5c4dcd17f63" xsi:nil="true"/>
    <FolderType xmlns="354dde8a-08f9-4551-9d23-d5c4dcd17f63" xsi:nil="true"/>
    <Students xmlns="354dde8a-08f9-4551-9d23-d5c4dcd17f63">
      <UserInfo>
        <DisplayName/>
        <AccountId xsi:nil="true"/>
        <AccountType/>
      </UserInfo>
    </Students>
    <Student_Groups xmlns="354dde8a-08f9-4551-9d23-d5c4dcd17f63">
      <UserInfo>
        <DisplayName/>
        <AccountId xsi:nil="true"/>
        <AccountType/>
      </UserInfo>
    </Student_Groups>
    <Invited_Students xmlns="354dde8a-08f9-4551-9d23-d5c4dcd17f63" xsi:nil="true"/>
    <DefaultSectionNames xmlns="354dde8a-08f9-4551-9d23-d5c4dcd17f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B55D15C0E470F46AD462600B1E1B72E" ma:contentTypeVersion="33" ma:contentTypeDescription="Opret et nyt dokument." ma:contentTypeScope="" ma:versionID="76b4f53eac8950e2bc8c83ed83e2fae8">
  <xsd:schema xmlns:xsd="http://www.w3.org/2001/XMLSchema" xmlns:xs="http://www.w3.org/2001/XMLSchema" xmlns:p="http://schemas.microsoft.com/office/2006/metadata/properties" xmlns:ns3="354dde8a-08f9-4551-9d23-d5c4dcd17f63" xmlns:ns4="d7393dbf-0610-4e5d-8df7-f109aadbb4df" targetNamespace="http://schemas.microsoft.com/office/2006/metadata/properties" ma:root="true" ma:fieldsID="931e970e06de79f8076ba6e017ae9931" ns3:_="" ns4:_="">
    <xsd:import namespace="354dde8a-08f9-4551-9d23-d5c4dcd17f63"/>
    <xsd:import namespace="d7393dbf-0610-4e5d-8df7-f109aadbb4df"/>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TeamsChannelId" minOccurs="0"/>
                <xsd:element ref="ns3:Math_Settings" minOccurs="0"/>
                <xsd:element ref="ns3:Distribution_Groups" minOccurs="0"/>
                <xsd:element ref="ns3:LMS_Mappings"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dde8a-08f9-4551-9d23-d5c4dcd17f6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Templates" ma:index="12" nillable="true" ma:displayName="Templates" ma:internalName="Templates">
      <xsd:simpleType>
        <xsd:restriction base="dms:Note">
          <xsd:maxLength value="255"/>
        </xsd:restriction>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chers" ma:index="1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8" nillable="true" ma:displayName="Invited Teachers" ma:internalName="Invited_Teachers">
      <xsd:simpleType>
        <xsd:restriction base="dms:Note">
          <xsd:maxLength value="255"/>
        </xsd:restriction>
      </xsd:simpleType>
    </xsd:element>
    <xsd:element name="Invited_Students" ma:index="19" nillable="true" ma:displayName="Invited Students" ma:internalName="Invited_Students">
      <xsd:simpleType>
        <xsd:restriction base="dms:Note">
          <xsd:maxLength value="255"/>
        </xsd:restriction>
      </xsd:simpleType>
    </xsd:element>
    <xsd:element name="Self_Registration_Enabled" ma:index="20" nillable="true" ma:displayName="Self Registration Enabled" ma:internalName="Self_Registration_Enabled">
      <xsd:simpleType>
        <xsd:restriction base="dms:Boolean"/>
      </xsd:simpleType>
    </xsd:element>
    <xsd:element name="Has_Teacher_Only_SectionGroup" ma:index="21" nillable="true" ma:displayName="Has Teacher Only SectionGroup" ma:internalName="Has_Teacher_Only_SectionGroup">
      <xsd:simpleType>
        <xsd:restriction base="dms:Boolean"/>
      </xsd:simpleType>
    </xsd:element>
    <xsd:element name="Is_Collaboration_Space_Locked" ma:index="22" nillable="true" ma:displayName="Is Collaboration Space Locked" ma:internalName="Is_Collaboration_Space_Locked">
      <xsd:simpleType>
        <xsd:restriction base="dms:Boolea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description="" ma:internalName="MediaServiceAutoTags" ma:readOnly="true">
      <xsd:simpleType>
        <xsd:restriction base="dms:Text"/>
      </xsd:simpleType>
    </xsd:element>
    <xsd:element name="MediaServiceDateTaken" ma:index="29" nillable="true" ma:displayName="MediaServiceDateTaken" ma:description="" ma:hidden="true" ma:internalName="MediaServiceDateTaken" ma:readOnly="true">
      <xsd:simpleType>
        <xsd:restriction base="dms:Text"/>
      </xsd:simpleType>
    </xsd:element>
    <xsd:element name="MediaServiceLocation" ma:index="30" nillable="true" ma:displayName="MediaServiceLocation" ma:descrip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TeamsChannelId" ma:index="36" nillable="true" ma:displayName="Teams Channel Id" ma:internalName="TeamsChannelId">
      <xsd:simpleType>
        <xsd:restriction base="dms:Text"/>
      </xsd:simpleType>
    </xsd:element>
    <xsd:element name="Math_Settings" ma:index="37" nillable="true" ma:displayName="Math Settings" ma:internalName="Math_Settings">
      <xsd:simpleType>
        <xsd:restriction base="dms:Text"/>
      </xsd:simpleType>
    </xsd:element>
    <xsd:element name="Distribution_Groups" ma:index="38" nillable="true" ma:displayName="Distribution Groups" ma:internalName="Distribution_Groups">
      <xsd:simpleType>
        <xsd:restriction base="dms:Note">
          <xsd:maxLength value="255"/>
        </xsd:restriction>
      </xsd:simpleType>
    </xsd:element>
    <xsd:element name="LMS_Mappings" ma:index="39" nillable="true" ma:displayName="LMS Mappings" ma:internalName="LMS_Mappings">
      <xsd:simpleType>
        <xsd:restriction base="dms:Note">
          <xsd:maxLength value="255"/>
        </xsd:restrictio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7393dbf-0610-4e5d-8df7-f109aadbb4df" elementFormDefault="qualified">
    <xsd:import namespace="http://schemas.microsoft.com/office/2006/documentManagement/types"/>
    <xsd:import namespace="http://schemas.microsoft.com/office/infopath/2007/PartnerControls"/>
    <xsd:element name="SharedWithUsers" ma:index="23"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Delt med detaljer" ma:description="" ma:internalName="SharedWithDetails" ma:readOnly="true">
      <xsd:simpleType>
        <xsd:restriction base="dms:Note">
          <xsd:maxLength value="255"/>
        </xsd:restriction>
      </xsd:simpleType>
    </xsd:element>
    <xsd:element name="SharingHintHash" ma:index="25" nillable="true" ma:displayName="Hashværdi for deling"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2103D4-F47C-430A-A960-FD18B17FA701}">
  <ds:schemaRefs>
    <ds:schemaRef ds:uri="http://purl.org/dc/dcmitype/"/>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http://schemas.microsoft.com/office/2006/metadata/properties"/>
    <ds:schemaRef ds:uri="d7393dbf-0610-4e5d-8df7-f109aadbb4df"/>
    <ds:schemaRef ds:uri="354dde8a-08f9-4551-9d23-d5c4dcd17f63"/>
    <ds:schemaRef ds:uri="http://www.w3.org/XML/1998/namespace"/>
    <ds:schemaRef ds:uri="http://purl.org/dc/elements/1.1/"/>
  </ds:schemaRefs>
</ds:datastoreItem>
</file>

<file path=customXml/itemProps2.xml><?xml version="1.0" encoding="utf-8"?>
<ds:datastoreItem xmlns:ds="http://schemas.openxmlformats.org/officeDocument/2006/customXml" ds:itemID="{336765DC-DF8C-4930-925C-722AC5EFE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dde8a-08f9-4551-9d23-d5c4dcd17f63"/>
    <ds:schemaRef ds:uri="d7393dbf-0610-4e5d-8df7-f109aadbb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6BB0B-3CE0-43B1-9D93-094E6B5222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976</Words>
  <Characters>5960</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Sekvenser manuelt</vt:lpstr>
    </vt:vector>
  </TitlesOfParts>
  <Company/>
  <LinksUpToDate>false</LinksUpToDate>
  <CharactersWithSpaces>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kvenser manuelt</dc:title>
  <dc:subject>Elever lærer om computer program</dc:subject>
  <dc:creator>Teddy Brask</dc:creator>
  <cp:keywords/>
  <dc:description/>
  <cp:lastModifiedBy>Teddy Brask</cp:lastModifiedBy>
  <cp:revision>2</cp:revision>
  <dcterms:created xsi:type="dcterms:W3CDTF">2020-04-29T14:02:00Z</dcterms:created>
  <dcterms:modified xsi:type="dcterms:W3CDTF">2020-04-2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5D15C0E470F46AD462600B1E1B72E</vt:lpwstr>
  </property>
</Properties>
</file>